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2FBF62" w14:textId="77777777" w:rsidR="00E97808" w:rsidRPr="005B32DD" w:rsidRDefault="00E97808" w:rsidP="00E97808">
      <w:pPr>
        <w:pStyle w:val="LabTitle"/>
        <w:rPr>
          <w:color w:val="000000" w:themeColor="text1"/>
        </w:rPr>
      </w:pPr>
      <w:r w:rsidRPr="005B32DD">
        <w:rPr>
          <w:color w:val="000000" w:themeColor="text1"/>
        </w:rPr>
        <w:t xml:space="preserve">Lab: Introduction </w:t>
      </w:r>
      <w:r>
        <w:rPr>
          <w:color w:val="000000" w:themeColor="text1"/>
        </w:rPr>
        <w:t xml:space="preserve">to Task Level Optimization </w:t>
      </w:r>
    </w:p>
    <w:p w14:paraId="79CDE9AA" w14:textId="77777777" w:rsidR="009151BB" w:rsidRDefault="009151BB" w:rsidP="00BD0A0D">
      <w:pPr>
        <w:pStyle w:val="LabHead"/>
        <w:jc w:val="both"/>
        <w:rPr>
          <w:color w:val="000000" w:themeColor="text1"/>
        </w:rPr>
      </w:pPr>
    </w:p>
    <w:tbl>
      <w:tblPr>
        <w:tblStyle w:val="TableGrid"/>
        <w:tblW w:w="9700" w:type="dxa"/>
        <w:tblLook w:val="04A0" w:firstRow="1" w:lastRow="0" w:firstColumn="1" w:lastColumn="0" w:noHBand="0" w:noVBand="1"/>
      </w:tblPr>
      <w:tblGrid>
        <w:gridCol w:w="9700"/>
      </w:tblGrid>
      <w:tr w:rsidR="006258B9" w14:paraId="03AD5124" w14:textId="77777777" w:rsidTr="009E4BF2">
        <w:trPr>
          <w:trHeight w:val="3166"/>
        </w:trPr>
        <w:tc>
          <w:tcPr>
            <w:tcW w:w="9700" w:type="dxa"/>
          </w:tcPr>
          <w:p w14:paraId="6B8A2181" w14:textId="77777777" w:rsidR="006258B9" w:rsidRDefault="006258B9" w:rsidP="005D3A8C">
            <w:pPr>
              <w:pStyle w:val="equation"/>
              <w:tabs>
                <w:tab w:val="left" w:pos="720"/>
              </w:tabs>
              <w:jc w:val="center"/>
              <w:rPr>
                <w:rFonts w:ascii="Calibri" w:hAnsi="Calibri"/>
                <w:color w:val="000000"/>
              </w:rPr>
            </w:pPr>
            <w:r>
              <w:rPr>
                <w:rFonts w:ascii="Calibri" w:hAnsi="Calibri"/>
                <w:b/>
                <w:bCs/>
                <w:color w:val="000000"/>
                <w:sz w:val="18"/>
                <w:szCs w:val="20"/>
              </w:rPr>
              <w:t>2018 XILINX.</w:t>
            </w:r>
          </w:p>
          <w:p w14:paraId="2D3450B8" w14:textId="77777777" w:rsidR="006258B9" w:rsidRDefault="006258B9" w:rsidP="005D3A8C">
            <w:pPr>
              <w:pStyle w:val="equation"/>
              <w:tabs>
                <w:tab w:val="left" w:pos="720"/>
              </w:tabs>
              <w:jc w:val="center"/>
              <w:rPr>
                <w:rFonts w:ascii="Calibri" w:hAnsi="Calibri"/>
                <w:color w:val="000000"/>
              </w:rPr>
            </w:pPr>
            <w:r>
              <w:rPr>
                <w:rFonts w:ascii="Calibri" w:hAnsi="Calibri"/>
                <w:color w:val="000000"/>
                <w:sz w:val="16"/>
                <w:szCs w:val="20"/>
              </w:rPr>
              <w:t>This document is copyright of Xilinx and /or its affiliated companies.   ALL RIGHTS RESERVED.</w:t>
            </w:r>
          </w:p>
          <w:p w14:paraId="4B096A40" w14:textId="77777777" w:rsidR="006258B9" w:rsidRDefault="006258B9" w:rsidP="005D3A8C">
            <w:pPr>
              <w:pStyle w:val="equation"/>
              <w:tabs>
                <w:tab w:val="left" w:pos="720"/>
              </w:tabs>
              <w:jc w:val="center"/>
              <w:rPr>
                <w:rFonts w:ascii="Calibri" w:hAnsi="Calibri"/>
                <w:color w:val="000000"/>
              </w:rPr>
            </w:pPr>
            <w:r>
              <w:rPr>
                <w:rFonts w:ascii="Calibri" w:hAnsi="Calibri"/>
                <w:color w:val="000000"/>
                <w:sz w:val="16"/>
                <w:szCs w:val="20"/>
              </w:rPr>
              <w:t>Xilinx, the Xilinx logo and/or names of Xilinx products referenced herein are trademarks of Xilinx and/or its affiliated companies and may be registered in certain jurisdictions. Other company names, marks, products, logos and symbols referenced herein may be the trademarks or registered trademarks of their owners.</w:t>
            </w:r>
          </w:p>
          <w:p w14:paraId="433DF70F" w14:textId="77777777" w:rsidR="006258B9" w:rsidRDefault="006258B9" w:rsidP="005D3A8C">
            <w:pPr>
              <w:spacing w:before="100" w:beforeAutospacing="1" w:after="100" w:afterAutospacing="1"/>
              <w:jc w:val="center"/>
              <w:rPr>
                <w:rFonts w:ascii="Times New Roman" w:hAnsi="Times New Roman"/>
                <w:color w:val="000000"/>
              </w:rPr>
            </w:pPr>
            <w:r>
              <w:rPr>
                <w:b/>
                <w:bCs/>
                <w:color w:val="000000"/>
                <w:sz w:val="16"/>
              </w:rPr>
              <w:t>FOR CUSTOMER’S INTERNAL USE ONLY.</w:t>
            </w:r>
          </w:p>
          <w:p w14:paraId="3B3BE42C" w14:textId="77777777" w:rsidR="006258B9" w:rsidRDefault="006258B9" w:rsidP="005D3A8C">
            <w:pPr>
              <w:pStyle w:val="LabHead"/>
              <w:jc w:val="center"/>
              <w:rPr>
                <w:color w:val="000000" w:themeColor="text1"/>
              </w:rPr>
            </w:pPr>
            <w:r>
              <w:rPr>
                <w:bCs/>
                <w:color w:val="000000"/>
                <w:sz w:val="16"/>
              </w:rPr>
              <w:t>GENERAL NOTICE:   THE CONTENTS OF THIS DOCUMENT ARE CONFIDENTIAL AND ARE NOT INTENDED FOR GENERAL DISSEMINATION.     THE CONTENT HEREIN IS PROVIDED FOR INFORMATION AND GUIDANCE ONLY AND IS NOT INTENDED TO CREATE ANY LEGALLY BINDING REPRESENTATIONS, WARRANTIES, OBLIGATIONS OR ANY LEGAL RELATIONSHIP. ANY SERVICES PROVIDED OR PERFORMED BY XILINX OR ANY AFFILIATED COMPANY SHALL BE SUBJECT TO TERMS OF CONTRACT TO BE AGREED.</w:t>
            </w:r>
          </w:p>
        </w:tc>
      </w:tr>
    </w:tbl>
    <w:p w14:paraId="32864C27" w14:textId="77777777" w:rsidR="00EA68B5" w:rsidRDefault="00EA68B5" w:rsidP="00065473">
      <w:pPr>
        <w:pStyle w:val="Heading1"/>
      </w:pPr>
    </w:p>
    <w:p w14:paraId="3CBA756F" w14:textId="77777777" w:rsidR="00EA68B5" w:rsidRDefault="00EA68B5">
      <w:pPr>
        <w:spacing w:after="160" w:line="259" w:lineRule="auto"/>
        <w:rPr>
          <w:rFonts w:asciiTheme="majorHAnsi" w:eastAsiaTheme="majorEastAsia" w:hAnsiTheme="majorHAnsi" w:cstheme="majorBidi"/>
          <w:color w:val="2E74B5" w:themeColor="accent1" w:themeShade="BF"/>
          <w:sz w:val="32"/>
          <w:szCs w:val="32"/>
        </w:rPr>
      </w:pPr>
      <w:r>
        <w:br w:type="page"/>
      </w:r>
    </w:p>
    <w:p w14:paraId="684DB120" w14:textId="65244D68" w:rsidR="009151BB" w:rsidRPr="005B32DD" w:rsidRDefault="004466FA" w:rsidP="00065473">
      <w:pPr>
        <w:pStyle w:val="Heading1"/>
      </w:pPr>
      <w:r>
        <w:lastRenderedPageBreak/>
        <w:t>L</w:t>
      </w:r>
      <w:r w:rsidR="008B1BD6" w:rsidRPr="005B32DD">
        <w:t>ab</w:t>
      </w:r>
      <w:r w:rsidR="008B1BD6">
        <w:t xml:space="preserve"> </w:t>
      </w:r>
      <w:r w:rsidR="008B1BD6" w:rsidRPr="005B32DD">
        <w:t>Prerequisites</w:t>
      </w:r>
      <w:r w:rsidR="009151BB" w:rsidRPr="005B32DD">
        <w:t>:</w:t>
      </w:r>
      <w:r w:rsidR="009151BB" w:rsidRPr="005B32DD">
        <w:br/>
      </w:r>
    </w:p>
    <w:tbl>
      <w:tblPr>
        <w:tblStyle w:val="TableGrid"/>
        <w:tblW w:w="5000" w:type="pct"/>
        <w:tblLook w:val="04A0" w:firstRow="1" w:lastRow="0" w:firstColumn="1" w:lastColumn="0" w:noHBand="0" w:noVBand="1"/>
      </w:tblPr>
      <w:tblGrid>
        <w:gridCol w:w="3022"/>
        <w:gridCol w:w="6328"/>
      </w:tblGrid>
      <w:tr w:rsidR="009151BB" w:rsidRPr="005B32DD" w14:paraId="4C3B03CF" w14:textId="77777777" w:rsidTr="002741EA">
        <w:trPr>
          <w:trHeight w:val="258"/>
        </w:trPr>
        <w:tc>
          <w:tcPr>
            <w:tcW w:w="1616" w:type="pct"/>
            <w:vAlign w:val="center"/>
          </w:tcPr>
          <w:p w14:paraId="0790F4DE" w14:textId="77777777" w:rsidR="009151BB" w:rsidRPr="005B32DD" w:rsidRDefault="009151BB" w:rsidP="000A6C84">
            <w:pPr>
              <w:pStyle w:val="BodyBulletFirst"/>
              <w:numPr>
                <w:ilvl w:val="0"/>
                <w:numId w:val="0"/>
              </w:numPr>
              <w:jc w:val="center"/>
              <w:rPr>
                <w:color w:val="000000" w:themeColor="text1"/>
              </w:rPr>
            </w:pPr>
            <w:r>
              <w:rPr>
                <w:color w:val="000000" w:themeColor="text1"/>
              </w:rPr>
              <w:t xml:space="preserve">HLS </w:t>
            </w:r>
            <w:r w:rsidRPr="005B32DD">
              <w:rPr>
                <w:color w:val="000000" w:themeColor="text1"/>
              </w:rPr>
              <w:t>Version</w:t>
            </w:r>
          </w:p>
        </w:tc>
        <w:tc>
          <w:tcPr>
            <w:tcW w:w="3384" w:type="pct"/>
            <w:vAlign w:val="center"/>
          </w:tcPr>
          <w:p w14:paraId="5F0E8CC3" w14:textId="542748BF" w:rsidR="009151BB" w:rsidRPr="005B32DD" w:rsidRDefault="009151BB" w:rsidP="000A6C84">
            <w:pPr>
              <w:pStyle w:val="BodyBulletFirst"/>
              <w:numPr>
                <w:ilvl w:val="0"/>
                <w:numId w:val="0"/>
              </w:numPr>
              <w:jc w:val="center"/>
              <w:rPr>
                <w:b/>
                <w:color w:val="000000" w:themeColor="text1"/>
              </w:rPr>
            </w:pPr>
            <w:r w:rsidRPr="005B32DD">
              <w:rPr>
                <w:b/>
                <w:color w:val="000000" w:themeColor="text1"/>
              </w:rPr>
              <w:t>2017.</w:t>
            </w:r>
            <w:r>
              <w:rPr>
                <w:b/>
                <w:color w:val="000000" w:themeColor="text1"/>
              </w:rPr>
              <w:t>4</w:t>
            </w:r>
            <w:r w:rsidR="00A11363">
              <w:rPr>
                <w:b/>
                <w:color w:val="000000" w:themeColor="text1"/>
              </w:rPr>
              <w:t xml:space="preserve"> or</w:t>
            </w:r>
            <w:r w:rsidR="00A60D70">
              <w:rPr>
                <w:b/>
                <w:color w:val="000000" w:themeColor="text1"/>
              </w:rPr>
              <w:t xml:space="preserve"> 2018.1</w:t>
            </w:r>
          </w:p>
        </w:tc>
      </w:tr>
    </w:tbl>
    <w:p w14:paraId="25B30EA9" w14:textId="77777777" w:rsidR="009151BB" w:rsidRPr="00BD0A0D" w:rsidRDefault="009151BB" w:rsidP="00065473">
      <w:pPr>
        <w:pStyle w:val="Heading1"/>
      </w:pPr>
      <w:r w:rsidRPr="00BD0A0D">
        <w:t>Introduction</w:t>
      </w:r>
    </w:p>
    <w:p w14:paraId="61462E2D" w14:textId="10B21207" w:rsidR="001B24EF" w:rsidRDefault="005B675D" w:rsidP="00876518">
      <w:pPr>
        <w:jc w:val="both"/>
      </w:pPr>
      <w:r>
        <w:t xml:space="preserve">The LAB </w:t>
      </w:r>
      <w:r w:rsidR="009151BB" w:rsidRPr="00BD0A0D">
        <w:t>focuses</w:t>
      </w:r>
      <w:r w:rsidR="00896A83">
        <w:t xml:space="preserve"> on </w:t>
      </w:r>
      <w:r w:rsidR="00876518">
        <w:t>analyzing task execution</w:t>
      </w:r>
      <w:r w:rsidR="0068020E">
        <w:t xml:space="preserve"> </w:t>
      </w:r>
      <w:r w:rsidR="00876518">
        <w:t>based on the co-simulation waveforms</w:t>
      </w:r>
      <w:r w:rsidR="00406C03">
        <w:t>.</w:t>
      </w:r>
      <w:r w:rsidR="0068020E">
        <w:t xml:space="preserve"> Th</w:t>
      </w:r>
      <w:r w:rsidR="00876518">
        <w:t>e sample design used throughout the various steps of the LAB needs adaptation in order to obtain the expected task parallelism that the</w:t>
      </w:r>
      <w:r w:rsidR="00C8720F">
        <w:t xml:space="preserve"> DATAFLOW pragma</w:t>
      </w:r>
      <w:r w:rsidR="00406C03">
        <w:t xml:space="preserve"> (a.k.a. </w:t>
      </w:r>
      <w:r w:rsidR="0068020E">
        <w:t>directive</w:t>
      </w:r>
      <w:r w:rsidR="00406C03">
        <w:t>)</w:t>
      </w:r>
      <w:r w:rsidR="00876518">
        <w:t xml:space="preserve"> enables.</w:t>
      </w:r>
      <w:r w:rsidR="00C8720F">
        <w:t xml:space="preserve"> </w:t>
      </w:r>
    </w:p>
    <w:p w14:paraId="601C67B5" w14:textId="77777777" w:rsidR="001B24EF" w:rsidRPr="00BD0A0D" w:rsidRDefault="001B24EF" w:rsidP="00065473">
      <w:pPr>
        <w:pStyle w:val="Heading1"/>
      </w:pPr>
      <w:r w:rsidRPr="00BD0A0D">
        <w:t>Objectives</w:t>
      </w:r>
    </w:p>
    <w:p w14:paraId="22EDA03D" w14:textId="42D0BA77" w:rsidR="00E1607A" w:rsidRDefault="0068020E" w:rsidP="00E1607A">
      <w:pPr>
        <w:pStyle w:val="Body"/>
        <w:numPr>
          <w:ilvl w:val="0"/>
          <w:numId w:val="41"/>
        </w:numPr>
        <w:jc w:val="both"/>
      </w:pPr>
      <w:r>
        <w:t>I</w:t>
      </w:r>
      <w:r w:rsidR="00E1607A">
        <w:t>mplement C code modifications to enable task parallelism</w:t>
      </w:r>
      <w:r w:rsidR="00406C03">
        <w:t xml:space="preserve"> with DATAFLOW</w:t>
      </w:r>
    </w:p>
    <w:p w14:paraId="49788078" w14:textId="5C8E4B68" w:rsidR="0068020E" w:rsidRPr="00BD0A0D" w:rsidRDefault="0068020E" w:rsidP="0068020E">
      <w:pPr>
        <w:pStyle w:val="Body"/>
        <w:numPr>
          <w:ilvl w:val="0"/>
          <w:numId w:val="41"/>
        </w:numPr>
        <w:jc w:val="both"/>
      </w:pPr>
      <w:r>
        <w:t>Learn to analyze waveforms to confirm the impact of the optimization</w:t>
      </w:r>
    </w:p>
    <w:p w14:paraId="7B50D2D7" w14:textId="77777777" w:rsidR="001128AA" w:rsidRPr="00BD0A0D" w:rsidRDefault="001128AA" w:rsidP="00065473">
      <w:pPr>
        <w:pStyle w:val="Heading1"/>
      </w:pPr>
      <w:r w:rsidRPr="00BD0A0D">
        <w:t>Procedure</w:t>
      </w:r>
    </w:p>
    <w:p w14:paraId="35A95762" w14:textId="7982BE8C" w:rsidR="003D031B" w:rsidRPr="004E1D78" w:rsidRDefault="003D031B" w:rsidP="00065473">
      <w:pPr>
        <w:pStyle w:val="Heading1"/>
      </w:pPr>
      <w:r w:rsidRPr="004E1D78">
        <w:t xml:space="preserve">General Flow </w:t>
      </w:r>
      <w:r w:rsidR="002B010F">
        <w:t>of</w:t>
      </w:r>
      <w:r w:rsidRPr="004E1D78">
        <w:t xml:space="preserve"> </w:t>
      </w:r>
      <w:r w:rsidR="00860873">
        <w:t>the</w:t>
      </w:r>
      <w:r w:rsidRPr="004E1D78">
        <w:t xml:space="preserve"> Lab </w:t>
      </w:r>
    </w:p>
    <w:p w14:paraId="1D2D877D" w14:textId="7C1D5EBC" w:rsidR="00E71B74" w:rsidRDefault="00CF75AD" w:rsidP="007464CA">
      <w:pPr>
        <w:pStyle w:val="ListParagraph"/>
        <w:numPr>
          <w:ilvl w:val="0"/>
          <w:numId w:val="3"/>
        </w:numPr>
        <w:jc w:val="both"/>
      </w:pPr>
      <w:r>
        <w:t xml:space="preserve">Step 1: </w:t>
      </w:r>
      <w:r w:rsidR="003069A9">
        <w:t>R</w:t>
      </w:r>
      <w:r w:rsidR="004D46DF">
        <w:t xml:space="preserve">eview of </w:t>
      </w:r>
      <w:r w:rsidR="00F12656">
        <w:t>a</w:t>
      </w:r>
      <w:r w:rsidR="003D031B" w:rsidRPr="008D388E">
        <w:rPr>
          <w:i/>
        </w:rPr>
        <w:t>p_</w:t>
      </w:r>
      <w:r w:rsidR="00F12656">
        <w:rPr>
          <w:i/>
        </w:rPr>
        <w:t>c</w:t>
      </w:r>
      <w:r w:rsidR="003D031B" w:rsidRPr="008D388E">
        <w:rPr>
          <w:i/>
        </w:rPr>
        <w:t>trl_</w:t>
      </w:r>
      <w:r w:rsidR="00F12656">
        <w:rPr>
          <w:i/>
        </w:rPr>
        <w:t>c</w:t>
      </w:r>
      <w:r w:rsidR="004E1D78" w:rsidRPr="008D388E">
        <w:rPr>
          <w:i/>
        </w:rPr>
        <w:t>h</w:t>
      </w:r>
      <w:r w:rsidR="003D031B" w:rsidRPr="008D388E">
        <w:rPr>
          <w:i/>
        </w:rPr>
        <w:t>ain</w:t>
      </w:r>
      <w:r w:rsidR="00B31EAD">
        <w:t xml:space="preserve"> IO protocol</w:t>
      </w:r>
    </w:p>
    <w:p w14:paraId="76B37D08" w14:textId="5A621B0A" w:rsidR="00E71B74" w:rsidRDefault="00B31EAD" w:rsidP="00E71B74">
      <w:pPr>
        <w:pStyle w:val="ListParagraph"/>
        <w:numPr>
          <w:ilvl w:val="0"/>
          <w:numId w:val="3"/>
        </w:numPr>
        <w:jc w:val="both"/>
      </w:pPr>
      <w:r>
        <w:t>S</w:t>
      </w:r>
      <w:r w:rsidR="007464CA">
        <w:t>tep 2</w:t>
      </w:r>
      <w:r w:rsidR="00E71B74">
        <w:t xml:space="preserve">: </w:t>
      </w:r>
      <w:r>
        <w:t xml:space="preserve">DATAFLOW optimization requiring adaptation for </w:t>
      </w:r>
      <w:r w:rsidRPr="00BD1A84">
        <w:rPr>
          <w:b/>
        </w:rPr>
        <w:t>outputs</w:t>
      </w:r>
    </w:p>
    <w:p w14:paraId="5ED085B4" w14:textId="1CEB7FD4" w:rsidR="00E71B74" w:rsidRDefault="007464CA" w:rsidP="00E71B74">
      <w:pPr>
        <w:pStyle w:val="ListParagraph"/>
        <w:numPr>
          <w:ilvl w:val="0"/>
          <w:numId w:val="3"/>
        </w:numPr>
        <w:jc w:val="both"/>
      </w:pPr>
      <w:r>
        <w:t>Step 3</w:t>
      </w:r>
      <w:r w:rsidR="00E71B74">
        <w:t xml:space="preserve">: </w:t>
      </w:r>
      <w:r w:rsidR="00B31EAD">
        <w:t xml:space="preserve">DATAFLOW optimization requiring adaptation for </w:t>
      </w:r>
      <w:r w:rsidR="00B31EAD" w:rsidRPr="00BD1A84">
        <w:rPr>
          <w:b/>
        </w:rPr>
        <w:t>inputs</w:t>
      </w:r>
      <w:r w:rsidR="00B31EAD">
        <w:t xml:space="preserve"> </w:t>
      </w:r>
    </w:p>
    <w:p w14:paraId="679C3D72" w14:textId="6622F50F" w:rsidR="00C03AB4" w:rsidRPr="00300402" w:rsidRDefault="007464CA" w:rsidP="005B675D">
      <w:pPr>
        <w:pStyle w:val="ListParagraph"/>
        <w:numPr>
          <w:ilvl w:val="0"/>
          <w:numId w:val="3"/>
        </w:numPr>
        <w:jc w:val="both"/>
      </w:pPr>
      <w:r>
        <w:t>Step 4</w:t>
      </w:r>
      <w:r w:rsidR="00E71B74">
        <w:t xml:space="preserve">: </w:t>
      </w:r>
      <w:r w:rsidR="00B31EAD">
        <w:t xml:space="preserve">DATAFLOW optimization requiring adaptation for </w:t>
      </w:r>
      <w:r w:rsidR="00B31EAD" w:rsidRPr="00BD1A84">
        <w:rPr>
          <w:b/>
        </w:rPr>
        <w:t>middle function</w:t>
      </w:r>
    </w:p>
    <w:p w14:paraId="623D850D" w14:textId="3BE798C9" w:rsidR="00300402" w:rsidRDefault="00300402" w:rsidP="005B675D">
      <w:pPr>
        <w:pStyle w:val="ListParagraph"/>
        <w:numPr>
          <w:ilvl w:val="0"/>
          <w:numId w:val="3"/>
        </w:numPr>
        <w:jc w:val="both"/>
      </w:pPr>
      <w:r>
        <w:t xml:space="preserve">Step 5: Analysis of Performance Improvements </w:t>
      </w:r>
    </w:p>
    <w:p w14:paraId="4AEA3D32" w14:textId="77777777" w:rsidR="005B675D" w:rsidRDefault="005B675D">
      <w:pPr>
        <w:spacing w:after="160" w:line="259" w:lineRule="auto"/>
        <w:rPr>
          <w:rFonts w:asciiTheme="majorHAnsi" w:eastAsiaTheme="majorEastAsia" w:hAnsiTheme="majorHAnsi" w:cstheme="majorBidi"/>
          <w:color w:val="2E74B5" w:themeColor="accent1" w:themeShade="BF"/>
          <w:sz w:val="28"/>
          <w:szCs w:val="32"/>
        </w:rPr>
      </w:pPr>
      <w:r>
        <w:rPr>
          <w:sz w:val="28"/>
        </w:rPr>
        <w:br w:type="page"/>
      </w:r>
    </w:p>
    <w:p w14:paraId="04BCE54C" w14:textId="27C3BE51" w:rsidR="004A6710" w:rsidRPr="00516DBA" w:rsidRDefault="00843D2A" w:rsidP="00516DBA">
      <w:pPr>
        <w:pStyle w:val="Heading1"/>
        <w:rPr>
          <w:sz w:val="20"/>
        </w:rPr>
      </w:pPr>
      <w:r>
        <w:rPr>
          <w:sz w:val="28"/>
        </w:rPr>
        <w:lastRenderedPageBreak/>
        <w:t xml:space="preserve">Step 1: </w:t>
      </w:r>
      <w:r w:rsidR="00BD0EDE">
        <w:rPr>
          <w:sz w:val="28"/>
        </w:rPr>
        <w:t>T</w:t>
      </w:r>
      <w:r>
        <w:rPr>
          <w:sz w:val="28"/>
        </w:rPr>
        <w:t xml:space="preserve">he </w:t>
      </w:r>
      <w:r w:rsidR="00536E6E" w:rsidRPr="00516DBA">
        <w:rPr>
          <w:sz w:val="28"/>
        </w:rPr>
        <w:t>a</w:t>
      </w:r>
      <w:r w:rsidR="00E80223" w:rsidRPr="00516DBA">
        <w:rPr>
          <w:sz w:val="28"/>
        </w:rPr>
        <w:t>p</w:t>
      </w:r>
      <w:r w:rsidR="00E87B44" w:rsidRPr="00516DBA">
        <w:rPr>
          <w:sz w:val="28"/>
        </w:rPr>
        <w:t>_</w:t>
      </w:r>
      <w:r w:rsidR="00536E6E" w:rsidRPr="00516DBA">
        <w:rPr>
          <w:sz w:val="28"/>
        </w:rPr>
        <w:t>c</w:t>
      </w:r>
      <w:r w:rsidR="00E80223" w:rsidRPr="00516DBA">
        <w:rPr>
          <w:sz w:val="28"/>
        </w:rPr>
        <w:t>trl</w:t>
      </w:r>
      <w:r w:rsidR="00412655" w:rsidRPr="00516DBA">
        <w:rPr>
          <w:sz w:val="28"/>
        </w:rPr>
        <w:t>_</w:t>
      </w:r>
      <w:r w:rsidR="00536E6E" w:rsidRPr="00516DBA">
        <w:rPr>
          <w:sz w:val="28"/>
        </w:rPr>
        <w:t>c</w:t>
      </w:r>
      <w:r w:rsidR="008D388E" w:rsidRPr="00516DBA">
        <w:rPr>
          <w:sz w:val="28"/>
        </w:rPr>
        <w:t>hain IO</w:t>
      </w:r>
      <w:r w:rsidR="00416BE9" w:rsidRPr="00516DBA">
        <w:rPr>
          <w:sz w:val="28"/>
        </w:rPr>
        <w:t xml:space="preserve"> Protocol</w:t>
      </w:r>
    </w:p>
    <w:p w14:paraId="5DB557D2" w14:textId="77777777" w:rsidR="00365DAA" w:rsidRDefault="00365DAA" w:rsidP="00BD0A0D">
      <w:pPr>
        <w:jc w:val="both"/>
      </w:pPr>
    </w:p>
    <w:p w14:paraId="4CC64E7F" w14:textId="316823D7" w:rsidR="0068020E" w:rsidRDefault="00BD0EDE" w:rsidP="000241C3">
      <w:pPr>
        <w:autoSpaceDE w:val="0"/>
        <w:autoSpaceDN w:val="0"/>
        <w:adjustRightInd w:val="0"/>
      </w:pPr>
      <w:r>
        <w:t>In this step we learn about t</w:t>
      </w:r>
      <w:r w:rsidR="000241C3" w:rsidRPr="000241C3">
        <w:t xml:space="preserve">he </w:t>
      </w:r>
      <w:r w:rsidR="00A21A9C">
        <w:t>a</w:t>
      </w:r>
      <w:r w:rsidR="007645B0" w:rsidRPr="007645B0">
        <w:rPr>
          <w:i/>
        </w:rPr>
        <w:t>p_</w:t>
      </w:r>
      <w:r w:rsidR="00A21A9C">
        <w:rPr>
          <w:i/>
        </w:rPr>
        <w:t>c</w:t>
      </w:r>
      <w:r w:rsidR="007645B0" w:rsidRPr="007645B0">
        <w:rPr>
          <w:i/>
        </w:rPr>
        <w:t>trl_</w:t>
      </w:r>
      <w:r w:rsidR="00A21A9C">
        <w:rPr>
          <w:i/>
        </w:rPr>
        <w:t>c</w:t>
      </w:r>
      <w:r w:rsidR="007645B0" w:rsidRPr="007645B0">
        <w:rPr>
          <w:i/>
        </w:rPr>
        <w:t>hain</w:t>
      </w:r>
      <w:r w:rsidR="000241C3" w:rsidRPr="000241C3">
        <w:t xml:space="preserve"> block-level I/O protocol </w:t>
      </w:r>
      <w:r>
        <w:t xml:space="preserve">which </w:t>
      </w:r>
      <w:r w:rsidR="0068020E">
        <w:t>is also the handshaking protocol</w:t>
      </w:r>
      <w:r w:rsidR="00F25ADC">
        <w:t xml:space="preserve"> </w:t>
      </w:r>
      <w:r w:rsidR="0068020E">
        <w:t>used</w:t>
      </w:r>
      <w:r>
        <w:t xml:space="preserve"> between </w:t>
      </w:r>
      <w:r w:rsidR="00F25ADC">
        <w:t>tasks in a DATAFLOW region.</w:t>
      </w:r>
      <w:r w:rsidR="002F2A0A">
        <w:t xml:space="preserve"> </w:t>
      </w:r>
      <w:r w:rsidR="00FE7AB3">
        <w:t>This protocol uses a va</w:t>
      </w:r>
      <w:r>
        <w:t>lid, ready handshaking scheme</w:t>
      </w:r>
      <w:r w:rsidR="00FE7AB3">
        <w:t xml:space="preserve"> between the producer and consumer tasks</w:t>
      </w:r>
      <w:r>
        <w:t xml:space="preserve"> and implements</w:t>
      </w:r>
      <w:r w:rsidR="0068020E">
        <w:t xml:space="preserve"> ping-</w:t>
      </w:r>
      <w:r w:rsidR="00021F4B">
        <w:t>pong buffers as channels between the</w:t>
      </w:r>
      <w:r w:rsidR="0068020E">
        <w:t>se</w:t>
      </w:r>
      <w:r w:rsidR="00021F4B">
        <w:t xml:space="preserve"> tasks</w:t>
      </w:r>
      <w:r w:rsidR="0068020E">
        <w:t>.</w:t>
      </w:r>
    </w:p>
    <w:p w14:paraId="06F1B083" w14:textId="77777777" w:rsidR="0068020E" w:rsidRDefault="0068020E" w:rsidP="000241C3">
      <w:pPr>
        <w:autoSpaceDE w:val="0"/>
        <w:autoSpaceDN w:val="0"/>
        <w:adjustRightInd w:val="0"/>
      </w:pPr>
    </w:p>
    <w:p w14:paraId="10F6EA82" w14:textId="151CA4F9" w:rsidR="00365DAA" w:rsidRDefault="00FE7AB3" w:rsidP="000241C3">
      <w:pPr>
        <w:autoSpaceDE w:val="0"/>
        <w:autoSpaceDN w:val="0"/>
        <w:adjustRightInd w:val="0"/>
      </w:pPr>
      <w:r>
        <w:t>T</w:t>
      </w:r>
      <w:r w:rsidR="00A60D70">
        <w:t xml:space="preserve">he </w:t>
      </w:r>
      <w:r>
        <w:t xml:space="preserve">protocol </w:t>
      </w:r>
      <w:r w:rsidR="00A60D70">
        <w:t>signals of interest are</w:t>
      </w:r>
      <w:r w:rsidR="0068020E">
        <w:t>:</w:t>
      </w:r>
    </w:p>
    <w:p w14:paraId="6B8F412F" w14:textId="77777777" w:rsidR="00BC66B8" w:rsidRDefault="00BC66B8" w:rsidP="000241C3">
      <w:pPr>
        <w:autoSpaceDE w:val="0"/>
        <w:autoSpaceDN w:val="0"/>
        <w:adjustRightInd w:val="0"/>
      </w:pPr>
    </w:p>
    <w:p w14:paraId="71C49E9C" w14:textId="77777777" w:rsidR="00BC66B8" w:rsidRPr="00BC66B8" w:rsidRDefault="00BC66B8" w:rsidP="000241C3">
      <w:pPr>
        <w:autoSpaceDE w:val="0"/>
        <w:autoSpaceDN w:val="0"/>
        <w:adjustRightInd w:val="0"/>
        <w:rPr>
          <w:b/>
        </w:rPr>
      </w:pPr>
      <w:r w:rsidRPr="00BC66B8">
        <w:rPr>
          <w:b/>
        </w:rPr>
        <w:t xml:space="preserve">Input </w:t>
      </w:r>
      <w:r>
        <w:rPr>
          <w:b/>
        </w:rPr>
        <w:t>H</w:t>
      </w:r>
      <w:r w:rsidRPr="00BC66B8">
        <w:rPr>
          <w:b/>
        </w:rPr>
        <w:t>andshake</w:t>
      </w:r>
    </w:p>
    <w:p w14:paraId="1F05AE4D" w14:textId="77777777" w:rsidR="000241C3" w:rsidRDefault="000241C3" w:rsidP="00BD0A0D">
      <w:pPr>
        <w:jc w:val="both"/>
      </w:pPr>
    </w:p>
    <w:p w14:paraId="37FC7B8B" w14:textId="77777777" w:rsidR="00365DAA" w:rsidRDefault="000241C3" w:rsidP="000241C3">
      <w:pPr>
        <w:pStyle w:val="ListParagraph"/>
        <w:numPr>
          <w:ilvl w:val="0"/>
          <w:numId w:val="7"/>
        </w:numPr>
        <w:jc w:val="both"/>
      </w:pPr>
      <w:r w:rsidRPr="000241C3">
        <w:rPr>
          <w:i/>
        </w:rPr>
        <w:t>a</w:t>
      </w:r>
      <w:r w:rsidR="00365DAA" w:rsidRPr="000241C3">
        <w:rPr>
          <w:i/>
        </w:rPr>
        <w:t>p_start</w:t>
      </w:r>
      <w:r w:rsidR="00722AAC">
        <w:rPr>
          <w:i/>
        </w:rPr>
        <w:t xml:space="preserve"> [input, forward path]</w:t>
      </w:r>
      <w:r>
        <w:t xml:space="preserve"> -</w:t>
      </w:r>
      <w:r w:rsidR="00365DAA">
        <w:t xml:space="preserve"> The </w:t>
      </w:r>
      <w:r w:rsidR="008C5849">
        <w:t>c</w:t>
      </w:r>
      <w:r w:rsidR="00365DAA">
        <w:t>ore has its arguments setup and is asked to start the current instance on this cycle, if possible.</w:t>
      </w:r>
    </w:p>
    <w:p w14:paraId="6C1C467B" w14:textId="77777777" w:rsidR="00365DAA" w:rsidRDefault="00365DAA" w:rsidP="00BD0A0D">
      <w:pPr>
        <w:jc w:val="both"/>
      </w:pPr>
    </w:p>
    <w:p w14:paraId="13C8C55D" w14:textId="77777777" w:rsidR="009678D3" w:rsidRDefault="000241C3" w:rsidP="000241C3">
      <w:pPr>
        <w:pStyle w:val="ListParagraph"/>
        <w:numPr>
          <w:ilvl w:val="0"/>
          <w:numId w:val="7"/>
        </w:numPr>
        <w:jc w:val="both"/>
      </w:pPr>
      <w:r w:rsidRPr="000241C3">
        <w:rPr>
          <w:i/>
          <w:noProof/>
        </w:rPr>
        <w:t>a</w:t>
      </w:r>
      <w:r>
        <w:rPr>
          <w:i/>
          <w:noProof/>
        </w:rPr>
        <w:t>p_ready</w:t>
      </w:r>
      <w:r w:rsidR="00722AAC">
        <w:rPr>
          <w:i/>
          <w:noProof/>
        </w:rPr>
        <w:t xml:space="preserve"> [output,reverse path]</w:t>
      </w:r>
      <w:r>
        <w:rPr>
          <w:i/>
          <w:noProof/>
        </w:rPr>
        <w:t xml:space="preserve"> -</w:t>
      </w:r>
      <w:r w:rsidR="009678D3">
        <w:t xml:space="preserve"> The core has processed its arguments and inform</w:t>
      </w:r>
      <w:r w:rsidR="00E25306">
        <w:t>s</w:t>
      </w:r>
      <w:r w:rsidR="009678D3">
        <w:t xml:space="preserve"> that it can start the next instance on the next </w:t>
      </w:r>
      <w:r w:rsidR="009678D3" w:rsidRPr="00692740">
        <w:rPr>
          <w:noProof/>
        </w:rPr>
        <w:t>cycle</w:t>
      </w:r>
      <w:r w:rsidR="009678D3">
        <w:t xml:space="preserve"> if asked.</w:t>
      </w:r>
    </w:p>
    <w:p w14:paraId="18482AD3" w14:textId="77777777" w:rsidR="00BC66B8" w:rsidRDefault="00BC66B8" w:rsidP="00BD0A0D">
      <w:pPr>
        <w:jc w:val="both"/>
      </w:pPr>
    </w:p>
    <w:p w14:paraId="239F904F" w14:textId="77777777" w:rsidR="009678D3" w:rsidRPr="00BC66B8" w:rsidRDefault="00BC66B8" w:rsidP="00BD0A0D">
      <w:pPr>
        <w:jc w:val="both"/>
        <w:rPr>
          <w:b/>
        </w:rPr>
      </w:pPr>
      <w:r w:rsidRPr="00BC66B8">
        <w:rPr>
          <w:b/>
        </w:rPr>
        <w:t xml:space="preserve">Output Handshake </w:t>
      </w:r>
    </w:p>
    <w:p w14:paraId="3B6FEE42" w14:textId="77777777" w:rsidR="00BC66B8" w:rsidRDefault="00BC66B8" w:rsidP="00BD0A0D">
      <w:pPr>
        <w:jc w:val="both"/>
      </w:pPr>
    </w:p>
    <w:p w14:paraId="50141F5C" w14:textId="77777777" w:rsidR="009678D3" w:rsidRDefault="000241C3" w:rsidP="000241C3">
      <w:pPr>
        <w:pStyle w:val="ListParagraph"/>
        <w:numPr>
          <w:ilvl w:val="0"/>
          <w:numId w:val="7"/>
        </w:numPr>
        <w:jc w:val="both"/>
      </w:pPr>
      <w:r w:rsidRPr="000241C3">
        <w:rPr>
          <w:i/>
        </w:rPr>
        <w:t>a</w:t>
      </w:r>
      <w:r w:rsidR="009678D3" w:rsidRPr="000241C3">
        <w:rPr>
          <w:i/>
        </w:rPr>
        <w:t>p_done</w:t>
      </w:r>
      <w:r w:rsidR="00722AAC">
        <w:rPr>
          <w:i/>
        </w:rPr>
        <w:t xml:space="preserve"> </w:t>
      </w:r>
      <w:r w:rsidR="00722AAC" w:rsidRPr="00722AAC">
        <w:rPr>
          <w:i/>
        </w:rPr>
        <w:t>[</w:t>
      </w:r>
      <w:r w:rsidR="00722AAC">
        <w:rPr>
          <w:i/>
        </w:rPr>
        <w:t>output, forward path</w:t>
      </w:r>
      <w:r w:rsidR="00722AAC" w:rsidRPr="00722AAC">
        <w:rPr>
          <w:i/>
        </w:rPr>
        <w:t>]</w:t>
      </w:r>
      <w:r w:rsidR="00722AAC">
        <w:rPr>
          <w:i/>
        </w:rPr>
        <w:t xml:space="preserve"> </w:t>
      </w:r>
      <w:r>
        <w:t>-</w:t>
      </w:r>
      <w:r w:rsidR="009678D3">
        <w:t xml:space="preserve"> </w:t>
      </w:r>
      <w:r w:rsidR="00596E59">
        <w:t>T</w:t>
      </w:r>
      <w:r w:rsidR="009678D3">
        <w:t>he core has setup its return value and inform</w:t>
      </w:r>
      <w:r w:rsidR="00E25306">
        <w:t>s</w:t>
      </w:r>
      <w:r w:rsidR="009678D3">
        <w:t xml:space="preserve"> that it finished all the computation of the current instance.</w:t>
      </w:r>
    </w:p>
    <w:p w14:paraId="2F03EDE8" w14:textId="77777777" w:rsidR="009678D3" w:rsidRDefault="009678D3" w:rsidP="00BD0A0D">
      <w:pPr>
        <w:jc w:val="both"/>
      </w:pPr>
    </w:p>
    <w:p w14:paraId="44CA9CD2" w14:textId="77777777" w:rsidR="009678D3" w:rsidRDefault="000241C3" w:rsidP="000241C3">
      <w:pPr>
        <w:pStyle w:val="ListParagraph"/>
        <w:numPr>
          <w:ilvl w:val="0"/>
          <w:numId w:val="7"/>
        </w:numPr>
        <w:jc w:val="both"/>
      </w:pPr>
      <w:r w:rsidRPr="000241C3">
        <w:rPr>
          <w:i/>
        </w:rPr>
        <w:t>a</w:t>
      </w:r>
      <w:r w:rsidR="009678D3" w:rsidRPr="000241C3">
        <w:rPr>
          <w:i/>
        </w:rPr>
        <w:t>p_continue</w:t>
      </w:r>
      <w:r w:rsidR="00722AAC">
        <w:rPr>
          <w:i/>
        </w:rPr>
        <w:t xml:space="preserve"> [input, reverse path]</w:t>
      </w:r>
      <w:r>
        <w:t xml:space="preserve"> -</w:t>
      </w:r>
      <w:r w:rsidR="009678D3">
        <w:t xml:space="preserve"> </w:t>
      </w:r>
      <w:r w:rsidR="00596E59">
        <w:t>T</w:t>
      </w:r>
      <w:r w:rsidR="009678D3">
        <w:t xml:space="preserve">he core is allowed to give the result of the next instance on the next </w:t>
      </w:r>
      <w:r w:rsidR="009678D3" w:rsidRPr="00692740">
        <w:rPr>
          <w:noProof/>
        </w:rPr>
        <w:t>cycle</w:t>
      </w:r>
      <w:r w:rsidR="009678D3">
        <w:t xml:space="preserve"> if any.</w:t>
      </w:r>
    </w:p>
    <w:p w14:paraId="2BEEFF54" w14:textId="77777777" w:rsidR="009678D3" w:rsidRDefault="009678D3" w:rsidP="00BD0A0D">
      <w:pPr>
        <w:jc w:val="both"/>
      </w:pPr>
    </w:p>
    <w:p w14:paraId="0AC60798" w14:textId="4963C7B4" w:rsidR="009678D3" w:rsidRDefault="009678D3" w:rsidP="00BD0A0D">
      <w:pPr>
        <w:jc w:val="both"/>
      </w:pPr>
      <w:r>
        <w:t xml:space="preserve">The number of </w:t>
      </w:r>
      <w:r w:rsidR="00C017E5">
        <w:t>iterations</w:t>
      </w:r>
      <w:r>
        <w:t xml:space="preserve"> </w:t>
      </w:r>
      <w:r w:rsidR="00971D85">
        <w:t xml:space="preserve">of the task </w:t>
      </w:r>
      <w:r>
        <w:t xml:space="preserve">is equal to the </w:t>
      </w:r>
      <w:r w:rsidR="00971D85">
        <w:t>number of times both</w:t>
      </w:r>
      <w:r>
        <w:t xml:space="preserve"> </w:t>
      </w:r>
      <w:r w:rsidRPr="00DD2D42">
        <w:rPr>
          <w:i/>
        </w:rPr>
        <w:t>ap_start</w:t>
      </w:r>
      <w:r>
        <w:t xml:space="preserve"> and </w:t>
      </w:r>
      <w:r w:rsidRPr="00DD2D42">
        <w:rPr>
          <w:i/>
        </w:rPr>
        <w:t>ap_ready</w:t>
      </w:r>
      <w:r w:rsidR="008B1E8C">
        <w:t xml:space="preserve"> are “HIGH, this </w:t>
      </w:r>
      <w:r w:rsidR="00343EB4">
        <w:t xml:space="preserve">is </w:t>
      </w:r>
      <w:r w:rsidR="008B1E8C">
        <w:t xml:space="preserve">equal to the </w:t>
      </w:r>
      <w:r>
        <w:t>number of</w:t>
      </w:r>
      <w:r w:rsidR="00E25306">
        <w:t xml:space="preserve"> </w:t>
      </w:r>
      <w:r w:rsidR="008B1E8C">
        <w:t>times</w:t>
      </w:r>
      <w:r>
        <w:t xml:space="preserve"> at which both </w:t>
      </w:r>
      <w:r w:rsidRPr="00A33D30">
        <w:rPr>
          <w:i/>
        </w:rPr>
        <w:t>ap_done</w:t>
      </w:r>
      <w:r>
        <w:t xml:space="preserve"> and </w:t>
      </w:r>
      <w:r w:rsidRPr="00A33D30">
        <w:rPr>
          <w:i/>
        </w:rPr>
        <w:t>ap_continue</w:t>
      </w:r>
      <w:r w:rsidR="00CD0DD4">
        <w:t xml:space="preserve"> are “HIGH”.</w:t>
      </w:r>
      <w:r>
        <w:t xml:space="preserve"> </w:t>
      </w:r>
    </w:p>
    <w:p w14:paraId="6A1E1008" w14:textId="77777777" w:rsidR="009678D3" w:rsidRDefault="009678D3" w:rsidP="00BD0A0D">
      <w:pPr>
        <w:jc w:val="both"/>
      </w:pPr>
    </w:p>
    <w:p w14:paraId="60BE6A72" w14:textId="37005DE5" w:rsidR="0019536C" w:rsidRDefault="00BD0EDE" w:rsidP="00BD0A0D">
      <w:pPr>
        <w:jc w:val="both"/>
        <w:rPr>
          <w:noProof/>
          <w:lang w:eastAsia="en-US"/>
        </w:rPr>
      </w:pPr>
      <w:r>
        <w:rPr>
          <w:noProof/>
          <w:lang w:eastAsia="en-US"/>
        </w:rPr>
        <w:t>The following diagram depicts 3 tasks, the middile one</w:t>
      </w:r>
      <w:r w:rsidR="0019536C">
        <w:rPr>
          <w:noProof/>
          <w:lang w:eastAsia="en-US"/>
        </w:rPr>
        <w:t xml:space="preserve"> is both </w:t>
      </w:r>
      <w:r w:rsidR="0068020E">
        <w:rPr>
          <w:noProof/>
          <w:lang w:eastAsia="en-US"/>
        </w:rPr>
        <w:t>a</w:t>
      </w:r>
      <w:r w:rsidR="0019536C">
        <w:rPr>
          <w:noProof/>
          <w:lang w:eastAsia="en-US"/>
        </w:rPr>
        <w:t xml:space="preserve"> co</w:t>
      </w:r>
      <w:r w:rsidR="0068020E">
        <w:rPr>
          <w:noProof/>
          <w:lang w:eastAsia="en-US"/>
        </w:rPr>
        <w:t>nsumer and producer. The task on</w:t>
      </w:r>
      <w:r w:rsidR="0019536C">
        <w:rPr>
          <w:noProof/>
          <w:lang w:eastAsia="en-US"/>
        </w:rPr>
        <w:t xml:space="preserve"> the left is a producer</w:t>
      </w:r>
      <w:r w:rsidR="0068020E">
        <w:rPr>
          <w:noProof/>
          <w:lang w:eastAsia="en-US"/>
        </w:rPr>
        <w:t xml:space="preserve"> only</w:t>
      </w:r>
      <w:r w:rsidR="0019536C">
        <w:rPr>
          <w:noProof/>
          <w:lang w:eastAsia="en-US"/>
        </w:rPr>
        <w:t xml:space="preserve"> and </w:t>
      </w:r>
      <w:r w:rsidR="0068020E">
        <w:rPr>
          <w:noProof/>
          <w:lang w:eastAsia="en-US"/>
        </w:rPr>
        <w:t xml:space="preserve">the one on the right </w:t>
      </w:r>
      <w:r w:rsidR="0019536C">
        <w:rPr>
          <w:noProof/>
          <w:lang w:eastAsia="en-US"/>
        </w:rPr>
        <w:t>is a consumer</w:t>
      </w:r>
      <w:r w:rsidR="0068020E">
        <w:rPr>
          <w:noProof/>
          <w:lang w:eastAsia="en-US"/>
        </w:rPr>
        <w:t xml:space="preserve"> only</w:t>
      </w:r>
      <w:r w:rsidR="0019536C">
        <w:rPr>
          <w:noProof/>
          <w:lang w:eastAsia="en-US"/>
        </w:rPr>
        <w:t>.</w:t>
      </w:r>
    </w:p>
    <w:p w14:paraId="44C1CE41" w14:textId="77777777" w:rsidR="00D07762" w:rsidRDefault="00D07762" w:rsidP="00BD0A0D">
      <w:pPr>
        <w:jc w:val="both"/>
        <w:rPr>
          <w:noProof/>
          <w:lang w:eastAsia="en-US"/>
        </w:rPr>
      </w:pPr>
    </w:p>
    <w:p w14:paraId="5A127E89" w14:textId="4D5D7006" w:rsidR="00D07762" w:rsidRDefault="00D07762" w:rsidP="00BD0A0D">
      <w:pPr>
        <w:jc w:val="both"/>
        <w:rPr>
          <w:noProof/>
          <w:lang w:eastAsia="en-US"/>
        </w:rPr>
      </w:pPr>
    </w:p>
    <w:p w14:paraId="1E59FD7E" w14:textId="040682B7" w:rsidR="0072425C" w:rsidRDefault="00036FCE" w:rsidP="00BD0A0D">
      <w:pPr>
        <w:jc w:val="both"/>
        <w:rPr>
          <w:noProof/>
          <w:lang w:eastAsia="en-US"/>
        </w:rPr>
      </w:pPr>
      <w:r>
        <w:rPr>
          <w:noProof/>
          <w:lang w:eastAsia="en-US"/>
        </w:rPr>
        <w:t xml:space="preserve"> </w:t>
      </w:r>
      <w:r w:rsidR="00C06A85">
        <w:rPr>
          <w:noProof/>
          <w:lang w:eastAsia="en-US"/>
        </w:rPr>
        <w:drawing>
          <wp:inline distT="0" distB="0" distL="0" distR="0" wp14:anchorId="50D096C8" wp14:editId="6D354CF9">
            <wp:extent cx="5943600" cy="1186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86180"/>
                    </a:xfrm>
                    <a:prstGeom prst="rect">
                      <a:avLst/>
                    </a:prstGeom>
                  </pic:spPr>
                </pic:pic>
              </a:graphicData>
            </a:graphic>
          </wp:inline>
        </w:drawing>
      </w:r>
    </w:p>
    <w:p w14:paraId="7D5E848A" w14:textId="77777777" w:rsidR="00365DAA" w:rsidRDefault="00365DAA" w:rsidP="00BD0A0D">
      <w:pPr>
        <w:jc w:val="both"/>
      </w:pPr>
    </w:p>
    <w:p w14:paraId="2E0FA40F" w14:textId="77777777" w:rsidR="00D17143" w:rsidRDefault="00DD2D42" w:rsidP="00BD0A0D">
      <w:pPr>
        <w:jc w:val="both"/>
      </w:pPr>
      <w:r>
        <w:tab/>
      </w:r>
      <w:r>
        <w:tab/>
      </w:r>
      <w:r>
        <w:tab/>
      </w:r>
      <w:r>
        <w:tab/>
        <w:t xml:space="preserve">Figure: </w:t>
      </w:r>
      <w:r w:rsidRPr="00DD2D42">
        <w:rPr>
          <w:b/>
          <w:i/>
        </w:rPr>
        <w:t>ap_ctrl_chain</w:t>
      </w:r>
      <w:r w:rsidRPr="00DD2D42">
        <w:rPr>
          <w:b/>
        </w:rPr>
        <w:t xml:space="preserve"> Interface</w:t>
      </w:r>
    </w:p>
    <w:p w14:paraId="3A571654" w14:textId="77777777" w:rsidR="005B675D" w:rsidRDefault="005B675D">
      <w:pPr>
        <w:spacing w:after="160" w:line="259" w:lineRule="auto"/>
        <w:rPr>
          <w:rFonts w:asciiTheme="majorHAnsi" w:eastAsiaTheme="majorEastAsia" w:hAnsiTheme="majorHAnsi" w:cstheme="majorBidi"/>
          <w:color w:val="2E74B5" w:themeColor="accent1" w:themeShade="BF"/>
          <w:sz w:val="32"/>
          <w:szCs w:val="32"/>
        </w:rPr>
      </w:pPr>
      <w:r>
        <w:br w:type="page"/>
      </w:r>
    </w:p>
    <w:p w14:paraId="70989FB9" w14:textId="63B233DD" w:rsidR="008C3B59" w:rsidRPr="00031768" w:rsidRDefault="00F17021" w:rsidP="00516DBA">
      <w:pPr>
        <w:pStyle w:val="Heading1"/>
      </w:pPr>
      <w:r>
        <w:lastRenderedPageBreak/>
        <w:t>Step 2</w:t>
      </w:r>
      <w:r w:rsidR="00773738">
        <w:t>: DATAFLOW Optimization – Output Bypass</w:t>
      </w:r>
    </w:p>
    <w:p w14:paraId="61E0C795" w14:textId="470AF211" w:rsidR="00843D2A" w:rsidRDefault="00A617E4" w:rsidP="007A04F0">
      <w:pPr>
        <w:pStyle w:val="General"/>
        <w:jc w:val="both"/>
        <w:rPr>
          <w:noProof w:val="0"/>
          <w:sz w:val="20"/>
          <w:szCs w:val="20"/>
        </w:rPr>
      </w:pPr>
      <w:r>
        <w:rPr>
          <w:noProof w:val="0"/>
          <w:sz w:val="20"/>
          <w:szCs w:val="20"/>
        </w:rPr>
        <w:t>In t</w:t>
      </w:r>
      <w:r w:rsidR="00474399">
        <w:rPr>
          <w:noProof w:val="0"/>
          <w:sz w:val="20"/>
          <w:szCs w:val="20"/>
        </w:rPr>
        <w:t xml:space="preserve">his section </w:t>
      </w:r>
      <w:r>
        <w:rPr>
          <w:noProof w:val="0"/>
          <w:sz w:val="20"/>
          <w:szCs w:val="20"/>
        </w:rPr>
        <w:t xml:space="preserve">we’ll </w:t>
      </w:r>
      <w:r w:rsidR="00703F8E">
        <w:rPr>
          <w:noProof w:val="0"/>
          <w:sz w:val="20"/>
          <w:szCs w:val="20"/>
        </w:rPr>
        <w:t xml:space="preserve">first </w:t>
      </w:r>
      <w:r>
        <w:rPr>
          <w:noProof w:val="0"/>
          <w:sz w:val="20"/>
          <w:szCs w:val="20"/>
        </w:rPr>
        <w:t>run a script</w:t>
      </w:r>
      <w:r w:rsidR="00703F8E">
        <w:rPr>
          <w:noProof w:val="0"/>
          <w:sz w:val="20"/>
          <w:szCs w:val="20"/>
        </w:rPr>
        <w:t xml:space="preserve"> to create a project</w:t>
      </w:r>
      <w:r w:rsidR="009C6462">
        <w:rPr>
          <w:noProof w:val="0"/>
          <w:sz w:val="20"/>
          <w:szCs w:val="20"/>
        </w:rPr>
        <w:t xml:space="preserve"> that w</w:t>
      </w:r>
      <w:r w:rsidR="00703F8E">
        <w:rPr>
          <w:noProof w:val="0"/>
          <w:sz w:val="20"/>
          <w:szCs w:val="20"/>
        </w:rPr>
        <w:t>e’ll</w:t>
      </w:r>
      <w:r w:rsidR="00474399">
        <w:rPr>
          <w:noProof w:val="0"/>
          <w:sz w:val="20"/>
          <w:szCs w:val="20"/>
        </w:rPr>
        <w:t xml:space="preserve"> </w:t>
      </w:r>
      <w:r>
        <w:rPr>
          <w:noProof w:val="0"/>
          <w:sz w:val="20"/>
          <w:szCs w:val="20"/>
        </w:rPr>
        <w:t xml:space="preserve">open </w:t>
      </w:r>
      <w:r w:rsidR="00703F8E">
        <w:rPr>
          <w:noProof w:val="0"/>
          <w:sz w:val="20"/>
          <w:szCs w:val="20"/>
        </w:rPr>
        <w:t xml:space="preserve">in </w:t>
      </w:r>
      <w:r>
        <w:rPr>
          <w:noProof w:val="0"/>
          <w:sz w:val="20"/>
          <w:szCs w:val="20"/>
        </w:rPr>
        <w:t xml:space="preserve">the Vivado HLS </w:t>
      </w:r>
      <w:r w:rsidR="00703F8E">
        <w:rPr>
          <w:noProof w:val="0"/>
          <w:sz w:val="20"/>
          <w:szCs w:val="20"/>
        </w:rPr>
        <w:t>GUI</w:t>
      </w:r>
      <w:r w:rsidR="009C6462">
        <w:rPr>
          <w:noProof w:val="0"/>
          <w:sz w:val="20"/>
          <w:szCs w:val="20"/>
        </w:rPr>
        <w:t xml:space="preserve"> to</w:t>
      </w:r>
      <w:r w:rsidR="00474399">
        <w:rPr>
          <w:noProof w:val="0"/>
          <w:sz w:val="20"/>
          <w:szCs w:val="20"/>
        </w:rPr>
        <w:t xml:space="preserve"> </w:t>
      </w:r>
      <w:r w:rsidR="009C6462">
        <w:rPr>
          <w:noProof w:val="0"/>
          <w:sz w:val="20"/>
          <w:szCs w:val="20"/>
        </w:rPr>
        <w:t>re</w:t>
      </w:r>
      <w:r w:rsidR="00474399">
        <w:rPr>
          <w:noProof w:val="0"/>
          <w:sz w:val="20"/>
          <w:szCs w:val="20"/>
        </w:rPr>
        <w:t>view co-sim waveform</w:t>
      </w:r>
      <w:r>
        <w:rPr>
          <w:noProof w:val="0"/>
          <w:sz w:val="20"/>
          <w:szCs w:val="20"/>
        </w:rPr>
        <w:t>s</w:t>
      </w:r>
      <w:r w:rsidR="009C6462">
        <w:rPr>
          <w:noProof w:val="0"/>
          <w:sz w:val="20"/>
          <w:szCs w:val="20"/>
        </w:rPr>
        <w:t xml:space="preserve"> and</w:t>
      </w:r>
      <w:r w:rsidR="00474399">
        <w:rPr>
          <w:noProof w:val="0"/>
          <w:sz w:val="20"/>
          <w:szCs w:val="20"/>
        </w:rPr>
        <w:t xml:space="preserve"> </w:t>
      </w:r>
      <w:r>
        <w:rPr>
          <w:noProof w:val="0"/>
          <w:sz w:val="20"/>
          <w:szCs w:val="20"/>
        </w:rPr>
        <w:t>inspect</w:t>
      </w:r>
      <w:r w:rsidR="009C6462">
        <w:rPr>
          <w:noProof w:val="0"/>
          <w:sz w:val="20"/>
          <w:szCs w:val="20"/>
        </w:rPr>
        <w:t xml:space="preserve"> protocol</w:t>
      </w:r>
      <w:r w:rsidR="00474399">
        <w:rPr>
          <w:noProof w:val="0"/>
          <w:sz w:val="20"/>
          <w:szCs w:val="20"/>
        </w:rPr>
        <w:t xml:space="preserve"> signals.</w:t>
      </w:r>
    </w:p>
    <w:p w14:paraId="37F21835" w14:textId="7C10E5C9" w:rsidR="008C3B59" w:rsidRPr="00C7575B" w:rsidRDefault="00455801" w:rsidP="008C3B59">
      <w:pPr>
        <w:pStyle w:val="General"/>
        <w:numPr>
          <w:ilvl w:val="0"/>
          <w:numId w:val="36"/>
        </w:numPr>
        <w:jc w:val="both"/>
        <w:rPr>
          <w:noProof w:val="0"/>
          <w:sz w:val="20"/>
          <w:szCs w:val="20"/>
        </w:rPr>
      </w:pPr>
      <w:r>
        <w:rPr>
          <w:noProof w:val="0"/>
          <w:sz w:val="20"/>
          <w:szCs w:val="20"/>
        </w:rPr>
        <w:t>Create and open the</w:t>
      </w:r>
      <w:r w:rsidR="008C3B59" w:rsidRPr="00C61587">
        <w:rPr>
          <w:noProof w:val="0"/>
          <w:sz w:val="20"/>
          <w:szCs w:val="20"/>
        </w:rPr>
        <w:t xml:space="preserve"> </w:t>
      </w:r>
      <w:r>
        <w:rPr>
          <w:noProof w:val="0"/>
          <w:sz w:val="20"/>
          <w:szCs w:val="20"/>
        </w:rPr>
        <w:t xml:space="preserve">first </w:t>
      </w:r>
      <w:r w:rsidR="008C3B59" w:rsidRPr="00C61587">
        <w:rPr>
          <w:noProof w:val="0"/>
          <w:sz w:val="20"/>
          <w:szCs w:val="20"/>
        </w:rPr>
        <w:t>Vivado HLS</w:t>
      </w:r>
      <w:r w:rsidR="00A617E4">
        <w:rPr>
          <w:noProof w:val="0"/>
          <w:sz w:val="20"/>
          <w:szCs w:val="20"/>
        </w:rPr>
        <w:t xml:space="preserve"> project:</w:t>
      </w:r>
    </w:p>
    <w:p w14:paraId="5D978C02" w14:textId="0CAB0431" w:rsidR="008C3B59" w:rsidRDefault="00646AEF" w:rsidP="00EC085E">
      <w:pPr>
        <w:pStyle w:val="General"/>
        <w:numPr>
          <w:ilvl w:val="0"/>
          <w:numId w:val="8"/>
        </w:numPr>
        <w:jc w:val="both"/>
        <w:rPr>
          <w:noProof w:val="0"/>
          <w:sz w:val="20"/>
          <w:szCs w:val="20"/>
        </w:rPr>
      </w:pPr>
      <w:r>
        <w:rPr>
          <w:noProof w:val="0"/>
          <w:sz w:val="20"/>
          <w:szCs w:val="20"/>
        </w:rPr>
        <w:t>Open a t</w:t>
      </w:r>
      <w:r w:rsidR="008C3B59">
        <w:rPr>
          <w:noProof w:val="0"/>
          <w:sz w:val="20"/>
          <w:szCs w:val="20"/>
        </w:rPr>
        <w:t>erminal</w:t>
      </w:r>
    </w:p>
    <w:p w14:paraId="3DCED333" w14:textId="2509D8BB" w:rsidR="008C3B59" w:rsidRDefault="00ED407C" w:rsidP="00646AEF">
      <w:pPr>
        <w:pStyle w:val="General"/>
        <w:ind w:left="900"/>
        <w:jc w:val="both"/>
        <w:rPr>
          <w:noProof w:val="0"/>
          <w:sz w:val="20"/>
          <w:szCs w:val="20"/>
        </w:rPr>
      </w:pPr>
      <w:r>
        <w:rPr>
          <w:noProof w:val="0"/>
          <w:sz w:val="20"/>
          <w:szCs w:val="20"/>
        </w:rPr>
        <w:t>Navigate to the “&lt;LAB_INSTALL_PATH&gt;</w:t>
      </w:r>
      <w:r w:rsidR="00703F8E">
        <w:rPr>
          <w:noProof w:val="0"/>
          <w:sz w:val="20"/>
          <w:szCs w:val="20"/>
        </w:rPr>
        <w:t>/</w:t>
      </w:r>
      <w:r w:rsidR="008C3B59">
        <w:rPr>
          <w:noProof w:val="0"/>
          <w:sz w:val="20"/>
          <w:szCs w:val="20"/>
        </w:rPr>
        <w:t>TSC/</w:t>
      </w:r>
      <w:r w:rsidR="00737D0B" w:rsidRPr="00EA68B5">
        <w:rPr>
          <w:b/>
          <w:noProof w:val="0"/>
          <w:sz w:val="20"/>
          <w:szCs w:val="20"/>
        </w:rPr>
        <w:t>step2_</w:t>
      </w:r>
      <w:r w:rsidR="00EA68B5" w:rsidRPr="00EA68B5">
        <w:rPr>
          <w:b/>
          <w:noProof w:val="0"/>
          <w:sz w:val="20"/>
          <w:szCs w:val="20"/>
        </w:rPr>
        <w:t>output_bypass</w:t>
      </w:r>
      <w:r w:rsidR="00631231">
        <w:rPr>
          <w:b/>
          <w:noProof w:val="0"/>
          <w:sz w:val="20"/>
          <w:szCs w:val="20"/>
        </w:rPr>
        <w:t>/</w:t>
      </w:r>
      <w:r w:rsidR="008C3B59">
        <w:rPr>
          <w:noProof w:val="0"/>
          <w:sz w:val="20"/>
          <w:szCs w:val="20"/>
        </w:rPr>
        <w:t>” folder.</w:t>
      </w:r>
      <w:r w:rsidR="00646AEF">
        <w:rPr>
          <w:noProof w:val="0"/>
          <w:sz w:val="20"/>
          <w:szCs w:val="20"/>
        </w:rPr>
        <w:t xml:space="preserve">  Launch script.tcl to perform C simulation, C synthesis, and Co-simulation.  </w:t>
      </w:r>
    </w:p>
    <w:p w14:paraId="20BF0C18" w14:textId="6B72061B" w:rsidR="00D33AF8" w:rsidRPr="009C6462" w:rsidRDefault="00D33AF8" w:rsidP="00D33AF8">
      <w:pPr>
        <w:pStyle w:val="General"/>
        <w:ind w:left="900"/>
        <w:jc w:val="both"/>
        <w:rPr>
          <w:rFonts w:ascii="Source Code Pro" w:hAnsi="Source Code Pro"/>
          <w:b/>
          <w:noProof w:val="0"/>
          <w:sz w:val="20"/>
          <w:szCs w:val="20"/>
        </w:rPr>
      </w:pPr>
      <w:r>
        <w:rPr>
          <w:noProof w:val="0"/>
          <w:sz w:val="20"/>
          <w:szCs w:val="20"/>
        </w:rPr>
        <w:t xml:space="preserve">     </w:t>
      </w:r>
      <w:r>
        <w:rPr>
          <w:noProof w:val="0"/>
          <w:sz w:val="20"/>
          <w:szCs w:val="20"/>
        </w:rPr>
        <w:tab/>
      </w:r>
      <w:r>
        <w:rPr>
          <w:noProof w:val="0"/>
          <w:sz w:val="20"/>
          <w:szCs w:val="20"/>
        </w:rPr>
        <w:tab/>
      </w:r>
      <w:r>
        <w:rPr>
          <w:noProof w:val="0"/>
          <w:sz w:val="20"/>
          <w:szCs w:val="20"/>
        </w:rPr>
        <w:tab/>
      </w:r>
      <w:r w:rsidR="009C6462" w:rsidRPr="009C6462">
        <w:rPr>
          <w:rFonts w:ascii="Source Code Pro" w:hAnsi="Source Code Pro"/>
          <w:noProof w:val="0"/>
          <w:sz w:val="20"/>
          <w:szCs w:val="20"/>
        </w:rPr>
        <w:t xml:space="preserve">% </w:t>
      </w:r>
      <w:r w:rsidRPr="009C6462">
        <w:rPr>
          <w:rFonts w:ascii="Source Code Pro" w:hAnsi="Source Code Pro"/>
          <w:b/>
          <w:noProof w:val="0"/>
          <w:sz w:val="20"/>
          <w:szCs w:val="20"/>
        </w:rPr>
        <w:t>v</w:t>
      </w:r>
      <w:r w:rsidR="00646AEF" w:rsidRPr="009C6462">
        <w:rPr>
          <w:rFonts w:ascii="Source Code Pro" w:hAnsi="Source Code Pro"/>
          <w:b/>
          <w:noProof w:val="0"/>
          <w:sz w:val="20"/>
          <w:szCs w:val="20"/>
        </w:rPr>
        <w:t>ivado_hls -</w:t>
      </w:r>
      <w:r w:rsidR="008C3B59" w:rsidRPr="009C6462">
        <w:rPr>
          <w:rFonts w:ascii="Source Code Pro" w:hAnsi="Source Code Pro"/>
          <w:b/>
          <w:noProof w:val="0"/>
          <w:sz w:val="20"/>
          <w:szCs w:val="20"/>
        </w:rPr>
        <w:t>f script.tcl</w:t>
      </w:r>
    </w:p>
    <w:p w14:paraId="111BB83A" w14:textId="1F4DDD4E" w:rsidR="008C3B59" w:rsidRDefault="00646AEF" w:rsidP="00D33AF8">
      <w:pPr>
        <w:pStyle w:val="General"/>
        <w:numPr>
          <w:ilvl w:val="0"/>
          <w:numId w:val="8"/>
        </w:numPr>
        <w:jc w:val="both"/>
        <w:rPr>
          <w:noProof w:val="0"/>
          <w:sz w:val="20"/>
          <w:szCs w:val="20"/>
        </w:rPr>
      </w:pPr>
      <w:r>
        <w:rPr>
          <w:noProof w:val="0"/>
          <w:sz w:val="20"/>
          <w:szCs w:val="20"/>
        </w:rPr>
        <w:t>Open project created above in</w:t>
      </w:r>
      <w:r w:rsidR="008C3B59">
        <w:rPr>
          <w:noProof w:val="0"/>
          <w:sz w:val="20"/>
          <w:szCs w:val="20"/>
        </w:rPr>
        <w:t xml:space="preserve"> HLS GUI</w:t>
      </w:r>
    </w:p>
    <w:p w14:paraId="6F774875" w14:textId="1FEF8A06" w:rsidR="008C3B59" w:rsidRPr="009C6462" w:rsidRDefault="008C3B59" w:rsidP="008C3B59">
      <w:pPr>
        <w:pStyle w:val="General"/>
        <w:ind w:left="2340"/>
        <w:jc w:val="both"/>
        <w:rPr>
          <w:rFonts w:ascii="Source Code Pro" w:hAnsi="Source Code Pro"/>
          <w:b/>
          <w:noProof w:val="0"/>
          <w:sz w:val="20"/>
          <w:szCs w:val="20"/>
        </w:rPr>
      </w:pPr>
      <w:r>
        <w:rPr>
          <w:noProof w:val="0"/>
          <w:sz w:val="20"/>
          <w:szCs w:val="20"/>
        </w:rPr>
        <w:t xml:space="preserve">        </w:t>
      </w:r>
      <w:r w:rsidR="009C6462" w:rsidRPr="009C6462">
        <w:rPr>
          <w:rFonts w:ascii="Source Code Pro" w:hAnsi="Source Code Pro"/>
          <w:noProof w:val="0"/>
          <w:sz w:val="20"/>
          <w:szCs w:val="20"/>
        </w:rPr>
        <w:t xml:space="preserve">% </w:t>
      </w:r>
      <w:r w:rsidR="009C6462">
        <w:rPr>
          <w:rFonts w:ascii="Source Code Pro" w:hAnsi="Source Code Pro"/>
          <w:b/>
          <w:noProof w:val="0"/>
          <w:sz w:val="20"/>
          <w:szCs w:val="20"/>
        </w:rPr>
        <w:t>vivado_hls -</w:t>
      </w:r>
      <w:r w:rsidR="00646AEF" w:rsidRPr="009C6462">
        <w:rPr>
          <w:rFonts w:ascii="Source Code Pro" w:hAnsi="Source Code Pro"/>
          <w:b/>
          <w:noProof w:val="0"/>
          <w:sz w:val="20"/>
          <w:szCs w:val="20"/>
        </w:rPr>
        <w:t xml:space="preserve">p </w:t>
      </w:r>
      <w:r w:rsidR="000A6C84" w:rsidRPr="009C6462">
        <w:rPr>
          <w:rFonts w:ascii="Source Code Pro" w:hAnsi="Source Code Pro"/>
          <w:b/>
          <w:noProof w:val="0"/>
          <w:sz w:val="20"/>
          <w:szCs w:val="20"/>
        </w:rPr>
        <w:t>proj</w:t>
      </w:r>
    </w:p>
    <w:p w14:paraId="4E23A3F8" w14:textId="77777777" w:rsidR="008C3B59" w:rsidRDefault="008C3B59" w:rsidP="005870F0">
      <w:pPr>
        <w:pStyle w:val="General"/>
        <w:ind w:left="720"/>
        <w:jc w:val="center"/>
        <w:rPr>
          <w:noProof w:val="0"/>
          <w:sz w:val="20"/>
          <w:szCs w:val="20"/>
        </w:rPr>
      </w:pPr>
      <w:r>
        <w:rPr>
          <w:lang w:eastAsia="en-US"/>
        </w:rPr>
        <w:drawing>
          <wp:inline distT="0" distB="0" distL="0" distR="0" wp14:anchorId="50C82C6C" wp14:editId="2A5CFEEE">
            <wp:extent cx="4512742" cy="248441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9584" cy="2493691"/>
                    </a:xfrm>
                    <a:prstGeom prst="rect">
                      <a:avLst/>
                    </a:prstGeom>
                  </pic:spPr>
                </pic:pic>
              </a:graphicData>
            </a:graphic>
          </wp:inline>
        </w:drawing>
      </w:r>
    </w:p>
    <w:p w14:paraId="65A84050" w14:textId="02B83494" w:rsidR="005870F0" w:rsidRDefault="005870F0" w:rsidP="005870F0">
      <w:pPr>
        <w:pStyle w:val="General"/>
        <w:ind w:left="720"/>
        <w:jc w:val="center"/>
        <w:rPr>
          <w:noProof w:val="0"/>
          <w:sz w:val="20"/>
          <w:szCs w:val="20"/>
        </w:rPr>
      </w:pPr>
      <w:r>
        <w:rPr>
          <w:noProof w:val="0"/>
          <w:sz w:val="20"/>
          <w:szCs w:val="20"/>
        </w:rPr>
        <w:t>Figure: The Vivado HLS GUI with the created project</w:t>
      </w:r>
    </w:p>
    <w:p w14:paraId="4E07B057" w14:textId="01044CF3" w:rsidR="009C6462" w:rsidRPr="00072698" w:rsidRDefault="009C6462" w:rsidP="009C6462">
      <w:pPr>
        <w:pStyle w:val="General"/>
        <w:jc w:val="both"/>
        <w:rPr>
          <w:noProof w:val="0"/>
          <w:sz w:val="20"/>
          <w:szCs w:val="20"/>
        </w:rPr>
      </w:pPr>
      <w:r>
        <w:rPr>
          <w:noProof w:val="0"/>
          <w:sz w:val="20"/>
          <w:szCs w:val="20"/>
        </w:rPr>
        <w:t>The</w:t>
      </w:r>
      <w:r w:rsidRPr="00A1540B">
        <w:rPr>
          <w:noProof w:val="0"/>
          <w:sz w:val="20"/>
          <w:szCs w:val="20"/>
        </w:rPr>
        <w:t xml:space="preserve"> design is a simple function</w:t>
      </w:r>
      <w:r w:rsidR="004466BA">
        <w:rPr>
          <w:noProof w:val="0"/>
          <w:sz w:val="20"/>
          <w:szCs w:val="20"/>
        </w:rPr>
        <w:t xml:space="preserve"> (</w:t>
      </w:r>
      <w:r w:rsidR="004466BA" w:rsidRPr="005870F0">
        <w:rPr>
          <w:b/>
          <w:noProof w:val="0"/>
          <w:sz w:val="20"/>
          <w:szCs w:val="20"/>
        </w:rPr>
        <w:t>dut</w:t>
      </w:r>
      <w:r w:rsidR="004466BA">
        <w:rPr>
          <w:noProof w:val="0"/>
          <w:sz w:val="20"/>
          <w:szCs w:val="20"/>
        </w:rPr>
        <w:t>)</w:t>
      </w:r>
      <w:r>
        <w:rPr>
          <w:noProof w:val="0"/>
          <w:sz w:val="20"/>
          <w:szCs w:val="20"/>
        </w:rPr>
        <w:t xml:space="preserve"> </w:t>
      </w:r>
      <w:r w:rsidR="00E72E77">
        <w:rPr>
          <w:noProof w:val="0"/>
          <w:sz w:val="20"/>
          <w:szCs w:val="20"/>
        </w:rPr>
        <w:t>with</w:t>
      </w:r>
      <w:r w:rsidRPr="00A1540B">
        <w:rPr>
          <w:noProof w:val="0"/>
          <w:sz w:val="20"/>
          <w:szCs w:val="20"/>
        </w:rPr>
        <w:t xml:space="preserve"> a</w:t>
      </w:r>
      <w:r w:rsidR="00E72E77">
        <w:rPr>
          <w:noProof w:val="0"/>
          <w:sz w:val="20"/>
          <w:szCs w:val="20"/>
        </w:rPr>
        <w:t xml:space="preserve"> </w:t>
      </w:r>
      <w:r w:rsidRPr="00A1540B">
        <w:rPr>
          <w:noProof w:val="0"/>
          <w:sz w:val="20"/>
          <w:szCs w:val="20"/>
        </w:rPr>
        <w:t xml:space="preserve">as </w:t>
      </w:r>
      <w:r w:rsidR="00E72E77">
        <w:rPr>
          <w:noProof w:val="0"/>
          <w:sz w:val="20"/>
          <w:szCs w:val="20"/>
        </w:rPr>
        <w:t>an input</w:t>
      </w:r>
      <w:r>
        <w:rPr>
          <w:noProof w:val="0"/>
          <w:sz w:val="20"/>
          <w:szCs w:val="20"/>
        </w:rPr>
        <w:t xml:space="preserve">, </w:t>
      </w:r>
      <w:r w:rsidR="00E72E77">
        <w:rPr>
          <w:noProof w:val="0"/>
          <w:sz w:val="20"/>
          <w:szCs w:val="20"/>
        </w:rPr>
        <w:t xml:space="preserve">and b and c as outputs (both </w:t>
      </w:r>
      <w:r>
        <w:rPr>
          <w:noProof w:val="0"/>
          <w:sz w:val="20"/>
          <w:szCs w:val="20"/>
        </w:rPr>
        <w:t>copies</w:t>
      </w:r>
      <w:r w:rsidR="00E72E77">
        <w:rPr>
          <w:noProof w:val="0"/>
          <w:sz w:val="20"/>
          <w:szCs w:val="20"/>
        </w:rPr>
        <w:t xml:space="preserve"> of a)</w:t>
      </w:r>
      <w:r w:rsidRPr="00A1540B">
        <w:rPr>
          <w:noProof w:val="0"/>
          <w:sz w:val="20"/>
          <w:szCs w:val="20"/>
        </w:rPr>
        <w:t>.</w:t>
      </w:r>
      <w:r>
        <w:rPr>
          <w:noProof w:val="0"/>
          <w:sz w:val="20"/>
          <w:szCs w:val="20"/>
        </w:rPr>
        <w:t xml:space="preserve"> Review the code and move to the next step once ready.</w:t>
      </w:r>
    </w:p>
    <w:p w14:paraId="4856377C" w14:textId="6195FF37" w:rsidR="008C3B59" w:rsidRDefault="008C3B59" w:rsidP="00D33AF8">
      <w:pPr>
        <w:pStyle w:val="General"/>
        <w:numPr>
          <w:ilvl w:val="0"/>
          <w:numId w:val="8"/>
        </w:numPr>
        <w:jc w:val="both"/>
        <w:rPr>
          <w:noProof w:val="0"/>
          <w:sz w:val="20"/>
          <w:szCs w:val="20"/>
        </w:rPr>
      </w:pPr>
      <w:r>
        <w:rPr>
          <w:noProof w:val="0"/>
          <w:sz w:val="20"/>
          <w:szCs w:val="20"/>
        </w:rPr>
        <w:t>Click on the below Icon which opens the RTL waveform</w:t>
      </w:r>
      <w:r w:rsidR="0062286B">
        <w:rPr>
          <w:noProof w:val="0"/>
          <w:sz w:val="20"/>
          <w:szCs w:val="20"/>
        </w:rPr>
        <w:t xml:space="preserve"> (it launches Vivado…)</w:t>
      </w:r>
    </w:p>
    <w:p w14:paraId="2E9B7A72" w14:textId="77777777" w:rsidR="008C3B59" w:rsidRDefault="008C3B59" w:rsidP="008C3B59">
      <w:pPr>
        <w:pStyle w:val="General"/>
        <w:ind w:left="2160"/>
        <w:jc w:val="both"/>
        <w:rPr>
          <w:noProof w:val="0"/>
          <w:sz w:val="20"/>
          <w:szCs w:val="20"/>
        </w:rPr>
      </w:pPr>
      <w:r>
        <w:rPr>
          <w:lang w:eastAsia="en-US"/>
        </w:rPr>
        <w:drawing>
          <wp:inline distT="0" distB="0" distL="0" distR="0" wp14:anchorId="4CACC62E" wp14:editId="1B3BA4C3">
            <wp:extent cx="723900" cy="419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23900" cy="419100"/>
                    </a:xfrm>
                    <a:prstGeom prst="rect">
                      <a:avLst/>
                    </a:prstGeom>
                  </pic:spPr>
                </pic:pic>
              </a:graphicData>
            </a:graphic>
          </wp:inline>
        </w:drawing>
      </w:r>
    </w:p>
    <w:p w14:paraId="1B3C5E0A" w14:textId="77777777" w:rsidR="00CE1845" w:rsidRDefault="00CE1845" w:rsidP="00D33AF8">
      <w:pPr>
        <w:pStyle w:val="General"/>
        <w:numPr>
          <w:ilvl w:val="0"/>
          <w:numId w:val="8"/>
        </w:numPr>
        <w:jc w:val="both"/>
        <w:rPr>
          <w:noProof w:val="0"/>
          <w:sz w:val="20"/>
          <w:szCs w:val="20"/>
        </w:rPr>
      </w:pPr>
      <w:r>
        <w:rPr>
          <w:noProof w:val="0"/>
          <w:sz w:val="20"/>
          <w:szCs w:val="20"/>
        </w:rPr>
        <w:t>Add waveforms…</w:t>
      </w:r>
    </w:p>
    <w:p w14:paraId="2015FEAA" w14:textId="76DECA48" w:rsidR="00CE1845" w:rsidRDefault="00CE1845" w:rsidP="00CE1845">
      <w:pPr>
        <w:pStyle w:val="General"/>
        <w:ind w:left="540"/>
        <w:jc w:val="both"/>
        <w:rPr>
          <w:noProof w:val="0"/>
          <w:sz w:val="20"/>
          <w:szCs w:val="20"/>
        </w:rPr>
      </w:pPr>
      <w:r>
        <w:rPr>
          <w:noProof w:val="0"/>
          <w:sz w:val="20"/>
          <w:szCs w:val="20"/>
        </w:rPr>
        <w:t>G</w:t>
      </w:r>
      <w:r w:rsidRPr="00CF6219">
        <w:rPr>
          <w:noProof w:val="0"/>
          <w:sz w:val="20"/>
          <w:szCs w:val="20"/>
        </w:rPr>
        <w:t>roup the signals to each tas</w:t>
      </w:r>
      <w:r>
        <w:rPr>
          <w:noProof w:val="0"/>
          <w:sz w:val="20"/>
          <w:szCs w:val="20"/>
        </w:rPr>
        <w:t>k as shown in the below figure:</w:t>
      </w:r>
    </w:p>
    <w:p w14:paraId="06D792DB" w14:textId="2BE7D79E" w:rsidR="00CE1845" w:rsidRDefault="00CE1845" w:rsidP="00CE1845">
      <w:pPr>
        <w:pStyle w:val="General"/>
        <w:numPr>
          <w:ilvl w:val="1"/>
          <w:numId w:val="8"/>
        </w:numPr>
        <w:jc w:val="both"/>
        <w:rPr>
          <w:noProof w:val="0"/>
          <w:sz w:val="20"/>
          <w:szCs w:val="20"/>
        </w:rPr>
      </w:pPr>
      <w:r w:rsidRPr="005F4603">
        <w:rPr>
          <w:noProof w:val="0"/>
          <w:sz w:val="20"/>
          <w:szCs w:val="20"/>
        </w:rPr>
        <w:lastRenderedPageBreak/>
        <w:t>B</w:t>
      </w:r>
      <w:r>
        <w:rPr>
          <w:noProof w:val="0"/>
          <w:sz w:val="20"/>
          <w:szCs w:val="20"/>
        </w:rPr>
        <w:t>lock l</w:t>
      </w:r>
      <w:r w:rsidRPr="005F4603">
        <w:rPr>
          <w:noProof w:val="0"/>
          <w:sz w:val="20"/>
          <w:szCs w:val="20"/>
        </w:rPr>
        <w:t>evel</w:t>
      </w:r>
      <w:r>
        <w:rPr>
          <w:noProof w:val="0"/>
          <w:sz w:val="20"/>
          <w:szCs w:val="20"/>
        </w:rPr>
        <w:t xml:space="preserve"> (</w:t>
      </w:r>
      <w:r w:rsidRPr="00CE1845">
        <w:rPr>
          <w:b/>
          <w:noProof w:val="0"/>
          <w:sz w:val="20"/>
          <w:szCs w:val="20"/>
        </w:rPr>
        <w:t>dut</w:t>
      </w:r>
      <w:r>
        <w:rPr>
          <w:noProof w:val="0"/>
          <w:sz w:val="20"/>
          <w:szCs w:val="20"/>
        </w:rPr>
        <w:t>)</w:t>
      </w:r>
      <w:r w:rsidRPr="005F4603">
        <w:rPr>
          <w:noProof w:val="0"/>
          <w:sz w:val="20"/>
          <w:szCs w:val="20"/>
        </w:rPr>
        <w:t xml:space="preserve"> – The default block level I/O protocol is ap_ctrl_hs. </w:t>
      </w:r>
      <w:r>
        <w:rPr>
          <w:noProof w:val="0"/>
          <w:sz w:val="20"/>
          <w:szCs w:val="20"/>
        </w:rPr>
        <w:t>It</w:t>
      </w:r>
      <w:r w:rsidRPr="005F4603">
        <w:rPr>
          <w:noProof w:val="0"/>
          <w:sz w:val="20"/>
          <w:szCs w:val="20"/>
        </w:rPr>
        <w:t xml:space="preserve"> implements control ports </w:t>
      </w:r>
      <w:r>
        <w:rPr>
          <w:noProof w:val="0"/>
          <w:sz w:val="20"/>
          <w:szCs w:val="20"/>
        </w:rPr>
        <w:t>for the</w:t>
      </w:r>
      <w:r w:rsidRPr="005F4603">
        <w:rPr>
          <w:noProof w:val="0"/>
          <w:sz w:val="20"/>
          <w:szCs w:val="20"/>
        </w:rPr>
        <w:t xml:space="preserve"> design operation and indicate</w:t>
      </w:r>
      <w:r>
        <w:rPr>
          <w:noProof w:val="0"/>
          <w:sz w:val="20"/>
          <w:szCs w:val="20"/>
        </w:rPr>
        <w:t>s</w:t>
      </w:r>
      <w:r w:rsidRPr="005F4603">
        <w:rPr>
          <w:noProof w:val="0"/>
          <w:sz w:val="20"/>
          <w:szCs w:val="20"/>
        </w:rPr>
        <w:t xml:space="preserve"> when the design is idle, done and ready for new input data</w:t>
      </w:r>
    </w:p>
    <w:p w14:paraId="1DB53E8F" w14:textId="41F26C6D" w:rsidR="008C3B59" w:rsidRPr="00CE1845" w:rsidRDefault="00CE1845" w:rsidP="00CE1845">
      <w:pPr>
        <w:pStyle w:val="General"/>
        <w:numPr>
          <w:ilvl w:val="1"/>
          <w:numId w:val="8"/>
        </w:numPr>
        <w:jc w:val="both"/>
        <w:rPr>
          <w:noProof w:val="0"/>
          <w:sz w:val="20"/>
          <w:szCs w:val="20"/>
        </w:rPr>
      </w:pPr>
      <w:r w:rsidRPr="00CE1845">
        <w:rPr>
          <w:b/>
          <w:noProof w:val="0"/>
          <w:sz w:val="20"/>
          <w:szCs w:val="20"/>
        </w:rPr>
        <w:t>split</w:t>
      </w:r>
      <w:r w:rsidRPr="005F4603">
        <w:rPr>
          <w:noProof w:val="0"/>
          <w:sz w:val="20"/>
          <w:szCs w:val="20"/>
        </w:rPr>
        <w:t xml:space="preserve">, </w:t>
      </w:r>
      <w:r w:rsidRPr="00CE1845">
        <w:rPr>
          <w:b/>
          <w:noProof w:val="0"/>
          <w:sz w:val="20"/>
          <w:szCs w:val="20"/>
        </w:rPr>
        <w:t>pass</w:t>
      </w:r>
      <w:bookmarkStart w:id="0" w:name="_GoBack"/>
      <w:bookmarkEnd w:id="0"/>
      <w:r w:rsidRPr="005F4603">
        <w:rPr>
          <w:noProof w:val="0"/>
          <w:sz w:val="20"/>
          <w:szCs w:val="20"/>
        </w:rPr>
        <w:t xml:space="preserve"> – </w:t>
      </w:r>
      <w:r>
        <w:rPr>
          <w:noProof w:val="0"/>
          <w:sz w:val="20"/>
          <w:szCs w:val="20"/>
        </w:rPr>
        <w:t>Vivado HLS creates</w:t>
      </w:r>
      <w:r w:rsidRPr="005F4603">
        <w:rPr>
          <w:noProof w:val="0"/>
          <w:sz w:val="20"/>
          <w:szCs w:val="20"/>
        </w:rPr>
        <w:t xml:space="preserve"> task level control ports to indicate when the design is idle, do</w:t>
      </w:r>
      <w:r>
        <w:rPr>
          <w:noProof w:val="0"/>
          <w:sz w:val="20"/>
          <w:szCs w:val="20"/>
        </w:rPr>
        <w:t>ne and ready for new input data</w:t>
      </w:r>
    </w:p>
    <w:p w14:paraId="3B653209" w14:textId="77777777" w:rsidR="008C3B59" w:rsidRDefault="008C3B59" w:rsidP="008C3B59">
      <w:pPr>
        <w:pStyle w:val="General"/>
        <w:ind w:left="720"/>
        <w:jc w:val="both"/>
        <w:rPr>
          <w:b/>
          <w:u w:val="single"/>
        </w:rPr>
      </w:pPr>
      <w:r>
        <w:rPr>
          <w:lang w:eastAsia="en-US"/>
        </w:rPr>
        <w:drawing>
          <wp:inline distT="0" distB="0" distL="0" distR="0" wp14:anchorId="5A2C7C58" wp14:editId="4A0506C9">
            <wp:extent cx="4669640" cy="25603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9640" cy="2560320"/>
                    </a:xfrm>
                    <a:prstGeom prst="rect">
                      <a:avLst/>
                    </a:prstGeom>
                  </pic:spPr>
                </pic:pic>
              </a:graphicData>
            </a:graphic>
          </wp:inline>
        </w:drawing>
      </w:r>
    </w:p>
    <w:p w14:paraId="12B2AF32" w14:textId="6BF7D173" w:rsidR="0027423C" w:rsidRPr="0027423C" w:rsidRDefault="0027423C" w:rsidP="0027423C">
      <w:pPr>
        <w:pStyle w:val="General"/>
        <w:ind w:left="720"/>
        <w:jc w:val="center"/>
        <w:rPr>
          <w:sz w:val="18"/>
        </w:rPr>
      </w:pPr>
      <w:r w:rsidRPr="0027423C">
        <w:rPr>
          <w:sz w:val="18"/>
        </w:rPr>
        <w:t xml:space="preserve">Figure: </w:t>
      </w:r>
      <w:r w:rsidRPr="0027423C">
        <w:rPr>
          <w:b/>
          <w:i/>
          <w:sz w:val="18"/>
        </w:rPr>
        <w:t>The Vivado waveform viewer</w:t>
      </w:r>
    </w:p>
    <w:p w14:paraId="5F6DD7F4" w14:textId="77777777" w:rsidR="00EA68B5" w:rsidRDefault="00EA68B5" w:rsidP="00EA68B5">
      <w:pPr>
        <w:pStyle w:val="General"/>
        <w:jc w:val="both"/>
        <w:rPr>
          <w:b/>
          <w:u w:val="single"/>
        </w:rPr>
      </w:pPr>
      <w:r>
        <w:rPr>
          <w:b/>
          <w:u w:val="single"/>
        </w:rPr>
        <w:t>Output Waveform</w:t>
      </w:r>
    </w:p>
    <w:p w14:paraId="2D0FE3A8" w14:textId="559D6704" w:rsidR="00EA68B5" w:rsidRPr="00CE1845" w:rsidRDefault="00EA68B5" w:rsidP="00EA68B5">
      <w:pPr>
        <w:pStyle w:val="General"/>
        <w:ind w:left="720"/>
        <w:jc w:val="both"/>
        <w:rPr>
          <w:sz w:val="22"/>
        </w:rPr>
      </w:pPr>
      <w:r>
        <w:rPr>
          <w:sz w:val="22"/>
        </w:rPr>
        <w:t xml:space="preserve">Browse and add </w:t>
      </w:r>
      <w:r w:rsidRPr="00CE1845">
        <w:rPr>
          <w:sz w:val="22"/>
        </w:rPr>
        <w:t xml:space="preserve">waveform </w:t>
      </w:r>
      <w:r>
        <w:rPr>
          <w:sz w:val="22"/>
        </w:rPr>
        <w:t>similarly to below</w:t>
      </w:r>
      <w:r w:rsidRPr="00CE1845">
        <w:rPr>
          <w:sz w:val="22"/>
        </w:rPr>
        <w:t>:</w:t>
      </w:r>
    </w:p>
    <w:p w14:paraId="140291FF" w14:textId="77777777" w:rsidR="00EA68B5" w:rsidRDefault="00EA68B5" w:rsidP="00EA68B5">
      <w:pPr>
        <w:pStyle w:val="General"/>
        <w:jc w:val="both"/>
        <w:rPr>
          <w:b/>
          <w:u w:val="single"/>
        </w:rPr>
      </w:pPr>
      <w:r>
        <w:rPr>
          <w:b/>
          <w:sz w:val="28"/>
          <w:szCs w:val="28"/>
          <w:u w:val="single"/>
          <w:lang w:eastAsia="en-US"/>
        </w:rPr>
        <w:drawing>
          <wp:inline distT="0" distB="0" distL="0" distR="0" wp14:anchorId="21AB40DE" wp14:editId="41E443BD">
            <wp:extent cx="5931535" cy="2051685"/>
            <wp:effectExtent l="0" t="0" r="0" b="5715"/>
            <wp:docPr id="2" name="Picture 2" descr="C:\Users\aayyagar\AppData\Local\Microsoft\Windows\INetCache\Content.Word\pr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ayyagar\AppData\Local\Microsoft\Windows\INetCache\Content.Word\prob.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1535" cy="2051685"/>
                    </a:xfrm>
                    <a:prstGeom prst="rect">
                      <a:avLst/>
                    </a:prstGeom>
                    <a:noFill/>
                    <a:ln>
                      <a:noFill/>
                    </a:ln>
                  </pic:spPr>
                </pic:pic>
              </a:graphicData>
            </a:graphic>
          </wp:inline>
        </w:drawing>
      </w:r>
    </w:p>
    <w:p w14:paraId="41A79BC2" w14:textId="77777777" w:rsidR="00EA68B5" w:rsidRPr="00147601" w:rsidRDefault="00EA68B5" w:rsidP="00EA68B5">
      <w:pPr>
        <w:pStyle w:val="General"/>
        <w:jc w:val="both"/>
      </w:pPr>
      <w:r>
        <w:tab/>
      </w:r>
      <w:r>
        <w:tab/>
      </w:r>
      <w:r>
        <w:tab/>
      </w:r>
      <w:r>
        <w:tab/>
      </w:r>
      <w:r w:rsidRPr="008F6B31">
        <w:rPr>
          <w:sz w:val="20"/>
        </w:rPr>
        <w:t xml:space="preserve">Figure: </w:t>
      </w:r>
      <w:r>
        <w:rPr>
          <w:b/>
          <w:i/>
          <w:sz w:val="20"/>
        </w:rPr>
        <w:t>Co-simulation Waveform</w:t>
      </w:r>
    </w:p>
    <w:p w14:paraId="560F3D30" w14:textId="7049F4A3" w:rsidR="00EA68B5" w:rsidRPr="00400673" w:rsidRDefault="00EA68B5" w:rsidP="00EA68B5">
      <w:pPr>
        <w:pStyle w:val="General"/>
        <w:jc w:val="both"/>
        <w:rPr>
          <w:noProof w:val="0"/>
          <w:sz w:val="20"/>
          <w:szCs w:val="20"/>
        </w:rPr>
      </w:pPr>
      <w:r w:rsidRPr="00400673">
        <w:rPr>
          <w:noProof w:val="0"/>
          <w:sz w:val="20"/>
          <w:szCs w:val="20"/>
        </w:rPr>
        <w:t>The DATAFLOW design provides an additional handshaking signal, ap_continue</w:t>
      </w:r>
      <w:r>
        <w:rPr>
          <w:noProof w:val="0"/>
          <w:sz w:val="20"/>
          <w:szCs w:val="20"/>
        </w:rPr>
        <w:t xml:space="preserve"> that’s not created otherwise</w:t>
      </w:r>
      <w:r w:rsidRPr="00400673">
        <w:rPr>
          <w:noProof w:val="0"/>
          <w:sz w:val="20"/>
          <w:szCs w:val="20"/>
        </w:rPr>
        <w:t xml:space="preserve">. The arrows are pointing to the ap_done, ap_continue of the </w:t>
      </w:r>
      <w:r w:rsidRPr="005870F0">
        <w:rPr>
          <w:b/>
          <w:noProof w:val="0"/>
          <w:sz w:val="20"/>
          <w:szCs w:val="20"/>
        </w:rPr>
        <w:t>split</w:t>
      </w:r>
      <w:r w:rsidRPr="00400673">
        <w:rPr>
          <w:noProof w:val="0"/>
          <w:sz w:val="20"/>
          <w:szCs w:val="20"/>
        </w:rPr>
        <w:t>,</w:t>
      </w:r>
      <w:r>
        <w:rPr>
          <w:noProof w:val="0"/>
          <w:sz w:val="20"/>
          <w:szCs w:val="20"/>
        </w:rPr>
        <w:t xml:space="preserve"> </w:t>
      </w:r>
      <w:r w:rsidR="0054272A" w:rsidRPr="0054272A">
        <w:rPr>
          <w:b/>
          <w:noProof w:val="0"/>
          <w:sz w:val="20"/>
          <w:szCs w:val="20"/>
        </w:rPr>
        <w:t>p</w:t>
      </w:r>
      <w:r w:rsidRPr="0054272A">
        <w:rPr>
          <w:b/>
          <w:noProof w:val="0"/>
          <w:sz w:val="20"/>
          <w:szCs w:val="20"/>
        </w:rPr>
        <w:t>ass</w:t>
      </w:r>
      <w:r w:rsidRPr="00400673">
        <w:rPr>
          <w:noProof w:val="0"/>
          <w:sz w:val="20"/>
          <w:szCs w:val="20"/>
        </w:rPr>
        <w:t xml:space="preserve"> </w:t>
      </w:r>
      <w:r w:rsidR="00220038">
        <w:rPr>
          <w:noProof w:val="0"/>
          <w:sz w:val="20"/>
          <w:szCs w:val="20"/>
        </w:rPr>
        <w:t>task</w:t>
      </w:r>
      <w:r w:rsidRPr="00400673">
        <w:rPr>
          <w:noProof w:val="0"/>
          <w:sz w:val="20"/>
          <w:szCs w:val="20"/>
        </w:rPr>
        <w:t xml:space="preserve">. The ap_done of the </w:t>
      </w:r>
      <w:r w:rsidRPr="005870F0">
        <w:rPr>
          <w:b/>
          <w:noProof w:val="0"/>
          <w:sz w:val="20"/>
          <w:szCs w:val="20"/>
        </w:rPr>
        <w:t>split</w:t>
      </w:r>
      <w:r w:rsidRPr="00400673">
        <w:rPr>
          <w:noProof w:val="0"/>
          <w:sz w:val="20"/>
          <w:szCs w:val="20"/>
        </w:rPr>
        <w:t xml:space="preserve"> task is asserted when it has finished computing. This signal will stay high until it receives ap_continue from the downstream block</w:t>
      </w:r>
      <w:r w:rsidR="00220038">
        <w:rPr>
          <w:noProof w:val="0"/>
          <w:sz w:val="20"/>
          <w:szCs w:val="20"/>
        </w:rPr>
        <w:t xml:space="preserve"> (</w:t>
      </w:r>
      <w:r w:rsidR="0054272A" w:rsidRPr="0054272A">
        <w:rPr>
          <w:b/>
          <w:noProof w:val="0"/>
          <w:sz w:val="20"/>
          <w:szCs w:val="20"/>
        </w:rPr>
        <w:t>p</w:t>
      </w:r>
      <w:r w:rsidR="00220038" w:rsidRPr="0054272A">
        <w:rPr>
          <w:b/>
          <w:noProof w:val="0"/>
          <w:sz w:val="20"/>
          <w:szCs w:val="20"/>
        </w:rPr>
        <w:t>ass</w:t>
      </w:r>
      <w:r w:rsidR="00220038">
        <w:rPr>
          <w:noProof w:val="0"/>
          <w:sz w:val="20"/>
          <w:szCs w:val="20"/>
        </w:rPr>
        <w:t xml:space="preserve"> task)</w:t>
      </w:r>
      <w:r w:rsidRPr="00400673">
        <w:rPr>
          <w:noProof w:val="0"/>
          <w:sz w:val="20"/>
          <w:szCs w:val="20"/>
        </w:rPr>
        <w:t>.</w:t>
      </w:r>
    </w:p>
    <w:p w14:paraId="4B4B3D46" w14:textId="4D7397CF" w:rsidR="008C3B59" w:rsidRDefault="008C3B59" w:rsidP="008C3B59">
      <w:pPr>
        <w:pStyle w:val="General"/>
        <w:ind w:left="720"/>
        <w:jc w:val="both"/>
      </w:pPr>
    </w:p>
    <w:p w14:paraId="31DA9816" w14:textId="6C73551B" w:rsidR="00D83336" w:rsidRDefault="00D83336" w:rsidP="00D83336">
      <w:pPr>
        <w:pStyle w:val="General"/>
        <w:jc w:val="both"/>
        <w:rPr>
          <w:noProof w:val="0"/>
          <w:sz w:val="20"/>
          <w:szCs w:val="20"/>
        </w:rPr>
      </w:pPr>
      <w:r>
        <w:rPr>
          <w:noProof w:val="0"/>
          <w:sz w:val="20"/>
          <w:szCs w:val="20"/>
        </w:rPr>
        <w:lastRenderedPageBreak/>
        <w:t>Here is the sneak peek of the code.</w:t>
      </w:r>
      <w:r w:rsidR="00E23DAC">
        <w:rPr>
          <w:noProof w:val="0"/>
          <w:sz w:val="20"/>
          <w:szCs w:val="20"/>
        </w:rPr>
        <w:t xml:space="preserve"> As you can see we </w:t>
      </w:r>
      <w:r w:rsidR="00BD1A84">
        <w:rPr>
          <w:noProof w:val="0"/>
          <w:sz w:val="20"/>
          <w:szCs w:val="20"/>
        </w:rPr>
        <w:t xml:space="preserve">already </w:t>
      </w:r>
      <w:r w:rsidR="00E23DAC">
        <w:rPr>
          <w:noProof w:val="0"/>
          <w:sz w:val="20"/>
          <w:szCs w:val="20"/>
        </w:rPr>
        <w:t xml:space="preserve">applied the </w:t>
      </w:r>
      <w:r w:rsidR="00BD1A84">
        <w:rPr>
          <w:noProof w:val="0"/>
          <w:sz w:val="20"/>
          <w:szCs w:val="20"/>
        </w:rPr>
        <w:t>DATAFLOW</w:t>
      </w:r>
      <w:r w:rsidR="00D23F03">
        <w:rPr>
          <w:noProof w:val="0"/>
          <w:sz w:val="20"/>
          <w:szCs w:val="20"/>
        </w:rPr>
        <w:t xml:space="preserve"> pragma to the code.</w:t>
      </w:r>
    </w:p>
    <w:p w14:paraId="753E9B47" w14:textId="52216961" w:rsidR="00961775" w:rsidRDefault="00E23DAC" w:rsidP="00961775">
      <w:pPr>
        <w:pStyle w:val="General"/>
        <w:jc w:val="both"/>
        <w:rPr>
          <w:lang w:eastAsia="en-US"/>
        </w:rPr>
      </w:pPr>
      <w:r>
        <w:rPr>
          <w:lang w:eastAsia="en-US"/>
        </w:rPr>
        <w:t xml:space="preserve">                                       </w:t>
      </w:r>
      <w:r w:rsidR="00D314CC">
        <w:rPr>
          <w:lang w:eastAsia="en-US"/>
        </w:rPr>
        <w:t>l</w:t>
      </w:r>
      <w:r w:rsidR="00A0542E">
        <w:rPr>
          <w:lang w:eastAsia="en-US"/>
        </w:rPr>
        <w:drawing>
          <wp:inline distT="0" distB="0" distL="0" distR="0" wp14:anchorId="66D482C1" wp14:editId="5FFA884A">
            <wp:extent cx="2064946" cy="29022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94513" cy="2943782"/>
                    </a:xfrm>
                    <a:prstGeom prst="rect">
                      <a:avLst/>
                    </a:prstGeom>
                  </pic:spPr>
                </pic:pic>
              </a:graphicData>
            </a:graphic>
          </wp:inline>
        </w:drawing>
      </w:r>
    </w:p>
    <w:p w14:paraId="02E43DFF" w14:textId="1D2B2323" w:rsidR="00E23DAC" w:rsidRDefault="00961775" w:rsidP="00961775">
      <w:pPr>
        <w:pStyle w:val="General"/>
        <w:jc w:val="both"/>
        <w:rPr>
          <w:b/>
          <w:u w:val="single"/>
        </w:rPr>
      </w:pPr>
      <w:r>
        <w:rPr>
          <w:sz w:val="20"/>
        </w:rPr>
        <w:tab/>
      </w:r>
      <w:r>
        <w:rPr>
          <w:sz w:val="20"/>
        </w:rPr>
        <w:tab/>
      </w:r>
      <w:r>
        <w:rPr>
          <w:sz w:val="20"/>
        </w:rPr>
        <w:tab/>
      </w:r>
      <w:r>
        <w:rPr>
          <w:sz w:val="20"/>
        </w:rPr>
        <w:tab/>
      </w:r>
      <w:r>
        <w:rPr>
          <w:sz w:val="20"/>
        </w:rPr>
        <w:tab/>
      </w:r>
      <w:r w:rsidR="00E23DAC" w:rsidRPr="0027423C">
        <w:rPr>
          <w:sz w:val="18"/>
        </w:rPr>
        <w:t xml:space="preserve">Figure: </w:t>
      </w:r>
      <w:r w:rsidR="0027423C" w:rsidRPr="0027423C">
        <w:rPr>
          <w:b/>
          <w:i/>
          <w:sz w:val="18"/>
        </w:rPr>
        <w:t xml:space="preserve">C </w:t>
      </w:r>
      <w:r w:rsidR="00E23DAC" w:rsidRPr="0027423C">
        <w:rPr>
          <w:b/>
          <w:i/>
          <w:sz w:val="18"/>
        </w:rPr>
        <w:t>Code</w:t>
      </w:r>
    </w:p>
    <w:p w14:paraId="3B5CDB5F" w14:textId="77777777" w:rsidR="001157B0" w:rsidRDefault="001157B0" w:rsidP="004B66F3">
      <w:pPr>
        <w:pStyle w:val="General"/>
        <w:jc w:val="both"/>
        <w:rPr>
          <w:b/>
          <w:u w:val="single"/>
        </w:rPr>
      </w:pPr>
      <w:r>
        <w:rPr>
          <w:b/>
          <w:u w:val="single"/>
        </w:rPr>
        <w:t>Dataflow Viewer</w:t>
      </w:r>
    </w:p>
    <w:p w14:paraId="7458A772" w14:textId="1AADAE69" w:rsidR="0006444C" w:rsidRPr="00300DDC" w:rsidRDefault="00F450AC" w:rsidP="004B66F3">
      <w:pPr>
        <w:pStyle w:val="General"/>
        <w:jc w:val="both"/>
        <w:rPr>
          <w:noProof w:val="0"/>
          <w:sz w:val="20"/>
          <w:szCs w:val="20"/>
        </w:rPr>
      </w:pPr>
      <w:r w:rsidRPr="00300DDC">
        <w:rPr>
          <w:noProof w:val="0"/>
          <w:sz w:val="20"/>
          <w:szCs w:val="20"/>
        </w:rPr>
        <w:t xml:space="preserve">This view is only </w:t>
      </w:r>
      <w:r w:rsidR="00033C51" w:rsidRPr="00300DDC">
        <w:rPr>
          <w:noProof w:val="0"/>
          <w:sz w:val="20"/>
          <w:szCs w:val="20"/>
        </w:rPr>
        <w:t>available</w:t>
      </w:r>
      <w:r w:rsidRPr="00300DDC">
        <w:rPr>
          <w:noProof w:val="0"/>
          <w:sz w:val="20"/>
          <w:szCs w:val="20"/>
        </w:rPr>
        <w:t xml:space="preserve"> when a DATAFLOW directive is applied to</w:t>
      </w:r>
      <w:r w:rsidR="00A277FD">
        <w:rPr>
          <w:noProof w:val="0"/>
          <w:sz w:val="20"/>
          <w:szCs w:val="20"/>
        </w:rPr>
        <w:t xml:space="preserve"> a</w:t>
      </w:r>
      <w:r w:rsidR="002E4919">
        <w:rPr>
          <w:noProof w:val="0"/>
          <w:sz w:val="20"/>
          <w:szCs w:val="20"/>
        </w:rPr>
        <w:t xml:space="preserve"> task</w:t>
      </w:r>
      <w:r w:rsidR="00A277FD">
        <w:rPr>
          <w:noProof w:val="0"/>
          <w:sz w:val="20"/>
          <w:szCs w:val="20"/>
        </w:rPr>
        <w:t>. T</w:t>
      </w:r>
      <w:r w:rsidR="00655DB1" w:rsidRPr="00300DDC">
        <w:rPr>
          <w:noProof w:val="0"/>
          <w:sz w:val="20"/>
          <w:szCs w:val="20"/>
        </w:rPr>
        <w:t xml:space="preserve">his viewer can be </w:t>
      </w:r>
      <w:r w:rsidR="00033C51" w:rsidRPr="00300DDC">
        <w:rPr>
          <w:noProof w:val="0"/>
          <w:sz w:val="20"/>
          <w:szCs w:val="20"/>
        </w:rPr>
        <w:t>accessed</w:t>
      </w:r>
      <w:r w:rsidR="00655DB1" w:rsidRPr="00300DDC">
        <w:rPr>
          <w:noProof w:val="0"/>
          <w:sz w:val="20"/>
          <w:szCs w:val="20"/>
        </w:rPr>
        <w:t xml:space="preserve"> through the Analysis Perspective </w:t>
      </w:r>
      <w:r w:rsidR="001C5979" w:rsidRPr="00300DDC">
        <w:rPr>
          <w:noProof w:val="0"/>
          <w:sz w:val="20"/>
          <w:szCs w:val="20"/>
        </w:rPr>
        <w:t>Window</w:t>
      </w:r>
      <w:r w:rsidR="001C5979">
        <w:rPr>
          <w:noProof w:val="0"/>
          <w:sz w:val="20"/>
          <w:szCs w:val="20"/>
        </w:rPr>
        <w:t xml:space="preserve"> (Click</w:t>
      </w:r>
      <w:r w:rsidR="00902807">
        <w:rPr>
          <w:noProof w:val="0"/>
          <w:sz w:val="20"/>
          <w:szCs w:val="20"/>
        </w:rPr>
        <w:t xml:space="preserve"> on the analysis view shown below).</w:t>
      </w:r>
      <w:r w:rsidRPr="00300DDC">
        <w:rPr>
          <w:noProof w:val="0"/>
          <w:sz w:val="20"/>
          <w:szCs w:val="20"/>
        </w:rPr>
        <w:t xml:space="preserve"> </w:t>
      </w:r>
    </w:p>
    <w:p w14:paraId="081CBBC0" w14:textId="127226FB" w:rsidR="00655DB1" w:rsidRDefault="00655DB1" w:rsidP="004B66F3">
      <w:pPr>
        <w:pStyle w:val="General"/>
        <w:jc w:val="both"/>
        <w:rPr>
          <w:lang w:eastAsia="en-US"/>
        </w:rPr>
      </w:pPr>
      <w:r>
        <w:t xml:space="preserve">                </w:t>
      </w:r>
      <w:r w:rsidR="00F450AC">
        <w:rPr>
          <w:lang w:eastAsia="en-US"/>
        </w:rPr>
        <w:t xml:space="preserve">        </w:t>
      </w:r>
      <w:r w:rsidR="005B50FF">
        <w:rPr>
          <w:lang w:eastAsia="en-US"/>
        </w:rPr>
        <w:t xml:space="preserve">    </w:t>
      </w:r>
      <w:r w:rsidR="00F450AC">
        <w:rPr>
          <w:lang w:eastAsia="en-US"/>
        </w:rPr>
        <w:t xml:space="preserve">             </w:t>
      </w:r>
      <w:r w:rsidR="00A95D9B">
        <w:rPr>
          <w:lang w:eastAsia="en-US"/>
        </w:rPr>
        <w:drawing>
          <wp:inline distT="0" distB="0" distL="0" distR="0" wp14:anchorId="51AF41D2" wp14:editId="4B7D01DC">
            <wp:extent cx="2514600" cy="752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4600" cy="752475"/>
                    </a:xfrm>
                    <a:prstGeom prst="rect">
                      <a:avLst/>
                    </a:prstGeom>
                  </pic:spPr>
                </pic:pic>
              </a:graphicData>
            </a:graphic>
          </wp:inline>
        </w:drawing>
      </w:r>
    </w:p>
    <w:p w14:paraId="515B67A0" w14:textId="1AEFC105" w:rsidR="00A95D9B" w:rsidRDefault="00655DB1" w:rsidP="004B66F3">
      <w:pPr>
        <w:pStyle w:val="General"/>
        <w:jc w:val="both"/>
        <w:rPr>
          <w:b/>
          <w:i/>
          <w:sz w:val="20"/>
        </w:rPr>
      </w:pPr>
      <w:r>
        <w:rPr>
          <w:lang w:eastAsia="en-US"/>
        </w:rPr>
        <w:t xml:space="preserve">                </w:t>
      </w:r>
      <w:r w:rsidR="00310826">
        <w:rPr>
          <w:lang w:eastAsia="en-US"/>
        </w:rPr>
        <w:tab/>
      </w:r>
      <w:r w:rsidR="00310826">
        <w:rPr>
          <w:lang w:eastAsia="en-US"/>
        </w:rPr>
        <w:tab/>
      </w:r>
      <w:r w:rsidR="00310826">
        <w:rPr>
          <w:lang w:eastAsia="en-US"/>
        </w:rPr>
        <w:tab/>
      </w:r>
      <w:r w:rsidR="009A45A0">
        <w:rPr>
          <w:lang w:eastAsia="en-US"/>
        </w:rPr>
        <w:t xml:space="preserve">  </w:t>
      </w:r>
      <w:r w:rsidR="00310826" w:rsidRPr="0027423C">
        <w:rPr>
          <w:sz w:val="18"/>
        </w:rPr>
        <w:t>Figure:</w:t>
      </w:r>
      <w:r w:rsidR="00310826" w:rsidRPr="0027423C">
        <w:rPr>
          <w:b/>
          <w:sz w:val="18"/>
        </w:rPr>
        <w:t xml:space="preserve"> </w:t>
      </w:r>
      <w:r w:rsidR="00310826" w:rsidRPr="0027423C">
        <w:rPr>
          <w:b/>
          <w:i/>
          <w:sz w:val="18"/>
        </w:rPr>
        <w:t>Analysis Perspective</w:t>
      </w:r>
      <w:r w:rsidR="0027423C">
        <w:rPr>
          <w:b/>
          <w:i/>
          <w:sz w:val="18"/>
        </w:rPr>
        <w:t xml:space="preserve"> Button</w:t>
      </w:r>
    </w:p>
    <w:p w14:paraId="0699B2F9" w14:textId="7891BE2C" w:rsidR="00102CF9" w:rsidRDefault="00902807" w:rsidP="004B66F3">
      <w:pPr>
        <w:pStyle w:val="General"/>
        <w:jc w:val="both"/>
        <w:rPr>
          <w:lang w:eastAsia="en-US"/>
        </w:rPr>
      </w:pPr>
      <w:r w:rsidRPr="00300DDC">
        <w:rPr>
          <w:noProof w:val="0"/>
          <w:sz w:val="20"/>
          <w:szCs w:val="20"/>
        </w:rPr>
        <w:t xml:space="preserve">This viewer provides a graphical view of the design structures of the dataflow region, the connections between tasks and the channel implementation (BRAM or FIFO). </w:t>
      </w:r>
      <w:r w:rsidR="00A95D9B">
        <w:rPr>
          <w:lang w:eastAsia="en-US"/>
        </w:rPr>
        <w:t xml:space="preserve">     </w:t>
      </w:r>
    </w:p>
    <w:p w14:paraId="3AA34BC7" w14:textId="060CA1EE" w:rsidR="00F450AC" w:rsidRDefault="00B568ED" w:rsidP="00866973">
      <w:pPr>
        <w:pStyle w:val="General"/>
        <w:ind w:left="1440"/>
        <w:jc w:val="both"/>
        <w:rPr>
          <w:lang w:eastAsia="en-US"/>
        </w:rPr>
      </w:pPr>
      <w:r>
        <w:rPr>
          <w:lang w:eastAsia="en-US"/>
        </w:rPr>
        <w:tab/>
      </w:r>
      <w:r w:rsidR="00655DB1">
        <w:rPr>
          <w:lang w:eastAsia="en-US"/>
        </w:rPr>
        <w:t xml:space="preserve">         </w:t>
      </w:r>
      <w:r w:rsidR="00C81580">
        <w:rPr>
          <w:lang w:eastAsia="en-US"/>
        </w:rPr>
        <w:t xml:space="preserve">                     </w:t>
      </w:r>
      <w:r w:rsidR="00C81580">
        <w:rPr>
          <w:lang w:eastAsia="en-US"/>
        </w:rPr>
        <w:tab/>
      </w:r>
      <w:r w:rsidR="00C81580">
        <w:rPr>
          <w:lang w:eastAsia="en-US"/>
        </w:rPr>
        <w:tab/>
      </w:r>
      <w:r w:rsidR="00C81580">
        <w:rPr>
          <w:lang w:eastAsia="en-US"/>
        </w:rPr>
        <w:tab/>
      </w:r>
      <w:r w:rsidR="001C075A">
        <w:rPr>
          <w:lang w:eastAsia="en-US"/>
        </w:rPr>
        <w:t xml:space="preserve">        </w:t>
      </w:r>
      <w:r w:rsidR="001C075A">
        <w:rPr>
          <w:lang w:eastAsia="en-US"/>
        </w:rPr>
        <w:tab/>
      </w:r>
      <w:r w:rsidR="001C075A">
        <w:rPr>
          <w:lang w:eastAsia="en-US"/>
        </w:rPr>
        <w:tab/>
        <w:t xml:space="preserve">     </w:t>
      </w:r>
      <w:r w:rsidR="0052204E">
        <w:rPr>
          <w:lang w:eastAsia="en-US"/>
        </w:rPr>
        <w:t xml:space="preserve">            </w:t>
      </w:r>
      <w:r w:rsidR="0052204E">
        <w:rPr>
          <w:lang w:eastAsia="en-US"/>
        </w:rPr>
        <w:tab/>
        <w:t xml:space="preserve"> </w:t>
      </w:r>
      <w:r w:rsidR="0052204E">
        <w:rPr>
          <w:lang w:eastAsia="en-US"/>
        </w:rPr>
        <w:tab/>
      </w:r>
      <w:r w:rsidR="00866973">
        <w:rPr>
          <w:lang w:eastAsia="en-US"/>
        </w:rPr>
        <w:t xml:space="preserve">  </w:t>
      </w:r>
      <w:r w:rsidR="00866973">
        <w:rPr>
          <w:lang w:eastAsia="en-US"/>
        </w:rPr>
        <w:tab/>
      </w:r>
      <w:r w:rsidR="00866973">
        <w:rPr>
          <w:lang w:eastAsia="en-US"/>
        </w:rPr>
        <w:tab/>
      </w:r>
      <w:r w:rsidR="00F450AC">
        <w:rPr>
          <w:lang w:eastAsia="en-US"/>
        </w:rPr>
        <w:drawing>
          <wp:inline distT="0" distB="0" distL="0" distR="0" wp14:anchorId="15BD3655" wp14:editId="16DA1374">
            <wp:extent cx="3705225" cy="1104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225" cy="1104900"/>
                    </a:xfrm>
                    <a:prstGeom prst="rect">
                      <a:avLst/>
                    </a:prstGeom>
                  </pic:spPr>
                </pic:pic>
              </a:graphicData>
            </a:graphic>
          </wp:inline>
        </w:drawing>
      </w:r>
    </w:p>
    <w:p w14:paraId="259EE54A" w14:textId="7ACCA558" w:rsidR="00F450AC" w:rsidRDefault="00675079" w:rsidP="004B66F3">
      <w:pPr>
        <w:pStyle w:val="General"/>
        <w:jc w:val="both"/>
        <w:rPr>
          <w:b/>
          <w:i/>
          <w:sz w:val="20"/>
        </w:rPr>
      </w:pPr>
      <w:r>
        <w:tab/>
      </w:r>
      <w:r>
        <w:tab/>
      </w:r>
      <w:r>
        <w:tab/>
      </w:r>
      <w:r>
        <w:tab/>
      </w:r>
      <w:r w:rsidR="00DD191C">
        <w:tab/>
      </w:r>
      <w:r w:rsidR="009D0650">
        <w:tab/>
      </w:r>
      <w:r w:rsidRPr="0027423C">
        <w:rPr>
          <w:sz w:val="18"/>
        </w:rPr>
        <w:t>Figure:</w:t>
      </w:r>
      <w:r w:rsidRPr="0027423C">
        <w:rPr>
          <w:b/>
          <w:sz w:val="18"/>
        </w:rPr>
        <w:t xml:space="preserve"> </w:t>
      </w:r>
      <w:r w:rsidR="00DB19BC" w:rsidRPr="0027423C">
        <w:rPr>
          <w:b/>
          <w:i/>
          <w:sz w:val="18"/>
        </w:rPr>
        <w:t>Dataflow Viewer</w:t>
      </w:r>
      <w:r w:rsidR="0027423C" w:rsidRPr="0027423C">
        <w:rPr>
          <w:b/>
          <w:i/>
          <w:sz w:val="18"/>
        </w:rPr>
        <w:t xml:space="preserve"> (right-mouse-click)</w:t>
      </w:r>
    </w:p>
    <w:p w14:paraId="431BC433" w14:textId="77777777" w:rsidR="00902807" w:rsidRPr="0006444C" w:rsidRDefault="00902807" w:rsidP="004B66F3">
      <w:pPr>
        <w:pStyle w:val="General"/>
        <w:jc w:val="both"/>
      </w:pPr>
    </w:p>
    <w:p w14:paraId="5BCF131C" w14:textId="6044FB92" w:rsidR="00EC5155" w:rsidRDefault="00F450AC" w:rsidP="00125C6C">
      <w:pPr>
        <w:pStyle w:val="General"/>
        <w:ind w:left="720"/>
        <w:jc w:val="both"/>
        <w:rPr>
          <w:b/>
        </w:rPr>
      </w:pPr>
      <w:r>
        <w:t xml:space="preserve">                                       </w:t>
      </w:r>
      <w:r w:rsidR="00825241">
        <w:rPr>
          <w:lang w:eastAsia="en-US"/>
        </w:rPr>
        <w:t xml:space="preserve">     </w:t>
      </w:r>
      <w:r w:rsidR="00D314CC">
        <w:rPr>
          <w:lang w:eastAsia="en-US"/>
        </w:rPr>
        <w:drawing>
          <wp:inline distT="0" distB="0" distL="0" distR="0" wp14:anchorId="5173FE68" wp14:editId="3C0D1FC8">
            <wp:extent cx="1387707" cy="280681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02046" cy="2835813"/>
                    </a:xfrm>
                    <a:prstGeom prst="rect">
                      <a:avLst/>
                    </a:prstGeom>
                  </pic:spPr>
                </pic:pic>
              </a:graphicData>
            </a:graphic>
          </wp:inline>
        </w:drawing>
      </w:r>
    </w:p>
    <w:p w14:paraId="321D0119" w14:textId="72741E7C" w:rsidR="00EC5155" w:rsidRPr="00EC5155" w:rsidRDefault="00EC5155" w:rsidP="004B66F3">
      <w:pPr>
        <w:pStyle w:val="General"/>
        <w:jc w:val="both"/>
        <w:rPr>
          <w:b/>
        </w:rPr>
      </w:pPr>
      <w:r>
        <w:rPr>
          <w:b/>
        </w:rPr>
        <w:tab/>
      </w:r>
      <w:r>
        <w:rPr>
          <w:b/>
        </w:rPr>
        <w:tab/>
      </w:r>
      <w:r>
        <w:rPr>
          <w:b/>
        </w:rPr>
        <w:tab/>
      </w:r>
      <w:r>
        <w:rPr>
          <w:b/>
        </w:rPr>
        <w:tab/>
      </w:r>
      <w:r w:rsidR="009D0650">
        <w:rPr>
          <w:b/>
        </w:rPr>
        <w:tab/>
      </w:r>
      <w:r w:rsidRPr="0027423C">
        <w:rPr>
          <w:sz w:val="18"/>
        </w:rPr>
        <w:t>Fig</w:t>
      </w:r>
      <w:r w:rsidR="00871E1C" w:rsidRPr="0027423C">
        <w:rPr>
          <w:sz w:val="18"/>
        </w:rPr>
        <w:t>ure</w:t>
      </w:r>
      <w:r w:rsidRPr="0027423C">
        <w:rPr>
          <w:sz w:val="18"/>
        </w:rPr>
        <w:t>:</w:t>
      </w:r>
      <w:r w:rsidRPr="0027423C">
        <w:rPr>
          <w:b/>
          <w:sz w:val="18"/>
        </w:rPr>
        <w:t xml:space="preserve"> </w:t>
      </w:r>
      <w:r w:rsidRPr="0027423C">
        <w:rPr>
          <w:b/>
          <w:i/>
          <w:sz w:val="18"/>
        </w:rPr>
        <w:t>D</w:t>
      </w:r>
      <w:r w:rsidR="008A206C" w:rsidRPr="0027423C">
        <w:rPr>
          <w:b/>
          <w:i/>
          <w:sz w:val="18"/>
        </w:rPr>
        <w:t>ataflow</w:t>
      </w:r>
      <w:r w:rsidRPr="0027423C">
        <w:rPr>
          <w:b/>
          <w:i/>
          <w:sz w:val="18"/>
        </w:rPr>
        <w:t xml:space="preserve"> V</w:t>
      </w:r>
      <w:r w:rsidR="00D013AE" w:rsidRPr="0027423C">
        <w:rPr>
          <w:b/>
          <w:i/>
          <w:sz w:val="18"/>
        </w:rPr>
        <w:t>iewer</w:t>
      </w:r>
    </w:p>
    <w:p w14:paraId="01510733" w14:textId="0E5A05B0" w:rsidR="00FE6A78" w:rsidRDefault="00E2243A" w:rsidP="003904A9">
      <w:pPr>
        <w:pStyle w:val="General"/>
        <w:jc w:val="both"/>
        <w:rPr>
          <w:b/>
          <w:u w:val="single"/>
        </w:rPr>
      </w:pPr>
      <w:r>
        <w:rPr>
          <w:b/>
          <w:u w:val="single"/>
        </w:rPr>
        <w:t>Q</w:t>
      </w:r>
      <w:r w:rsidR="00440928">
        <w:rPr>
          <w:b/>
          <w:u w:val="single"/>
        </w:rPr>
        <w:t xml:space="preserve">uestions </w:t>
      </w:r>
    </w:p>
    <w:p w14:paraId="3DF7DB64" w14:textId="77777777" w:rsidR="00B14156" w:rsidRDefault="00B14156" w:rsidP="00B14156">
      <w:pPr>
        <w:pStyle w:val="ListParagraph"/>
        <w:jc w:val="both"/>
      </w:pPr>
    </w:p>
    <w:p w14:paraId="1DAC38BA" w14:textId="0E063C6B" w:rsidR="001653A2" w:rsidRDefault="002474BD" w:rsidP="00136491">
      <w:pPr>
        <w:pStyle w:val="ListParagraph"/>
        <w:numPr>
          <w:ilvl w:val="0"/>
          <w:numId w:val="11"/>
        </w:numPr>
        <w:jc w:val="both"/>
      </w:pPr>
      <w:r>
        <w:t xml:space="preserve">After the </w:t>
      </w:r>
      <w:r w:rsidRPr="005870F0">
        <w:rPr>
          <w:b/>
        </w:rPr>
        <w:t>split</w:t>
      </w:r>
      <w:r>
        <w:t xml:space="preserve"> </w:t>
      </w:r>
      <w:r w:rsidR="00004CC1">
        <w:t xml:space="preserve">task </w:t>
      </w:r>
      <w:r w:rsidR="006567D1">
        <w:t>asserting ap_done, why split task</w:t>
      </w:r>
      <w:r>
        <w:t xml:space="preserve"> </w:t>
      </w:r>
      <w:r w:rsidR="00CD1A71">
        <w:t>stalled</w:t>
      </w:r>
      <w:r>
        <w:t xml:space="preserve"> to start the second</w:t>
      </w:r>
      <w:r w:rsidR="00136491">
        <w:t xml:space="preserve"> iteration? (Hint: ap_continue).</w:t>
      </w:r>
    </w:p>
    <w:p w14:paraId="3BDE3867" w14:textId="2794FC2B" w:rsidR="003904A9" w:rsidRPr="00384059" w:rsidRDefault="003904A9" w:rsidP="00136491">
      <w:pPr>
        <w:pStyle w:val="ListParagraph"/>
        <w:numPr>
          <w:ilvl w:val="0"/>
          <w:numId w:val="11"/>
        </w:numPr>
        <w:jc w:val="both"/>
      </w:pPr>
      <w:r>
        <w:t>Why are the tasks</w:t>
      </w:r>
      <w:r w:rsidR="003D2F7A">
        <w:t xml:space="preserve"> (Split, Pass)</w:t>
      </w:r>
      <w:r>
        <w:t xml:space="preserve"> executing in sequential order? (Hint: ap_done, ap_continue)</w:t>
      </w:r>
    </w:p>
    <w:p w14:paraId="7308EF94" w14:textId="1637E0DF" w:rsidR="00440928" w:rsidRDefault="00440928" w:rsidP="00440928">
      <w:pPr>
        <w:pStyle w:val="ListParagraph"/>
        <w:numPr>
          <w:ilvl w:val="0"/>
          <w:numId w:val="11"/>
        </w:numPr>
        <w:jc w:val="both"/>
      </w:pPr>
      <w:r w:rsidRPr="00384059">
        <w:t xml:space="preserve">What is the II of the </w:t>
      </w:r>
      <w:r w:rsidR="008C0DFC">
        <w:t xml:space="preserve">Top </w:t>
      </w:r>
      <w:r w:rsidR="00C83519" w:rsidRPr="00384059">
        <w:t>function?</w:t>
      </w:r>
      <w:r w:rsidR="004116A0">
        <w:t xml:space="preserve"> (II – Initiation Interval</w:t>
      </w:r>
      <w:r w:rsidR="00D226C9">
        <w:t>, it wi</w:t>
      </w:r>
      <w:r w:rsidR="007B35D3">
        <w:t>ll be available in Co-simulation report</w:t>
      </w:r>
      <w:r w:rsidR="004116A0">
        <w:t>)</w:t>
      </w:r>
    </w:p>
    <w:p w14:paraId="7120561C" w14:textId="77777777" w:rsidR="007B35D3" w:rsidRDefault="007B35D3" w:rsidP="007B35D3">
      <w:pPr>
        <w:pStyle w:val="ListParagraph"/>
        <w:jc w:val="both"/>
        <w:rPr>
          <w:noProof/>
          <w:lang w:eastAsia="en-US"/>
        </w:rPr>
      </w:pPr>
      <w:r>
        <w:tab/>
      </w:r>
      <w:r>
        <w:tab/>
      </w:r>
      <w:r>
        <w:tab/>
      </w:r>
      <w:r>
        <w:rPr>
          <w:noProof/>
          <w:lang w:eastAsia="en-US"/>
        </w:rPr>
        <w:t xml:space="preserve">      </w:t>
      </w:r>
    </w:p>
    <w:p w14:paraId="28A6EFA6" w14:textId="22E73F2F" w:rsidR="007B35D3" w:rsidRDefault="007B35D3" w:rsidP="007B35D3">
      <w:pPr>
        <w:pStyle w:val="ListParagraph"/>
        <w:jc w:val="both"/>
        <w:rPr>
          <w:noProof/>
          <w:lang w:eastAsia="en-US"/>
        </w:rPr>
      </w:pPr>
      <w:r>
        <w:rPr>
          <w:noProof/>
          <w:lang w:eastAsia="en-US"/>
        </w:rPr>
        <w:tab/>
      </w:r>
      <w:r>
        <w:rPr>
          <w:noProof/>
          <w:lang w:eastAsia="en-US"/>
        </w:rPr>
        <w:tab/>
      </w:r>
      <w:r>
        <w:rPr>
          <w:noProof/>
          <w:lang w:eastAsia="en-US"/>
        </w:rPr>
        <w:tab/>
      </w:r>
      <w:r>
        <w:rPr>
          <w:noProof/>
          <w:lang w:eastAsia="en-US"/>
        </w:rPr>
        <w:drawing>
          <wp:inline distT="0" distB="0" distL="0" distR="0" wp14:anchorId="266F3C5D" wp14:editId="146B80A6">
            <wp:extent cx="1714500" cy="1095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4500" cy="1095375"/>
                    </a:xfrm>
                    <a:prstGeom prst="rect">
                      <a:avLst/>
                    </a:prstGeom>
                  </pic:spPr>
                </pic:pic>
              </a:graphicData>
            </a:graphic>
          </wp:inline>
        </w:drawing>
      </w:r>
    </w:p>
    <w:p w14:paraId="6EE65447" w14:textId="35C4BB88" w:rsidR="007B35D3" w:rsidRPr="00384059" w:rsidRDefault="007B35D3" w:rsidP="007B35D3">
      <w:pPr>
        <w:pStyle w:val="ListParagraph"/>
        <w:jc w:val="both"/>
      </w:pPr>
      <w:r>
        <w:rPr>
          <w:noProof/>
          <w:lang w:eastAsia="en-US"/>
        </w:rPr>
        <w:tab/>
      </w:r>
      <w:r>
        <w:rPr>
          <w:noProof/>
          <w:lang w:eastAsia="en-US"/>
        </w:rPr>
        <w:tab/>
      </w:r>
      <w:r>
        <w:rPr>
          <w:noProof/>
          <w:lang w:eastAsia="en-US"/>
        </w:rPr>
        <w:tab/>
      </w:r>
      <w:r w:rsidR="007C5B4F">
        <w:rPr>
          <w:noProof/>
          <w:lang w:eastAsia="en-US"/>
        </w:rPr>
        <w:t xml:space="preserve">  </w:t>
      </w:r>
      <w:r w:rsidRPr="0027423C">
        <w:rPr>
          <w:sz w:val="18"/>
        </w:rPr>
        <w:t>Figure:</w:t>
      </w:r>
      <w:r w:rsidRPr="0027423C">
        <w:rPr>
          <w:b/>
          <w:sz w:val="18"/>
        </w:rPr>
        <w:t xml:space="preserve"> </w:t>
      </w:r>
      <w:r w:rsidRPr="007B35D3">
        <w:rPr>
          <w:b/>
          <w:i/>
          <w:sz w:val="18"/>
        </w:rPr>
        <w:t>Co-simulation Report</w:t>
      </w:r>
    </w:p>
    <w:p w14:paraId="38DBE535" w14:textId="5D6CA5F3" w:rsidR="001157B0" w:rsidRDefault="00E72E77" w:rsidP="001157B0">
      <w:pPr>
        <w:pStyle w:val="General"/>
        <w:jc w:val="both"/>
        <w:rPr>
          <w:b/>
          <w:u w:val="single"/>
        </w:rPr>
      </w:pPr>
      <w:r>
        <w:rPr>
          <w:b/>
          <w:u w:val="single"/>
        </w:rPr>
        <w:t>Solution</w:t>
      </w:r>
    </w:p>
    <w:p w14:paraId="66F4FBCB" w14:textId="77777777" w:rsidR="00F1211B" w:rsidRPr="00FE25F5" w:rsidRDefault="00F1211B" w:rsidP="00030D54">
      <w:pPr>
        <w:pStyle w:val="General"/>
        <w:numPr>
          <w:ilvl w:val="0"/>
          <w:numId w:val="19"/>
        </w:numPr>
        <w:jc w:val="both"/>
        <w:rPr>
          <w:noProof w:val="0"/>
          <w:sz w:val="20"/>
          <w:szCs w:val="20"/>
        </w:rPr>
      </w:pPr>
      <w:r w:rsidRPr="00FE25F5">
        <w:rPr>
          <w:noProof w:val="0"/>
          <w:sz w:val="20"/>
          <w:szCs w:val="20"/>
        </w:rPr>
        <w:t xml:space="preserve">As we studied earlier in the </w:t>
      </w:r>
      <w:r w:rsidRPr="005B6806">
        <w:rPr>
          <w:i/>
          <w:noProof w:val="0"/>
          <w:sz w:val="20"/>
          <w:szCs w:val="20"/>
        </w:rPr>
        <w:t>ap_ctrl_chain</w:t>
      </w:r>
      <w:r w:rsidRPr="00FE25F5">
        <w:rPr>
          <w:noProof w:val="0"/>
          <w:sz w:val="20"/>
          <w:szCs w:val="20"/>
        </w:rPr>
        <w:t xml:space="preserve"> protocol, the </w:t>
      </w:r>
      <w:r w:rsidRPr="005B6806">
        <w:rPr>
          <w:i/>
          <w:noProof w:val="0"/>
          <w:sz w:val="20"/>
          <w:szCs w:val="20"/>
        </w:rPr>
        <w:t>ap_continue</w:t>
      </w:r>
      <w:r w:rsidRPr="00FE25F5">
        <w:rPr>
          <w:noProof w:val="0"/>
          <w:sz w:val="20"/>
          <w:szCs w:val="20"/>
        </w:rPr>
        <w:t xml:space="preserve"> is connected to the </w:t>
      </w:r>
      <w:r w:rsidRPr="005B6806">
        <w:rPr>
          <w:i/>
          <w:noProof w:val="0"/>
          <w:sz w:val="20"/>
          <w:szCs w:val="20"/>
        </w:rPr>
        <w:t>ap_ready</w:t>
      </w:r>
      <w:r w:rsidRPr="00FE25F5">
        <w:rPr>
          <w:noProof w:val="0"/>
          <w:sz w:val="20"/>
          <w:szCs w:val="20"/>
        </w:rPr>
        <w:t xml:space="preserve"> of </w:t>
      </w:r>
      <w:r w:rsidR="0020026B">
        <w:rPr>
          <w:noProof w:val="0"/>
          <w:sz w:val="20"/>
          <w:szCs w:val="20"/>
        </w:rPr>
        <w:t xml:space="preserve">the </w:t>
      </w:r>
      <w:r w:rsidRPr="00FE25F5">
        <w:rPr>
          <w:noProof w:val="0"/>
          <w:sz w:val="20"/>
          <w:szCs w:val="20"/>
        </w:rPr>
        <w:t>next block.</w:t>
      </w:r>
      <w:r w:rsidR="00FE25F5">
        <w:rPr>
          <w:noProof w:val="0"/>
          <w:sz w:val="20"/>
          <w:szCs w:val="20"/>
        </w:rPr>
        <w:t xml:space="preserve"> </w:t>
      </w:r>
      <w:r w:rsidR="008F21C7">
        <w:rPr>
          <w:noProof w:val="0"/>
          <w:sz w:val="20"/>
          <w:szCs w:val="20"/>
        </w:rPr>
        <w:t>This</w:t>
      </w:r>
      <w:r w:rsidR="00CF15DB">
        <w:rPr>
          <w:noProof w:val="0"/>
          <w:sz w:val="20"/>
          <w:szCs w:val="20"/>
        </w:rPr>
        <w:t xml:space="preserve"> </w:t>
      </w:r>
      <w:r w:rsidR="00CF15DB" w:rsidRPr="008F21C7">
        <w:rPr>
          <w:i/>
          <w:noProof w:val="0"/>
          <w:sz w:val="20"/>
          <w:szCs w:val="20"/>
        </w:rPr>
        <w:t>ap_ready</w:t>
      </w:r>
      <w:r w:rsidR="00CF15DB">
        <w:rPr>
          <w:noProof w:val="0"/>
          <w:sz w:val="20"/>
          <w:szCs w:val="20"/>
        </w:rPr>
        <w:t xml:space="preserve"> </w:t>
      </w:r>
      <w:r w:rsidR="008F21C7">
        <w:rPr>
          <w:noProof w:val="0"/>
          <w:sz w:val="20"/>
          <w:szCs w:val="20"/>
        </w:rPr>
        <w:t>w</w:t>
      </w:r>
      <w:r w:rsidRPr="00FE25F5">
        <w:rPr>
          <w:noProof w:val="0"/>
          <w:sz w:val="20"/>
          <w:szCs w:val="20"/>
        </w:rPr>
        <w:t>ill only be asserted when “all of its inputs are registered”</w:t>
      </w:r>
      <w:r w:rsidR="008F21C7">
        <w:rPr>
          <w:noProof w:val="0"/>
          <w:sz w:val="20"/>
          <w:szCs w:val="20"/>
        </w:rPr>
        <w:t>.</w:t>
      </w:r>
    </w:p>
    <w:p w14:paraId="5F6C76E8" w14:textId="209060FB" w:rsidR="00F1211B" w:rsidRPr="00CF15DB" w:rsidRDefault="00057AB1" w:rsidP="00030D54">
      <w:pPr>
        <w:pStyle w:val="General"/>
        <w:numPr>
          <w:ilvl w:val="0"/>
          <w:numId w:val="19"/>
        </w:numPr>
        <w:jc w:val="both"/>
        <w:rPr>
          <w:noProof w:val="0"/>
          <w:sz w:val="20"/>
          <w:szCs w:val="20"/>
        </w:rPr>
      </w:pPr>
      <w:r>
        <w:rPr>
          <w:noProof w:val="0"/>
          <w:sz w:val="20"/>
          <w:szCs w:val="20"/>
        </w:rPr>
        <w:t>In this case an internal signal</w:t>
      </w:r>
      <w:r w:rsidR="00F00AB5">
        <w:rPr>
          <w:noProof w:val="0"/>
          <w:sz w:val="20"/>
          <w:szCs w:val="20"/>
        </w:rPr>
        <w:t xml:space="preserve"> </w:t>
      </w:r>
      <w:r>
        <w:rPr>
          <w:noProof w:val="0"/>
          <w:sz w:val="20"/>
          <w:szCs w:val="20"/>
        </w:rPr>
        <w:t xml:space="preserve">( </w:t>
      </w:r>
      <w:r w:rsidRPr="00594CA7">
        <w:rPr>
          <w:i/>
          <w:noProof w:val="0"/>
          <w:sz w:val="20"/>
          <w:szCs w:val="20"/>
        </w:rPr>
        <w:t>ap_continue_sync</w:t>
      </w:r>
      <w:r>
        <w:rPr>
          <w:noProof w:val="0"/>
          <w:sz w:val="20"/>
          <w:szCs w:val="20"/>
        </w:rPr>
        <w:t xml:space="preserve">) which drives the ap_continue for both the blocks will only be asserted </w:t>
      </w:r>
      <w:r w:rsidR="008E13CE">
        <w:rPr>
          <w:noProof w:val="0"/>
          <w:sz w:val="20"/>
          <w:szCs w:val="20"/>
        </w:rPr>
        <w:t>when it receives</w:t>
      </w:r>
      <w:r w:rsidR="00F1211B" w:rsidRPr="00CF15DB">
        <w:rPr>
          <w:noProof w:val="0"/>
          <w:sz w:val="20"/>
          <w:szCs w:val="20"/>
        </w:rPr>
        <w:t xml:space="preserve"> both inputs</w:t>
      </w:r>
      <w:r w:rsidR="008F21C7">
        <w:rPr>
          <w:noProof w:val="0"/>
          <w:sz w:val="20"/>
          <w:szCs w:val="20"/>
        </w:rPr>
        <w:t xml:space="preserve">, i.e., from the </w:t>
      </w:r>
      <w:r w:rsidR="008F21C7" w:rsidRPr="005870F0">
        <w:rPr>
          <w:b/>
          <w:noProof w:val="0"/>
          <w:sz w:val="20"/>
          <w:szCs w:val="20"/>
        </w:rPr>
        <w:t>split</w:t>
      </w:r>
      <w:r w:rsidR="008F21C7">
        <w:rPr>
          <w:noProof w:val="0"/>
          <w:sz w:val="20"/>
          <w:szCs w:val="20"/>
        </w:rPr>
        <w:t xml:space="preserve"> </w:t>
      </w:r>
      <w:r w:rsidR="00F00AB5">
        <w:rPr>
          <w:noProof w:val="0"/>
          <w:sz w:val="20"/>
          <w:szCs w:val="20"/>
        </w:rPr>
        <w:t>task</w:t>
      </w:r>
      <w:r w:rsidR="008F21C7">
        <w:rPr>
          <w:noProof w:val="0"/>
          <w:sz w:val="20"/>
          <w:szCs w:val="20"/>
        </w:rPr>
        <w:t xml:space="preserve"> and the pass </w:t>
      </w:r>
      <w:r w:rsidR="00F00AB5">
        <w:rPr>
          <w:noProof w:val="0"/>
          <w:sz w:val="20"/>
          <w:szCs w:val="20"/>
        </w:rPr>
        <w:t>task</w:t>
      </w:r>
      <w:r w:rsidR="008F21C7">
        <w:rPr>
          <w:noProof w:val="0"/>
          <w:sz w:val="20"/>
          <w:szCs w:val="20"/>
        </w:rPr>
        <w:t xml:space="preserve"> (which is still processing the data)</w:t>
      </w:r>
      <w:r w:rsidR="00F1211B" w:rsidRPr="00CF15DB">
        <w:rPr>
          <w:noProof w:val="0"/>
          <w:sz w:val="20"/>
          <w:szCs w:val="20"/>
        </w:rPr>
        <w:t>.</w:t>
      </w:r>
      <w:r w:rsidR="008F21C7">
        <w:rPr>
          <w:noProof w:val="0"/>
          <w:sz w:val="20"/>
          <w:szCs w:val="20"/>
        </w:rPr>
        <w:t xml:space="preserve"> </w:t>
      </w:r>
    </w:p>
    <w:p w14:paraId="74115350" w14:textId="1004EA6C" w:rsidR="008C6F29" w:rsidRPr="000E3E51" w:rsidRDefault="00F1211B" w:rsidP="009B3B01">
      <w:pPr>
        <w:pStyle w:val="General"/>
        <w:numPr>
          <w:ilvl w:val="0"/>
          <w:numId w:val="19"/>
        </w:numPr>
        <w:jc w:val="both"/>
        <w:rPr>
          <w:b/>
          <w:u w:val="single"/>
        </w:rPr>
      </w:pPr>
      <w:r w:rsidRPr="00384059">
        <w:rPr>
          <w:noProof w:val="0"/>
          <w:sz w:val="20"/>
          <w:szCs w:val="20"/>
        </w:rPr>
        <w:t xml:space="preserve">This phenomenon will cause the </w:t>
      </w:r>
      <w:r w:rsidRPr="005870F0">
        <w:rPr>
          <w:b/>
          <w:noProof w:val="0"/>
          <w:sz w:val="20"/>
          <w:szCs w:val="20"/>
        </w:rPr>
        <w:t>split</w:t>
      </w:r>
      <w:r w:rsidRPr="00384059">
        <w:rPr>
          <w:noProof w:val="0"/>
          <w:sz w:val="20"/>
          <w:szCs w:val="20"/>
        </w:rPr>
        <w:t xml:space="preserve"> </w:t>
      </w:r>
      <w:r w:rsidR="003B60C0">
        <w:rPr>
          <w:noProof w:val="0"/>
          <w:sz w:val="20"/>
          <w:szCs w:val="20"/>
        </w:rPr>
        <w:t>task</w:t>
      </w:r>
      <w:r w:rsidRPr="00384059">
        <w:rPr>
          <w:noProof w:val="0"/>
          <w:sz w:val="20"/>
          <w:szCs w:val="20"/>
        </w:rPr>
        <w:t xml:space="preserve"> </w:t>
      </w:r>
      <w:r w:rsidR="00994FE0">
        <w:rPr>
          <w:noProof w:val="0"/>
          <w:sz w:val="20"/>
          <w:szCs w:val="20"/>
        </w:rPr>
        <w:t>to stall for few cycles.</w:t>
      </w:r>
      <w:r>
        <w:rPr>
          <w:noProof w:val="0"/>
          <w:szCs w:val="20"/>
        </w:rPr>
        <w:t xml:space="preserve">  </w:t>
      </w:r>
    </w:p>
    <w:p w14:paraId="0EEA4B04" w14:textId="77777777" w:rsidR="00B95BA5" w:rsidRDefault="00B95BA5" w:rsidP="009B3B01">
      <w:pPr>
        <w:pStyle w:val="General"/>
        <w:jc w:val="both"/>
        <w:rPr>
          <w:b/>
          <w:noProof w:val="0"/>
          <w:szCs w:val="20"/>
          <w:u w:val="single"/>
        </w:rPr>
      </w:pPr>
    </w:p>
    <w:p w14:paraId="4D4C7EE4" w14:textId="77777777" w:rsidR="00B95BA5" w:rsidRDefault="00B95BA5" w:rsidP="009B3B01">
      <w:pPr>
        <w:pStyle w:val="General"/>
        <w:jc w:val="both"/>
        <w:rPr>
          <w:b/>
          <w:noProof w:val="0"/>
          <w:szCs w:val="20"/>
          <w:u w:val="single"/>
        </w:rPr>
      </w:pPr>
    </w:p>
    <w:p w14:paraId="744068D0" w14:textId="77777777" w:rsidR="0091090D" w:rsidRDefault="001331C5" w:rsidP="009B3B01">
      <w:pPr>
        <w:pStyle w:val="General"/>
        <w:jc w:val="both"/>
        <w:rPr>
          <w:b/>
          <w:noProof w:val="0"/>
          <w:szCs w:val="20"/>
          <w:u w:val="single"/>
        </w:rPr>
      </w:pPr>
      <w:r w:rsidRPr="00891E6B">
        <w:rPr>
          <w:b/>
          <w:noProof w:val="0"/>
          <w:szCs w:val="20"/>
          <w:u w:val="single"/>
        </w:rPr>
        <w:lastRenderedPageBreak/>
        <w:t xml:space="preserve">Dataflow </w:t>
      </w:r>
      <w:r w:rsidR="0091090D" w:rsidRPr="00891E6B">
        <w:rPr>
          <w:b/>
          <w:noProof w:val="0"/>
          <w:szCs w:val="20"/>
          <w:u w:val="single"/>
        </w:rPr>
        <w:t>V</w:t>
      </w:r>
      <w:r w:rsidRPr="00891E6B">
        <w:rPr>
          <w:b/>
          <w:noProof w:val="0"/>
          <w:szCs w:val="20"/>
          <w:u w:val="single"/>
        </w:rPr>
        <w:t>iewer</w:t>
      </w:r>
    </w:p>
    <w:p w14:paraId="2FA3CE10" w14:textId="61A4F4EE" w:rsidR="00243C1E" w:rsidRPr="00891E6B" w:rsidRDefault="00243C1E" w:rsidP="009B3B01">
      <w:pPr>
        <w:pStyle w:val="General"/>
        <w:jc w:val="both"/>
        <w:rPr>
          <w:b/>
          <w:noProof w:val="0"/>
          <w:szCs w:val="20"/>
          <w:u w:val="single"/>
        </w:rPr>
      </w:pPr>
      <w:r>
        <w:rPr>
          <w:noProof w:val="0"/>
          <w:sz w:val="20"/>
          <w:szCs w:val="20"/>
        </w:rPr>
        <w:t>Modify the code as shown in</w:t>
      </w:r>
      <w:r w:rsidRPr="00384059">
        <w:rPr>
          <w:noProof w:val="0"/>
          <w:sz w:val="20"/>
          <w:szCs w:val="20"/>
        </w:rPr>
        <w:t xml:space="preserve"> </w:t>
      </w:r>
      <w:r>
        <w:rPr>
          <w:noProof w:val="0"/>
          <w:sz w:val="20"/>
          <w:szCs w:val="20"/>
        </w:rPr>
        <w:t xml:space="preserve">the </w:t>
      </w:r>
      <w:r w:rsidRPr="00384059">
        <w:rPr>
          <w:noProof w:val="0"/>
          <w:sz w:val="20"/>
          <w:szCs w:val="20"/>
        </w:rPr>
        <w:t xml:space="preserve">below figure, we pass the output of the </w:t>
      </w:r>
      <w:r w:rsidRPr="005870F0">
        <w:rPr>
          <w:b/>
          <w:noProof w:val="0"/>
          <w:sz w:val="20"/>
          <w:szCs w:val="20"/>
        </w:rPr>
        <w:t>split</w:t>
      </w:r>
      <w:r w:rsidRPr="00384059">
        <w:rPr>
          <w:noProof w:val="0"/>
          <w:sz w:val="20"/>
          <w:szCs w:val="20"/>
        </w:rPr>
        <w:t xml:space="preserve"> </w:t>
      </w:r>
      <w:r w:rsidR="001630FF">
        <w:rPr>
          <w:noProof w:val="0"/>
          <w:sz w:val="20"/>
          <w:szCs w:val="20"/>
        </w:rPr>
        <w:t>task</w:t>
      </w:r>
      <w:r w:rsidRPr="00384059">
        <w:rPr>
          <w:noProof w:val="0"/>
          <w:sz w:val="20"/>
          <w:szCs w:val="20"/>
        </w:rPr>
        <w:t xml:space="preserve"> through a</w:t>
      </w:r>
      <w:r>
        <w:rPr>
          <w:noProof w:val="0"/>
          <w:sz w:val="20"/>
          <w:szCs w:val="20"/>
        </w:rPr>
        <w:t xml:space="preserve"> buffer task, which should perform as a copy function. The solution is provided in the “</w:t>
      </w:r>
      <w:r w:rsidR="002607F6" w:rsidRPr="002607F6">
        <w:rPr>
          <w:noProof w:val="0"/>
          <w:sz w:val="20"/>
          <w:szCs w:val="20"/>
        </w:rPr>
        <w:t>step3_output_</w:t>
      </w:r>
      <w:r w:rsidRPr="002607F6">
        <w:rPr>
          <w:noProof w:val="0"/>
          <w:sz w:val="20"/>
          <w:szCs w:val="20"/>
        </w:rPr>
        <w:t>bypass/sol</w:t>
      </w:r>
      <w:r w:rsidR="001F20E7">
        <w:rPr>
          <w:noProof w:val="0"/>
          <w:sz w:val="20"/>
          <w:szCs w:val="20"/>
        </w:rPr>
        <w:t>ved_pingpong</w:t>
      </w:r>
      <w:r w:rsidRPr="00524D69">
        <w:rPr>
          <w:i/>
          <w:noProof w:val="0"/>
          <w:sz w:val="20"/>
          <w:szCs w:val="20"/>
        </w:rPr>
        <w:t>/</w:t>
      </w:r>
      <w:r>
        <w:rPr>
          <w:noProof w:val="0"/>
          <w:sz w:val="20"/>
          <w:szCs w:val="20"/>
        </w:rPr>
        <w:t>” folder.</w:t>
      </w:r>
    </w:p>
    <w:p w14:paraId="6601EB98" w14:textId="13ABB089" w:rsidR="00B573E3" w:rsidRDefault="00D71CEE" w:rsidP="001157B0">
      <w:pPr>
        <w:jc w:val="both"/>
        <w:rPr>
          <w:b/>
        </w:rPr>
      </w:pPr>
      <w:r>
        <w:rPr>
          <w:b/>
        </w:rPr>
        <w:t xml:space="preserve">                                           </w:t>
      </w:r>
      <w:r w:rsidR="009B3B01">
        <w:rPr>
          <w:b/>
        </w:rPr>
        <w:tab/>
      </w:r>
      <w:r>
        <w:rPr>
          <w:b/>
        </w:rPr>
        <w:t xml:space="preserve">     </w:t>
      </w:r>
      <w:r w:rsidR="007B497C">
        <w:rPr>
          <w:noProof/>
          <w:lang w:eastAsia="en-US"/>
        </w:rPr>
        <w:drawing>
          <wp:inline distT="0" distB="0" distL="0" distR="0" wp14:anchorId="3CA04535" wp14:editId="70412BA3">
            <wp:extent cx="2078951" cy="32282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97920" cy="3257686"/>
                    </a:xfrm>
                    <a:prstGeom prst="rect">
                      <a:avLst/>
                    </a:prstGeom>
                  </pic:spPr>
                </pic:pic>
              </a:graphicData>
            </a:graphic>
          </wp:inline>
        </w:drawing>
      </w:r>
    </w:p>
    <w:p w14:paraId="72B8261E" w14:textId="6DDBA7D8" w:rsidR="009B3B01" w:rsidRDefault="009B3B01" w:rsidP="001157B0">
      <w:pPr>
        <w:jc w:val="both"/>
        <w:rPr>
          <w:b/>
        </w:rPr>
      </w:pPr>
      <w:r>
        <w:rPr>
          <w:b/>
        </w:rPr>
        <w:tab/>
      </w:r>
      <w:r>
        <w:rPr>
          <w:b/>
        </w:rPr>
        <w:tab/>
      </w:r>
      <w:r>
        <w:rPr>
          <w:b/>
        </w:rPr>
        <w:tab/>
      </w:r>
      <w:r>
        <w:rPr>
          <w:b/>
        </w:rPr>
        <w:tab/>
      </w:r>
      <w:r>
        <w:rPr>
          <w:b/>
        </w:rPr>
        <w:tab/>
      </w:r>
      <w:r w:rsidRPr="00BD2A56">
        <w:rPr>
          <w:sz w:val="18"/>
        </w:rPr>
        <w:t>Fig</w:t>
      </w:r>
      <w:r w:rsidR="000D5040" w:rsidRPr="00BD2A56">
        <w:rPr>
          <w:sz w:val="18"/>
        </w:rPr>
        <w:t>ure</w:t>
      </w:r>
      <w:r w:rsidRPr="00BD2A56">
        <w:rPr>
          <w:sz w:val="18"/>
        </w:rPr>
        <w:t>:</w:t>
      </w:r>
      <w:r w:rsidRPr="00BD2A56">
        <w:rPr>
          <w:b/>
          <w:sz w:val="18"/>
        </w:rPr>
        <w:t xml:space="preserve"> </w:t>
      </w:r>
      <w:r w:rsidR="006F1000" w:rsidRPr="00BD2A56">
        <w:rPr>
          <w:b/>
          <w:i/>
          <w:sz w:val="18"/>
        </w:rPr>
        <w:t>Dataflow viewer</w:t>
      </w:r>
    </w:p>
    <w:p w14:paraId="1D9B4F6D" w14:textId="77777777" w:rsidR="0091090D" w:rsidRDefault="0091090D" w:rsidP="001157B0">
      <w:pPr>
        <w:jc w:val="both"/>
        <w:rPr>
          <w:b/>
          <w:sz w:val="22"/>
          <w:u w:val="single"/>
        </w:rPr>
      </w:pPr>
    </w:p>
    <w:p w14:paraId="3E2E4267" w14:textId="77777777" w:rsidR="0091090D" w:rsidRDefault="0091090D" w:rsidP="001157B0">
      <w:pPr>
        <w:jc w:val="both"/>
        <w:rPr>
          <w:b/>
          <w:sz w:val="22"/>
          <w:u w:val="single"/>
        </w:rPr>
      </w:pPr>
      <w:r w:rsidRPr="0091090D">
        <w:rPr>
          <w:b/>
          <w:sz w:val="22"/>
          <w:u w:val="single"/>
        </w:rPr>
        <w:t>O</w:t>
      </w:r>
      <w:r w:rsidR="009F4BBA">
        <w:rPr>
          <w:b/>
          <w:sz w:val="22"/>
          <w:u w:val="single"/>
        </w:rPr>
        <w:t>utput Waveform</w:t>
      </w:r>
    </w:p>
    <w:p w14:paraId="0FB64B0E" w14:textId="77777777" w:rsidR="00583FD0" w:rsidRDefault="00583FD0" w:rsidP="001157B0">
      <w:pPr>
        <w:jc w:val="both"/>
        <w:rPr>
          <w:b/>
          <w:sz w:val="22"/>
          <w:u w:val="single"/>
        </w:rPr>
      </w:pPr>
    </w:p>
    <w:p w14:paraId="5F69FF32" w14:textId="77777777" w:rsidR="00583FD0" w:rsidRDefault="002A1598" w:rsidP="001157B0">
      <w:pPr>
        <w:jc w:val="both"/>
        <w:rPr>
          <w:b/>
          <w:sz w:val="22"/>
        </w:rPr>
      </w:pPr>
      <w:r>
        <w:rPr>
          <w:b/>
          <w:sz w:val="22"/>
          <w:u w:val="single"/>
        </w:rPr>
        <w:pict w14:anchorId="34EB5EA5">
          <v:shape id="_x0000_i1026" type="#_x0000_t75" style="width:467.7pt;height:212.55pt">
            <v:imagedata r:id="rId19" o:title="sol"/>
          </v:shape>
        </w:pict>
      </w:r>
    </w:p>
    <w:p w14:paraId="00701A54" w14:textId="72278DAE" w:rsidR="00583FD0" w:rsidRPr="0071620B" w:rsidRDefault="00583FD0" w:rsidP="001157B0">
      <w:pPr>
        <w:jc w:val="both"/>
        <w:rPr>
          <w:b/>
        </w:rPr>
      </w:pPr>
      <w:r>
        <w:rPr>
          <w:b/>
          <w:sz w:val="22"/>
        </w:rPr>
        <w:tab/>
      </w:r>
      <w:r>
        <w:rPr>
          <w:b/>
          <w:sz w:val="22"/>
        </w:rPr>
        <w:tab/>
      </w:r>
      <w:r>
        <w:rPr>
          <w:b/>
          <w:sz w:val="22"/>
        </w:rPr>
        <w:tab/>
      </w:r>
      <w:r>
        <w:rPr>
          <w:b/>
          <w:sz w:val="22"/>
        </w:rPr>
        <w:tab/>
      </w:r>
      <w:r>
        <w:rPr>
          <w:b/>
          <w:sz w:val="22"/>
        </w:rPr>
        <w:tab/>
      </w:r>
      <w:r w:rsidRPr="00BD2A56">
        <w:rPr>
          <w:sz w:val="18"/>
        </w:rPr>
        <w:t>Fig</w:t>
      </w:r>
      <w:r w:rsidR="009A30CA" w:rsidRPr="00BD2A56">
        <w:rPr>
          <w:sz w:val="18"/>
        </w:rPr>
        <w:t>ure</w:t>
      </w:r>
      <w:r w:rsidRPr="00BD2A56">
        <w:rPr>
          <w:sz w:val="18"/>
        </w:rPr>
        <w:t>:</w:t>
      </w:r>
      <w:r w:rsidRPr="00BD2A56">
        <w:rPr>
          <w:b/>
          <w:sz w:val="18"/>
        </w:rPr>
        <w:t xml:space="preserve"> </w:t>
      </w:r>
      <w:r w:rsidR="00E258B8" w:rsidRPr="00BD2A56">
        <w:rPr>
          <w:b/>
          <w:i/>
          <w:sz w:val="18"/>
        </w:rPr>
        <w:t>Co-simulation Waveform</w:t>
      </w:r>
    </w:p>
    <w:p w14:paraId="67AEB0FA" w14:textId="77777777" w:rsidR="001D29BF" w:rsidRDefault="001D29BF" w:rsidP="001157B0">
      <w:pPr>
        <w:jc w:val="both"/>
        <w:rPr>
          <w:b/>
          <w:sz w:val="22"/>
        </w:rPr>
      </w:pPr>
    </w:p>
    <w:p w14:paraId="33C843F5" w14:textId="77777777" w:rsidR="00B0229F" w:rsidRDefault="00B0229F" w:rsidP="001157B0">
      <w:pPr>
        <w:jc w:val="both"/>
        <w:rPr>
          <w:b/>
          <w:sz w:val="22"/>
        </w:rPr>
      </w:pPr>
    </w:p>
    <w:p w14:paraId="24E3EAD8" w14:textId="6DE3AAD1" w:rsidR="008B09E3" w:rsidRPr="009C6C61" w:rsidRDefault="000E3E51" w:rsidP="009A6477">
      <w:r>
        <w:t>After changing the design</w:t>
      </w:r>
      <w:r w:rsidR="00896A83" w:rsidRPr="009C6C61">
        <w:t xml:space="preserve"> structure</w:t>
      </w:r>
      <w:r w:rsidR="008E13CE" w:rsidRPr="009C6C61">
        <w:t xml:space="preserve"> as described above</w:t>
      </w:r>
      <w:r w:rsidR="00896A83" w:rsidRPr="009C6C61">
        <w:t xml:space="preserve">, the </w:t>
      </w:r>
      <w:r w:rsidR="00896A83" w:rsidRPr="005870F0">
        <w:rPr>
          <w:b/>
        </w:rPr>
        <w:t>split</w:t>
      </w:r>
      <w:r w:rsidR="00896A83" w:rsidRPr="009C6C61">
        <w:t xml:space="preserve"> </w:t>
      </w:r>
      <w:r w:rsidR="009D5A12">
        <w:t>task</w:t>
      </w:r>
      <w:r w:rsidR="00896A83" w:rsidRPr="009C6C61">
        <w:t xml:space="preserve"> </w:t>
      </w:r>
      <w:r w:rsidR="008E13CE" w:rsidRPr="009C6C61">
        <w:t>will start immediately without</w:t>
      </w:r>
      <w:r w:rsidR="003A14C6">
        <w:t xml:space="preserve"> stalling</w:t>
      </w:r>
      <w:r w:rsidR="009C6C61" w:rsidRPr="009C6C61">
        <w:t>.</w:t>
      </w:r>
      <w:r w:rsidR="008E13CE" w:rsidRPr="009C6C61">
        <w:t xml:space="preserve"> </w:t>
      </w:r>
    </w:p>
    <w:p w14:paraId="70F181DD" w14:textId="77777777" w:rsidR="005B675D" w:rsidRDefault="005B675D">
      <w:pPr>
        <w:spacing w:after="160" w:line="259" w:lineRule="auto"/>
        <w:rPr>
          <w:rFonts w:asciiTheme="majorHAnsi" w:eastAsiaTheme="majorEastAsia" w:hAnsiTheme="majorHAnsi" w:cstheme="majorBidi"/>
          <w:color w:val="2E74B5" w:themeColor="accent1" w:themeShade="BF"/>
          <w:sz w:val="32"/>
          <w:szCs w:val="32"/>
        </w:rPr>
      </w:pPr>
      <w:r>
        <w:lastRenderedPageBreak/>
        <w:br w:type="page"/>
      </w:r>
    </w:p>
    <w:p w14:paraId="7C189917" w14:textId="3430BD40" w:rsidR="009A6477" w:rsidRPr="0016484C" w:rsidRDefault="00F17021" w:rsidP="0016484C">
      <w:pPr>
        <w:pStyle w:val="Heading1"/>
      </w:pPr>
      <w:r>
        <w:lastRenderedPageBreak/>
        <w:t>Step 3</w:t>
      </w:r>
      <w:r w:rsidR="00491242">
        <w:t xml:space="preserve">: </w:t>
      </w:r>
      <w:r w:rsidR="00195954">
        <w:t>DATAFLOW O</w:t>
      </w:r>
      <w:r w:rsidR="00BD0EDE">
        <w:t>ptimization</w:t>
      </w:r>
      <w:r w:rsidR="00195954">
        <w:t xml:space="preserve"> – Input Bypass</w:t>
      </w:r>
    </w:p>
    <w:p w14:paraId="56B60AEE" w14:textId="77777777" w:rsidR="00457F69" w:rsidRDefault="00457F69" w:rsidP="00A70BBA">
      <w:pPr>
        <w:rPr>
          <w:noProof/>
          <w:sz w:val="24"/>
          <w:szCs w:val="24"/>
        </w:rPr>
      </w:pPr>
      <w:r>
        <w:rPr>
          <w:noProof/>
          <w:sz w:val="24"/>
          <w:szCs w:val="24"/>
        </w:rPr>
        <w:t xml:space="preserve"> </w:t>
      </w:r>
    </w:p>
    <w:p w14:paraId="3D7712D8" w14:textId="4CABF784" w:rsidR="00A43239" w:rsidRDefault="00A43239" w:rsidP="00A70BBA">
      <w:r>
        <w:t>In this section</w:t>
      </w:r>
      <w:r w:rsidR="0094222D">
        <w:t xml:space="preserve"> we run the design where </w:t>
      </w:r>
      <w:r w:rsidR="00A772D2">
        <w:t xml:space="preserve">in the </w:t>
      </w:r>
      <w:r w:rsidR="0094222D">
        <w:t xml:space="preserve">dataflow </w:t>
      </w:r>
      <w:r w:rsidR="00A772D2">
        <w:t xml:space="preserve">region, </w:t>
      </w:r>
      <w:r w:rsidR="0094222D">
        <w:t>inputs are read in the middle</w:t>
      </w:r>
      <w:r>
        <w:t>. We are going to run the design, observe the co-sim and understand how the tasks interact with each other and the limitations when dataflow pragma is used</w:t>
      </w:r>
      <w:r w:rsidR="0094222D">
        <w:t>.</w:t>
      </w:r>
    </w:p>
    <w:p w14:paraId="498BE326" w14:textId="77777777" w:rsidR="00A43239" w:rsidRDefault="00A43239" w:rsidP="00A70BBA"/>
    <w:p w14:paraId="20CE24CE" w14:textId="614BD2E7" w:rsidR="00A70BBA" w:rsidRPr="000006DA" w:rsidRDefault="00A70BBA" w:rsidP="00A70BBA">
      <w:r w:rsidRPr="000006DA">
        <w:t xml:space="preserve">Open the </w:t>
      </w:r>
      <w:r w:rsidR="002A6796">
        <w:t>step4_input_</w:t>
      </w:r>
      <w:r w:rsidR="00365F55" w:rsidRPr="000006DA">
        <w:t xml:space="preserve">bypass </w:t>
      </w:r>
      <w:r w:rsidRPr="000006DA">
        <w:t>project folder.</w:t>
      </w:r>
    </w:p>
    <w:p w14:paraId="1F66AC3C" w14:textId="714A00A5" w:rsidR="009C6C61" w:rsidRPr="00C61587" w:rsidRDefault="009C6C61" w:rsidP="009C6C61">
      <w:pPr>
        <w:pStyle w:val="General"/>
        <w:numPr>
          <w:ilvl w:val="0"/>
          <w:numId w:val="38"/>
        </w:numPr>
        <w:jc w:val="both"/>
        <w:rPr>
          <w:noProof w:val="0"/>
          <w:sz w:val="20"/>
          <w:szCs w:val="20"/>
        </w:rPr>
      </w:pPr>
      <w:r w:rsidRPr="00C61587">
        <w:rPr>
          <w:noProof w:val="0"/>
          <w:sz w:val="20"/>
          <w:szCs w:val="20"/>
        </w:rPr>
        <w:t>Run</w:t>
      </w:r>
      <w:r>
        <w:rPr>
          <w:noProof w:val="0"/>
          <w:sz w:val="20"/>
          <w:szCs w:val="20"/>
        </w:rPr>
        <w:t xml:space="preserve"> the Script file</w:t>
      </w:r>
    </w:p>
    <w:p w14:paraId="40EA3285" w14:textId="22BA05FA" w:rsidR="009C6C61" w:rsidRDefault="006E15A5" w:rsidP="009C6C61">
      <w:pPr>
        <w:pStyle w:val="General"/>
        <w:numPr>
          <w:ilvl w:val="0"/>
          <w:numId w:val="38"/>
        </w:numPr>
        <w:jc w:val="both"/>
        <w:rPr>
          <w:noProof w:val="0"/>
          <w:sz w:val="20"/>
          <w:szCs w:val="20"/>
        </w:rPr>
      </w:pPr>
      <w:r>
        <w:rPr>
          <w:noProof w:val="0"/>
          <w:sz w:val="20"/>
          <w:szCs w:val="20"/>
        </w:rPr>
        <w:t>Open Vivado HLS GUI</w:t>
      </w:r>
    </w:p>
    <w:p w14:paraId="73A0DF0C" w14:textId="48BE858F" w:rsidR="009C6C61" w:rsidRPr="00C61587" w:rsidRDefault="006E15A5" w:rsidP="009C6C61">
      <w:pPr>
        <w:pStyle w:val="General"/>
        <w:numPr>
          <w:ilvl w:val="0"/>
          <w:numId w:val="38"/>
        </w:numPr>
        <w:jc w:val="both"/>
        <w:rPr>
          <w:noProof w:val="0"/>
          <w:sz w:val="20"/>
          <w:szCs w:val="20"/>
        </w:rPr>
      </w:pPr>
      <w:r>
        <w:rPr>
          <w:noProof w:val="0"/>
          <w:sz w:val="20"/>
          <w:szCs w:val="20"/>
        </w:rPr>
        <w:t>Open Dataflow Viewer</w:t>
      </w:r>
    </w:p>
    <w:p w14:paraId="7D99BB2E" w14:textId="0D4C766E" w:rsidR="009C6C61" w:rsidRPr="00C61587" w:rsidRDefault="006E15A5" w:rsidP="009C6C61">
      <w:pPr>
        <w:pStyle w:val="General"/>
        <w:numPr>
          <w:ilvl w:val="0"/>
          <w:numId w:val="38"/>
        </w:numPr>
        <w:jc w:val="both"/>
        <w:rPr>
          <w:noProof w:val="0"/>
          <w:sz w:val="20"/>
          <w:szCs w:val="20"/>
        </w:rPr>
      </w:pPr>
      <w:r>
        <w:rPr>
          <w:noProof w:val="0"/>
          <w:sz w:val="20"/>
          <w:szCs w:val="20"/>
        </w:rPr>
        <w:t>Open Co-sim Waveform</w:t>
      </w:r>
    </w:p>
    <w:p w14:paraId="0DAEBC3D" w14:textId="0EB05D95" w:rsidR="009C6C61" w:rsidRPr="00C61587" w:rsidRDefault="009C6C61" w:rsidP="009C6C61">
      <w:pPr>
        <w:pStyle w:val="General"/>
        <w:numPr>
          <w:ilvl w:val="0"/>
          <w:numId w:val="38"/>
        </w:numPr>
        <w:jc w:val="both"/>
        <w:rPr>
          <w:noProof w:val="0"/>
          <w:sz w:val="20"/>
          <w:szCs w:val="20"/>
        </w:rPr>
      </w:pPr>
      <w:r>
        <w:rPr>
          <w:noProof w:val="0"/>
          <w:sz w:val="20"/>
          <w:szCs w:val="20"/>
        </w:rPr>
        <w:t>Grou</w:t>
      </w:r>
      <w:r w:rsidR="006E15A5">
        <w:rPr>
          <w:noProof w:val="0"/>
          <w:sz w:val="20"/>
          <w:szCs w:val="20"/>
        </w:rPr>
        <w:t>p the signals of interest</w:t>
      </w:r>
    </w:p>
    <w:p w14:paraId="7AE769F4" w14:textId="5F8E5DFA" w:rsidR="00D23F03" w:rsidRPr="0072607C" w:rsidRDefault="00D23F03" w:rsidP="00D23F03">
      <w:pPr>
        <w:pStyle w:val="General"/>
        <w:rPr>
          <w:noProof w:val="0"/>
          <w:sz w:val="20"/>
          <w:szCs w:val="20"/>
        </w:rPr>
      </w:pPr>
      <w:r w:rsidRPr="0072607C">
        <w:rPr>
          <w:noProof w:val="0"/>
          <w:sz w:val="20"/>
          <w:szCs w:val="20"/>
        </w:rPr>
        <w:t>Here is a sneak peek of the code.</w:t>
      </w:r>
      <w:r w:rsidR="00E13801" w:rsidRPr="0072607C">
        <w:rPr>
          <w:noProof w:val="0"/>
          <w:sz w:val="20"/>
          <w:szCs w:val="20"/>
        </w:rPr>
        <w:t xml:space="preserve"> As you can see in the below figure </w:t>
      </w:r>
      <w:r w:rsidR="00E13801" w:rsidRPr="009E3CB7">
        <w:rPr>
          <w:noProof w:val="0"/>
          <w:sz w:val="20"/>
          <w:szCs w:val="20"/>
        </w:rPr>
        <w:t>the b input is</w:t>
      </w:r>
      <w:r w:rsidR="0012361F">
        <w:rPr>
          <w:noProof w:val="0"/>
          <w:sz w:val="20"/>
          <w:szCs w:val="20"/>
        </w:rPr>
        <w:t xml:space="preserve"> bypassing the first task and is</w:t>
      </w:r>
      <w:r w:rsidR="00E13801" w:rsidRPr="009E3CB7">
        <w:rPr>
          <w:noProof w:val="0"/>
          <w:sz w:val="20"/>
          <w:szCs w:val="20"/>
        </w:rPr>
        <w:t xml:space="preserve"> read by the double pass function</w:t>
      </w:r>
      <w:r w:rsidR="00803884">
        <w:rPr>
          <w:noProof w:val="0"/>
          <w:sz w:val="20"/>
          <w:szCs w:val="20"/>
        </w:rPr>
        <w:t>.</w:t>
      </w:r>
    </w:p>
    <w:p w14:paraId="57F17ABF" w14:textId="2270A791" w:rsidR="00D23F03" w:rsidRDefault="00FC70D2" w:rsidP="00D23F03">
      <w:pPr>
        <w:pStyle w:val="General"/>
        <w:ind w:left="2160"/>
        <w:jc w:val="both"/>
        <w:rPr>
          <w:b/>
          <w:u w:val="single"/>
        </w:rPr>
      </w:pPr>
      <w:r>
        <w:rPr>
          <w:lang w:eastAsia="en-US"/>
        </w:rPr>
        <w:drawing>
          <wp:inline distT="0" distB="0" distL="0" distR="0" wp14:anchorId="56D93B18" wp14:editId="25C795F4">
            <wp:extent cx="3382425" cy="3616850"/>
            <wp:effectExtent l="0" t="0" r="889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0552" cy="3636233"/>
                    </a:xfrm>
                    <a:prstGeom prst="rect">
                      <a:avLst/>
                    </a:prstGeom>
                  </pic:spPr>
                </pic:pic>
              </a:graphicData>
            </a:graphic>
          </wp:inline>
        </w:drawing>
      </w:r>
      <w:r w:rsidR="00D23F03">
        <w:rPr>
          <w:b/>
          <w:u w:val="single"/>
        </w:rPr>
        <w:br/>
      </w:r>
      <w:r w:rsidR="00D23F03">
        <w:rPr>
          <w:sz w:val="20"/>
        </w:rPr>
        <w:tab/>
      </w:r>
      <w:r w:rsidR="00D23F03">
        <w:rPr>
          <w:sz w:val="20"/>
        </w:rPr>
        <w:tab/>
      </w:r>
      <w:r w:rsidR="00D23F03" w:rsidRPr="00BD2A56">
        <w:rPr>
          <w:sz w:val="18"/>
        </w:rPr>
        <w:t xml:space="preserve">Figure: </w:t>
      </w:r>
      <w:r w:rsidR="00BD2A56" w:rsidRPr="00BD2A56">
        <w:rPr>
          <w:b/>
          <w:i/>
          <w:sz w:val="18"/>
        </w:rPr>
        <w:t xml:space="preserve">C </w:t>
      </w:r>
      <w:r w:rsidR="00D23F03" w:rsidRPr="00BD2A56">
        <w:rPr>
          <w:b/>
          <w:i/>
          <w:sz w:val="18"/>
        </w:rPr>
        <w:t>Code</w:t>
      </w:r>
    </w:p>
    <w:p w14:paraId="3543CA3E" w14:textId="77777777" w:rsidR="00D23F03" w:rsidRDefault="00D23F03" w:rsidP="00D23F03">
      <w:pPr>
        <w:pStyle w:val="General"/>
        <w:ind w:left="2160"/>
        <w:rPr>
          <w:b/>
          <w:u w:val="single"/>
        </w:rPr>
      </w:pPr>
    </w:p>
    <w:p w14:paraId="384D8394" w14:textId="77777777" w:rsidR="00451928" w:rsidRDefault="00451928" w:rsidP="00D23F03">
      <w:pPr>
        <w:pStyle w:val="General"/>
        <w:ind w:left="2160"/>
        <w:rPr>
          <w:b/>
          <w:u w:val="single"/>
        </w:rPr>
      </w:pPr>
    </w:p>
    <w:p w14:paraId="7F17D068" w14:textId="77777777" w:rsidR="00451928" w:rsidRDefault="00451928" w:rsidP="00D23F03">
      <w:pPr>
        <w:pStyle w:val="General"/>
        <w:ind w:left="2160"/>
        <w:rPr>
          <w:b/>
          <w:u w:val="single"/>
        </w:rPr>
      </w:pPr>
    </w:p>
    <w:p w14:paraId="4FA32D67" w14:textId="77777777" w:rsidR="00451928" w:rsidRDefault="00451928" w:rsidP="00D23F03">
      <w:pPr>
        <w:pStyle w:val="General"/>
        <w:ind w:left="2160"/>
        <w:rPr>
          <w:b/>
          <w:u w:val="single"/>
        </w:rPr>
      </w:pPr>
    </w:p>
    <w:p w14:paraId="42119991" w14:textId="77777777" w:rsidR="00451928" w:rsidRDefault="00451928" w:rsidP="00D23F03">
      <w:pPr>
        <w:pStyle w:val="General"/>
        <w:ind w:left="2160"/>
        <w:rPr>
          <w:b/>
          <w:u w:val="single"/>
        </w:rPr>
      </w:pPr>
    </w:p>
    <w:p w14:paraId="46897F79" w14:textId="226AC80E" w:rsidR="009256D7" w:rsidRDefault="009256D7" w:rsidP="00D23F03">
      <w:pPr>
        <w:pStyle w:val="General"/>
        <w:rPr>
          <w:b/>
          <w:u w:val="single"/>
        </w:rPr>
      </w:pPr>
      <w:r>
        <w:rPr>
          <w:b/>
          <w:u w:val="single"/>
        </w:rPr>
        <w:lastRenderedPageBreak/>
        <w:t>Dataflow Viewer</w:t>
      </w:r>
    </w:p>
    <w:p w14:paraId="1E125C38" w14:textId="77777777" w:rsidR="003E554A" w:rsidRPr="00813E8F" w:rsidRDefault="003E554A" w:rsidP="003E554A">
      <w:pPr>
        <w:pStyle w:val="General"/>
        <w:jc w:val="both"/>
      </w:pPr>
      <w:r w:rsidRPr="003E554A">
        <w:rPr>
          <w:noProof w:val="0"/>
          <w:sz w:val="20"/>
          <w:szCs w:val="20"/>
        </w:rPr>
        <w:t>The dataflow viewer clearly shows the structure of the design.</w:t>
      </w:r>
    </w:p>
    <w:p w14:paraId="23EC1D60" w14:textId="2F4D557E" w:rsidR="00B0229F" w:rsidRDefault="00457F69" w:rsidP="009E3CB7">
      <w:pPr>
        <w:ind w:left="720"/>
        <w:jc w:val="both"/>
        <w:rPr>
          <w:sz w:val="22"/>
        </w:rPr>
      </w:pPr>
      <w:r>
        <w:rPr>
          <w:sz w:val="22"/>
        </w:rPr>
        <w:t xml:space="preserve">                                  </w:t>
      </w:r>
      <w:r w:rsidR="00122C70">
        <w:rPr>
          <w:sz w:val="22"/>
        </w:rPr>
        <w:t xml:space="preserve">          </w:t>
      </w:r>
      <w:r>
        <w:rPr>
          <w:sz w:val="22"/>
        </w:rPr>
        <w:t xml:space="preserve">  </w:t>
      </w:r>
      <w:r w:rsidR="0084171B">
        <w:rPr>
          <w:noProof/>
          <w:lang w:eastAsia="en-US"/>
        </w:rPr>
        <w:drawing>
          <wp:inline distT="0" distB="0" distL="0" distR="0" wp14:anchorId="44D584B6" wp14:editId="4312E268">
            <wp:extent cx="1742305" cy="42170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49063" cy="4233447"/>
                    </a:xfrm>
                    <a:prstGeom prst="rect">
                      <a:avLst/>
                    </a:prstGeom>
                  </pic:spPr>
                </pic:pic>
              </a:graphicData>
            </a:graphic>
          </wp:inline>
        </w:drawing>
      </w:r>
    </w:p>
    <w:p w14:paraId="342FAC3D" w14:textId="1FDDBA15" w:rsidR="009F0033" w:rsidRPr="00590186" w:rsidRDefault="009F0033" w:rsidP="001157B0">
      <w:pPr>
        <w:jc w:val="both"/>
        <w:rPr>
          <w:b/>
          <w:sz w:val="22"/>
        </w:rPr>
      </w:pPr>
      <w:r>
        <w:rPr>
          <w:sz w:val="22"/>
        </w:rPr>
        <w:tab/>
      </w:r>
      <w:r>
        <w:rPr>
          <w:sz w:val="22"/>
        </w:rPr>
        <w:tab/>
      </w:r>
      <w:r>
        <w:rPr>
          <w:sz w:val="22"/>
        </w:rPr>
        <w:tab/>
      </w:r>
      <w:r>
        <w:rPr>
          <w:sz w:val="22"/>
        </w:rPr>
        <w:tab/>
      </w:r>
      <w:r w:rsidR="00BA57D4">
        <w:rPr>
          <w:sz w:val="22"/>
        </w:rPr>
        <w:tab/>
      </w:r>
      <w:r w:rsidRPr="00BD2A56">
        <w:rPr>
          <w:sz w:val="18"/>
        </w:rPr>
        <w:t>Fig</w:t>
      </w:r>
      <w:r w:rsidR="006177F8" w:rsidRPr="00BD2A56">
        <w:rPr>
          <w:sz w:val="18"/>
        </w:rPr>
        <w:t>ure</w:t>
      </w:r>
      <w:r w:rsidRPr="00BD2A56">
        <w:rPr>
          <w:b/>
          <w:sz w:val="18"/>
        </w:rPr>
        <w:t xml:space="preserve">: </w:t>
      </w:r>
      <w:r w:rsidRPr="00BD2A56">
        <w:rPr>
          <w:b/>
          <w:i/>
          <w:sz w:val="18"/>
        </w:rPr>
        <w:t>Dataflow Viewer</w:t>
      </w:r>
    </w:p>
    <w:p w14:paraId="23EF7B20" w14:textId="77777777" w:rsidR="00B14E0B" w:rsidRDefault="00B14E0B" w:rsidP="001157B0">
      <w:pPr>
        <w:jc w:val="both"/>
        <w:rPr>
          <w:sz w:val="22"/>
        </w:rPr>
      </w:pPr>
    </w:p>
    <w:p w14:paraId="078BF387" w14:textId="77777777" w:rsidR="008F7EE2" w:rsidRDefault="008F7EE2" w:rsidP="001157B0">
      <w:pPr>
        <w:jc w:val="both"/>
        <w:rPr>
          <w:sz w:val="22"/>
        </w:rPr>
      </w:pPr>
    </w:p>
    <w:p w14:paraId="7B44B420" w14:textId="77777777" w:rsidR="00761EB3" w:rsidRDefault="00761EB3" w:rsidP="001157B0">
      <w:pPr>
        <w:jc w:val="both"/>
        <w:rPr>
          <w:sz w:val="22"/>
        </w:rPr>
      </w:pPr>
    </w:p>
    <w:p w14:paraId="157A021F" w14:textId="77777777" w:rsidR="00761EB3" w:rsidRDefault="00761EB3" w:rsidP="001157B0">
      <w:pPr>
        <w:jc w:val="both"/>
        <w:rPr>
          <w:sz w:val="22"/>
        </w:rPr>
      </w:pPr>
    </w:p>
    <w:p w14:paraId="04B020FA" w14:textId="77777777" w:rsidR="00761EB3" w:rsidRDefault="00761EB3" w:rsidP="001157B0">
      <w:pPr>
        <w:jc w:val="both"/>
        <w:rPr>
          <w:sz w:val="22"/>
        </w:rPr>
      </w:pPr>
    </w:p>
    <w:p w14:paraId="73EDD5C2" w14:textId="77777777" w:rsidR="00761EB3" w:rsidRDefault="00761EB3" w:rsidP="001157B0">
      <w:pPr>
        <w:jc w:val="both"/>
        <w:rPr>
          <w:sz w:val="22"/>
        </w:rPr>
      </w:pPr>
    </w:p>
    <w:p w14:paraId="062E6380" w14:textId="77777777" w:rsidR="00761EB3" w:rsidRDefault="00761EB3" w:rsidP="001157B0">
      <w:pPr>
        <w:jc w:val="both"/>
        <w:rPr>
          <w:sz w:val="22"/>
        </w:rPr>
      </w:pPr>
    </w:p>
    <w:p w14:paraId="3CABC7E5" w14:textId="77777777" w:rsidR="00761EB3" w:rsidRDefault="00761EB3" w:rsidP="001157B0">
      <w:pPr>
        <w:jc w:val="both"/>
        <w:rPr>
          <w:sz w:val="22"/>
        </w:rPr>
      </w:pPr>
    </w:p>
    <w:p w14:paraId="25205DFB" w14:textId="77777777" w:rsidR="00761EB3" w:rsidRDefault="00761EB3" w:rsidP="001157B0">
      <w:pPr>
        <w:jc w:val="both"/>
        <w:rPr>
          <w:sz w:val="22"/>
        </w:rPr>
      </w:pPr>
    </w:p>
    <w:p w14:paraId="65C22C17" w14:textId="77777777" w:rsidR="00761EB3" w:rsidRDefault="00761EB3" w:rsidP="001157B0">
      <w:pPr>
        <w:jc w:val="both"/>
        <w:rPr>
          <w:sz w:val="22"/>
        </w:rPr>
      </w:pPr>
    </w:p>
    <w:p w14:paraId="65225A40" w14:textId="77777777" w:rsidR="00761EB3" w:rsidRDefault="00761EB3" w:rsidP="001157B0">
      <w:pPr>
        <w:jc w:val="both"/>
        <w:rPr>
          <w:sz w:val="22"/>
        </w:rPr>
      </w:pPr>
    </w:p>
    <w:p w14:paraId="71ED38AA" w14:textId="77777777" w:rsidR="00761EB3" w:rsidRDefault="00761EB3" w:rsidP="001157B0">
      <w:pPr>
        <w:jc w:val="both"/>
        <w:rPr>
          <w:sz w:val="22"/>
        </w:rPr>
      </w:pPr>
    </w:p>
    <w:p w14:paraId="34A3D5C8" w14:textId="77777777" w:rsidR="00761EB3" w:rsidRDefault="00761EB3" w:rsidP="001157B0">
      <w:pPr>
        <w:jc w:val="both"/>
        <w:rPr>
          <w:sz w:val="22"/>
        </w:rPr>
      </w:pPr>
    </w:p>
    <w:p w14:paraId="0C4D3599" w14:textId="77777777" w:rsidR="00761EB3" w:rsidRDefault="00761EB3" w:rsidP="001157B0">
      <w:pPr>
        <w:jc w:val="both"/>
        <w:rPr>
          <w:sz w:val="22"/>
        </w:rPr>
      </w:pPr>
    </w:p>
    <w:p w14:paraId="090DDD31" w14:textId="77777777" w:rsidR="00761EB3" w:rsidRDefault="00761EB3" w:rsidP="001157B0">
      <w:pPr>
        <w:jc w:val="both"/>
        <w:rPr>
          <w:sz w:val="22"/>
        </w:rPr>
      </w:pPr>
    </w:p>
    <w:p w14:paraId="73EB5386" w14:textId="77777777" w:rsidR="00761EB3" w:rsidRDefault="00761EB3" w:rsidP="001157B0">
      <w:pPr>
        <w:jc w:val="both"/>
        <w:rPr>
          <w:sz w:val="22"/>
        </w:rPr>
      </w:pPr>
    </w:p>
    <w:p w14:paraId="25F03AC3" w14:textId="77777777" w:rsidR="00761EB3" w:rsidRDefault="00761EB3" w:rsidP="001157B0">
      <w:pPr>
        <w:jc w:val="both"/>
        <w:rPr>
          <w:sz w:val="22"/>
        </w:rPr>
      </w:pPr>
    </w:p>
    <w:p w14:paraId="0C0B00B7" w14:textId="77777777" w:rsidR="00761EB3" w:rsidRDefault="00761EB3" w:rsidP="001157B0">
      <w:pPr>
        <w:jc w:val="both"/>
        <w:rPr>
          <w:sz w:val="22"/>
        </w:rPr>
      </w:pPr>
    </w:p>
    <w:p w14:paraId="1D2736F6" w14:textId="77777777" w:rsidR="00761EB3" w:rsidRDefault="00761EB3" w:rsidP="001157B0">
      <w:pPr>
        <w:jc w:val="both"/>
        <w:rPr>
          <w:sz w:val="22"/>
        </w:rPr>
      </w:pPr>
    </w:p>
    <w:p w14:paraId="355341BC" w14:textId="056290D6" w:rsidR="001B097C" w:rsidRPr="00C83C06" w:rsidRDefault="00495E43" w:rsidP="00C83C06">
      <w:pPr>
        <w:pStyle w:val="General"/>
        <w:jc w:val="both"/>
        <w:rPr>
          <w:b/>
          <w:u w:val="single"/>
        </w:rPr>
      </w:pPr>
      <w:r>
        <w:rPr>
          <w:b/>
          <w:u w:val="single"/>
        </w:rPr>
        <w:lastRenderedPageBreak/>
        <w:t>O</w:t>
      </w:r>
      <w:r w:rsidR="00C83C06">
        <w:rPr>
          <w:b/>
          <w:u w:val="single"/>
        </w:rPr>
        <w:t xml:space="preserve">utput </w:t>
      </w:r>
      <w:r w:rsidR="001B097C" w:rsidRPr="00C83C06">
        <w:rPr>
          <w:b/>
          <w:u w:val="single"/>
        </w:rPr>
        <w:t>W</w:t>
      </w:r>
      <w:r w:rsidR="00C83C06">
        <w:rPr>
          <w:b/>
          <w:u w:val="single"/>
        </w:rPr>
        <w:t>aveform</w:t>
      </w:r>
    </w:p>
    <w:p w14:paraId="560D8B3C" w14:textId="77777777" w:rsidR="00D03B13" w:rsidRDefault="00D03B13" w:rsidP="001B097C">
      <w:pPr>
        <w:jc w:val="both"/>
        <w:rPr>
          <w:b/>
          <w:sz w:val="22"/>
          <w:u w:val="single"/>
        </w:rPr>
      </w:pPr>
    </w:p>
    <w:p w14:paraId="60A350A4" w14:textId="77777777" w:rsidR="007D3947" w:rsidRDefault="002A1598" w:rsidP="001157B0">
      <w:pPr>
        <w:jc w:val="both"/>
        <w:rPr>
          <w:sz w:val="22"/>
        </w:rPr>
      </w:pPr>
      <w:r>
        <w:rPr>
          <w:sz w:val="22"/>
        </w:rPr>
        <w:pict w14:anchorId="345F3394">
          <v:shape id="_x0000_i1027" type="#_x0000_t75" style="width:467.15pt;height:211.4pt">
            <v:imagedata r:id="rId22" o:title="Capture"/>
          </v:shape>
        </w:pict>
      </w:r>
    </w:p>
    <w:p w14:paraId="7459873B" w14:textId="2087CE41" w:rsidR="00D03B13" w:rsidRPr="00667A83" w:rsidRDefault="00D03B13" w:rsidP="001157B0">
      <w:pPr>
        <w:jc w:val="both"/>
        <w:rPr>
          <w:b/>
          <w:i/>
          <w:sz w:val="22"/>
        </w:rPr>
      </w:pPr>
      <w:r>
        <w:rPr>
          <w:sz w:val="22"/>
        </w:rPr>
        <w:tab/>
      </w:r>
      <w:r>
        <w:rPr>
          <w:sz w:val="22"/>
        </w:rPr>
        <w:tab/>
      </w:r>
      <w:r>
        <w:rPr>
          <w:sz w:val="22"/>
        </w:rPr>
        <w:tab/>
      </w:r>
      <w:r w:rsidR="00140B4B">
        <w:rPr>
          <w:sz w:val="22"/>
        </w:rPr>
        <w:tab/>
      </w:r>
      <w:r w:rsidRPr="00BD2A56">
        <w:rPr>
          <w:sz w:val="18"/>
        </w:rPr>
        <w:t>Fig</w:t>
      </w:r>
      <w:r w:rsidR="00D40AE3" w:rsidRPr="00BD2A56">
        <w:rPr>
          <w:sz w:val="18"/>
        </w:rPr>
        <w:t>ure</w:t>
      </w:r>
      <w:r w:rsidRPr="00BD2A56">
        <w:rPr>
          <w:sz w:val="18"/>
        </w:rPr>
        <w:t>:</w:t>
      </w:r>
      <w:r w:rsidRPr="00BD2A56">
        <w:rPr>
          <w:b/>
          <w:sz w:val="18"/>
        </w:rPr>
        <w:t xml:space="preserve"> </w:t>
      </w:r>
      <w:r w:rsidR="00667A83" w:rsidRPr="00BD2A56">
        <w:rPr>
          <w:b/>
          <w:i/>
          <w:sz w:val="18"/>
        </w:rPr>
        <w:t>Co-simulation Waveform</w:t>
      </w:r>
    </w:p>
    <w:p w14:paraId="29A5D29A" w14:textId="5D34BD71" w:rsidR="00D31142" w:rsidRPr="00EC085E" w:rsidRDefault="00B46701" w:rsidP="00396085">
      <w:pPr>
        <w:pStyle w:val="General"/>
        <w:jc w:val="both"/>
        <w:rPr>
          <w:noProof w:val="0"/>
          <w:sz w:val="20"/>
          <w:szCs w:val="20"/>
        </w:rPr>
      </w:pPr>
      <w:r w:rsidRPr="00EC085E">
        <w:rPr>
          <w:noProof w:val="0"/>
          <w:sz w:val="20"/>
          <w:szCs w:val="20"/>
        </w:rPr>
        <w:t xml:space="preserve">The arrows in the figure point to the ap_start/ap_ready of the </w:t>
      </w:r>
      <w:r w:rsidR="0099492E" w:rsidRPr="006E4545">
        <w:rPr>
          <w:b/>
          <w:noProof w:val="0"/>
          <w:sz w:val="20"/>
          <w:szCs w:val="20"/>
        </w:rPr>
        <w:t>p</w:t>
      </w:r>
      <w:r w:rsidRPr="006E4545">
        <w:rPr>
          <w:b/>
          <w:noProof w:val="0"/>
          <w:sz w:val="20"/>
          <w:szCs w:val="20"/>
        </w:rPr>
        <w:t>ass</w:t>
      </w:r>
      <w:r w:rsidR="006E4545">
        <w:rPr>
          <w:b/>
          <w:noProof w:val="0"/>
          <w:sz w:val="20"/>
          <w:szCs w:val="20"/>
        </w:rPr>
        <w:t xml:space="preserve">, </w:t>
      </w:r>
      <w:r w:rsidR="006E4545" w:rsidRPr="006E4545">
        <w:rPr>
          <w:b/>
          <w:noProof w:val="0"/>
          <w:sz w:val="20"/>
          <w:szCs w:val="20"/>
        </w:rPr>
        <w:t>do</w:t>
      </w:r>
      <w:r w:rsidRPr="006E4545">
        <w:rPr>
          <w:b/>
          <w:noProof w:val="0"/>
          <w:sz w:val="20"/>
          <w:szCs w:val="20"/>
        </w:rPr>
        <w:t xml:space="preserve">uble </w:t>
      </w:r>
      <w:r w:rsidR="0099492E" w:rsidRPr="006E4545">
        <w:rPr>
          <w:b/>
          <w:noProof w:val="0"/>
          <w:sz w:val="20"/>
          <w:szCs w:val="20"/>
        </w:rPr>
        <w:t>p</w:t>
      </w:r>
      <w:r w:rsidRPr="006E4545">
        <w:rPr>
          <w:b/>
          <w:noProof w:val="0"/>
          <w:sz w:val="20"/>
          <w:szCs w:val="20"/>
        </w:rPr>
        <w:t>ass</w:t>
      </w:r>
      <w:r w:rsidRPr="00EC085E">
        <w:rPr>
          <w:noProof w:val="0"/>
          <w:sz w:val="20"/>
          <w:szCs w:val="20"/>
        </w:rPr>
        <w:t xml:space="preserve"> </w:t>
      </w:r>
      <w:r w:rsidR="0099492E">
        <w:rPr>
          <w:noProof w:val="0"/>
          <w:sz w:val="20"/>
          <w:szCs w:val="20"/>
        </w:rPr>
        <w:t>task</w:t>
      </w:r>
      <w:r w:rsidRPr="00EC085E">
        <w:rPr>
          <w:noProof w:val="0"/>
          <w:sz w:val="20"/>
          <w:szCs w:val="20"/>
        </w:rPr>
        <w:t xml:space="preserve">. The </w:t>
      </w:r>
      <w:r w:rsidR="00761EB3">
        <w:rPr>
          <w:b/>
          <w:noProof w:val="0"/>
          <w:sz w:val="20"/>
          <w:szCs w:val="20"/>
        </w:rPr>
        <w:t>pass</w:t>
      </w:r>
      <w:r w:rsidR="005C4352" w:rsidRPr="00EC085E">
        <w:rPr>
          <w:noProof w:val="0"/>
          <w:sz w:val="20"/>
          <w:szCs w:val="20"/>
        </w:rPr>
        <w:t xml:space="preserve">, </w:t>
      </w:r>
      <w:r w:rsidR="00761EB3" w:rsidRPr="00761EB3">
        <w:rPr>
          <w:b/>
          <w:noProof w:val="0"/>
          <w:sz w:val="20"/>
          <w:szCs w:val="20"/>
        </w:rPr>
        <w:t>double</w:t>
      </w:r>
      <w:r w:rsidR="00761EB3">
        <w:rPr>
          <w:noProof w:val="0"/>
          <w:sz w:val="20"/>
          <w:szCs w:val="20"/>
        </w:rPr>
        <w:t xml:space="preserve"> </w:t>
      </w:r>
      <w:r w:rsidR="005870F0" w:rsidRPr="005870F0">
        <w:rPr>
          <w:b/>
          <w:noProof w:val="0"/>
          <w:sz w:val="20"/>
          <w:szCs w:val="20"/>
        </w:rPr>
        <w:t>p</w:t>
      </w:r>
      <w:r w:rsidRPr="005870F0">
        <w:rPr>
          <w:b/>
          <w:noProof w:val="0"/>
          <w:sz w:val="20"/>
          <w:szCs w:val="20"/>
        </w:rPr>
        <w:t>ass</w:t>
      </w:r>
      <w:r w:rsidRPr="00EC085E">
        <w:rPr>
          <w:noProof w:val="0"/>
          <w:sz w:val="20"/>
          <w:szCs w:val="20"/>
        </w:rPr>
        <w:t xml:space="preserve"> </w:t>
      </w:r>
      <w:r w:rsidR="006E4545">
        <w:rPr>
          <w:noProof w:val="0"/>
          <w:sz w:val="20"/>
          <w:szCs w:val="20"/>
        </w:rPr>
        <w:t>c</w:t>
      </w:r>
      <w:r w:rsidR="005C4352" w:rsidRPr="00EC085E">
        <w:rPr>
          <w:noProof w:val="0"/>
          <w:sz w:val="20"/>
          <w:szCs w:val="20"/>
        </w:rPr>
        <w:t xml:space="preserve">ould not start the next instance, thought it asserted ap_done and they continue to execute </w:t>
      </w:r>
      <w:r w:rsidR="003038DE" w:rsidRPr="00EC085E">
        <w:rPr>
          <w:noProof w:val="0"/>
          <w:sz w:val="20"/>
          <w:szCs w:val="20"/>
        </w:rPr>
        <w:t>sequentially</w:t>
      </w:r>
      <w:r w:rsidR="005C4352" w:rsidRPr="00EC085E">
        <w:rPr>
          <w:noProof w:val="0"/>
          <w:sz w:val="20"/>
          <w:szCs w:val="20"/>
        </w:rPr>
        <w:t xml:space="preserve">. </w:t>
      </w:r>
    </w:p>
    <w:p w14:paraId="598D34A3" w14:textId="77777777" w:rsidR="00396085" w:rsidRDefault="00C33F8B" w:rsidP="00396085">
      <w:pPr>
        <w:pStyle w:val="General"/>
        <w:jc w:val="both"/>
        <w:rPr>
          <w:b/>
          <w:u w:val="single"/>
        </w:rPr>
      </w:pPr>
      <w:r>
        <w:rPr>
          <w:b/>
          <w:u w:val="single"/>
        </w:rPr>
        <w:t>Q</w:t>
      </w:r>
      <w:r w:rsidR="00396085">
        <w:rPr>
          <w:b/>
          <w:u w:val="single"/>
        </w:rPr>
        <w:t xml:space="preserve">uestions </w:t>
      </w:r>
    </w:p>
    <w:p w14:paraId="27CAE2A7" w14:textId="77777777" w:rsidR="008D415C" w:rsidRDefault="008D415C" w:rsidP="008D415C">
      <w:pPr>
        <w:pStyle w:val="ListParagraph"/>
        <w:jc w:val="both"/>
      </w:pPr>
    </w:p>
    <w:p w14:paraId="5C4E5F48" w14:textId="4BD0A9C8" w:rsidR="00915AA6" w:rsidRDefault="005C4352" w:rsidP="005C4352">
      <w:pPr>
        <w:pStyle w:val="ListParagraph"/>
        <w:numPr>
          <w:ilvl w:val="0"/>
          <w:numId w:val="22"/>
        </w:numPr>
        <w:jc w:val="both"/>
      </w:pPr>
      <w:r>
        <w:t>Why</w:t>
      </w:r>
      <w:r w:rsidR="00E25203">
        <w:t xml:space="preserve"> </w:t>
      </w:r>
      <w:r w:rsidR="006E5F62">
        <w:t xml:space="preserve">the pass, double </w:t>
      </w:r>
      <w:r w:rsidR="00A35BC8">
        <w:t>p</w:t>
      </w:r>
      <w:r>
        <w:t xml:space="preserve">ass </w:t>
      </w:r>
      <w:r w:rsidR="00A35BC8">
        <w:t>task</w:t>
      </w:r>
      <w:r w:rsidR="00FD065C">
        <w:t>’s</w:t>
      </w:r>
      <w:r w:rsidR="00A35BC8">
        <w:t xml:space="preserve"> </w:t>
      </w:r>
      <w:r>
        <w:t>executing sequentially</w:t>
      </w:r>
      <w:r w:rsidR="00161C30">
        <w:t>.</w:t>
      </w:r>
      <w:r>
        <w:t xml:space="preserve"> (Hint: ap_ready)</w:t>
      </w:r>
      <w:r w:rsidR="00396085" w:rsidRPr="003C0D15">
        <w:t xml:space="preserve"> </w:t>
      </w:r>
    </w:p>
    <w:p w14:paraId="45AA3202" w14:textId="77777777" w:rsidR="00396085" w:rsidRPr="003C0D15" w:rsidRDefault="00396085" w:rsidP="00396085">
      <w:pPr>
        <w:pStyle w:val="ListParagraph"/>
        <w:numPr>
          <w:ilvl w:val="0"/>
          <w:numId w:val="22"/>
        </w:numPr>
        <w:jc w:val="both"/>
      </w:pPr>
      <w:r w:rsidRPr="003C0D15">
        <w:t xml:space="preserve">What is the II of </w:t>
      </w:r>
      <w:r w:rsidR="00CC55C4">
        <w:t xml:space="preserve">Top </w:t>
      </w:r>
      <w:r w:rsidRPr="003C0D15">
        <w:t>function??</w:t>
      </w:r>
    </w:p>
    <w:p w14:paraId="2D4D634D" w14:textId="77777777" w:rsidR="00F01E64" w:rsidRDefault="00F01E64" w:rsidP="00F01E64">
      <w:pPr>
        <w:pStyle w:val="General"/>
        <w:jc w:val="both"/>
        <w:rPr>
          <w:b/>
          <w:u w:val="single"/>
        </w:rPr>
      </w:pPr>
      <w:r w:rsidRPr="00F01E64">
        <w:rPr>
          <w:b/>
          <w:u w:val="single"/>
        </w:rPr>
        <w:t xml:space="preserve">Solution </w:t>
      </w:r>
    </w:p>
    <w:p w14:paraId="0CE73C05" w14:textId="3E2F03C0" w:rsidR="00301EBE" w:rsidRPr="003C0D15" w:rsidRDefault="008901AF" w:rsidP="00301EBE">
      <w:pPr>
        <w:pStyle w:val="General"/>
        <w:numPr>
          <w:ilvl w:val="0"/>
          <w:numId w:val="24"/>
        </w:numPr>
        <w:jc w:val="both"/>
        <w:rPr>
          <w:noProof w:val="0"/>
          <w:sz w:val="20"/>
          <w:szCs w:val="20"/>
        </w:rPr>
      </w:pPr>
      <w:r w:rsidRPr="003C0D15">
        <w:rPr>
          <w:noProof w:val="0"/>
          <w:sz w:val="20"/>
          <w:szCs w:val="20"/>
        </w:rPr>
        <w:t xml:space="preserve">The same principle is also applied in this case, the </w:t>
      </w:r>
      <w:r w:rsidR="005461B1">
        <w:rPr>
          <w:noProof w:val="0"/>
          <w:sz w:val="20"/>
          <w:szCs w:val="20"/>
        </w:rPr>
        <w:t>d</w:t>
      </w:r>
      <w:r w:rsidRPr="003C0D15">
        <w:rPr>
          <w:noProof w:val="0"/>
          <w:sz w:val="20"/>
          <w:szCs w:val="20"/>
        </w:rPr>
        <w:t xml:space="preserve">ouble pass </w:t>
      </w:r>
      <w:r w:rsidR="004E11D3">
        <w:rPr>
          <w:noProof w:val="0"/>
          <w:sz w:val="20"/>
          <w:szCs w:val="20"/>
        </w:rPr>
        <w:t>task</w:t>
      </w:r>
      <w:r w:rsidRPr="003C0D15">
        <w:rPr>
          <w:noProof w:val="0"/>
          <w:sz w:val="20"/>
          <w:szCs w:val="20"/>
        </w:rPr>
        <w:t xml:space="preserve"> won’t start until it receives all the inputs.</w:t>
      </w:r>
    </w:p>
    <w:p w14:paraId="1DF64464" w14:textId="3FD26D6A" w:rsidR="0027657E" w:rsidRDefault="008901AF" w:rsidP="009142B8">
      <w:pPr>
        <w:pStyle w:val="General"/>
        <w:numPr>
          <w:ilvl w:val="0"/>
          <w:numId w:val="24"/>
        </w:numPr>
        <w:jc w:val="both"/>
        <w:rPr>
          <w:noProof w:val="0"/>
          <w:sz w:val="20"/>
          <w:szCs w:val="20"/>
        </w:rPr>
      </w:pPr>
      <w:r w:rsidRPr="003C0D15">
        <w:rPr>
          <w:noProof w:val="0"/>
          <w:sz w:val="20"/>
          <w:szCs w:val="20"/>
        </w:rPr>
        <w:t xml:space="preserve">Once it receives it inputs it asserts </w:t>
      </w:r>
      <w:r w:rsidRPr="005461B1">
        <w:rPr>
          <w:i/>
          <w:noProof w:val="0"/>
          <w:sz w:val="20"/>
          <w:szCs w:val="20"/>
        </w:rPr>
        <w:t>ap_ready</w:t>
      </w:r>
      <w:r w:rsidR="005461B1">
        <w:rPr>
          <w:noProof w:val="0"/>
          <w:sz w:val="20"/>
          <w:szCs w:val="20"/>
        </w:rPr>
        <w:t xml:space="preserve"> and </w:t>
      </w:r>
      <w:r w:rsidR="008E7070">
        <w:rPr>
          <w:noProof w:val="0"/>
          <w:sz w:val="20"/>
          <w:szCs w:val="20"/>
        </w:rPr>
        <w:t>this will be acknowledged by the</w:t>
      </w:r>
      <w:r w:rsidRPr="003C0D15">
        <w:rPr>
          <w:noProof w:val="0"/>
          <w:sz w:val="20"/>
          <w:szCs w:val="20"/>
        </w:rPr>
        <w:t xml:space="preserve"> </w:t>
      </w:r>
      <w:r w:rsidR="00915AA6">
        <w:rPr>
          <w:noProof w:val="0"/>
          <w:sz w:val="20"/>
          <w:szCs w:val="20"/>
        </w:rPr>
        <w:t>internal signal</w:t>
      </w:r>
      <w:r w:rsidR="008E7070">
        <w:rPr>
          <w:noProof w:val="0"/>
          <w:sz w:val="20"/>
          <w:szCs w:val="20"/>
        </w:rPr>
        <w:t xml:space="preserve"> </w:t>
      </w:r>
      <w:r w:rsidR="00915AA6">
        <w:rPr>
          <w:noProof w:val="0"/>
          <w:sz w:val="20"/>
          <w:szCs w:val="20"/>
        </w:rPr>
        <w:t xml:space="preserve">to </w:t>
      </w:r>
      <w:r w:rsidR="008E7070">
        <w:rPr>
          <w:noProof w:val="0"/>
          <w:sz w:val="20"/>
          <w:szCs w:val="20"/>
        </w:rPr>
        <w:t>start the next iteration</w:t>
      </w:r>
      <w:r w:rsidR="001A0D02">
        <w:rPr>
          <w:noProof w:val="0"/>
          <w:sz w:val="20"/>
          <w:szCs w:val="20"/>
        </w:rPr>
        <w:t xml:space="preserve"> and then pass will receive a new input</w:t>
      </w:r>
      <w:r w:rsidR="0027657E">
        <w:rPr>
          <w:noProof w:val="0"/>
          <w:sz w:val="20"/>
          <w:szCs w:val="20"/>
        </w:rPr>
        <w:t>.</w:t>
      </w:r>
    </w:p>
    <w:p w14:paraId="0BAA6921" w14:textId="77777777" w:rsidR="00621113" w:rsidRPr="009142B8" w:rsidRDefault="0027657E" w:rsidP="009142B8">
      <w:pPr>
        <w:pStyle w:val="General"/>
        <w:numPr>
          <w:ilvl w:val="0"/>
          <w:numId w:val="24"/>
        </w:numPr>
        <w:jc w:val="both"/>
        <w:rPr>
          <w:noProof w:val="0"/>
          <w:sz w:val="20"/>
          <w:szCs w:val="20"/>
        </w:rPr>
      </w:pPr>
      <w:r>
        <w:rPr>
          <w:noProof w:val="0"/>
          <w:sz w:val="20"/>
          <w:szCs w:val="20"/>
        </w:rPr>
        <w:t>T</w:t>
      </w:r>
      <w:r w:rsidR="00915AA6">
        <w:rPr>
          <w:noProof w:val="0"/>
          <w:sz w:val="20"/>
          <w:szCs w:val="20"/>
        </w:rPr>
        <w:t>his scenario</w:t>
      </w:r>
      <w:r w:rsidR="00C92DD8" w:rsidRPr="009142B8">
        <w:rPr>
          <w:noProof w:val="0"/>
          <w:sz w:val="20"/>
          <w:szCs w:val="20"/>
        </w:rPr>
        <w:t xml:space="preserve"> </w:t>
      </w:r>
      <w:r>
        <w:rPr>
          <w:noProof w:val="0"/>
          <w:sz w:val="20"/>
          <w:szCs w:val="20"/>
        </w:rPr>
        <w:t>causes the degradation of throughput in the design</w:t>
      </w:r>
      <w:r w:rsidR="00C92DD8" w:rsidRPr="009142B8">
        <w:rPr>
          <w:noProof w:val="0"/>
          <w:sz w:val="20"/>
          <w:szCs w:val="20"/>
        </w:rPr>
        <w:t>.</w:t>
      </w:r>
    </w:p>
    <w:p w14:paraId="6C9C1ABC" w14:textId="3BBA997B" w:rsidR="002B61B7" w:rsidRDefault="00621113" w:rsidP="00DD39DE">
      <w:pPr>
        <w:pStyle w:val="General"/>
        <w:jc w:val="both"/>
        <w:rPr>
          <w:b/>
          <w:u w:val="single"/>
        </w:rPr>
      </w:pPr>
      <w:r w:rsidRPr="00526DD5">
        <w:rPr>
          <w:b/>
          <w:u w:val="single"/>
        </w:rPr>
        <w:t>D</w:t>
      </w:r>
      <w:r w:rsidR="00DD39DE">
        <w:rPr>
          <w:b/>
          <w:u w:val="single"/>
        </w:rPr>
        <w:t>ataflow</w:t>
      </w:r>
      <w:r w:rsidRPr="00526DD5">
        <w:rPr>
          <w:b/>
          <w:u w:val="single"/>
        </w:rPr>
        <w:t xml:space="preserve"> Viewer</w:t>
      </w:r>
    </w:p>
    <w:p w14:paraId="7E736039" w14:textId="1F1577DE" w:rsidR="00A75ADF" w:rsidRPr="00526DD5" w:rsidRDefault="00A75ADF" w:rsidP="00A75ADF">
      <w:pPr>
        <w:pStyle w:val="General"/>
        <w:jc w:val="both"/>
        <w:rPr>
          <w:b/>
          <w:u w:val="single"/>
        </w:rPr>
      </w:pPr>
      <w:r>
        <w:rPr>
          <w:noProof w:val="0"/>
          <w:sz w:val="20"/>
          <w:szCs w:val="20"/>
        </w:rPr>
        <w:t xml:space="preserve">Modify the code as shown in the below figure. We can either pass both the inputs through the pass </w:t>
      </w:r>
      <w:r w:rsidR="004E11D3">
        <w:rPr>
          <w:noProof w:val="0"/>
          <w:sz w:val="20"/>
          <w:szCs w:val="20"/>
        </w:rPr>
        <w:t>task</w:t>
      </w:r>
      <w:r>
        <w:rPr>
          <w:noProof w:val="0"/>
          <w:sz w:val="20"/>
          <w:szCs w:val="20"/>
        </w:rPr>
        <w:t xml:space="preserve"> or create a new </w:t>
      </w:r>
      <w:r w:rsidR="004E11D3">
        <w:rPr>
          <w:noProof w:val="0"/>
          <w:sz w:val="20"/>
          <w:szCs w:val="20"/>
        </w:rPr>
        <w:t>task</w:t>
      </w:r>
      <w:r>
        <w:rPr>
          <w:noProof w:val="0"/>
          <w:sz w:val="20"/>
          <w:szCs w:val="20"/>
        </w:rPr>
        <w:t xml:space="preserve"> and pass it through it. The solution is provided in the “</w:t>
      </w:r>
      <w:r w:rsidR="002607F6" w:rsidRPr="002607F6">
        <w:rPr>
          <w:noProof w:val="0"/>
          <w:sz w:val="20"/>
          <w:szCs w:val="20"/>
        </w:rPr>
        <w:t>step4_input_</w:t>
      </w:r>
      <w:r w:rsidRPr="002607F6">
        <w:rPr>
          <w:noProof w:val="0"/>
          <w:sz w:val="20"/>
          <w:szCs w:val="20"/>
        </w:rPr>
        <w:t>bypass/sol</w:t>
      </w:r>
      <w:r w:rsidR="00D57E39">
        <w:rPr>
          <w:noProof w:val="0"/>
          <w:sz w:val="20"/>
          <w:szCs w:val="20"/>
        </w:rPr>
        <w:t>ved_pingpong</w:t>
      </w:r>
      <w:r>
        <w:rPr>
          <w:noProof w:val="0"/>
          <w:sz w:val="20"/>
          <w:szCs w:val="20"/>
        </w:rPr>
        <w:t>” folder</w:t>
      </w:r>
    </w:p>
    <w:p w14:paraId="036E5D06" w14:textId="16BEF194" w:rsidR="008901AF" w:rsidRDefault="00CB5F65" w:rsidP="00707E64">
      <w:pPr>
        <w:pStyle w:val="General"/>
        <w:ind w:left="720"/>
        <w:jc w:val="both"/>
      </w:pPr>
      <w:r>
        <w:lastRenderedPageBreak/>
        <w:tab/>
      </w:r>
      <w:r w:rsidR="0047695A">
        <w:t xml:space="preserve">                                       </w:t>
      </w:r>
      <w:r>
        <w:t xml:space="preserve">     </w:t>
      </w:r>
      <w:r w:rsidR="0047695A">
        <w:t xml:space="preserve">   </w:t>
      </w:r>
      <w:r w:rsidR="00A4607A">
        <w:rPr>
          <w:lang w:eastAsia="en-US"/>
        </w:rPr>
        <w:drawing>
          <wp:inline distT="0" distB="0" distL="0" distR="0" wp14:anchorId="3646786F" wp14:editId="24C05178">
            <wp:extent cx="1030974" cy="3578087"/>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37233" cy="3599810"/>
                    </a:xfrm>
                    <a:prstGeom prst="rect">
                      <a:avLst/>
                    </a:prstGeom>
                  </pic:spPr>
                </pic:pic>
              </a:graphicData>
            </a:graphic>
          </wp:inline>
        </w:drawing>
      </w:r>
      <w:r w:rsidR="008901AF">
        <w:t xml:space="preserve"> </w:t>
      </w:r>
    </w:p>
    <w:p w14:paraId="11EB738C" w14:textId="77777777" w:rsidR="000C600A" w:rsidRDefault="00CB5F65" w:rsidP="00621113">
      <w:pPr>
        <w:pStyle w:val="General"/>
        <w:jc w:val="both"/>
        <w:rPr>
          <w:b/>
          <w:i/>
          <w:sz w:val="20"/>
        </w:rPr>
      </w:pPr>
      <w:r>
        <w:tab/>
      </w:r>
      <w:r>
        <w:tab/>
      </w:r>
      <w:r>
        <w:tab/>
      </w:r>
      <w:r>
        <w:tab/>
      </w:r>
      <w:r>
        <w:tab/>
      </w:r>
      <w:r w:rsidRPr="00BD2A56">
        <w:rPr>
          <w:sz w:val="18"/>
        </w:rPr>
        <w:t>Fig</w:t>
      </w:r>
      <w:r w:rsidR="00D40AE3" w:rsidRPr="00BD2A56">
        <w:rPr>
          <w:sz w:val="18"/>
        </w:rPr>
        <w:t xml:space="preserve">ure: </w:t>
      </w:r>
      <w:r w:rsidR="000C600A" w:rsidRPr="00BD2A56">
        <w:rPr>
          <w:b/>
          <w:i/>
          <w:sz w:val="18"/>
        </w:rPr>
        <w:t>Dataflow Viewer</w:t>
      </w:r>
      <w:r w:rsidR="000C600A">
        <w:rPr>
          <w:b/>
          <w:i/>
          <w:sz w:val="20"/>
        </w:rPr>
        <w:t xml:space="preserve"> </w:t>
      </w:r>
    </w:p>
    <w:p w14:paraId="65557254" w14:textId="10BC76D6" w:rsidR="001043DC" w:rsidRDefault="008B6E83" w:rsidP="00621113">
      <w:pPr>
        <w:pStyle w:val="General"/>
        <w:jc w:val="both"/>
        <w:rPr>
          <w:b/>
          <w:u w:val="single"/>
        </w:rPr>
      </w:pPr>
      <w:r w:rsidRPr="008B6E83">
        <w:rPr>
          <w:b/>
          <w:u w:val="single"/>
        </w:rPr>
        <w:t>O</w:t>
      </w:r>
      <w:r w:rsidR="00E65E72">
        <w:rPr>
          <w:b/>
          <w:u w:val="single"/>
        </w:rPr>
        <w:t>utput</w:t>
      </w:r>
      <w:r w:rsidRPr="008B6E83">
        <w:rPr>
          <w:b/>
          <w:u w:val="single"/>
        </w:rPr>
        <w:t xml:space="preserve"> W</w:t>
      </w:r>
      <w:r w:rsidR="00E65E72">
        <w:rPr>
          <w:b/>
          <w:u w:val="single"/>
        </w:rPr>
        <w:t>aveform</w:t>
      </w:r>
    </w:p>
    <w:p w14:paraId="1A0FE4D9" w14:textId="77777777" w:rsidR="008B6E83" w:rsidRPr="008B6E83" w:rsidRDefault="00DE0A9C" w:rsidP="00621113">
      <w:pPr>
        <w:pStyle w:val="General"/>
        <w:jc w:val="both"/>
        <w:rPr>
          <w:b/>
          <w:u w:val="single"/>
        </w:rPr>
      </w:pPr>
      <w:r>
        <w:rPr>
          <w:lang w:eastAsia="en-US"/>
        </w:rPr>
        <w:drawing>
          <wp:inline distT="0" distB="0" distL="0" distR="0" wp14:anchorId="48A603DB" wp14:editId="23EEC386">
            <wp:extent cx="5943600" cy="2659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59380"/>
                    </a:xfrm>
                    <a:prstGeom prst="rect">
                      <a:avLst/>
                    </a:prstGeom>
                  </pic:spPr>
                </pic:pic>
              </a:graphicData>
            </a:graphic>
          </wp:inline>
        </w:drawing>
      </w:r>
    </w:p>
    <w:p w14:paraId="1D9003C5" w14:textId="362D0E3B" w:rsidR="00E22F86" w:rsidRDefault="00DE0A9C" w:rsidP="00E22F86">
      <w:pPr>
        <w:pStyle w:val="General"/>
        <w:jc w:val="center"/>
        <w:rPr>
          <w:b/>
          <w:i/>
          <w:sz w:val="22"/>
        </w:rPr>
      </w:pPr>
      <w:r w:rsidRPr="00BD2A56">
        <w:rPr>
          <w:sz w:val="22"/>
        </w:rPr>
        <w:t>Fig</w:t>
      </w:r>
      <w:r w:rsidR="00616800" w:rsidRPr="00BD2A56">
        <w:rPr>
          <w:sz w:val="22"/>
        </w:rPr>
        <w:t>ure</w:t>
      </w:r>
      <w:r w:rsidRPr="00BD2A56">
        <w:rPr>
          <w:sz w:val="22"/>
        </w:rPr>
        <w:t xml:space="preserve">: </w:t>
      </w:r>
      <w:r w:rsidR="00B849F4" w:rsidRPr="00BD2A56">
        <w:rPr>
          <w:b/>
          <w:i/>
          <w:sz w:val="20"/>
        </w:rPr>
        <w:t>Co-simulation Waveform</w:t>
      </w:r>
    </w:p>
    <w:p w14:paraId="53C20788" w14:textId="77777777" w:rsidR="00C40AC2" w:rsidRDefault="00C40AC2" w:rsidP="00F93B1B"/>
    <w:p w14:paraId="7FE31603" w14:textId="3241F767" w:rsidR="004A3F72" w:rsidRDefault="004A3F72" w:rsidP="00F93B1B">
      <w:pPr>
        <w:rPr>
          <w:b/>
          <w:sz w:val="28"/>
          <w:u w:val="single"/>
        </w:rPr>
      </w:pPr>
      <w:r w:rsidRPr="009C6C61">
        <w:t xml:space="preserve">After changing the coding structure as described above, the </w:t>
      </w:r>
      <w:r w:rsidR="00625D22">
        <w:t>p</w:t>
      </w:r>
      <w:r>
        <w:t xml:space="preserve">ass, </w:t>
      </w:r>
      <w:r w:rsidR="00625D22">
        <w:t>d</w:t>
      </w:r>
      <w:r>
        <w:t xml:space="preserve">ouble </w:t>
      </w:r>
      <w:r w:rsidR="00625D22">
        <w:t>p</w:t>
      </w:r>
      <w:r>
        <w:t xml:space="preserve">ass </w:t>
      </w:r>
      <w:r w:rsidR="00625D22">
        <w:t>tasks</w:t>
      </w:r>
      <w:r w:rsidRPr="009C6C61">
        <w:t xml:space="preserve"> will start immediately without</w:t>
      </w:r>
      <w:r w:rsidR="005D10B0">
        <w:t xml:space="preserve"> </w:t>
      </w:r>
      <w:r w:rsidR="00986294">
        <w:t>stalling</w:t>
      </w:r>
      <w:r w:rsidRPr="009C6C61">
        <w:t>.</w:t>
      </w:r>
    </w:p>
    <w:p w14:paraId="7617D004" w14:textId="77777777" w:rsidR="00EA68B5" w:rsidRDefault="00EA68B5">
      <w:pPr>
        <w:spacing w:after="160" w:line="259" w:lineRule="auto"/>
        <w:rPr>
          <w:rFonts w:asciiTheme="majorHAnsi" w:eastAsiaTheme="majorEastAsia" w:hAnsiTheme="majorHAnsi" w:cstheme="majorBidi"/>
          <w:color w:val="2E74B5" w:themeColor="accent1" w:themeShade="BF"/>
          <w:sz w:val="32"/>
          <w:szCs w:val="32"/>
        </w:rPr>
      </w:pPr>
      <w:r>
        <w:br w:type="page"/>
      </w:r>
    </w:p>
    <w:p w14:paraId="45D073D7" w14:textId="5837F751" w:rsidR="004F29A1" w:rsidRPr="00383B1B" w:rsidRDefault="00F17021" w:rsidP="00383B1B">
      <w:pPr>
        <w:pStyle w:val="Heading1"/>
      </w:pPr>
      <w:r>
        <w:lastRenderedPageBreak/>
        <w:t>Step 4</w:t>
      </w:r>
      <w:r w:rsidR="00491242">
        <w:t xml:space="preserve">: </w:t>
      </w:r>
      <w:r w:rsidR="00195954">
        <w:t>DATAFLOW O</w:t>
      </w:r>
      <w:r w:rsidR="00BD0EDE">
        <w:t>ptimization</w:t>
      </w:r>
      <w:r w:rsidR="00195954">
        <w:t xml:space="preserve"> – Middle Bypass</w:t>
      </w:r>
    </w:p>
    <w:p w14:paraId="68F8D798" w14:textId="77777777" w:rsidR="00834221" w:rsidRDefault="00834221" w:rsidP="00FD531A">
      <w:pPr>
        <w:rPr>
          <w:noProof/>
          <w:sz w:val="24"/>
          <w:szCs w:val="24"/>
        </w:rPr>
      </w:pPr>
    </w:p>
    <w:p w14:paraId="4E012BBD" w14:textId="3C430E8C" w:rsidR="00895368" w:rsidRDefault="00895368" w:rsidP="00895368">
      <w:r>
        <w:t>In this section we run the design where in the dataflow region, the producer and consumer skip a pipeline stage. We are going to run the design, observe the co-sim and understand how the tasks interact with each other and the limitations when dataflow pragma is used.</w:t>
      </w:r>
    </w:p>
    <w:p w14:paraId="5216C144" w14:textId="77777777" w:rsidR="00895368" w:rsidRDefault="00895368" w:rsidP="00FD531A"/>
    <w:p w14:paraId="2D73CFEA" w14:textId="6A037D14" w:rsidR="00FD531A" w:rsidRPr="002532AA" w:rsidRDefault="002A6796" w:rsidP="00FD531A">
      <w:r>
        <w:t>Open the step5_middle_</w:t>
      </w:r>
      <w:r w:rsidR="00FD531A" w:rsidRPr="002532AA">
        <w:t>bypass project folder.</w:t>
      </w:r>
    </w:p>
    <w:p w14:paraId="4EFC1AD9" w14:textId="3FC0D07C" w:rsidR="00353CE7" w:rsidRPr="00C61587" w:rsidRDefault="00353CE7" w:rsidP="00353CE7">
      <w:pPr>
        <w:pStyle w:val="General"/>
        <w:numPr>
          <w:ilvl w:val="0"/>
          <w:numId w:val="39"/>
        </w:numPr>
        <w:jc w:val="both"/>
        <w:rPr>
          <w:noProof w:val="0"/>
          <w:sz w:val="20"/>
          <w:szCs w:val="20"/>
        </w:rPr>
      </w:pPr>
      <w:r w:rsidRPr="00C61587">
        <w:rPr>
          <w:noProof w:val="0"/>
          <w:sz w:val="20"/>
          <w:szCs w:val="20"/>
        </w:rPr>
        <w:t>Run</w:t>
      </w:r>
      <w:r>
        <w:rPr>
          <w:noProof w:val="0"/>
          <w:sz w:val="20"/>
          <w:szCs w:val="20"/>
        </w:rPr>
        <w:t xml:space="preserve"> the Script file</w:t>
      </w:r>
    </w:p>
    <w:p w14:paraId="389EE4AD" w14:textId="22FB0783" w:rsidR="00353CE7" w:rsidRDefault="00D77EBC" w:rsidP="00353CE7">
      <w:pPr>
        <w:pStyle w:val="General"/>
        <w:numPr>
          <w:ilvl w:val="0"/>
          <w:numId w:val="39"/>
        </w:numPr>
        <w:jc w:val="both"/>
        <w:rPr>
          <w:noProof w:val="0"/>
          <w:sz w:val="20"/>
          <w:szCs w:val="20"/>
        </w:rPr>
      </w:pPr>
      <w:r>
        <w:rPr>
          <w:noProof w:val="0"/>
          <w:sz w:val="20"/>
          <w:szCs w:val="20"/>
        </w:rPr>
        <w:t>Open Vivado HLS GUI</w:t>
      </w:r>
    </w:p>
    <w:p w14:paraId="42B7A5A0" w14:textId="139C8138" w:rsidR="00353CE7" w:rsidRPr="00C61587" w:rsidRDefault="006E15A5" w:rsidP="00353CE7">
      <w:pPr>
        <w:pStyle w:val="General"/>
        <w:numPr>
          <w:ilvl w:val="0"/>
          <w:numId w:val="39"/>
        </w:numPr>
        <w:jc w:val="both"/>
        <w:rPr>
          <w:noProof w:val="0"/>
          <w:sz w:val="20"/>
          <w:szCs w:val="20"/>
        </w:rPr>
      </w:pPr>
      <w:r>
        <w:rPr>
          <w:noProof w:val="0"/>
          <w:sz w:val="20"/>
          <w:szCs w:val="20"/>
        </w:rPr>
        <w:t>Open Dataflow Viewer</w:t>
      </w:r>
    </w:p>
    <w:p w14:paraId="1A59D0BB" w14:textId="4569166C" w:rsidR="00353CE7" w:rsidRPr="00C61587" w:rsidRDefault="006E15A5" w:rsidP="00353CE7">
      <w:pPr>
        <w:pStyle w:val="General"/>
        <w:numPr>
          <w:ilvl w:val="0"/>
          <w:numId w:val="39"/>
        </w:numPr>
        <w:jc w:val="both"/>
        <w:rPr>
          <w:noProof w:val="0"/>
          <w:sz w:val="20"/>
          <w:szCs w:val="20"/>
        </w:rPr>
      </w:pPr>
      <w:r>
        <w:rPr>
          <w:noProof w:val="0"/>
          <w:sz w:val="20"/>
          <w:szCs w:val="20"/>
        </w:rPr>
        <w:t>Open Co-sim Waveform</w:t>
      </w:r>
    </w:p>
    <w:p w14:paraId="02A9551A" w14:textId="4536189B" w:rsidR="00353CE7" w:rsidRPr="00C61587" w:rsidRDefault="006E15A5" w:rsidP="00353CE7">
      <w:pPr>
        <w:pStyle w:val="General"/>
        <w:numPr>
          <w:ilvl w:val="0"/>
          <w:numId w:val="39"/>
        </w:numPr>
        <w:jc w:val="both"/>
        <w:rPr>
          <w:noProof w:val="0"/>
          <w:sz w:val="20"/>
          <w:szCs w:val="20"/>
        </w:rPr>
      </w:pPr>
      <w:r>
        <w:rPr>
          <w:noProof w:val="0"/>
          <w:sz w:val="20"/>
          <w:szCs w:val="20"/>
        </w:rPr>
        <w:t>Group the signals of interest</w:t>
      </w:r>
      <w:r w:rsidR="00353CE7" w:rsidRPr="00C61587">
        <w:rPr>
          <w:noProof w:val="0"/>
          <w:sz w:val="20"/>
          <w:szCs w:val="20"/>
        </w:rPr>
        <w:t xml:space="preserve"> </w:t>
      </w:r>
    </w:p>
    <w:p w14:paraId="48858932" w14:textId="2F9F2C45" w:rsidR="005D5EBB" w:rsidRDefault="005D5EBB" w:rsidP="005D5EBB">
      <w:pPr>
        <w:pStyle w:val="General"/>
        <w:rPr>
          <w:lang w:eastAsia="en-US"/>
        </w:rPr>
      </w:pPr>
      <w:r w:rsidRPr="0072607C">
        <w:rPr>
          <w:noProof w:val="0"/>
          <w:sz w:val="20"/>
          <w:szCs w:val="20"/>
        </w:rPr>
        <w:t xml:space="preserve">Here is a sneak peek of the code. As you can see in the below figure </w:t>
      </w:r>
      <w:r w:rsidRPr="009E3CB7">
        <w:rPr>
          <w:noProof w:val="0"/>
          <w:sz w:val="20"/>
          <w:szCs w:val="20"/>
        </w:rPr>
        <w:t xml:space="preserve">the </w:t>
      </w:r>
      <w:r>
        <w:rPr>
          <w:noProof w:val="0"/>
          <w:sz w:val="20"/>
          <w:szCs w:val="20"/>
        </w:rPr>
        <w:t xml:space="preserve">intermediate buffer tmp1 is </w:t>
      </w:r>
      <w:r w:rsidRPr="009E3CB7">
        <w:rPr>
          <w:noProof w:val="0"/>
          <w:sz w:val="20"/>
          <w:szCs w:val="20"/>
        </w:rPr>
        <w:t xml:space="preserve">read by the </w:t>
      </w:r>
      <w:r>
        <w:rPr>
          <w:noProof w:val="0"/>
          <w:sz w:val="20"/>
          <w:szCs w:val="20"/>
        </w:rPr>
        <w:t>bypass</w:t>
      </w:r>
      <w:r w:rsidRPr="009E3CB7">
        <w:rPr>
          <w:noProof w:val="0"/>
          <w:sz w:val="20"/>
          <w:szCs w:val="20"/>
        </w:rPr>
        <w:t xml:space="preserve"> function</w:t>
      </w:r>
      <w:r>
        <w:rPr>
          <w:noProof w:val="0"/>
          <w:sz w:val="20"/>
          <w:szCs w:val="20"/>
        </w:rPr>
        <w:t>.</w:t>
      </w:r>
      <w:r w:rsidRPr="005D5EBB">
        <w:rPr>
          <w:lang w:eastAsia="en-US"/>
        </w:rPr>
        <w:t xml:space="preserve"> </w:t>
      </w:r>
    </w:p>
    <w:p w14:paraId="3E9E5E64" w14:textId="420B9A49" w:rsidR="005D5EBB" w:rsidRPr="0072607C" w:rsidRDefault="0004072D" w:rsidP="005D5EBB">
      <w:pPr>
        <w:pStyle w:val="General"/>
        <w:ind w:left="2880"/>
        <w:rPr>
          <w:noProof w:val="0"/>
          <w:sz w:val="20"/>
          <w:szCs w:val="20"/>
        </w:rPr>
      </w:pPr>
      <w:r>
        <w:rPr>
          <w:lang w:eastAsia="en-US"/>
        </w:rPr>
        <w:drawing>
          <wp:inline distT="0" distB="0" distL="0" distR="0" wp14:anchorId="522AC9D8" wp14:editId="149705CB">
            <wp:extent cx="2997183" cy="3495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18187" cy="3520173"/>
                    </a:xfrm>
                    <a:prstGeom prst="rect">
                      <a:avLst/>
                    </a:prstGeom>
                  </pic:spPr>
                </pic:pic>
              </a:graphicData>
            </a:graphic>
          </wp:inline>
        </w:drawing>
      </w:r>
    </w:p>
    <w:p w14:paraId="2F2BCE84" w14:textId="1E85F7D6" w:rsidR="005D5EBB" w:rsidRPr="00BD2A56" w:rsidRDefault="00EF5742" w:rsidP="00EF5742">
      <w:pPr>
        <w:pStyle w:val="General"/>
        <w:ind w:left="4320"/>
        <w:jc w:val="both"/>
        <w:rPr>
          <w:b/>
          <w:sz w:val="22"/>
          <w:u w:val="single"/>
        </w:rPr>
      </w:pPr>
      <w:r w:rsidRPr="00BD2A56">
        <w:rPr>
          <w:sz w:val="18"/>
        </w:rPr>
        <w:t xml:space="preserve">Figure: </w:t>
      </w:r>
      <w:r w:rsidRPr="00BD2A56">
        <w:rPr>
          <w:b/>
          <w:i/>
          <w:sz w:val="18"/>
        </w:rPr>
        <w:t>C</w:t>
      </w:r>
      <w:r w:rsidR="00BD2A56" w:rsidRPr="00BD2A56">
        <w:rPr>
          <w:b/>
          <w:i/>
          <w:sz w:val="18"/>
        </w:rPr>
        <w:t xml:space="preserve"> C</w:t>
      </w:r>
      <w:r w:rsidRPr="00BD2A56">
        <w:rPr>
          <w:b/>
          <w:i/>
          <w:sz w:val="18"/>
        </w:rPr>
        <w:t>ode</w:t>
      </w:r>
    </w:p>
    <w:p w14:paraId="3825B9C8" w14:textId="77777777" w:rsidR="0029291F" w:rsidRDefault="0029291F" w:rsidP="003C4872">
      <w:pPr>
        <w:pStyle w:val="General"/>
        <w:jc w:val="both"/>
        <w:rPr>
          <w:b/>
          <w:u w:val="single"/>
        </w:rPr>
      </w:pPr>
    </w:p>
    <w:p w14:paraId="1A54F644" w14:textId="77777777" w:rsidR="0029291F" w:rsidRDefault="0029291F" w:rsidP="003C4872">
      <w:pPr>
        <w:pStyle w:val="General"/>
        <w:jc w:val="both"/>
        <w:rPr>
          <w:b/>
          <w:u w:val="single"/>
        </w:rPr>
      </w:pPr>
    </w:p>
    <w:p w14:paraId="4878428E" w14:textId="77777777" w:rsidR="0029291F" w:rsidRDefault="0029291F" w:rsidP="003C4872">
      <w:pPr>
        <w:pStyle w:val="General"/>
        <w:jc w:val="both"/>
        <w:rPr>
          <w:b/>
          <w:u w:val="single"/>
        </w:rPr>
      </w:pPr>
    </w:p>
    <w:p w14:paraId="489E0FBC" w14:textId="77777777" w:rsidR="0029291F" w:rsidRDefault="0029291F" w:rsidP="003C4872">
      <w:pPr>
        <w:pStyle w:val="General"/>
        <w:jc w:val="both"/>
        <w:rPr>
          <w:b/>
          <w:u w:val="single"/>
        </w:rPr>
      </w:pPr>
    </w:p>
    <w:p w14:paraId="5ED2A391" w14:textId="77777777" w:rsidR="000641D1" w:rsidRDefault="000641D1" w:rsidP="003C4872">
      <w:pPr>
        <w:pStyle w:val="General"/>
        <w:jc w:val="both"/>
        <w:rPr>
          <w:b/>
          <w:u w:val="single"/>
        </w:rPr>
      </w:pPr>
      <w:r w:rsidRPr="000641D1">
        <w:rPr>
          <w:b/>
          <w:u w:val="single"/>
        </w:rPr>
        <w:lastRenderedPageBreak/>
        <w:t>Dataflow Viewer</w:t>
      </w:r>
    </w:p>
    <w:p w14:paraId="06E212C9" w14:textId="36BDF68F" w:rsidR="00813E8F" w:rsidRPr="00813E8F" w:rsidRDefault="00813E8F" w:rsidP="003C4872">
      <w:pPr>
        <w:pStyle w:val="General"/>
        <w:jc w:val="both"/>
      </w:pPr>
      <w:r w:rsidRPr="003E554A">
        <w:rPr>
          <w:noProof w:val="0"/>
          <w:sz w:val="20"/>
          <w:szCs w:val="20"/>
        </w:rPr>
        <w:t>The dataflow viewer clearly shows the structure of the design.</w:t>
      </w:r>
    </w:p>
    <w:p w14:paraId="51D9D16F" w14:textId="67258671" w:rsidR="00FD531A" w:rsidRPr="00FD531A" w:rsidRDefault="003C0EC9" w:rsidP="00026A48">
      <w:pPr>
        <w:pStyle w:val="General"/>
        <w:ind w:left="720"/>
        <w:jc w:val="both"/>
        <w:rPr>
          <w:sz w:val="28"/>
        </w:rPr>
      </w:pPr>
      <w:r>
        <w:rPr>
          <w:sz w:val="28"/>
        </w:rPr>
        <w:t xml:space="preserve">                                       </w:t>
      </w:r>
      <w:r w:rsidR="00745A87">
        <w:rPr>
          <w:lang w:eastAsia="en-US"/>
        </w:rPr>
        <w:drawing>
          <wp:inline distT="0" distB="0" distL="0" distR="0" wp14:anchorId="25A3934A" wp14:editId="4B43C1F8">
            <wp:extent cx="1162164" cy="36480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78654" cy="3699837"/>
                    </a:xfrm>
                    <a:prstGeom prst="rect">
                      <a:avLst/>
                    </a:prstGeom>
                  </pic:spPr>
                </pic:pic>
              </a:graphicData>
            </a:graphic>
          </wp:inline>
        </w:drawing>
      </w:r>
    </w:p>
    <w:p w14:paraId="2C446E69" w14:textId="7AA52F7F" w:rsidR="00FD531A" w:rsidRDefault="003C0EC9" w:rsidP="003C4872">
      <w:pPr>
        <w:pStyle w:val="General"/>
        <w:jc w:val="center"/>
      </w:pPr>
      <w:r w:rsidRPr="00BD2A56">
        <w:rPr>
          <w:sz w:val="18"/>
        </w:rPr>
        <w:t>Fig</w:t>
      </w:r>
      <w:r w:rsidR="00CB1045" w:rsidRPr="00BD2A56">
        <w:rPr>
          <w:sz w:val="18"/>
        </w:rPr>
        <w:t>ure</w:t>
      </w:r>
      <w:r w:rsidRPr="00BD2A56">
        <w:rPr>
          <w:sz w:val="18"/>
        </w:rPr>
        <w:t xml:space="preserve">: </w:t>
      </w:r>
      <w:r w:rsidRPr="00BD2A56">
        <w:rPr>
          <w:b/>
          <w:i/>
          <w:sz w:val="18"/>
        </w:rPr>
        <w:t>Dataflow Viewer</w:t>
      </w:r>
    </w:p>
    <w:p w14:paraId="584C78E0" w14:textId="76405A35" w:rsidR="00F23F32" w:rsidRDefault="00F23F32" w:rsidP="00F23F32">
      <w:pPr>
        <w:pStyle w:val="General"/>
        <w:jc w:val="both"/>
        <w:rPr>
          <w:b/>
          <w:u w:val="single"/>
        </w:rPr>
      </w:pPr>
      <w:r w:rsidRPr="008B6E83">
        <w:rPr>
          <w:b/>
          <w:u w:val="single"/>
        </w:rPr>
        <w:t>O</w:t>
      </w:r>
      <w:r w:rsidR="003E1A78">
        <w:rPr>
          <w:b/>
          <w:u w:val="single"/>
        </w:rPr>
        <w:t>utput</w:t>
      </w:r>
      <w:r w:rsidRPr="008B6E83">
        <w:rPr>
          <w:b/>
          <w:u w:val="single"/>
        </w:rPr>
        <w:t xml:space="preserve"> W</w:t>
      </w:r>
      <w:r w:rsidR="003E1A78">
        <w:rPr>
          <w:b/>
          <w:u w:val="single"/>
        </w:rPr>
        <w:t>aveform</w:t>
      </w:r>
    </w:p>
    <w:p w14:paraId="08C61533" w14:textId="77777777" w:rsidR="00F23F32" w:rsidRDefault="002A1598" w:rsidP="00621113">
      <w:pPr>
        <w:pStyle w:val="General"/>
        <w:jc w:val="both"/>
      </w:pPr>
      <w:r>
        <w:rPr>
          <w:lang w:eastAsia="en-US"/>
        </w:rPr>
        <w:pict w14:anchorId="45416AA2">
          <v:shape id="_x0000_i1028" type="#_x0000_t75" style="width:467.15pt;height:211.95pt">
            <v:imagedata r:id="rId27" o:title="Capture"/>
          </v:shape>
        </w:pict>
      </w:r>
    </w:p>
    <w:p w14:paraId="3228079E" w14:textId="71C59327" w:rsidR="00706F63" w:rsidRPr="00BD2A56" w:rsidRDefault="00846ECB" w:rsidP="003C4872">
      <w:pPr>
        <w:pStyle w:val="General"/>
        <w:jc w:val="center"/>
        <w:rPr>
          <w:sz w:val="22"/>
        </w:rPr>
      </w:pPr>
      <w:r w:rsidRPr="00BD2A56">
        <w:rPr>
          <w:sz w:val="22"/>
        </w:rPr>
        <w:t xml:space="preserve">Fig: </w:t>
      </w:r>
      <w:r w:rsidR="00767E69" w:rsidRPr="00BD2A56">
        <w:rPr>
          <w:b/>
          <w:i/>
          <w:sz w:val="20"/>
        </w:rPr>
        <w:t xml:space="preserve">Co-simlation Waveform </w:t>
      </w:r>
    </w:p>
    <w:p w14:paraId="44B8F3D1" w14:textId="53854E4F" w:rsidR="00915AA6" w:rsidRDefault="0061742C" w:rsidP="00706F63">
      <w:pPr>
        <w:pStyle w:val="General"/>
        <w:jc w:val="both"/>
        <w:rPr>
          <w:noProof w:val="0"/>
          <w:sz w:val="20"/>
          <w:szCs w:val="20"/>
        </w:rPr>
      </w:pPr>
      <w:r w:rsidRPr="00876FA7">
        <w:rPr>
          <w:noProof w:val="0"/>
          <w:sz w:val="20"/>
          <w:szCs w:val="20"/>
        </w:rPr>
        <w:lastRenderedPageBreak/>
        <w:t xml:space="preserve">It is </w:t>
      </w:r>
      <w:r w:rsidR="00507403">
        <w:rPr>
          <w:noProof w:val="0"/>
          <w:sz w:val="20"/>
          <w:szCs w:val="20"/>
        </w:rPr>
        <w:t>difficult</w:t>
      </w:r>
      <w:r w:rsidRPr="00876FA7">
        <w:rPr>
          <w:noProof w:val="0"/>
          <w:sz w:val="20"/>
          <w:szCs w:val="20"/>
        </w:rPr>
        <w:t xml:space="preserve"> to </w:t>
      </w:r>
      <w:r w:rsidR="007C5BC8" w:rsidRPr="00876FA7">
        <w:rPr>
          <w:noProof w:val="0"/>
          <w:sz w:val="20"/>
          <w:szCs w:val="20"/>
        </w:rPr>
        <w:t>visualize</w:t>
      </w:r>
      <w:r w:rsidR="00706F63" w:rsidRPr="00876FA7">
        <w:rPr>
          <w:noProof w:val="0"/>
          <w:sz w:val="20"/>
          <w:szCs w:val="20"/>
        </w:rPr>
        <w:t xml:space="preserve"> from the above waveform but the below figure should give you a good idea.</w:t>
      </w:r>
      <w:r w:rsidR="00593D40">
        <w:rPr>
          <w:noProof w:val="0"/>
          <w:sz w:val="20"/>
          <w:szCs w:val="20"/>
        </w:rPr>
        <w:t xml:space="preserve"> </w:t>
      </w:r>
      <w:r w:rsidR="00915AA6">
        <w:rPr>
          <w:noProof w:val="0"/>
          <w:sz w:val="20"/>
          <w:szCs w:val="20"/>
        </w:rPr>
        <w:t xml:space="preserve">In the below figure </w:t>
      </w:r>
    </w:p>
    <w:p w14:paraId="066E7458" w14:textId="77777777" w:rsidR="00915AA6" w:rsidRDefault="00915AA6" w:rsidP="00915AA6">
      <w:pPr>
        <w:pStyle w:val="General"/>
        <w:numPr>
          <w:ilvl w:val="0"/>
          <w:numId w:val="33"/>
        </w:numPr>
        <w:jc w:val="both"/>
        <w:rPr>
          <w:noProof w:val="0"/>
          <w:sz w:val="20"/>
          <w:szCs w:val="20"/>
        </w:rPr>
      </w:pPr>
      <w:r>
        <w:rPr>
          <w:noProof w:val="0"/>
          <w:sz w:val="20"/>
          <w:szCs w:val="20"/>
        </w:rPr>
        <w:t xml:space="preserve">T1 – Double Pass function </w:t>
      </w:r>
    </w:p>
    <w:p w14:paraId="5671F828" w14:textId="77777777" w:rsidR="00915AA6" w:rsidRDefault="00915AA6" w:rsidP="00915AA6">
      <w:pPr>
        <w:pStyle w:val="General"/>
        <w:numPr>
          <w:ilvl w:val="0"/>
          <w:numId w:val="33"/>
        </w:numPr>
        <w:jc w:val="both"/>
        <w:rPr>
          <w:noProof w:val="0"/>
          <w:sz w:val="20"/>
          <w:szCs w:val="20"/>
        </w:rPr>
      </w:pPr>
      <w:r>
        <w:rPr>
          <w:noProof w:val="0"/>
          <w:sz w:val="20"/>
          <w:szCs w:val="20"/>
        </w:rPr>
        <w:t xml:space="preserve">T2 – Pass function </w:t>
      </w:r>
    </w:p>
    <w:p w14:paraId="6D4A0C77" w14:textId="77777777" w:rsidR="00915AA6" w:rsidRDefault="00915AA6" w:rsidP="00915AA6">
      <w:pPr>
        <w:pStyle w:val="General"/>
        <w:numPr>
          <w:ilvl w:val="0"/>
          <w:numId w:val="33"/>
        </w:numPr>
        <w:jc w:val="both"/>
        <w:rPr>
          <w:noProof w:val="0"/>
          <w:sz w:val="20"/>
          <w:szCs w:val="20"/>
        </w:rPr>
      </w:pPr>
      <w:r>
        <w:rPr>
          <w:noProof w:val="0"/>
          <w:sz w:val="20"/>
          <w:szCs w:val="20"/>
        </w:rPr>
        <w:t xml:space="preserve">T3 – bypass function </w:t>
      </w:r>
    </w:p>
    <w:p w14:paraId="4CCD2DB0" w14:textId="77777777" w:rsidR="0065020C" w:rsidRPr="00876FA7" w:rsidRDefault="001A0651" w:rsidP="00915AA6">
      <w:pPr>
        <w:pStyle w:val="General"/>
        <w:numPr>
          <w:ilvl w:val="0"/>
          <w:numId w:val="33"/>
        </w:numPr>
        <w:jc w:val="both"/>
        <w:rPr>
          <w:noProof w:val="0"/>
          <w:sz w:val="20"/>
          <w:szCs w:val="20"/>
        </w:rPr>
      </w:pPr>
      <w:r w:rsidRPr="00876FA7">
        <w:rPr>
          <w:noProof w:val="0"/>
          <w:sz w:val="20"/>
          <w:szCs w:val="20"/>
        </w:rPr>
        <w:t xml:space="preserve">B </w:t>
      </w:r>
      <w:r>
        <w:rPr>
          <w:noProof w:val="0"/>
          <w:sz w:val="20"/>
          <w:szCs w:val="20"/>
        </w:rPr>
        <w:t xml:space="preserve">- </w:t>
      </w:r>
      <w:r w:rsidRPr="00876FA7">
        <w:rPr>
          <w:noProof w:val="0"/>
          <w:sz w:val="20"/>
          <w:szCs w:val="20"/>
        </w:rPr>
        <w:t>Bubble</w:t>
      </w:r>
      <w:r w:rsidR="0065020C" w:rsidRPr="00876FA7">
        <w:rPr>
          <w:noProof w:val="0"/>
          <w:sz w:val="20"/>
          <w:szCs w:val="20"/>
        </w:rPr>
        <w:t>.</w:t>
      </w:r>
    </w:p>
    <w:p w14:paraId="765E8789" w14:textId="7981A8C2" w:rsidR="00846ECB" w:rsidRDefault="00EC2790" w:rsidP="00706F63">
      <w:pPr>
        <w:pStyle w:val="General"/>
        <w:jc w:val="both"/>
      </w:pPr>
      <w:r>
        <w:rPr>
          <w:lang w:eastAsia="en-US"/>
        </w:rPr>
        <w:t xml:space="preserve">   </w:t>
      </w:r>
      <w:r>
        <w:rPr>
          <w:lang w:eastAsia="en-US"/>
        </w:rPr>
        <w:drawing>
          <wp:inline distT="0" distB="0" distL="0" distR="0" wp14:anchorId="216D0732" wp14:editId="4D3B694E">
            <wp:extent cx="5600847" cy="2032102"/>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4731" cy="2037139"/>
                    </a:xfrm>
                    <a:prstGeom prst="rect">
                      <a:avLst/>
                    </a:prstGeom>
                  </pic:spPr>
                </pic:pic>
              </a:graphicData>
            </a:graphic>
          </wp:inline>
        </w:drawing>
      </w:r>
      <w:r w:rsidR="0061742C">
        <w:t xml:space="preserve"> </w:t>
      </w:r>
    </w:p>
    <w:p w14:paraId="2382815E" w14:textId="445C2C4E" w:rsidR="0065020C" w:rsidRDefault="0065020C" w:rsidP="00DF4751">
      <w:pPr>
        <w:pStyle w:val="General"/>
        <w:jc w:val="center"/>
      </w:pPr>
      <w:r w:rsidRPr="00DF4751">
        <w:rPr>
          <w:sz w:val="20"/>
        </w:rPr>
        <w:t>Fig</w:t>
      </w:r>
      <w:r w:rsidR="005E351C" w:rsidRPr="00DF4751">
        <w:rPr>
          <w:sz w:val="20"/>
        </w:rPr>
        <w:t>ure</w:t>
      </w:r>
      <w:r w:rsidRPr="00DF4751">
        <w:rPr>
          <w:sz w:val="20"/>
        </w:rPr>
        <w:t xml:space="preserve">: </w:t>
      </w:r>
      <w:r w:rsidR="007C5BC8">
        <w:rPr>
          <w:b/>
          <w:i/>
          <w:sz w:val="20"/>
        </w:rPr>
        <w:t>Visualisation</w:t>
      </w:r>
      <w:r w:rsidR="005E351C" w:rsidRPr="00DF4751">
        <w:rPr>
          <w:b/>
          <w:i/>
          <w:sz w:val="20"/>
        </w:rPr>
        <w:t xml:space="preserve"> for</w:t>
      </w:r>
      <w:r w:rsidRPr="00DF4751">
        <w:rPr>
          <w:b/>
          <w:i/>
          <w:sz w:val="20"/>
        </w:rPr>
        <w:t xml:space="preserve"> </w:t>
      </w:r>
      <w:r w:rsidR="00FC3819">
        <w:rPr>
          <w:b/>
          <w:i/>
          <w:sz w:val="20"/>
        </w:rPr>
        <w:t>Middle bypass</w:t>
      </w:r>
    </w:p>
    <w:p w14:paraId="60A9AA85" w14:textId="77777777" w:rsidR="00E34C56" w:rsidRDefault="00E34C56" w:rsidP="00E34C56">
      <w:pPr>
        <w:pStyle w:val="General"/>
        <w:jc w:val="both"/>
        <w:rPr>
          <w:b/>
          <w:u w:val="single"/>
        </w:rPr>
      </w:pPr>
      <w:r>
        <w:rPr>
          <w:b/>
          <w:u w:val="single"/>
        </w:rPr>
        <w:t xml:space="preserve">Questions </w:t>
      </w:r>
    </w:p>
    <w:p w14:paraId="67FF9312" w14:textId="77777777" w:rsidR="00E34C56" w:rsidRPr="00876FA7" w:rsidRDefault="00E34C56" w:rsidP="00876FA7">
      <w:pPr>
        <w:pStyle w:val="General"/>
        <w:numPr>
          <w:ilvl w:val="0"/>
          <w:numId w:val="31"/>
        </w:numPr>
        <w:jc w:val="both"/>
        <w:rPr>
          <w:noProof w:val="0"/>
          <w:sz w:val="20"/>
          <w:szCs w:val="20"/>
        </w:rPr>
      </w:pPr>
      <w:r w:rsidRPr="00876FA7">
        <w:rPr>
          <w:noProof w:val="0"/>
          <w:sz w:val="20"/>
          <w:szCs w:val="20"/>
        </w:rPr>
        <w:t xml:space="preserve">Why do we have </w:t>
      </w:r>
      <w:r w:rsidR="005032C1" w:rsidRPr="00876FA7">
        <w:rPr>
          <w:noProof w:val="0"/>
          <w:sz w:val="20"/>
          <w:szCs w:val="20"/>
        </w:rPr>
        <w:t>bubbles</w:t>
      </w:r>
      <w:r w:rsidRPr="00876FA7">
        <w:rPr>
          <w:noProof w:val="0"/>
          <w:sz w:val="20"/>
          <w:szCs w:val="20"/>
        </w:rPr>
        <w:t xml:space="preserve"> in between the tasks T1 and T2??</w:t>
      </w:r>
    </w:p>
    <w:p w14:paraId="52BA02D0" w14:textId="77777777" w:rsidR="00215FD3" w:rsidRDefault="00E16C64" w:rsidP="005D5EDD">
      <w:pPr>
        <w:pStyle w:val="General"/>
        <w:jc w:val="both"/>
        <w:rPr>
          <w:b/>
          <w:u w:val="single"/>
        </w:rPr>
      </w:pPr>
      <w:r w:rsidRPr="00E16C64">
        <w:rPr>
          <w:b/>
          <w:u w:val="single"/>
        </w:rPr>
        <w:t>Solution</w:t>
      </w:r>
    </w:p>
    <w:p w14:paraId="450AC745" w14:textId="7B3BED8A" w:rsidR="004F10F2" w:rsidRPr="00774F62" w:rsidRDefault="005D5EDD" w:rsidP="00774F62">
      <w:pPr>
        <w:pStyle w:val="General"/>
        <w:numPr>
          <w:ilvl w:val="0"/>
          <w:numId w:val="31"/>
        </w:numPr>
        <w:jc w:val="both"/>
        <w:rPr>
          <w:noProof w:val="0"/>
          <w:sz w:val="20"/>
          <w:szCs w:val="20"/>
        </w:rPr>
      </w:pPr>
      <w:r w:rsidRPr="00774F62">
        <w:rPr>
          <w:noProof w:val="0"/>
          <w:sz w:val="20"/>
          <w:szCs w:val="20"/>
        </w:rPr>
        <w:t xml:space="preserve">The channels between </w:t>
      </w:r>
      <w:r w:rsidR="00507403">
        <w:rPr>
          <w:noProof w:val="0"/>
          <w:sz w:val="20"/>
          <w:szCs w:val="20"/>
        </w:rPr>
        <w:t>the tasks are</w:t>
      </w:r>
      <w:r w:rsidR="00555B19">
        <w:rPr>
          <w:noProof w:val="0"/>
          <w:sz w:val="20"/>
          <w:szCs w:val="20"/>
        </w:rPr>
        <w:t xml:space="preserve"> implemented as ping-pong buffer</w:t>
      </w:r>
      <w:r w:rsidRPr="00774F62">
        <w:rPr>
          <w:noProof w:val="0"/>
          <w:sz w:val="20"/>
          <w:szCs w:val="20"/>
        </w:rPr>
        <w:t xml:space="preserve">s. </w:t>
      </w:r>
    </w:p>
    <w:p w14:paraId="498B7683" w14:textId="41DDBB94" w:rsidR="00774F62" w:rsidRDefault="005B43FD" w:rsidP="00774F62">
      <w:pPr>
        <w:pStyle w:val="General"/>
        <w:numPr>
          <w:ilvl w:val="0"/>
          <w:numId w:val="31"/>
        </w:numPr>
        <w:jc w:val="both"/>
        <w:rPr>
          <w:noProof w:val="0"/>
          <w:sz w:val="20"/>
          <w:szCs w:val="20"/>
        </w:rPr>
      </w:pPr>
      <w:r w:rsidRPr="00774F62">
        <w:rPr>
          <w:noProof w:val="0"/>
          <w:sz w:val="20"/>
          <w:szCs w:val="20"/>
        </w:rPr>
        <w:t>T1 wil</w:t>
      </w:r>
      <w:r w:rsidR="00555B19">
        <w:rPr>
          <w:noProof w:val="0"/>
          <w:sz w:val="20"/>
          <w:szCs w:val="20"/>
        </w:rPr>
        <w:t xml:space="preserve">l write the </w:t>
      </w:r>
      <w:r w:rsidR="000F04F3">
        <w:rPr>
          <w:noProof w:val="0"/>
          <w:sz w:val="20"/>
          <w:szCs w:val="20"/>
        </w:rPr>
        <w:t>ping and the pong of the RAM block</w:t>
      </w:r>
      <w:r w:rsidRPr="00774F62">
        <w:rPr>
          <w:noProof w:val="0"/>
          <w:sz w:val="20"/>
          <w:szCs w:val="20"/>
        </w:rPr>
        <w:t xml:space="preserve"> before T3 </w:t>
      </w:r>
      <w:r w:rsidR="00F2390F">
        <w:rPr>
          <w:noProof w:val="0"/>
          <w:sz w:val="20"/>
          <w:szCs w:val="20"/>
        </w:rPr>
        <w:t>t</w:t>
      </w:r>
      <w:r w:rsidRPr="00774F62">
        <w:rPr>
          <w:noProof w:val="0"/>
          <w:sz w:val="20"/>
          <w:szCs w:val="20"/>
        </w:rPr>
        <w:t xml:space="preserve">ask can start reading. </w:t>
      </w:r>
    </w:p>
    <w:p w14:paraId="064E4E45" w14:textId="1E2AED80" w:rsidR="005B43FD" w:rsidRDefault="00A260AF" w:rsidP="00774F62">
      <w:pPr>
        <w:pStyle w:val="General"/>
        <w:numPr>
          <w:ilvl w:val="0"/>
          <w:numId w:val="31"/>
        </w:numPr>
        <w:jc w:val="both"/>
        <w:rPr>
          <w:noProof w:val="0"/>
          <w:sz w:val="20"/>
          <w:szCs w:val="20"/>
        </w:rPr>
      </w:pPr>
      <w:r>
        <w:rPr>
          <w:noProof w:val="0"/>
          <w:sz w:val="20"/>
          <w:szCs w:val="20"/>
        </w:rPr>
        <w:t>When</w:t>
      </w:r>
      <w:r w:rsidR="005B43FD" w:rsidRPr="00774F62">
        <w:rPr>
          <w:noProof w:val="0"/>
          <w:sz w:val="20"/>
          <w:szCs w:val="20"/>
        </w:rPr>
        <w:t xml:space="preserve"> the T3 start’s reading </w:t>
      </w:r>
      <w:r w:rsidR="000F04F3">
        <w:rPr>
          <w:noProof w:val="0"/>
          <w:sz w:val="20"/>
          <w:szCs w:val="20"/>
        </w:rPr>
        <w:t xml:space="preserve">the ping </w:t>
      </w:r>
      <w:r w:rsidR="00555B19">
        <w:rPr>
          <w:noProof w:val="0"/>
          <w:sz w:val="20"/>
          <w:szCs w:val="20"/>
        </w:rPr>
        <w:t>channel</w:t>
      </w:r>
      <w:r w:rsidR="005B43FD" w:rsidRPr="00774F62">
        <w:rPr>
          <w:noProof w:val="0"/>
          <w:sz w:val="20"/>
          <w:szCs w:val="20"/>
        </w:rPr>
        <w:t xml:space="preserve">, T1 cannot write into </w:t>
      </w:r>
      <w:r w:rsidR="005C6551">
        <w:rPr>
          <w:noProof w:val="0"/>
          <w:sz w:val="20"/>
          <w:szCs w:val="20"/>
        </w:rPr>
        <w:t xml:space="preserve">this </w:t>
      </w:r>
      <w:r w:rsidR="00CD36AB">
        <w:rPr>
          <w:noProof w:val="0"/>
          <w:sz w:val="20"/>
          <w:szCs w:val="20"/>
        </w:rPr>
        <w:t xml:space="preserve">ping at the same time and </w:t>
      </w:r>
      <w:r w:rsidR="00AF6F8F">
        <w:rPr>
          <w:noProof w:val="0"/>
          <w:sz w:val="20"/>
          <w:szCs w:val="20"/>
        </w:rPr>
        <w:t xml:space="preserve">have </w:t>
      </w:r>
      <w:r w:rsidR="005B43FD" w:rsidRPr="00774F62">
        <w:rPr>
          <w:noProof w:val="0"/>
          <w:sz w:val="20"/>
          <w:szCs w:val="20"/>
        </w:rPr>
        <w:t xml:space="preserve">to stall until T3 has </w:t>
      </w:r>
      <w:r w:rsidR="00CD36AB">
        <w:rPr>
          <w:noProof w:val="0"/>
          <w:sz w:val="20"/>
          <w:szCs w:val="20"/>
        </w:rPr>
        <w:t>completed.</w:t>
      </w:r>
    </w:p>
    <w:p w14:paraId="051D55E8" w14:textId="77777777" w:rsidR="00774F62" w:rsidRDefault="00774F62" w:rsidP="00774F62">
      <w:pPr>
        <w:pStyle w:val="General"/>
        <w:numPr>
          <w:ilvl w:val="0"/>
          <w:numId w:val="31"/>
        </w:numPr>
        <w:jc w:val="both"/>
        <w:rPr>
          <w:noProof w:val="0"/>
          <w:sz w:val="20"/>
          <w:szCs w:val="20"/>
        </w:rPr>
      </w:pPr>
      <w:r>
        <w:rPr>
          <w:noProof w:val="0"/>
          <w:sz w:val="20"/>
          <w:szCs w:val="20"/>
        </w:rPr>
        <w:t>This scenario will cause performance degradation.</w:t>
      </w:r>
    </w:p>
    <w:p w14:paraId="58F02806" w14:textId="2BD965AE" w:rsidR="008A41D3" w:rsidRPr="008A41D3" w:rsidRDefault="00774F62" w:rsidP="008A41D3">
      <w:pPr>
        <w:pStyle w:val="General"/>
        <w:numPr>
          <w:ilvl w:val="0"/>
          <w:numId w:val="31"/>
        </w:numPr>
        <w:jc w:val="both"/>
        <w:rPr>
          <w:noProof w:val="0"/>
          <w:sz w:val="20"/>
          <w:szCs w:val="20"/>
        </w:rPr>
      </w:pPr>
      <w:r>
        <w:rPr>
          <w:noProof w:val="0"/>
          <w:sz w:val="20"/>
          <w:szCs w:val="20"/>
        </w:rPr>
        <w:t>The solution to this scenario is to pass the arguments through the pass function.</w:t>
      </w:r>
    </w:p>
    <w:p w14:paraId="14C3CBE8" w14:textId="77777777" w:rsidR="008A41D3" w:rsidRDefault="008A41D3" w:rsidP="008A41D3">
      <w:pPr>
        <w:pStyle w:val="General"/>
        <w:jc w:val="both"/>
        <w:rPr>
          <w:b/>
          <w:u w:val="single"/>
        </w:rPr>
      </w:pPr>
      <w:r w:rsidRPr="00526DD5">
        <w:rPr>
          <w:b/>
          <w:u w:val="single"/>
        </w:rPr>
        <w:t>D</w:t>
      </w:r>
      <w:r>
        <w:rPr>
          <w:b/>
          <w:u w:val="single"/>
        </w:rPr>
        <w:t>ataflow</w:t>
      </w:r>
      <w:r w:rsidRPr="00526DD5">
        <w:rPr>
          <w:b/>
          <w:u w:val="single"/>
        </w:rPr>
        <w:t xml:space="preserve"> Viewer</w:t>
      </w:r>
    </w:p>
    <w:p w14:paraId="367245E5" w14:textId="240DFB64" w:rsidR="008A41D3" w:rsidRPr="00526DD5" w:rsidRDefault="008A41D3" w:rsidP="008A41D3">
      <w:pPr>
        <w:pStyle w:val="General"/>
        <w:numPr>
          <w:ilvl w:val="0"/>
          <w:numId w:val="31"/>
        </w:numPr>
        <w:jc w:val="both"/>
        <w:rPr>
          <w:b/>
          <w:u w:val="single"/>
        </w:rPr>
      </w:pPr>
      <w:r>
        <w:rPr>
          <w:noProof w:val="0"/>
          <w:sz w:val="20"/>
          <w:szCs w:val="20"/>
        </w:rPr>
        <w:t>Modify the code as shown in the below figure.</w:t>
      </w:r>
      <w:r w:rsidR="00CD3BCD">
        <w:rPr>
          <w:noProof w:val="0"/>
          <w:sz w:val="20"/>
          <w:szCs w:val="20"/>
        </w:rPr>
        <w:t xml:space="preserve"> </w:t>
      </w:r>
      <w:r>
        <w:rPr>
          <w:noProof w:val="0"/>
          <w:sz w:val="20"/>
          <w:szCs w:val="20"/>
        </w:rPr>
        <w:t>The solution is provided in the “</w:t>
      </w:r>
      <w:r w:rsidR="002607F6">
        <w:rPr>
          <w:noProof w:val="0"/>
          <w:sz w:val="20"/>
          <w:szCs w:val="20"/>
        </w:rPr>
        <w:t>step5_</w:t>
      </w:r>
      <w:r w:rsidR="00CD3BCD">
        <w:rPr>
          <w:noProof w:val="0"/>
          <w:sz w:val="20"/>
          <w:szCs w:val="20"/>
        </w:rPr>
        <w:t>middle</w:t>
      </w:r>
      <w:r w:rsidR="0006012A">
        <w:rPr>
          <w:noProof w:val="0"/>
          <w:sz w:val="20"/>
          <w:szCs w:val="20"/>
        </w:rPr>
        <w:t>_</w:t>
      </w:r>
      <w:r w:rsidR="00CD3BCD">
        <w:rPr>
          <w:noProof w:val="0"/>
          <w:sz w:val="20"/>
          <w:szCs w:val="20"/>
        </w:rPr>
        <w:t>bypass</w:t>
      </w:r>
      <w:r w:rsidRPr="00524D69">
        <w:rPr>
          <w:i/>
          <w:noProof w:val="0"/>
          <w:sz w:val="20"/>
          <w:szCs w:val="20"/>
        </w:rPr>
        <w:t>/so</w:t>
      </w:r>
      <w:r w:rsidR="00E45C84">
        <w:rPr>
          <w:i/>
          <w:noProof w:val="0"/>
          <w:sz w:val="20"/>
          <w:szCs w:val="20"/>
        </w:rPr>
        <w:t>ved_pingpong</w:t>
      </w:r>
      <w:r>
        <w:rPr>
          <w:noProof w:val="0"/>
          <w:sz w:val="20"/>
          <w:szCs w:val="20"/>
        </w:rPr>
        <w:t>” folder</w:t>
      </w:r>
    </w:p>
    <w:p w14:paraId="1DD23C8A" w14:textId="284CD21C" w:rsidR="00215FD3" w:rsidRDefault="00CD3BCD" w:rsidP="00215FD3">
      <w:pPr>
        <w:pStyle w:val="General"/>
        <w:jc w:val="both"/>
      </w:pPr>
      <w:r>
        <w:rPr>
          <w:lang w:eastAsia="en-US"/>
        </w:rPr>
        <w:lastRenderedPageBreak/>
        <w:t xml:space="preserve">                                                        </w:t>
      </w:r>
      <w:r w:rsidR="00122F2A">
        <w:rPr>
          <w:lang w:eastAsia="en-US"/>
        </w:rPr>
        <w:drawing>
          <wp:inline distT="0" distB="0" distL="0" distR="0" wp14:anchorId="26255317" wp14:editId="2F3E439D">
            <wp:extent cx="1162159" cy="357822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82248" cy="3640078"/>
                    </a:xfrm>
                    <a:prstGeom prst="rect">
                      <a:avLst/>
                    </a:prstGeom>
                  </pic:spPr>
                </pic:pic>
              </a:graphicData>
            </a:graphic>
          </wp:inline>
        </w:drawing>
      </w:r>
    </w:p>
    <w:p w14:paraId="25693986" w14:textId="0A941162" w:rsidR="008079D5" w:rsidRDefault="00CD3BCD" w:rsidP="00EA68B5">
      <w:pPr>
        <w:pStyle w:val="General"/>
        <w:jc w:val="center"/>
      </w:pPr>
      <w:r>
        <w:tab/>
      </w:r>
      <w:r w:rsidRPr="00DF4751">
        <w:rPr>
          <w:sz w:val="20"/>
        </w:rPr>
        <w:t xml:space="preserve">Figure: </w:t>
      </w:r>
      <w:r>
        <w:rPr>
          <w:b/>
          <w:i/>
          <w:sz w:val="20"/>
        </w:rPr>
        <w:t>Data</w:t>
      </w:r>
      <w:r w:rsidR="009B1CB0">
        <w:rPr>
          <w:b/>
          <w:i/>
          <w:sz w:val="20"/>
        </w:rPr>
        <w:t>f</w:t>
      </w:r>
      <w:r>
        <w:rPr>
          <w:b/>
          <w:i/>
          <w:sz w:val="20"/>
        </w:rPr>
        <w:t>low Viewer</w:t>
      </w:r>
    </w:p>
    <w:p w14:paraId="0B8468D9" w14:textId="700002F2" w:rsidR="00B67A0E" w:rsidRDefault="009A7F0A" w:rsidP="00C77E84">
      <w:pPr>
        <w:pStyle w:val="General"/>
        <w:jc w:val="both"/>
        <w:rPr>
          <w:b/>
          <w:u w:val="single"/>
        </w:rPr>
      </w:pPr>
      <w:r>
        <w:rPr>
          <w:lang w:eastAsia="en-US"/>
        </w:rPr>
        <w:t xml:space="preserve">                     </w:t>
      </w:r>
      <w:r>
        <w:rPr>
          <w:lang w:eastAsia="en-US"/>
        </w:rPr>
        <w:drawing>
          <wp:inline distT="0" distB="0" distL="0" distR="0" wp14:anchorId="4B7DFD38" wp14:editId="1116E864">
            <wp:extent cx="4765853" cy="1770392"/>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9502" cy="1775462"/>
                    </a:xfrm>
                    <a:prstGeom prst="rect">
                      <a:avLst/>
                    </a:prstGeom>
                  </pic:spPr>
                </pic:pic>
              </a:graphicData>
            </a:graphic>
          </wp:inline>
        </w:drawing>
      </w:r>
    </w:p>
    <w:p w14:paraId="1D8ED4BF" w14:textId="77777777" w:rsidR="00B67A0E" w:rsidRDefault="00B67A0E" w:rsidP="00B67A0E">
      <w:pPr>
        <w:pStyle w:val="General"/>
        <w:jc w:val="center"/>
      </w:pPr>
      <w:r w:rsidRPr="00DF4751">
        <w:rPr>
          <w:sz w:val="20"/>
        </w:rPr>
        <w:t xml:space="preserve">Figure: </w:t>
      </w:r>
      <w:r>
        <w:rPr>
          <w:b/>
          <w:i/>
          <w:sz w:val="20"/>
        </w:rPr>
        <w:t>Visualisation</w:t>
      </w:r>
      <w:r w:rsidRPr="00DF4751">
        <w:rPr>
          <w:b/>
          <w:i/>
          <w:sz w:val="20"/>
        </w:rPr>
        <w:t xml:space="preserve"> for </w:t>
      </w:r>
      <w:r>
        <w:rPr>
          <w:b/>
          <w:i/>
          <w:sz w:val="20"/>
        </w:rPr>
        <w:t>Middle bypass</w:t>
      </w:r>
    </w:p>
    <w:p w14:paraId="7632FFDE" w14:textId="77777777" w:rsidR="00B67A0E" w:rsidRDefault="00B67A0E" w:rsidP="00C77E84">
      <w:pPr>
        <w:pStyle w:val="General"/>
        <w:jc w:val="both"/>
        <w:rPr>
          <w:b/>
          <w:u w:val="single"/>
        </w:rPr>
      </w:pPr>
    </w:p>
    <w:p w14:paraId="41345B70" w14:textId="77777777" w:rsidR="000E771F" w:rsidRDefault="000E771F" w:rsidP="00C77E84">
      <w:pPr>
        <w:pStyle w:val="General"/>
        <w:jc w:val="both"/>
        <w:rPr>
          <w:b/>
          <w:u w:val="single"/>
        </w:rPr>
      </w:pPr>
    </w:p>
    <w:p w14:paraId="10A49D26" w14:textId="77777777" w:rsidR="000E771F" w:rsidRDefault="000E771F" w:rsidP="00C77E84">
      <w:pPr>
        <w:pStyle w:val="General"/>
        <w:jc w:val="both"/>
        <w:rPr>
          <w:b/>
          <w:u w:val="single"/>
        </w:rPr>
      </w:pPr>
    </w:p>
    <w:p w14:paraId="162D7CE5" w14:textId="77777777" w:rsidR="000E771F" w:rsidRDefault="000E771F" w:rsidP="00C77E84">
      <w:pPr>
        <w:pStyle w:val="General"/>
        <w:jc w:val="both"/>
        <w:rPr>
          <w:b/>
          <w:u w:val="single"/>
        </w:rPr>
      </w:pPr>
    </w:p>
    <w:p w14:paraId="6A1D189B" w14:textId="77777777" w:rsidR="000E771F" w:rsidRDefault="000E771F" w:rsidP="00C77E84">
      <w:pPr>
        <w:pStyle w:val="General"/>
        <w:jc w:val="both"/>
        <w:rPr>
          <w:b/>
          <w:u w:val="single"/>
        </w:rPr>
      </w:pPr>
    </w:p>
    <w:p w14:paraId="4F2BF33A" w14:textId="77777777" w:rsidR="00C77E84" w:rsidRDefault="00C77E84" w:rsidP="00C77E84">
      <w:pPr>
        <w:pStyle w:val="General"/>
        <w:jc w:val="both"/>
        <w:rPr>
          <w:b/>
          <w:u w:val="single"/>
        </w:rPr>
      </w:pPr>
      <w:r w:rsidRPr="008B6E83">
        <w:rPr>
          <w:b/>
          <w:u w:val="single"/>
        </w:rPr>
        <w:lastRenderedPageBreak/>
        <w:t>O</w:t>
      </w:r>
      <w:r>
        <w:rPr>
          <w:b/>
          <w:u w:val="single"/>
        </w:rPr>
        <w:t>utput</w:t>
      </w:r>
      <w:r w:rsidRPr="008B6E83">
        <w:rPr>
          <w:b/>
          <w:u w:val="single"/>
        </w:rPr>
        <w:t xml:space="preserve"> W</w:t>
      </w:r>
      <w:r>
        <w:rPr>
          <w:b/>
          <w:u w:val="single"/>
        </w:rPr>
        <w:t>aveform</w:t>
      </w:r>
    </w:p>
    <w:p w14:paraId="1AB088FF" w14:textId="337BB05D" w:rsidR="00C77E84" w:rsidRDefault="002A1598" w:rsidP="008079D5">
      <w:pPr>
        <w:pStyle w:val="General"/>
        <w:ind w:left="720"/>
        <w:jc w:val="both"/>
      </w:pPr>
      <w:r>
        <w:rPr>
          <w:sz w:val="20"/>
        </w:rPr>
        <w:pict w14:anchorId="6E782CF8">
          <v:shape id="_x0000_i1029" type="#_x0000_t75" style="width:467.15pt;height:195.85pt">
            <v:imagedata r:id="rId31" o:title="sol"/>
          </v:shape>
        </w:pict>
      </w:r>
    </w:p>
    <w:p w14:paraId="7830BE69" w14:textId="075B1AF1" w:rsidR="00131AA2" w:rsidRDefault="00131AA2" w:rsidP="00131AA2">
      <w:pPr>
        <w:pStyle w:val="General"/>
        <w:jc w:val="center"/>
      </w:pPr>
      <w:r>
        <w:t xml:space="preserve">Fig: </w:t>
      </w:r>
      <w:r w:rsidR="0051001A">
        <w:rPr>
          <w:b/>
          <w:i/>
          <w:sz w:val="22"/>
        </w:rPr>
        <w:t>Co-simulation Waveform</w:t>
      </w:r>
    </w:p>
    <w:p w14:paraId="01846539" w14:textId="6D6B8DAD" w:rsidR="00C77E84" w:rsidRDefault="00E31D8F" w:rsidP="00EA68B5">
      <w:r w:rsidRPr="009C6C61">
        <w:t>After changing the coding structure as described above, the</w:t>
      </w:r>
      <w:r>
        <w:t xml:space="preserve"> Double Pass, Pass </w:t>
      </w:r>
      <w:r w:rsidRPr="009C6C61">
        <w:t xml:space="preserve">function will start immediately without </w:t>
      </w:r>
      <w:r>
        <w:t>stalling</w:t>
      </w:r>
      <w:r w:rsidRPr="009C6C61">
        <w:t>.</w:t>
      </w:r>
    </w:p>
    <w:p w14:paraId="33E2FE43" w14:textId="77777777" w:rsidR="006873F8" w:rsidRDefault="006873F8" w:rsidP="00EA68B5"/>
    <w:p w14:paraId="2641193F" w14:textId="77777777" w:rsidR="006873F8" w:rsidRDefault="006873F8" w:rsidP="00EA68B5"/>
    <w:p w14:paraId="2A72559D" w14:textId="77777777" w:rsidR="006873F8" w:rsidRDefault="006873F8" w:rsidP="00EA68B5"/>
    <w:p w14:paraId="7F4B25B3" w14:textId="77777777" w:rsidR="006873F8" w:rsidRDefault="006873F8" w:rsidP="00EA68B5"/>
    <w:p w14:paraId="40108F3E" w14:textId="77777777" w:rsidR="00574E1C" w:rsidRDefault="00574E1C" w:rsidP="00EA68B5"/>
    <w:p w14:paraId="565402AE" w14:textId="77777777" w:rsidR="00574E1C" w:rsidRDefault="00574E1C" w:rsidP="00EA68B5"/>
    <w:p w14:paraId="6FF7C026" w14:textId="77777777" w:rsidR="00574E1C" w:rsidRDefault="00574E1C" w:rsidP="00EA68B5"/>
    <w:p w14:paraId="0E936413" w14:textId="77777777" w:rsidR="00574E1C" w:rsidRDefault="00574E1C" w:rsidP="00EA68B5"/>
    <w:p w14:paraId="4772E087" w14:textId="77777777" w:rsidR="00574E1C" w:rsidRDefault="00574E1C" w:rsidP="00EA68B5"/>
    <w:p w14:paraId="1D1C7AA7" w14:textId="77777777" w:rsidR="00574E1C" w:rsidRDefault="00574E1C" w:rsidP="00EA68B5"/>
    <w:p w14:paraId="689A29D0" w14:textId="77777777" w:rsidR="00574E1C" w:rsidRDefault="00574E1C" w:rsidP="00EA68B5"/>
    <w:p w14:paraId="7D4305E6" w14:textId="77777777" w:rsidR="00574E1C" w:rsidRDefault="00574E1C" w:rsidP="00EA68B5"/>
    <w:p w14:paraId="0F4633A1" w14:textId="77777777" w:rsidR="00574E1C" w:rsidRDefault="00574E1C" w:rsidP="00EA68B5"/>
    <w:p w14:paraId="133770B2" w14:textId="77777777" w:rsidR="00574E1C" w:rsidRDefault="00574E1C" w:rsidP="00EA68B5"/>
    <w:p w14:paraId="50EB21E6" w14:textId="77777777" w:rsidR="00574E1C" w:rsidRDefault="00574E1C" w:rsidP="00EA68B5"/>
    <w:p w14:paraId="67804819" w14:textId="77777777" w:rsidR="00574E1C" w:rsidRDefault="00574E1C" w:rsidP="00EA68B5"/>
    <w:p w14:paraId="3F5AD53A" w14:textId="77777777" w:rsidR="00574E1C" w:rsidRDefault="00574E1C" w:rsidP="00EA68B5"/>
    <w:p w14:paraId="1AB2EC5D" w14:textId="77777777" w:rsidR="00574E1C" w:rsidRDefault="00574E1C" w:rsidP="00EA68B5"/>
    <w:p w14:paraId="5D225A8A" w14:textId="77777777" w:rsidR="00574E1C" w:rsidRDefault="00574E1C" w:rsidP="00EA68B5"/>
    <w:p w14:paraId="09F8472A" w14:textId="77777777" w:rsidR="00574E1C" w:rsidRDefault="00574E1C" w:rsidP="00EA68B5"/>
    <w:p w14:paraId="14CEC05F" w14:textId="77777777" w:rsidR="00574E1C" w:rsidRDefault="00574E1C" w:rsidP="00EA68B5"/>
    <w:p w14:paraId="5AB6B322" w14:textId="77777777" w:rsidR="00574E1C" w:rsidRDefault="00574E1C" w:rsidP="00EA68B5"/>
    <w:p w14:paraId="2E030927" w14:textId="77777777" w:rsidR="00574E1C" w:rsidRDefault="00574E1C" w:rsidP="00EA68B5"/>
    <w:p w14:paraId="4582E2ED" w14:textId="77777777" w:rsidR="00574E1C" w:rsidRDefault="00574E1C" w:rsidP="00EA68B5"/>
    <w:p w14:paraId="49487C0F" w14:textId="77777777" w:rsidR="00574E1C" w:rsidRDefault="00574E1C" w:rsidP="00EA68B5"/>
    <w:p w14:paraId="7CCC1CBE" w14:textId="77777777" w:rsidR="00574E1C" w:rsidRDefault="00574E1C" w:rsidP="00EA68B5"/>
    <w:p w14:paraId="3D77A84C" w14:textId="77777777" w:rsidR="00574E1C" w:rsidRDefault="00574E1C" w:rsidP="00EA68B5"/>
    <w:p w14:paraId="32804E71" w14:textId="77777777" w:rsidR="00574E1C" w:rsidRDefault="00574E1C" w:rsidP="00EA68B5"/>
    <w:p w14:paraId="7F4E0EED" w14:textId="77777777" w:rsidR="00574E1C" w:rsidRDefault="00574E1C" w:rsidP="00EA68B5"/>
    <w:p w14:paraId="709F9E0B" w14:textId="77777777" w:rsidR="00574E1C" w:rsidRDefault="00574E1C" w:rsidP="00EA68B5"/>
    <w:p w14:paraId="52C6992D" w14:textId="17924BA9" w:rsidR="006873F8" w:rsidRDefault="00790B76" w:rsidP="00574E1C">
      <w:pPr>
        <w:pStyle w:val="Heading1"/>
      </w:pPr>
      <w:r>
        <w:lastRenderedPageBreak/>
        <w:t xml:space="preserve">Step 5: </w:t>
      </w:r>
      <w:r w:rsidR="008D119C">
        <w:t>Analysis of Performance Improvements</w:t>
      </w:r>
    </w:p>
    <w:p w14:paraId="221568E7" w14:textId="77777777" w:rsidR="0046535D" w:rsidRDefault="0046535D" w:rsidP="00EA68B5"/>
    <w:p w14:paraId="2A6634F8" w14:textId="77777777" w:rsidR="0046535D" w:rsidRDefault="0046535D" w:rsidP="00EA68B5"/>
    <w:tbl>
      <w:tblPr>
        <w:tblStyle w:val="TableGrid"/>
        <w:tblW w:w="9870" w:type="dxa"/>
        <w:tblLook w:val="04A0" w:firstRow="1" w:lastRow="0" w:firstColumn="1" w:lastColumn="0" w:noHBand="0" w:noVBand="1"/>
      </w:tblPr>
      <w:tblGrid>
        <w:gridCol w:w="3055"/>
        <w:gridCol w:w="930"/>
        <w:gridCol w:w="1197"/>
        <w:gridCol w:w="839"/>
        <w:gridCol w:w="1264"/>
        <w:gridCol w:w="1170"/>
        <w:gridCol w:w="1415"/>
      </w:tblGrid>
      <w:tr w:rsidR="00767F6D" w14:paraId="640D9A68" w14:textId="77777777" w:rsidTr="00D860D0">
        <w:tc>
          <w:tcPr>
            <w:tcW w:w="3055" w:type="dxa"/>
          </w:tcPr>
          <w:p w14:paraId="7C668C8F" w14:textId="25213A67" w:rsidR="0046535D" w:rsidRPr="00D860D0" w:rsidRDefault="00D860D0" w:rsidP="00EA68B5">
            <w:pPr>
              <w:rPr>
                <w:sz w:val="28"/>
              </w:rPr>
            </w:pPr>
            <w:r w:rsidRPr="00D860D0">
              <w:rPr>
                <w:color w:val="00B0F0"/>
                <w:sz w:val="28"/>
              </w:rPr>
              <w:t>Test Case</w:t>
            </w:r>
          </w:p>
        </w:tc>
        <w:tc>
          <w:tcPr>
            <w:tcW w:w="930" w:type="dxa"/>
            <w:tcBorders>
              <w:bottom w:val="single" w:sz="4" w:space="0" w:color="auto"/>
              <w:right w:val="nil"/>
            </w:tcBorders>
          </w:tcPr>
          <w:p w14:paraId="052B3CBE" w14:textId="77777777" w:rsidR="0046535D" w:rsidRPr="00574E1C" w:rsidRDefault="0046535D" w:rsidP="00EA68B5">
            <w:pPr>
              <w:rPr>
                <w:b/>
                <w:color w:val="00B0F0"/>
                <w:sz w:val="28"/>
                <w:u w:val="single"/>
              </w:rPr>
            </w:pPr>
          </w:p>
        </w:tc>
        <w:tc>
          <w:tcPr>
            <w:tcW w:w="1197" w:type="dxa"/>
            <w:tcBorders>
              <w:left w:val="nil"/>
              <w:bottom w:val="single" w:sz="4" w:space="0" w:color="auto"/>
              <w:right w:val="nil"/>
            </w:tcBorders>
          </w:tcPr>
          <w:p w14:paraId="66C602FD" w14:textId="2216E52C" w:rsidR="0046535D" w:rsidRPr="00574E1C" w:rsidRDefault="0046535D" w:rsidP="00EA68B5">
            <w:pPr>
              <w:rPr>
                <w:color w:val="00B0F0"/>
                <w:sz w:val="28"/>
              </w:rPr>
            </w:pPr>
            <w:r w:rsidRPr="00574E1C">
              <w:rPr>
                <w:color w:val="00B0F0"/>
                <w:sz w:val="28"/>
              </w:rPr>
              <w:t>Latency</w:t>
            </w:r>
          </w:p>
        </w:tc>
        <w:tc>
          <w:tcPr>
            <w:tcW w:w="839" w:type="dxa"/>
            <w:tcBorders>
              <w:left w:val="nil"/>
              <w:bottom w:val="single" w:sz="4" w:space="0" w:color="auto"/>
              <w:right w:val="double" w:sz="4" w:space="0" w:color="ED7D31" w:themeColor="accent2"/>
            </w:tcBorders>
          </w:tcPr>
          <w:p w14:paraId="556D8611" w14:textId="77777777" w:rsidR="0046535D" w:rsidRPr="00574E1C" w:rsidRDefault="0046535D" w:rsidP="00EA68B5">
            <w:pPr>
              <w:rPr>
                <w:b/>
                <w:color w:val="00B0F0"/>
                <w:sz w:val="28"/>
                <w:u w:val="single"/>
              </w:rPr>
            </w:pPr>
          </w:p>
        </w:tc>
        <w:tc>
          <w:tcPr>
            <w:tcW w:w="1264" w:type="dxa"/>
            <w:tcBorders>
              <w:left w:val="double" w:sz="4" w:space="0" w:color="ED7D31" w:themeColor="accent2"/>
              <w:right w:val="nil"/>
            </w:tcBorders>
          </w:tcPr>
          <w:p w14:paraId="65BD1211" w14:textId="77777777" w:rsidR="0046535D" w:rsidRPr="00574E1C" w:rsidRDefault="0046535D" w:rsidP="00EA68B5">
            <w:pPr>
              <w:rPr>
                <w:b/>
                <w:color w:val="00B0F0"/>
                <w:sz w:val="28"/>
                <w:u w:val="single"/>
              </w:rPr>
            </w:pPr>
          </w:p>
        </w:tc>
        <w:tc>
          <w:tcPr>
            <w:tcW w:w="1170" w:type="dxa"/>
            <w:tcBorders>
              <w:left w:val="nil"/>
              <w:right w:val="nil"/>
            </w:tcBorders>
          </w:tcPr>
          <w:p w14:paraId="216AF27D" w14:textId="34898A85" w:rsidR="0046535D" w:rsidRPr="00574E1C" w:rsidRDefault="0046535D" w:rsidP="00574E1C">
            <w:pPr>
              <w:rPr>
                <w:color w:val="00B0F0"/>
                <w:sz w:val="28"/>
              </w:rPr>
            </w:pPr>
            <w:r w:rsidRPr="00574E1C">
              <w:rPr>
                <w:color w:val="00B0F0"/>
                <w:sz w:val="28"/>
              </w:rPr>
              <w:t>II</w:t>
            </w:r>
          </w:p>
        </w:tc>
        <w:tc>
          <w:tcPr>
            <w:tcW w:w="1415" w:type="dxa"/>
            <w:tcBorders>
              <w:left w:val="nil"/>
            </w:tcBorders>
          </w:tcPr>
          <w:p w14:paraId="1EE576DC" w14:textId="77777777" w:rsidR="0046535D" w:rsidRPr="00574E1C" w:rsidRDefault="0046535D" w:rsidP="00EA68B5">
            <w:pPr>
              <w:rPr>
                <w:b/>
                <w:color w:val="00B0F0"/>
                <w:sz w:val="28"/>
                <w:u w:val="single"/>
              </w:rPr>
            </w:pPr>
          </w:p>
        </w:tc>
      </w:tr>
      <w:tr w:rsidR="00574E1C" w14:paraId="7F5201AD" w14:textId="77777777" w:rsidTr="00D860D0">
        <w:tc>
          <w:tcPr>
            <w:tcW w:w="3055" w:type="dxa"/>
            <w:tcBorders>
              <w:bottom w:val="double" w:sz="12" w:space="0" w:color="70AD47" w:themeColor="accent6"/>
            </w:tcBorders>
          </w:tcPr>
          <w:p w14:paraId="78E9625E" w14:textId="77777777" w:rsidR="00802EBE" w:rsidRDefault="00802EBE" w:rsidP="00802EBE">
            <w:pPr>
              <w:rPr>
                <w:b/>
                <w:sz w:val="28"/>
                <w:u w:val="single"/>
              </w:rPr>
            </w:pPr>
          </w:p>
        </w:tc>
        <w:tc>
          <w:tcPr>
            <w:tcW w:w="930" w:type="dxa"/>
            <w:tcBorders>
              <w:top w:val="single" w:sz="4" w:space="0" w:color="auto"/>
              <w:bottom w:val="double" w:sz="12" w:space="0" w:color="70AD47" w:themeColor="accent6"/>
            </w:tcBorders>
          </w:tcPr>
          <w:p w14:paraId="2C6FA124" w14:textId="29FB89AE" w:rsidR="00802EBE" w:rsidRPr="00574E1C" w:rsidRDefault="00802EBE" w:rsidP="00574E1C">
            <w:pPr>
              <w:jc w:val="center"/>
              <w:rPr>
                <w:color w:val="00B0F0"/>
                <w:sz w:val="28"/>
              </w:rPr>
            </w:pPr>
            <w:r w:rsidRPr="00574E1C">
              <w:rPr>
                <w:color w:val="00B0F0"/>
                <w:sz w:val="28"/>
              </w:rPr>
              <w:t>Min</w:t>
            </w:r>
          </w:p>
        </w:tc>
        <w:tc>
          <w:tcPr>
            <w:tcW w:w="1197" w:type="dxa"/>
            <w:tcBorders>
              <w:top w:val="single" w:sz="4" w:space="0" w:color="auto"/>
              <w:bottom w:val="double" w:sz="12" w:space="0" w:color="70AD47" w:themeColor="accent6"/>
            </w:tcBorders>
          </w:tcPr>
          <w:p w14:paraId="5185B89F" w14:textId="06A29BFC" w:rsidR="00802EBE" w:rsidRPr="00574E1C" w:rsidRDefault="00802EBE" w:rsidP="00574E1C">
            <w:pPr>
              <w:jc w:val="center"/>
              <w:rPr>
                <w:color w:val="00B0F0"/>
                <w:sz w:val="28"/>
              </w:rPr>
            </w:pPr>
            <w:r w:rsidRPr="00574E1C">
              <w:rPr>
                <w:color w:val="00B0F0"/>
                <w:sz w:val="28"/>
              </w:rPr>
              <w:t>Avg</w:t>
            </w:r>
          </w:p>
        </w:tc>
        <w:tc>
          <w:tcPr>
            <w:tcW w:w="839" w:type="dxa"/>
            <w:tcBorders>
              <w:top w:val="single" w:sz="4" w:space="0" w:color="auto"/>
              <w:bottom w:val="double" w:sz="12" w:space="0" w:color="70AD47" w:themeColor="accent6"/>
              <w:right w:val="double" w:sz="4" w:space="0" w:color="ED7D31" w:themeColor="accent2"/>
            </w:tcBorders>
          </w:tcPr>
          <w:p w14:paraId="12087DBD" w14:textId="2746C919" w:rsidR="00802EBE" w:rsidRPr="00574E1C" w:rsidRDefault="00802EBE" w:rsidP="00574E1C">
            <w:pPr>
              <w:jc w:val="center"/>
              <w:rPr>
                <w:color w:val="00B0F0"/>
                <w:sz w:val="28"/>
              </w:rPr>
            </w:pPr>
            <w:r w:rsidRPr="00574E1C">
              <w:rPr>
                <w:color w:val="00B0F0"/>
                <w:sz w:val="28"/>
              </w:rPr>
              <w:t>Max</w:t>
            </w:r>
          </w:p>
        </w:tc>
        <w:tc>
          <w:tcPr>
            <w:tcW w:w="1264" w:type="dxa"/>
            <w:tcBorders>
              <w:left w:val="double" w:sz="4" w:space="0" w:color="ED7D31" w:themeColor="accent2"/>
              <w:bottom w:val="double" w:sz="12" w:space="0" w:color="70AD47" w:themeColor="accent6"/>
            </w:tcBorders>
          </w:tcPr>
          <w:p w14:paraId="6ACC6432" w14:textId="43803FE4" w:rsidR="00802EBE" w:rsidRPr="00574E1C" w:rsidRDefault="00802EBE" w:rsidP="00574E1C">
            <w:pPr>
              <w:jc w:val="center"/>
              <w:rPr>
                <w:color w:val="00B0F0"/>
                <w:sz w:val="28"/>
              </w:rPr>
            </w:pPr>
            <w:r w:rsidRPr="00574E1C">
              <w:rPr>
                <w:color w:val="00B0F0"/>
                <w:sz w:val="28"/>
              </w:rPr>
              <w:t>Min</w:t>
            </w:r>
          </w:p>
        </w:tc>
        <w:tc>
          <w:tcPr>
            <w:tcW w:w="1170" w:type="dxa"/>
            <w:tcBorders>
              <w:bottom w:val="double" w:sz="12" w:space="0" w:color="70AD47" w:themeColor="accent6"/>
            </w:tcBorders>
          </w:tcPr>
          <w:p w14:paraId="3E2CB645" w14:textId="2A1FF30F" w:rsidR="00802EBE" w:rsidRPr="00574E1C" w:rsidRDefault="00802EBE" w:rsidP="00574E1C">
            <w:pPr>
              <w:jc w:val="center"/>
              <w:rPr>
                <w:color w:val="00B0F0"/>
                <w:sz w:val="28"/>
              </w:rPr>
            </w:pPr>
            <w:r w:rsidRPr="00574E1C">
              <w:rPr>
                <w:color w:val="00B0F0"/>
                <w:sz w:val="28"/>
              </w:rPr>
              <w:t>Avg</w:t>
            </w:r>
          </w:p>
        </w:tc>
        <w:tc>
          <w:tcPr>
            <w:tcW w:w="1415" w:type="dxa"/>
            <w:tcBorders>
              <w:bottom w:val="double" w:sz="12" w:space="0" w:color="70AD47" w:themeColor="accent6"/>
            </w:tcBorders>
          </w:tcPr>
          <w:p w14:paraId="54594251" w14:textId="26BC4923" w:rsidR="00802EBE" w:rsidRPr="00574E1C" w:rsidRDefault="00802EBE" w:rsidP="00574E1C">
            <w:pPr>
              <w:jc w:val="center"/>
              <w:rPr>
                <w:color w:val="00B0F0"/>
                <w:sz w:val="28"/>
              </w:rPr>
            </w:pPr>
            <w:r w:rsidRPr="00574E1C">
              <w:rPr>
                <w:color w:val="00B0F0"/>
                <w:sz w:val="28"/>
              </w:rPr>
              <w:t>Max</w:t>
            </w:r>
          </w:p>
        </w:tc>
      </w:tr>
      <w:tr w:rsidR="00574E1C" w14:paraId="02C77851" w14:textId="77777777" w:rsidTr="00D860D0">
        <w:tc>
          <w:tcPr>
            <w:tcW w:w="3055" w:type="dxa"/>
            <w:tcBorders>
              <w:top w:val="double" w:sz="12" w:space="0" w:color="70AD47" w:themeColor="accent6"/>
            </w:tcBorders>
          </w:tcPr>
          <w:p w14:paraId="08174B67" w14:textId="53210453" w:rsidR="00802EBE" w:rsidRPr="00745A87" w:rsidRDefault="00CE2F58" w:rsidP="000749BD">
            <w:pPr>
              <w:rPr>
                <w:sz w:val="28"/>
              </w:rPr>
            </w:pPr>
            <w:r w:rsidRPr="00745A87">
              <w:rPr>
                <w:sz w:val="28"/>
              </w:rPr>
              <w:t xml:space="preserve">Output Bypass </w:t>
            </w:r>
            <w:r w:rsidR="00D734D7">
              <w:rPr>
                <w:sz w:val="28"/>
              </w:rPr>
              <w:t xml:space="preserve"> </w:t>
            </w:r>
          </w:p>
        </w:tc>
        <w:tc>
          <w:tcPr>
            <w:tcW w:w="930" w:type="dxa"/>
            <w:tcBorders>
              <w:top w:val="double" w:sz="12" w:space="0" w:color="70AD47" w:themeColor="accent6"/>
            </w:tcBorders>
          </w:tcPr>
          <w:p w14:paraId="00B46425" w14:textId="48AA3083" w:rsidR="00802EBE" w:rsidRPr="00745A87" w:rsidRDefault="008B6259" w:rsidP="00574E1C">
            <w:pPr>
              <w:jc w:val="center"/>
              <w:rPr>
                <w:sz w:val="28"/>
              </w:rPr>
            </w:pPr>
            <w:r>
              <w:rPr>
                <w:sz w:val="28"/>
              </w:rPr>
              <w:t>515</w:t>
            </w:r>
          </w:p>
        </w:tc>
        <w:tc>
          <w:tcPr>
            <w:tcW w:w="1197" w:type="dxa"/>
            <w:tcBorders>
              <w:top w:val="double" w:sz="12" w:space="0" w:color="70AD47" w:themeColor="accent6"/>
            </w:tcBorders>
          </w:tcPr>
          <w:p w14:paraId="23729BFC" w14:textId="4E42D9DF" w:rsidR="00802EBE" w:rsidRPr="00745A87" w:rsidRDefault="008B6259" w:rsidP="00574E1C">
            <w:pPr>
              <w:jc w:val="center"/>
              <w:rPr>
                <w:sz w:val="28"/>
              </w:rPr>
            </w:pPr>
            <w:r>
              <w:rPr>
                <w:sz w:val="28"/>
              </w:rPr>
              <w:t>708</w:t>
            </w:r>
          </w:p>
        </w:tc>
        <w:tc>
          <w:tcPr>
            <w:tcW w:w="839" w:type="dxa"/>
            <w:tcBorders>
              <w:top w:val="double" w:sz="12" w:space="0" w:color="70AD47" w:themeColor="accent6"/>
              <w:right w:val="double" w:sz="4" w:space="0" w:color="ED7D31" w:themeColor="accent2"/>
            </w:tcBorders>
          </w:tcPr>
          <w:p w14:paraId="7ED6E364" w14:textId="75AD302D" w:rsidR="00802EBE" w:rsidRPr="00745A87" w:rsidRDefault="008B6259" w:rsidP="00574E1C">
            <w:pPr>
              <w:jc w:val="center"/>
              <w:rPr>
                <w:sz w:val="28"/>
              </w:rPr>
            </w:pPr>
            <w:r>
              <w:rPr>
                <w:sz w:val="28"/>
              </w:rPr>
              <w:t>773</w:t>
            </w:r>
          </w:p>
        </w:tc>
        <w:tc>
          <w:tcPr>
            <w:tcW w:w="1264" w:type="dxa"/>
            <w:tcBorders>
              <w:top w:val="double" w:sz="12" w:space="0" w:color="70AD47" w:themeColor="accent6"/>
              <w:left w:val="double" w:sz="4" w:space="0" w:color="ED7D31" w:themeColor="accent2"/>
            </w:tcBorders>
          </w:tcPr>
          <w:p w14:paraId="14DE7EA9" w14:textId="101E2B55" w:rsidR="00802EBE" w:rsidRPr="00745A87" w:rsidRDefault="008B6259" w:rsidP="00574E1C">
            <w:pPr>
              <w:jc w:val="center"/>
              <w:rPr>
                <w:sz w:val="28"/>
              </w:rPr>
            </w:pPr>
            <w:r>
              <w:rPr>
                <w:sz w:val="28"/>
              </w:rPr>
              <w:t>258</w:t>
            </w:r>
          </w:p>
        </w:tc>
        <w:tc>
          <w:tcPr>
            <w:tcW w:w="1170" w:type="dxa"/>
            <w:tcBorders>
              <w:top w:val="double" w:sz="12" w:space="0" w:color="70AD47" w:themeColor="accent6"/>
            </w:tcBorders>
          </w:tcPr>
          <w:p w14:paraId="36ADD6E9" w14:textId="70710E74" w:rsidR="00802EBE" w:rsidRPr="00745A87" w:rsidRDefault="008B6259" w:rsidP="00574E1C">
            <w:pPr>
              <w:jc w:val="center"/>
              <w:rPr>
                <w:sz w:val="28"/>
              </w:rPr>
            </w:pPr>
            <w:r>
              <w:rPr>
                <w:sz w:val="28"/>
              </w:rPr>
              <w:t>430</w:t>
            </w:r>
          </w:p>
        </w:tc>
        <w:tc>
          <w:tcPr>
            <w:tcW w:w="1415" w:type="dxa"/>
            <w:tcBorders>
              <w:top w:val="double" w:sz="12" w:space="0" w:color="70AD47" w:themeColor="accent6"/>
            </w:tcBorders>
          </w:tcPr>
          <w:p w14:paraId="461A875B" w14:textId="3C446948" w:rsidR="00802EBE" w:rsidRPr="00745A87" w:rsidRDefault="008B6259" w:rsidP="00574E1C">
            <w:pPr>
              <w:jc w:val="center"/>
              <w:rPr>
                <w:sz w:val="28"/>
              </w:rPr>
            </w:pPr>
            <w:r>
              <w:rPr>
                <w:sz w:val="28"/>
              </w:rPr>
              <w:t>516</w:t>
            </w:r>
          </w:p>
        </w:tc>
      </w:tr>
      <w:tr w:rsidR="00574E1C" w14:paraId="284ED267" w14:textId="77777777" w:rsidTr="00D860D0">
        <w:tc>
          <w:tcPr>
            <w:tcW w:w="3055" w:type="dxa"/>
            <w:tcBorders>
              <w:bottom w:val="double" w:sz="12" w:space="0" w:color="70AD47" w:themeColor="accent6"/>
            </w:tcBorders>
          </w:tcPr>
          <w:p w14:paraId="395F6F21" w14:textId="136AE81B" w:rsidR="00802EBE" w:rsidRPr="00745A87" w:rsidRDefault="00CE2F58" w:rsidP="00CC41A5">
            <w:pPr>
              <w:rPr>
                <w:sz w:val="28"/>
              </w:rPr>
            </w:pPr>
            <w:r w:rsidRPr="00745A87">
              <w:rPr>
                <w:sz w:val="28"/>
              </w:rPr>
              <w:t xml:space="preserve">Output Bypass </w:t>
            </w:r>
            <w:r w:rsidR="003E2D68">
              <w:rPr>
                <w:sz w:val="28"/>
              </w:rPr>
              <w:t xml:space="preserve"> </w:t>
            </w:r>
            <w:r w:rsidR="00CC41A5">
              <w:rPr>
                <w:sz w:val="28"/>
              </w:rPr>
              <w:t>-</w:t>
            </w:r>
            <w:r w:rsidRPr="00745A87">
              <w:rPr>
                <w:sz w:val="28"/>
              </w:rPr>
              <w:t xml:space="preserve"> </w:t>
            </w:r>
            <w:r w:rsidR="00574E1C">
              <w:rPr>
                <w:sz w:val="28"/>
              </w:rPr>
              <w:t>Sol</w:t>
            </w:r>
            <w:r w:rsidR="002A1598">
              <w:rPr>
                <w:sz w:val="28"/>
              </w:rPr>
              <w:t>ved_pingpong</w:t>
            </w:r>
          </w:p>
        </w:tc>
        <w:tc>
          <w:tcPr>
            <w:tcW w:w="930" w:type="dxa"/>
            <w:tcBorders>
              <w:bottom w:val="double" w:sz="12" w:space="0" w:color="70AD47" w:themeColor="accent6"/>
            </w:tcBorders>
          </w:tcPr>
          <w:p w14:paraId="1D370535" w14:textId="004BE984" w:rsidR="00802EBE" w:rsidRPr="00745A87" w:rsidRDefault="00CE2F58" w:rsidP="00574E1C">
            <w:pPr>
              <w:jc w:val="center"/>
              <w:rPr>
                <w:sz w:val="28"/>
              </w:rPr>
            </w:pPr>
            <w:r w:rsidRPr="00745A87">
              <w:rPr>
                <w:sz w:val="28"/>
              </w:rPr>
              <w:t>515</w:t>
            </w:r>
          </w:p>
        </w:tc>
        <w:tc>
          <w:tcPr>
            <w:tcW w:w="1197" w:type="dxa"/>
            <w:tcBorders>
              <w:bottom w:val="double" w:sz="12" w:space="0" w:color="70AD47" w:themeColor="accent6"/>
            </w:tcBorders>
          </w:tcPr>
          <w:p w14:paraId="62CF7FEB" w14:textId="7B4A0C7F" w:rsidR="00802EBE" w:rsidRPr="00745A87" w:rsidRDefault="00CE2F58" w:rsidP="00574E1C">
            <w:pPr>
              <w:jc w:val="center"/>
              <w:rPr>
                <w:sz w:val="28"/>
              </w:rPr>
            </w:pPr>
            <w:r w:rsidRPr="00745A87">
              <w:rPr>
                <w:sz w:val="28"/>
              </w:rPr>
              <w:t>516</w:t>
            </w:r>
          </w:p>
        </w:tc>
        <w:tc>
          <w:tcPr>
            <w:tcW w:w="839" w:type="dxa"/>
            <w:tcBorders>
              <w:bottom w:val="double" w:sz="12" w:space="0" w:color="70AD47" w:themeColor="accent6"/>
              <w:right w:val="double" w:sz="4" w:space="0" w:color="ED7D31" w:themeColor="accent2"/>
            </w:tcBorders>
          </w:tcPr>
          <w:p w14:paraId="4D6B4704" w14:textId="62CE5008" w:rsidR="00802EBE" w:rsidRPr="00745A87" w:rsidRDefault="00CE2F58" w:rsidP="00574E1C">
            <w:pPr>
              <w:jc w:val="center"/>
              <w:rPr>
                <w:sz w:val="28"/>
              </w:rPr>
            </w:pPr>
            <w:r w:rsidRPr="00745A87">
              <w:rPr>
                <w:sz w:val="28"/>
              </w:rPr>
              <w:t>517</w:t>
            </w:r>
          </w:p>
        </w:tc>
        <w:tc>
          <w:tcPr>
            <w:tcW w:w="1264" w:type="dxa"/>
            <w:tcBorders>
              <w:left w:val="double" w:sz="4" w:space="0" w:color="ED7D31" w:themeColor="accent2"/>
              <w:bottom w:val="double" w:sz="12" w:space="0" w:color="70AD47" w:themeColor="accent6"/>
            </w:tcBorders>
          </w:tcPr>
          <w:p w14:paraId="27904CD4" w14:textId="1FE140B7" w:rsidR="00802EBE" w:rsidRPr="00745A87" w:rsidRDefault="00CE2F58" w:rsidP="00574E1C">
            <w:pPr>
              <w:jc w:val="center"/>
              <w:rPr>
                <w:sz w:val="28"/>
              </w:rPr>
            </w:pPr>
            <w:r w:rsidRPr="00745A87">
              <w:rPr>
                <w:sz w:val="28"/>
              </w:rPr>
              <w:t>258</w:t>
            </w:r>
          </w:p>
        </w:tc>
        <w:tc>
          <w:tcPr>
            <w:tcW w:w="1170" w:type="dxa"/>
            <w:tcBorders>
              <w:bottom w:val="double" w:sz="12" w:space="0" w:color="70AD47" w:themeColor="accent6"/>
            </w:tcBorders>
          </w:tcPr>
          <w:p w14:paraId="65E03BD4" w14:textId="1F7C5EFC" w:rsidR="00802EBE" w:rsidRPr="00745A87" w:rsidRDefault="00CE2F58" w:rsidP="00574E1C">
            <w:pPr>
              <w:jc w:val="center"/>
              <w:rPr>
                <w:sz w:val="28"/>
              </w:rPr>
            </w:pPr>
            <w:r w:rsidRPr="00745A87">
              <w:rPr>
                <w:sz w:val="28"/>
              </w:rPr>
              <w:t>258</w:t>
            </w:r>
          </w:p>
        </w:tc>
        <w:tc>
          <w:tcPr>
            <w:tcW w:w="1415" w:type="dxa"/>
            <w:tcBorders>
              <w:bottom w:val="double" w:sz="12" w:space="0" w:color="70AD47" w:themeColor="accent6"/>
            </w:tcBorders>
          </w:tcPr>
          <w:p w14:paraId="6664138C" w14:textId="0154AD5C" w:rsidR="00802EBE" w:rsidRPr="00745A87" w:rsidRDefault="00CE2F58" w:rsidP="00574E1C">
            <w:pPr>
              <w:jc w:val="center"/>
              <w:rPr>
                <w:sz w:val="28"/>
              </w:rPr>
            </w:pPr>
            <w:r w:rsidRPr="00745A87">
              <w:rPr>
                <w:sz w:val="28"/>
              </w:rPr>
              <w:t>259</w:t>
            </w:r>
          </w:p>
        </w:tc>
      </w:tr>
      <w:tr w:rsidR="00574E1C" w14:paraId="7A1CD4BD" w14:textId="77777777" w:rsidTr="00D860D0">
        <w:tc>
          <w:tcPr>
            <w:tcW w:w="3055" w:type="dxa"/>
            <w:tcBorders>
              <w:top w:val="double" w:sz="12" w:space="0" w:color="70AD47" w:themeColor="accent6"/>
            </w:tcBorders>
          </w:tcPr>
          <w:p w14:paraId="72EA8C83" w14:textId="6D31D818" w:rsidR="00802EBE" w:rsidRPr="00745A87" w:rsidRDefault="00D11B72" w:rsidP="000749BD">
            <w:pPr>
              <w:rPr>
                <w:sz w:val="28"/>
              </w:rPr>
            </w:pPr>
            <w:r w:rsidRPr="00745A87">
              <w:rPr>
                <w:sz w:val="28"/>
              </w:rPr>
              <w:t xml:space="preserve">Input </w:t>
            </w:r>
            <w:r w:rsidR="00F76D97">
              <w:rPr>
                <w:sz w:val="28"/>
              </w:rPr>
              <w:t>B</w:t>
            </w:r>
            <w:r w:rsidRPr="00745A87">
              <w:rPr>
                <w:sz w:val="28"/>
              </w:rPr>
              <w:t xml:space="preserve">ypass </w:t>
            </w:r>
          </w:p>
        </w:tc>
        <w:tc>
          <w:tcPr>
            <w:tcW w:w="930" w:type="dxa"/>
            <w:tcBorders>
              <w:top w:val="double" w:sz="12" w:space="0" w:color="70AD47" w:themeColor="accent6"/>
            </w:tcBorders>
          </w:tcPr>
          <w:p w14:paraId="2B1D684A" w14:textId="6E6815C0" w:rsidR="00802EBE" w:rsidRPr="00745A87" w:rsidRDefault="00E0506B" w:rsidP="00574E1C">
            <w:pPr>
              <w:jc w:val="center"/>
              <w:rPr>
                <w:sz w:val="28"/>
              </w:rPr>
            </w:pPr>
            <w:r w:rsidRPr="00745A87">
              <w:rPr>
                <w:sz w:val="28"/>
              </w:rPr>
              <w:t>773</w:t>
            </w:r>
          </w:p>
        </w:tc>
        <w:tc>
          <w:tcPr>
            <w:tcW w:w="1197" w:type="dxa"/>
            <w:tcBorders>
              <w:top w:val="double" w:sz="12" w:space="0" w:color="70AD47" w:themeColor="accent6"/>
            </w:tcBorders>
          </w:tcPr>
          <w:p w14:paraId="2236AB89" w14:textId="2A175D4A" w:rsidR="00802EBE" w:rsidRPr="00745A87" w:rsidRDefault="00E0506B" w:rsidP="00574E1C">
            <w:pPr>
              <w:jc w:val="center"/>
              <w:rPr>
                <w:sz w:val="28"/>
              </w:rPr>
            </w:pPr>
            <w:r w:rsidRPr="00745A87">
              <w:rPr>
                <w:sz w:val="28"/>
              </w:rPr>
              <w:t>773</w:t>
            </w:r>
          </w:p>
        </w:tc>
        <w:tc>
          <w:tcPr>
            <w:tcW w:w="839" w:type="dxa"/>
            <w:tcBorders>
              <w:top w:val="double" w:sz="12" w:space="0" w:color="70AD47" w:themeColor="accent6"/>
              <w:right w:val="double" w:sz="4" w:space="0" w:color="ED7D31" w:themeColor="accent2"/>
            </w:tcBorders>
          </w:tcPr>
          <w:p w14:paraId="265F79A4" w14:textId="5D62A125" w:rsidR="00802EBE" w:rsidRPr="00745A87" w:rsidRDefault="00E0506B" w:rsidP="00574E1C">
            <w:pPr>
              <w:jc w:val="center"/>
              <w:rPr>
                <w:sz w:val="28"/>
              </w:rPr>
            </w:pPr>
            <w:r w:rsidRPr="00745A87">
              <w:rPr>
                <w:sz w:val="28"/>
              </w:rPr>
              <w:t>773</w:t>
            </w:r>
          </w:p>
        </w:tc>
        <w:tc>
          <w:tcPr>
            <w:tcW w:w="1264" w:type="dxa"/>
            <w:tcBorders>
              <w:top w:val="double" w:sz="12" w:space="0" w:color="70AD47" w:themeColor="accent6"/>
              <w:left w:val="double" w:sz="4" w:space="0" w:color="ED7D31" w:themeColor="accent2"/>
            </w:tcBorders>
          </w:tcPr>
          <w:p w14:paraId="37CA5E5F" w14:textId="2BCCEA4D" w:rsidR="00802EBE" w:rsidRPr="00745A87" w:rsidRDefault="00E0506B" w:rsidP="00574E1C">
            <w:pPr>
              <w:jc w:val="center"/>
              <w:rPr>
                <w:sz w:val="28"/>
              </w:rPr>
            </w:pPr>
            <w:r w:rsidRPr="00745A87">
              <w:rPr>
                <w:sz w:val="28"/>
              </w:rPr>
              <w:t>516</w:t>
            </w:r>
          </w:p>
        </w:tc>
        <w:tc>
          <w:tcPr>
            <w:tcW w:w="1170" w:type="dxa"/>
            <w:tcBorders>
              <w:top w:val="double" w:sz="12" w:space="0" w:color="70AD47" w:themeColor="accent6"/>
            </w:tcBorders>
          </w:tcPr>
          <w:p w14:paraId="69933B86" w14:textId="6F4547FD" w:rsidR="00802EBE" w:rsidRPr="00745A87" w:rsidRDefault="00E0506B" w:rsidP="00574E1C">
            <w:pPr>
              <w:jc w:val="center"/>
              <w:rPr>
                <w:sz w:val="28"/>
              </w:rPr>
            </w:pPr>
            <w:r w:rsidRPr="00745A87">
              <w:rPr>
                <w:sz w:val="28"/>
              </w:rPr>
              <w:t>516</w:t>
            </w:r>
          </w:p>
        </w:tc>
        <w:tc>
          <w:tcPr>
            <w:tcW w:w="1415" w:type="dxa"/>
            <w:tcBorders>
              <w:top w:val="double" w:sz="12" w:space="0" w:color="70AD47" w:themeColor="accent6"/>
            </w:tcBorders>
          </w:tcPr>
          <w:p w14:paraId="505F7BCA" w14:textId="4FE7A1B5" w:rsidR="00802EBE" w:rsidRPr="00745A87" w:rsidRDefault="00E0506B" w:rsidP="00574E1C">
            <w:pPr>
              <w:jc w:val="center"/>
              <w:rPr>
                <w:sz w:val="28"/>
              </w:rPr>
            </w:pPr>
            <w:r w:rsidRPr="00745A87">
              <w:rPr>
                <w:sz w:val="28"/>
              </w:rPr>
              <w:t>516</w:t>
            </w:r>
          </w:p>
        </w:tc>
      </w:tr>
      <w:tr w:rsidR="00574E1C" w14:paraId="66ECB70A" w14:textId="77777777" w:rsidTr="00D860D0">
        <w:tc>
          <w:tcPr>
            <w:tcW w:w="3055" w:type="dxa"/>
            <w:tcBorders>
              <w:bottom w:val="double" w:sz="12" w:space="0" w:color="70AD47" w:themeColor="accent6"/>
            </w:tcBorders>
          </w:tcPr>
          <w:p w14:paraId="3F1A4721" w14:textId="07571021" w:rsidR="00802EBE" w:rsidRPr="00745A87" w:rsidRDefault="00D11B72" w:rsidP="00CC41A5">
            <w:pPr>
              <w:rPr>
                <w:sz w:val="28"/>
              </w:rPr>
            </w:pPr>
            <w:r w:rsidRPr="00745A87">
              <w:rPr>
                <w:sz w:val="28"/>
              </w:rPr>
              <w:t xml:space="preserve">Input </w:t>
            </w:r>
            <w:r w:rsidR="00F76D97">
              <w:rPr>
                <w:sz w:val="28"/>
              </w:rPr>
              <w:t>B</w:t>
            </w:r>
            <w:r w:rsidRPr="00745A87">
              <w:rPr>
                <w:sz w:val="28"/>
              </w:rPr>
              <w:t xml:space="preserve">ypass </w:t>
            </w:r>
            <w:r w:rsidR="00CC41A5">
              <w:rPr>
                <w:sz w:val="28"/>
              </w:rPr>
              <w:t xml:space="preserve">   </w:t>
            </w:r>
            <w:r w:rsidR="003E2D68">
              <w:rPr>
                <w:sz w:val="28"/>
              </w:rPr>
              <w:t xml:space="preserve"> </w:t>
            </w:r>
            <w:r w:rsidR="00CC41A5">
              <w:rPr>
                <w:sz w:val="28"/>
              </w:rPr>
              <w:t>-</w:t>
            </w:r>
            <w:r w:rsidRPr="00745A87">
              <w:rPr>
                <w:sz w:val="28"/>
              </w:rPr>
              <w:t xml:space="preserve"> </w:t>
            </w:r>
            <w:r w:rsidR="00574E1C">
              <w:rPr>
                <w:sz w:val="28"/>
              </w:rPr>
              <w:t>S</w:t>
            </w:r>
            <w:r w:rsidRPr="00745A87">
              <w:rPr>
                <w:sz w:val="28"/>
              </w:rPr>
              <w:t>ol</w:t>
            </w:r>
            <w:r w:rsidR="002A1598">
              <w:rPr>
                <w:sz w:val="28"/>
              </w:rPr>
              <w:t>ved_pingpong</w:t>
            </w:r>
          </w:p>
        </w:tc>
        <w:tc>
          <w:tcPr>
            <w:tcW w:w="930" w:type="dxa"/>
            <w:tcBorders>
              <w:bottom w:val="double" w:sz="12" w:space="0" w:color="70AD47" w:themeColor="accent6"/>
            </w:tcBorders>
          </w:tcPr>
          <w:p w14:paraId="6E278930" w14:textId="5966709E" w:rsidR="00802EBE" w:rsidRPr="00745A87" w:rsidRDefault="00D11B72" w:rsidP="00574E1C">
            <w:pPr>
              <w:jc w:val="center"/>
              <w:rPr>
                <w:sz w:val="28"/>
              </w:rPr>
            </w:pPr>
            <w:r w:rsidRPr="00745A87">
              <w:rPr>
                <w:sz w:val="28"/>
              </w:rPr>
              <w:t>773</w:t>
            </w:r>
          </w:p>
        </w:tc>
        <w:tc>
          <w:tcPr>
            <w:tcW w:w="1197" w:type="dxa"/>
            <w:tcBorders>
              <w:bottom w:val="double" w:sz="12" w:space="0" w:color="70AD47" w:themeColor="accent6"/>
            </w:tcBorders>
          </w:tcPr>
          <w:p w14:paraId="7DC6EC39" w14:textId="49FB4F97" w:rsidR="00802EBE" w:rsidRPr="00745A87" w:rsidRDefault="00D11B72" w:rsidP="00574E1C">
            <w:pPr>
              <w:jc w:val="center"/>
              <w:rPr>
                <w:sz w:val="28"/>
              </w:rPr>
            </w:pPr>
            <w:r w:rsidRPr="00745A87">
              <w:rPr>
                <w:sz w:val="28"/>
              </w:rPr>
              <w:t>774</w:t>
            </w:r>
          </w:p>
        </w:tc>
        <w:tc>
          <w:tcPr>
            <w:tcW w:w="839" w:type="dxa"/>
            <w:tcBorders>
              <w:bottom w:val="double" w:sz="12" w:space="0" w:color="70AD47" w:themeColor="accent6"/>
              <w:right w:val="double" w:sz="4" w:space="0" w:color="ED7D31" w:themeColor="accent2"/>
            </w:tcBorders>
          </w:tcPr>
          <w:p w14:paraId="5361353A" w14:textId="492926CD" w:rsidR="00802EBE" w:rsidRPr="00745A87" w:rsidRDefault="00D11B72" w:rsidP="00574E1C">
            <w:pPr>
              <w:jc w:val="center"/>
              <w:rPr>
                <w:sz w:val="28"/>
              </w:rPr>
            </w:pPr>
            <w:r w:rsidRPr="00745A87">
              <w:rPr>
                <w:sz w:val="28"/>
              </w:rPr>
              <w:t>775</w:t>
            </w:r>
          </w:p>
        </w:tc>
        <w:tc>
          <w:tcPr>
            <w:tcW w:w="1264" w:type="dxa"/>
            <w:tcBorders>
              <w:left w:val="double" w:sz="4" w:space="0" w:color="ED7D31" w:themeColor="accent2"/>
              <w:bottom w:val="double" w:sz="12" w:space="0" w:color="70AD47" w:themeColor="accent6"/>
            </w:tcBorders>
          </w:tcPr>
          <w:p w14:paraId="5343C8E9" w14:textId="4AC2633C" w:rsidR="00802EBE" w:rsidRPr="00745A87" w:rsidRDefault="00D11B72" w:rsidP="00574E1C">
            <w:pPr>
              <w:jc w:val="center"/>
              <w:rPr>
                <w:sz w:val="28"/>
              </w:rPr>
            </w:pPr>
            <w:r w:rsidRPr="00745A87">
              <w:rPr>
                <w:sz w:val="28"/>
              </w:rPr>
              <w:t>258</w:t>
            </w:r>
          </w:p>
        </w:tc>
        <w:tc>
          <w:tcPr>
            <w:tcW w:w="1170" w:type="dxa"/>
            <w:tcBorders>
              <w:bottom w:val="double" w:sz="12" w:space="0" w:color="70AD47" w:themeColor="accent6"/>
            </w:tcBorders>
          </w:tcPr>
          <w:p w14:paraId="6A7F807D" w14:textId="1E65C9B1" w:rsidR="00802EBE" w:rsidRPr="00745A87" w:rsidRDefault="00D11B72" w:rsidP="00574E1C">
            <w:pPr>
              <w:jc w:val="center"/>
              <w:rPr>
                <w:sz w:val="28"/>
              </w:rPr>
            </w:pPr>
            <w:r w:rsidRPr="00745A87">
              <w:rPr>
                <w:sz w:val="28"/>
              </w:rPr>
              <w:t>258</w:t>
            </w:r>
          </w:p>
        </w:tc>
        <w:tc>
          <w:tcPr>
            <w:tcW w:w="1415" w:type="dxa"/>
            <w:tcBorders>
              <w:bottom w:val="double" w:sz="12" w:space="0" w:color="70AD47" w:themeColor="accent6"/>
            </w:tcBorders>
          </w:tcPr>
          <w:p w14:paraId="38712031" w14:textId="41F75D6C" w:rsidR="00802EBE" w:rsidRPr="00745A87" w:rsidRDefault="00D11B72" w:rsidP="00574E1C">
            <w:pPr>
              <w:jc w:val="center"/>
              <w:rPr>
                <w:sz w:val="28"/>
              </w:rPr>
            </w:pPr>
            <w:r w:rsidRPr="00745A87">
              <w:rPr>
                <w:sz w:val="28"/>
              </w:rPr>
              <w:t>259</w:t>
            </w:r>
          </w:p>
        </w:tc>
      </w:tr>
      <w:tr w:rsidR="00574E1C" w14:paraId="6F0E5255" w14:textId="77777777" w:rsidTr="00D860D0">
        <w:tc>
          <w:tcPr>
            <w:tcW w:w="3055" w:type="dxa"/>
            <w:tcBorders>
              <w:top w:val="double" w:sz="12" w:space="0" w:color="70AD47" w:themeColor="accent6"/>
            </w:tcBorders>
          </w:tcPr>
          <w:p w14:paraId="2236E02A" w14:textId="52A2F625" w:rsidR="00802EBE" w:rsidRPr="00745A87" w:rsidRDefault="00767F6D" w:rsidP="000749BD">
            <w:pPr>
              <w:rPr>
                <w:sz w:val="28"/>
              </w:rPr>
            </w:pPr>
            <w:r w:rsidRPr="00745A87">
              <w:rPr>
                <w:sz w:val="28"/>
              </w:rPr>
              <w:t>Middle</w:t>
            </w:r>
            <w:r w:rsidR="00574E1C">
              <w:rPr>
                <w:sz w:val="28"/>
              </w:rPr>
              <w:t xml:space="preserve"> </w:t>
            </w:r>
            <w:r w:rsidR="00D53C18">
              <w:rPr>
                <w:sz w:val="28"/>
              </w:rPr>
              <w:t>B</w:t>
            </w:r>
            <w:r w:rsidRPr="00745A87">
              <w:rPr>
                <w:sz w:val="28"/>
              </w:rPr>
              <w:t>ypass</w:t>
            </w:r>
          </w:p>
        </w:tc>
        <w:tc>
          <w:tcPr>
            <w:tcW w:w="930" w:type="dxa"/>
            <w:tcBorders>
              <w:top w:val="double" w:sz="12" w:space="0" w:color="70AD47" w:themeColor="accent6"/>
            </w:tcBorders>
          </w:tcPr>
          <w:p w14:paraId="2E426375" w14:textId="4048C6AB" w:rsidR="00802EBE" w:rsidRPr="00745A87" w:rsidRDefault="00767F6D" w:rsidP="00574E1C">
            <w:pPr>
              <w:jc w:val="center"/>
              <w:rPr>
                <w:sz w:val="28"/>
              </w:rPr>
            </w:pPr>
            <w:r w:rsidRPr="00745A87">
              <w:rPr>
                <w:sz w:val="28"/>
              </w:rPr>
              <w:t>773</w:t>
            </w:r>
          </w:p>
        </w:tc>
        <w:tc>
          <w:tcPr>
            <w:tcW w:w="1197" w:type="dxa"/>
            <w:tcBorders>
              <w:top w:val="double" w:sz="12" w:space="0" w:color="70AD47" w:themeColor="accent6"/>
            </w:tcBorders>
          </w:tcPr>
          <w:p w14:paraId="43EE3BD2" w14:textId="42FA5C6C" w:rsidR="00802EBE" w:rsidRPr="00745A87" w:rsidRDefault="00767F6D" w:rsidP="00574E1C">
            <w:pPr>
              <w:jc w:val="center"/>
              <w:rPr>
                <w:sz w:val="28"/>
              </w:rPr>
            </w:pPr>
            <w:r w:rsidRPr="00745A87">
              <w:rPr>
                <w:sz w:val="28"/>
              </w:rPr>
              <w:t>838</w:t>
            </w:r>
          </w:p>
        </w:tc>
        <w:tc>
          <w:tcPr>
            <w:tcW w:w="839" w:type="dxa"/>
            <w:tcBorders>
              <w:top w:val="double" w:sz="12" w:space="0" w:color="70AD47" w:themeColor="accent6"/>
              <w:right w:val="double" w:sz="4" w:space="0" w:color="ED7D31" w:themeColor="accent2"/>
            </w:tcBorders>
          </w:tcPr>
          <w:p w14:paraId="2579C999" w14:textId="19B86DF5" w:rsidR="00802EBE" w:rsidRPr="00745A87" w:rsidRDefault="00767F6D" w:rsidP="00574E1C">
            <w:pPr>
              <w:jc w:val="center"/>
              <w:rPr>
                <w:sz w:val="28"/>
              </w:rPr>
            </w:pPr>
            <w:r w:rsidRPr="00745A87">
              <w:rPr>
                <w:sz w:val="28"/>
              </w:rPr>
              <w:t>1032</w:t>
            </w:r>
          </w:p>
        </w:tc>
        <w:tc>
          <w:tcPr>
            <w:tcW w:w="1264" w:type="dxa"/>
            <w:tcBorders>
              <w:top w:val="double" w:sz="12" w:space="0" w:color="70AD47" w:themeColor="accent6"/>
              <w:left w:val="double" w:sz="4" w:space="0" w:color="ED7D31" w:themeColor="accent2"/>
            </w:tcBorders>
          </w:tcPr>
          <w:p w14:paraId="4C37B20C" w14:textId="535F17DC" w:rsidR="00802EBE" w:rsidRPr="00745A87" w:rsidRDefault="00767F6D" w:rsidP="00574E1C">
            <w:pPr>
              <w:jc w:val="center"/>
              <w:rPr>
                <w:sz w:val="28"/>
              </w:rPr>
            </w:pPr>
            <w:r w:rsidRPr="00745A87">
              <w:rPr>
                <w:sz w:val="28"/>
              </w:rPr>
              <w:t>258</w:t>
            </w:r>
          </w:p>
        </w:tc>
        <w:tc>
          <w:tcPr>
            <w:tcW w:w="1170" w:type="dxa"/>
            <w:tcBorders>
              <w:top w:val="double" w:sz="12" w:space="0" w:color="70AD47" w:themeColor="accent6"/>
            </w:tcBorders>
          </w:tcPr>
          <w:p w14:paraId="0FB64A6F" w14:textId="0223342F" w:rsidR="00802EBE" w:rsidRPr="00745A87" w:rsidRDefault="00767F6D" w:rsidP="00574E1C">
            <w:pPr>
              <w:jc w:val="center"/>
              <w:rPr>
                <w:sz w:val="28"/>
              </w:rPr>
            </w:pPr>
            <w:r w:rsidRPr="00745A87">
              <w:rPr>
                <w:sz w:val="28"/>
              </w:rPr>
              <w:t>344</w:t>
            </w:r>
          </w:p>
        </w:tc>
        <w:tc>
          <w:tcPr>
            <w:tcW w:w="1415" w:type="dxa"/>
            <w:tcBorders>
              <w:top w:val="double" w:sz="12" w:space="0" w:color="70AD47" w:themeColor="accent6"/>
            </w:tcBorders>
          </w:tcPr>
          <w:p w14:paraId="5F523028" w14:textId="1B9599B6" w:rsidR="00802EBE" w:rsidRPr="00745A87" w:rsidRDefault="00767F6D" w:rsidP="00574E1C">
            <w:pPr>
              <w:jc w:val="center"/>
              <w:rPr>
                <w:sz w:val="28"/>
              </w:rPr>
            </w:pPr>
            <w:r w:rsidRPr="00745A87">
              <w:rPr>
                <w:sz w:val="28"/>
              </w:rPr>
              <w:t>517</w:t>
            </w:r>
          </w:p>
        </w:tc>
      </w:tr>
      <w:tr w:rsidR="00574E1C" w14:paraId="23C1E3A4" w14:textId="77777777" w:rsidTr="00D860D0">
        <w:tc>
          <w:tcPr>
            <w:tcW w:w="3055" w:type="dxa"/>
          </w:tcPr>
          <w:p w14:paraId="137984FC" w14:textId="32127DEF" w:rsidR="00802EBE" w:rsidRPr="00745A87" w:rsidRDefault="00767F6D" w:rsidP="00D53C18">
            <w:pPr>
              <w:rPr>
                <w:sz w:val="28"/>
              </w:rPr>
            </w:pPr>
            <w:r w:rsidRPr="00745A87">
              <w:rPr>
                <w:sz w:val="28"/>
              </w:rPr>
              <w:t xml:space="preserve">Middle </w:t>
            </w:r>
            <w:r w:rsidR="00D53C18">
              <w:rPr>
                <w:sz w:val="28"/>
              </w:rPr>
              <w:t>B</w:t>
            </w:r>
            <w:r w:rsidRPr="00745A87">
              <w:rPr>
                <w:sz w:val="28"/>
              </w:rPr>
              <w:t xml:space="preserve">ypass </w:t>
            </w:r>
            <w:r w:rsidR="00CC41A5">
              <w:rPr>
                <w:sz w:val="28"/>
              </w:rPr>
              <w:t xml:space="preserve"> -</w:t>
            </w:r>
            <w:r w:rsidRPr="00745A87">
              <w:rPr>
                <w:sz w:val="28"/>
              </w:rPr>
              <w:t xml:space="preserve"> </w:t>
            </w:r>
            <w:r w:rsidR="00574E1C">
              <w:rPr>
                <w:sz w:val="28"/>
              </w:rPr>
              <w:t>S</w:t>
            </w:r>
            <w:r w:rsidRPr="00745A87">
              <w:rPr>
                <w:sz w:val="28"/>
              </w:rPr>
              <w:t>ol</w:t>
            </w:r>
            <w:r w:rsidR="002A1598">
              <w:rPr>
                <w:sz w:val="28"/>
              </w:rPr>
              <w:t>ved_pingpong</w:t>
            </w:r>
          </w:p>
        </w:tc>
        <w:tc>
          <w:tcPr>
            <w:tcW w:w="930" w:type="dxa"/>
          </w:tcPr>
          <w:p w14:paraId="37EF85FF" w14:textId="5F1331CB" w:rsidR="00802EBE" w:rsidRPr="00745A87" w:rsidRDefault="00767F6D" w:rsidP="00574E1C">
            <w:pPr>
              <w:jc w:val="center"/>
              <w:rPr>
                <w:sz w:val="28"/>
              </w:rPr>
            </w:pPr>
            <w:r w:rsidRPr="00745A87">
              <w:rPr>
                <w:sz w:val="28"/>
              </w:rPr>
              <w:t>773</w:t>
            </w:r>
          </w:p>
        </w:tc>
        <w:tc>
          <w:tcPr>
            <w:tcW w:w="1197" w:type="dxa"/>
          </w:tcPr>
          <w:p w14:paraId="7AF4684A" w14:textId="7E6A2DEE" w:rsidR="00802EBE" w:rsidRPr="00745A87" w:rsidRDefault="00767F6D" w:rsidP="00574E1C">
            <w:pPr>
              <w:jc w:val="center"/>
              <w:rPr>
                <w:sz w:val="28"/>
              </w:rPr>
            </w:pPr>
            <w:r w:rsidRPr="00745A87">
              <w:rPr>
                <w:sz w:val="28"/>
              </w:rPr>
              <w:t>774</w:t>
            </w:r>
          </w:p>
        </w:tc>
        <w:tc>
          <w:tcPr>
            <w:tcW w:w="839" w:type="dxa"/>
            <w:tcBorders>
              <w:right w:val="double" w:sz="4" w:space="0" w:color="ED7D31" w:themeColor="accent2"/>
            </w:tcBorders>
          </w:tcPr>
          <w:p w14:paraId="0D51EB3A" w14:textId="4A7106F6" w:rsidR="00802EBE" w:rsidRPr="00745A87" w:rsidRDefault="00767F6D" w:rsidP="00574E1C">
            <w:pPr>
              <w:jc w:val="center"/>
              <w:rPr>
                <w:sz w:val="28"/>
              </w:rPr>
            </w:pPr>
            <w:r w:rsidRPr="00745A87">
              <w:rPr>
                <w:sz w:val="28"/>
              </w:rPr>
              <w:t>775</w:t>
            </w:r>
          </w:p>
        </w:tc>
        <w:tc>
          <w:tcPr>
            <w:tcW w:w="1264" w:type="dxa"/>
            <w:tcBorders>
              <w:left w:val="double" w:sz="4" w:space="0" w:color="ED7D31" w:themeColor="accent2"/>
            </w:tcBorders>
          </w:tcPr>
          <w:p w14:paraId="1AB9CBCA" w14:textId="4672E848" w:rsidR="00802EBE" w:rsidRPr="00745A87" w:rsidRDefault="000971F0" w:rsidP="00574E1C">
            <w:pPr>
              <w:jc w:val="center"/>
              <w:rPr>
                <w:sz w:val="28"/>
              </w:rPr>
            </w:pPr>
            <w:r>
              <w:rPr>
                <w:sz w:val="28"/>
              </w:rPr>
              <w:t>258</w:t>
            </w:r>
          </w:p>
        </w:tc>
        <w:tc>
          <w:tcPr>
            <w:tcW w:w="1170" w:type="dxa"/>
          </w:tcPr>
          <w:p w14:paraId="64CBD54E" w14:textId="4145DB83" w:rsidR="00802EBE" w:rsidRPr="00745A87" w:rsidRDefault="000971F0" w:rsidP="00574E1C">
            <w:pPr>
              <w:jc w:val="center"/>
              <w:rPr>
                <w:sz w:val="28"/>
              </w:rPr>
            </w:pPr>
            <w:r>
              <w:rPr>
                <w:sz w:val="28"/>
              </w:rPr>
              <w:t>258</w:t>
            </w:r>
          </w:p>
        </w:tc>
        <w:tc>
          <w:tcPr>
            <w:tcW w:w="1415" w:type="dxa"/>
          </w:tcPr>
          <w:p w14:paraId="7AC2F1C4" w14:textId="300303C3" w:rsidR="00802EBE" w:rsidRPr="00745A87" w:rsidRDefault="000971F0" w:rsidP="00574E1C">
            <w:pPr>
              <w:jc w:val="center"/>
              <w:rPr>
                <w:sz w:val="28"/>
              </w:rPr>
            </w:pPr>
            <w:r>
              <w:rPr>
                <w:sz w:val="28"/>
              </w:rPr>
              <w:t>259</w:t>
            </w:r>
          </w:p>
        </w:tc>
      </w:tr>
    </w:tbl>
    <w:p w14:paraId="27EF350E" w14:textId="17DA540D" w:rsidR="006873F8" w:rsidRPr="00EA68B5" w:rsidRDefault="00F0218F" w:rsidP="00EA68B5">
      <w:pPr>
        <w:rPr>
          <w:b/>
          <w:sz w:val="28"/>
          <w:u w:val="single"/>
        </w:rPr>
      </w:pPr>
      <w:r>
        <w:rPr>
          <w:b/>
          <w:sz w:val="28"/>
          <w:u w:val="single"/>
        </w:rPr>
        <w:br/>
      </w:r>
      <w:r>
        <w:t>Note</w:t>
      </w:r>
      <w:r w:rsidR="00690695">
        <w:t>:</w:t>
      </w:r>
      <w:r>
        <w:t xml:space="preserve">  </w:t>
      </w:r>
      <w:r w:rsidRPr="00F0218F">
        <w:t xml:space="preserve">The above </w:t>
      </w:r>
      <w:r>
        <w:t xml:space="preserve">reports </w:t>
      </w:r>
      <w:r w:rsidRPr="00F0218F">
        <w:t xml:space="preserve">are </w:t>
      </w:r>
      <w:r>
        <w:t xml:space="preserve">collected </w:t>
      </w:r>
      <w:r w:rsidRPr="00F0218F">
        <w:t>from co-simulation using Vivado HLS 17.4</w:t>
      </w:r>
      <w:r>
        <w:rPr>
          <w:b/>
          <w:sz w:val="28"/>
          <w:u w:val="single"/>
        </w:rPr>
        <w:t xml:space="preserve"> </w:t>
      </w:r>
    </w:p>
    <w:sectPr w:rsidR="006873F8" w:rsidRPr="00EA68B5">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C7F9D" w14:textId="77777777" w:rsidR="00B05C4E" w:rsidRDefault="00B05C4E" w:rsidP="009151BB">
      <w:r>
        <w:separator/>
      </w:r>
    </w:p>
  </w:endnote>
  <w:endnote w:type="continuationSeparator" w:id="0">
    <w:p w14:paraId="7012F6FF" w14:textId="77777777" w:rsidR="00B05C4E" w:rsidRDefault="00B05C4E" w:rsidP="00915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ource Code Pro">
    <w:altName w:val="Consolas"/>
    <w:charset w:val="00"/>
    <w:family w:val="modern"/>
    <w:pitch w:val="fixed"/>
    <w:sig w:usb0="00000001" w:usb1="00001801" w:usb2="00000000" w:usb3="00000000" w:csb0="000001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E77A8" w14:textId="77777777" w:rsidR="003E2DF8" w:rsidRDefault="003E2DF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E4CCE" w14:textId="77777777" w:rsidR="003E2DF8" w:rsidRDefault="003E2DF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A46524" w14:textId="77777777" w:rsidR="003E2DF8" w:rsidRDefault="003E2D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C23A37" w14:textId="77777777" w:rsidR="00B05C4E" w:rsidRDefault="00B05C4E" w:rsidP="009151BB">
      <w:r>
        <w:separator/>
      </w:r>
    </w:p>
  </w:footnote>
  <w:footnote w:type="continuationSeparator" w:id="0">
    <w:p w14:paraId="6EB96D26" w14:textId="77777777" w:rsidR="00B05C4E" w:rsidRDefault="00B05C4E" w:rsidP="009151B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3CE42" w14:textId="77777777" w:rsidR="003E2DF8" w:rsidRDefault="003E2DF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7BE62" w14:textId="77777777" w:rsidR="003E2DF8" w:rsidRDefault="003E2DF8">
    <w:pPr>
      <w:pStyle w:val="Header"/>
    </w:pPr>
    <w:r>
      <w:t>Lab Workbook</w:t>
    </w:r>
    <w:r>
      <w:tab/>
    </w:r>
    <w:r>
      <w:ptab w:relativeTo="margin" w:alignment="right" w:leader="none"/>
    </w:r>
    <w:r>
      <w:t xml:space="preserve">Lab: </w:t>
    </w:r>
    <w:r w:rsidRPr="003E74D1">
      <w:rPr>
        <w:i/>
      </w:rPr>
      <w:t>Vivado</w:t>
    </w:r>
    <w:r>
      <w:t xml:space="preserve"> </w:t>
    </w:r>
    <w:r w:rsidRPr="00A53D1B">
      <w:rPr>
        <w:i/>
      </w:rPr>
      <w:t xml:space="preserve">HLS Task Level Optimization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F77350" w14:textId="77777777" w:rsidR="003E2DF8" w:rsidRDefault="003E2D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3.05pt;height:21.9pt" o:bullet="t">
        <v:imagedata r:id="rId1" o:title="artF705"/>
      </v:shape>
    </w:pict>
  </w:numPicBullet>
  <w:abstractNum w:abstractNumId="0" w15:restartNumberingAfterBreak="0">
    <w:nsid w:val="00EE5F14"/>
    <w:multiLevelType w:val="hybridMultilevel"/>
    <w:tmpl w:val="A17EF3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19A2CB5"/>
    <w:multiLevelType w:val="hybridMultilevel"/>
    <w:tmpl w:val="DEEEEDA6"/>
    <w:lvl w:ilvl="0" w:tplc="8B7465FC">
      <w:start w:val="1"/>
      <w:numFmt w:val="lowerLetter"/>
      <w:lvlText w:val="%1."/>
      <w:lvlJc w:val="left"/>
      <w:pPr>
        <w:ind w:left="900" w:hanging="360"/>
      </w:pPr>
      <w:rPr>
        <w:b w:val="0"/>
      </w:rPr>
    </w:lvl>
    <w:lvl w:ilvl="1" w:tplc="0409000F">
      <w:start w:val="1"/>
      <w:numFmt w:val="decimal"/>
      <w:lvlText w:val="%2."/>
      <w:lvlJc w:val="left"/>
      <w:pPr>
        <w:ind w:left="1620" w:hanging="360"/>
      </w:pPr>
      <w:rPr>
        <w:rFonts w:hint="default"/>
      </w:r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02135123"/>
    <w:multiLevelType w:val="hybridMultilevel"/>
    <w:tmpl w:val="102827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355899"/>
    <w:multiLevelType w:val="hybridMultilevel"/>
    <w:tmpl w:val="FBC42060"/>
    <w:lvl w:ilvl="0" w:tplc="8D7C6C44">
      <w:start w:val="1"/>
      <w:numFmt w:val="bullet"/>
      <w:pStyle w:val="StepBullet"/>
      <w:lvlText w:val="o"/>
      <w:lvlJc w:val="left"/>
      <w:pPr>
        <w:tabs>
          <w:tab w:val="num" w:pos="1800"/>
        </w:tabs>
        <w:ind w:left="1800" w:hanging="360"/>
      </w:pPr>
      <w:rPr>
        <w:rFonts w:ascii="Courier New" w:hAnsi="Courier New" w:cs="Courier New"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9400BF9"/>
    <w:multiLevelType w:val="hybridMultilevel"/>
    <w:tmpl w:val="8A4047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86661"/>
    <w:multiLevelType w:val="hybridMultilevel"/>
    <w:tmpl w:val="D390D89E"/>
    <w:lvl w:ilvl="0" w:tplc="85268466">
      <w:start w:val="1"/>
      <w:numFmt w:val="decimal"/>
      <w:lvlText w:val="%1."/>
      <w:lvlJc w:val="left"/>
      <w:pPr>
        <w:ind w:left="720" w:hanging="360"/>
      </w:pPr>
      <w:rPr>
        <w:rFonts w:hint="default"/>
        <w:b/>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7F618C"/>
    <w:multiLevelType w:val="hybridMultilevel"/>
    <w:tmpl w:val="095C81EE"/>
    <w:lvl w:ilvl="0" w:tplc="F3442722">
      <w:start w:val="1"/>
      <w:numFmt w:val="bullet"/>
      <w:lvlText w:val=""/>
      <w:lvlPicBulletId w:val="0"/>
      <w:lvlJc w:val="left"/>
      <w:pPr>
        <w:tabs>
          <w:tab w:val="num" w:pos="720"/>
        </w:tabs>
        <w:ind w:left="720" w:hanging="360"/>
      </w:pPr>
      <w:rPr>
        <w:rFonts w:ascii="Symbol" w:hAnsi="Symbol" w:hint="default"/>
      </w:rPr>
    </w:lvl>
    <w:lvl w:ilvl="1" w:tplc="A1166014" w:tentative="1">
      <w:start w:val="1"/>
      <w:numFmt w:val="bullet"/>
      <w:lvlText w:val=""/>
      <w:lvlPicBulletId w:val="0"/>
      <w:lvlJc w:val="left"/>
      <w:pPr>
        <w:tabs>
          <w:tab w:val="num" w:pos="1440"/>
        </w:tabs>
        <w:ind w:left="1440" w:hanging="360"/>
      </w:pPr>
      <w:rPr>
        <w:rFonts w:ascii="Symbol" w:hAnsi="Symbol" w:hint="default"/>
      </w:rPr>
    </w:lvl>
    <w:lvl w:ilvl="2" w:tplc="71F2F25C" w:tentative="1">
      <w:start w:val="1"/>
      <w:numFmt w:val="bullet"/>
      <w:lvlText w:val=""/>
      <w:lvlPicBulletId w:val="0"/>
      <w:lvlJc w:val="left"/>
      <w:pPr>
        <w:tabs>
          <w:tab w:val="num" w:pos="2160"/>
        </w:tabs>
        <w:ind w:left="2160" w:hanging="360"/>
      </w:pPr>
      <w:rPr>
        <w:rFonts w:ascii="Symbol" w:hAnsi="Symbol" w:hint="default"/>
      </w:rPr>
    </w:lvl>
    <w:lvl w:ilvl="3" w:tplc="68609756" w:tentative="1">
      <w:start w:val="1"/>
      <w:numFmt w:val="bullet"/>
      <w:lvlText w:val=""/>
      <w:lvlPicBulletId w:val="0"/>
      <w:lvlJc w:val="left"/>
      <w:pPr>
        <w:tabs>
          <w:tab w:val="num" w:pos="2880"/>
        </w:tabs>
        <w:ind w:left="2880" w:hanging="360"/>
      </w:pPr>
      <w:rPr>
        <w:rFonts w:ascii="Symbol" w:hAnsi="Symbol" w:hint="default"/>
      </w:rPr>
    </w:lvl>
    <w:lvl w:ilvl="4" w:tplc="268AEC66" w:tentative="1">
      <w:start w:val="1"/>
      <w:numFmt w:val="bullet"/>
      <w:lvlText w:val=""/>
      <w:lvlPicBulletId w:val="0"/>
      <w:lvlJc w:val="left"/>
      <w:pPr>
        <w:tabs>
          <w:tab w:val="num" w:pos="3600"/>
        </w:tabs>
        <w:ind w:left="3600" w:hanging="360"/>
      </w:pPr>
      <w:rPr>
        <w:rFonts w:ascii="Symbol" w:hAnsi="Symbol" w:hint="default"/>
      </w:rPr>
    </w:lvl>
    <w:lvl w:ilvl="5" w:tplc="941A3228" w:tentative="1">
      <w:start w:val="1"/>
      <w:numFmt w:val="bullet"/>
      <w:lvlText w:val=""/>
      <w:lvlPicBulletId w:val="0"/>
      <w:lvlJc w:val="left"/>
      <w:pPr>
        <w:tabs>
          <w:tab w:val="num" w:pos="4320"/>
        </w:tabs>
        <w:ind w:left="4320" w:hanging="360"/>
      </w:pPr>
      <w:rPr>
        <w:rFonts w:ascii="Symbol" w:hAnsi="Symbol" w:hint="default"/>
      </w:rPr>
    </w:lvl>
    <w:lvl w:ilvl="6" w:tplc="7F1CE7EC" w:tentative="1">
      <w:start w:val="1"/>
      <w:numFmt w:val="bullet"/>
      <w:lvlText w:val=""/>
      <w:lvlPicBulletId w:val="0"/>
      <w:lvlJc w:val="left"/>
      <w:pPr>
        <w:tabs>
          <w:tab w:val="num" w:pos="5040"/>
        </w:tabs>
        <w:ind w:left="5040" w:hanging="360"/>
      </w:pPr>
      <w:rPr>
        <w:rFonts w:ascii="Symbol" w:hAnsi="Symbol" w:hint="default"/>
      </w:rPr>
    </w:lvl>
    <w:lvl w:ilvl="7" w:tplc="DA34B7A0" w:tentative="1">
      <w:start w:val="1"/>
      <w:numFmt w:val="bullet"/>
      <w:lvlText w:val=""/>
      <w:lvlPicBulletId w:val="0"/>
      <w:lvlJc w:val="left"/>
      <w:pPr>
        <w:tabs>
          <w:tab w:val="num" w:pos="5760"/>
        </w:tabs>
        <w:ind w:left="5760" w:hanging="360"/>
      </w:pPr>
      <w:rPr>
        <w:rFonts w:ascii="Symbol" w:hAnsi="Symbol" w:hint="default"/>
      </w:rPr>
    </w:lvl>
    <w:lvl w:ilvl="8" w:tplc="1D7439E0"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1FC34AE"/>
    <w:multiLevelType w:val="hybridMultilevel"/>
    <w:tmpl w:val="2D14D83E"/>
    <w:lvl w:ilvl="0" w:tplc="04090019">
      <w:start w:val="1"/>
      <w:numFmt w:val="lowerLetter"/>
      <w:lvlText w:val="%1."/>
      <w:lvlJc w:val="left"/>
      <w:pPr>
        <w:ind w:left="1440" w:hanging="360"/>
      </w:pPr>
    </w:lvl>
    <w:lvl w:ilvl="1" w:tplc="04090013">
      <w:start w:val="1"/>
      <w:numFmt w:val="upp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243F0E"/>
    <w:multiLevelType w:val="multilevel"/>
    <w:tmpl w:val="FD30DD6C"/>
    <w:lvl w:ilvl="0">
      <w:start w:val="1"/>
      <w:numFmt w:val="decimal"/>
      <w:pStyle w:val="StepHeading"/>
      <w:suff w:val="nothing"/>
      <w:lvlText w:val="%1"/>
      <w:lvlJc w:val="left"/>
      <w:pPr>
        <w:ind w:left="0" w:firstLine="0"/>
      </w:pPr>
      <w:rPr>
        <w:rFonts w:hint="default"/>
        <w:b/>
        <w:vanish/>
      </w:rPr>
    </w:lvl>
    <w:lvl w:ilvl="1">
      <w:start w:val="2"/>
      <w:numFmt w:val="decimal"/>
      <w:pStyle w:val="Stepx-x"/>
      <w:lvlText w:val="%1-%2."/>
      <w:lvlJc w:val="left"/>
      <w:pPr>
        <w:tabs>
          <w:tab w:val="num" w:pos="720"/>
        </w:tabs>
        <w:ind w:left="72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tepx-x-x"/>
      <w:lvlText w:val="%1-%2-%3."/>
      <w:lvlJc w:val="left"/>
      <w:pPr>
        <w:tabs>
          <w:tab w:val="num" w:pos="1080"/>
        </w:tabs>
        <w:ind w:left="180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9" w15:restartNumberingAfterBreak="0">
    <w:nsid w:val="1F58351C"/>
    <w:multiLevelType w:val="hybridMultilevel"/>
    <w:tmpl w:val="0BF63B04"/>
    <w:lvl w:ilvl="0" w:tplc="85268466">
      <w:start w:val="1"/>
      <w:numFmt w:val="decimal"/>
      <w:lvlText w:val="%1."/>
      <w:lvlJc w:val="left"/>
      <w:pPr>
        <w:ind w:left="720" w:hanging="360"/>
      </w:pPr>
      <w:rPr>
        <w:rFonts w:hint="default"/>
        <w:b/>
        <w:i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322AA"/>
    <w:multiLevelType w:val="hybridMultilevel"/>
    <w:tmpl w:val="C700B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31ED2"/>
    <w:multiLevelType w:val="hybridMultilevel"/>
    <w:tmpl w:val="00B6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564CB"/>
    <w:multiLevelType w:val="hybridMultilevel"/>
    <w:tmpl w:val="19900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AC6F14"/>
    <w:multiLevelType w:val="hybridMultilevel"/>
    <w:tmpl w:val="2F506B62"/>
    <w:lvl w:ilvl="0" w:tplc="E8301CB2">
      <w:start w:val="1"/>
      <w:numFmt w:val="bullet"/>
      <w:lvlText w:val=""/>
      <w:lvlPicBulletId w:val="0"/>
      <w:lvlJc w:val="left"/>
      <w:pPr>
        <w:tabs>
          <w:tab w:val="num" w:pos="720"/>
        </w:tabs>
        <w:ind w:left="720" w:hanging="360"/>
      </w:pPr>
      <w:rPr>
        <w:rFonts w:ascii="Symbol" w:hAnsi="Symbol" w:hint="default"/>
      </w:rPr>
    </w:lvl>
    <w:lvl w:ilvl="1" w:tplc="39D89928" w:tentative="1">
      <w:start w:val="1"/>
      <w:numFmt w:val="bullet"/>
      <w:lvlText w:val=""/>
      <w:lvlPicBulletId w:val="0"/>
      <w:lvlJc w:val="left"/>
      <w:pPr>
        <w:tabs>
          <w:tab w:val="num" w:pos="1440"/>
        </w:tabs>
        <w:ind w:left="1440" w:hanging="360"/>
      </w:pPr>
      <w:rPr>
        <w:rFonts w:ascii="Symbol" w:hAnsi="Symbol" w:hint="default"/>
      </w:rPr>
    </w:lvl>
    <w:lvl w:ilvl="2" w:tplc="247C2A50" w:tentative="1">
      <w:start w:val="1"/>
      <w:numFmt w:val="bullet"/>
      <w:lvlText w:val=""/>
      <w:lvlPicBulletId w:val="0"/>
      <w:lvlJc w:val="left"/>
      <w:pPr>
        <w:tabs>
          <w:tab w:val="num" w:pos="2160"/>
        </w:tabs>
        <w:ind w:left="2160" w:hanging="360"/>
      </w:pPr>
      <w:rPr>
        <w:rFonts w:ascii="Symbol" w:hAnsi="Symbol" w:hint="default"/>
      </w:rPr>
    </w:lvl>
    <w:lvl w:ilvl="3" w:tplc="A114E7FC" w:tentative="1">
      <w:start w:val="1"/>
      <w:numFmt w:val="bullet"/>
      <w:lvlText w:val=""/>
      <w:lvlPicBulletId w:val="0"/>
      <w:lvlJc w:val="left"/>
      <w:pPr>
        <w:tabs>
          <w:tab w:val="num" w:pos="2880"/>
        </w:tabs>
        <w:ind w:left="2880" w:hanging="360"/>
      </w:pPr>
      <w:rPr>
        <w:rFonts w:ascii="Symbol" w:hAnsi="Symbol" w:hint="default"/>
      </w:rPr>
    </w:lvl>
    <w:lvl w:ilvl="4" w:tplc="5E64A4A0" w:tentative="1">
      <w:start w:val="1"/>
      <w:numFmt w:val="bullet"/>
      <w:lvlText w:val=""/>
      <w:lvlPicBulletId w:val="0"/>
      <w:lvlJc w:val="left"/>
      <w:pPr>
        <w:tabs>
          <w:tab w:val="num" w:pos="3600"/>
        </w:tabs>
        <w:ind w:left="3600" w:hanging="360"/>
      </w:pPr>
      <w:rPr>
        <w:rFonts w:ascii="Symbol" w:hAnsi="Symbol" w:hint="default"/>
      </w:rPr>
    </w:lvl>
    <w:lvl w:ilvl="5" w:tplc="348AFE3C" w:tentative="1">
      <w:start w:val="1"/>
      <w:numFmt w:val="bullet"/>
      <w:lvlText w:val=""/>
      <w:lvlPicBulletId w:val="0"/>
      <w:lvlJc w:val="left"/>
      <w:pPr>
        <w:tabs>
          <w:tab w:val="num" w:pos="4320"/>
        </w:tabs>
        <w:ind w:left="4320" w:hanging="360"/>
      </w:pPr>
      <w:rPr>
        <w:rFonts w:ascii="Symbol" w:hAnsi="Symbol" w:hint="default"/>
      </w:rPr>
    </w:lvl>
    <w:lvl w:ilvl="6" w:tplc="E2903ED6" w:tentative="1">
      <w:start w:val="1"/>
      <w:numFmt w:val="bullet"/>
      <w:lvlText w:val=""/>
      <w:lvlPicBulletId w:val="0"/>
      <w:lvlJc w:val="left"/>
      <w:pPr>
        <w:tabs>
          <w:tab w:val="num" w:pos="5040"/>
        </w:tabs>
        <w:ind w:left="5040" w:hanging="360"/>
      </w:pPr>
      <w:rPr>
        <w:rFonts w:ascii="Symbol" w:hAnsi="Symbol" w:hint="default"/>
      </w:rPr>
    </w:lvl>
    <w:lvl w:ilvl="7" w:tplc="1E04E6A2" w:tentative="1">
      <w:start w:val="1"/>
      <w:numFmt w:val="bullet"/>
      <w:lvlText w:val=""/>
      <w:lvlPicBulletId w:val="0"/>
      <w:lvlJc w:val="left"/>
      <w:pPr>
        <w:tabs>
          <w:tab w:val="num" w:pos="5760"/>
        </w:tabs>
        <w:ind w:left="5760" w:hanging="360"/>
      </w:pPr>
      <w:rPr>
        <w:rFonts w:ascii="Symbol" w:hAnsi="Symbol" w:hint="default"/>
      </w:rPr>
    </w:lvl>
    <w:lvl w:ilvl="8" w:tplc="721E7C2C" w:tentative="1">
      <w:start w:val="1"/>
      <w:numFmt w:val="bullet"/>
      <w:lvlText w:val=""/>
      <w:lvlPicBulletId w:val="0"/>
      <w:lvlJc w:val="left"/>
      <w:pPr>
        <w:tabs>
          <w:tab w:val="num" w:pos="6480"/>
        </w:tabs>
        <w:ind w:left="6480" w:hanging="360"/>
      </w:pPr>
      <w:rPr>
        <w:rFonts w:ascii="Symbol" w:hAnsi="Symbol" w:hint="default"/>
      </w:rPr>
    </w:lvl>
  </w:abstractNum>
  <w:abstractNum w:abstractNumId="14" w15:restartNumberingAfterBreak="0">
    <w:nsid w:val="26BB109E"/>
    <w:multiLevelType w:val="hybridMultilevel"/>
    <w:tmpl w:val="79C275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910EF"/>
    <w:multiLevelType w:val="hybridMultilevel"/>
    <w:tmpl w:val="BB0AF16E"/>
    <w:lvl w:ilvl="0" w:tplc="85268466">
      <w:start w:val="1"/>
      <w:numFmt w:val="decimal"/>
      <w:lvlText w:val="%1."/>
      <w:lvlJc w:val="left"/>
      <w:pPr>
        <w:ind w:left="720" w:hanging="360"/>
      </w:pPr>
      <w:rPr>
        <w:rFonts w:hint="default"/>
        <w:b/>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0D2399"/>
    <w:multiLevelType w:val="hybridMultilevel"/>
    <w:tmpl w:val="0BF63B04"/>
    <w:lvl w:ilvl="0" w:tplc="85268466">
      <w:start w:val="1"/>
      <w:numFmt w:val="decimal"/>
      <w:lvlText w:val="%1."/>
      <w:lvlJc w:val="left"/>
      <w:pPr>
        <w:ind w:left="720" w:hanging="360"/>
      </w:pPr>
      <w:rPr>
        <w:rFonts w:hint="default"/>
        <w:b/>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2B0F87"/>
    <w:multiLevelType w:val="hybridMultilevel"/>
    <w:tmpl w:val="A17EF3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0CA4C7B"/>
    <w:multiLevelType w:val="hybridMultilevel"/>
    <w:tmpl w:val="27F2CB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A33D65"/>
    <w:multiLevelType w:val="hybridMultilevel"/>
    <w:tmpl w:val="CE3EB82C"/>
    <w:lvl w:ilvl="0" w:tplc="29A0620A">
      <w:start w:val="1"/>
      <w:numFmt w:val="decimal"/>
      <w:lvlText w:val="%1."/>
      <w:lvlJc w:val="left"/>
      <w:pPr>
        <w:ind w:left="720" w:hanging="360"/>
      </w:pPr>
      <w:rPr>
        <w:rFonts w:hint="default"/>
        <w:b/>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B27149"/>
    <w:multiLevelType w:val="hybridMultilevel"/>
    <w:tmpl w:val="9F54DB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3C1D3A"/>
    <w:multiLevelType w:val="hybridMultilevel"/>
    <w:tmpl w:val="DB90CD52"/>
    <w:lvl w:ilvl="0" w:tplc="5B3A535A">
      <w:start w:val="1"/>
      <w:numFmt w:val="decimal"/>
      <w:lvlText w:val="%1."/>
      <w:lvlJc w:val="left"/>
      <w:pPr>
        <w:ind w:left="360" w:hanging="360"/>
      </w:pPr>
      <w:rPr>
        <w:rFonts w:ascii="Arial" w:eastAsia="Times New Roman" w:hAnsi="Arial" w:cs="Times New Roman"/>
        <w:b/>
      </w:rPr>
    </w:lvl>
    <w:lvl w:ilvl="1" w:tplc="04090019">
      <w:start w:val="1"/>
      <w:numFmt w:val="lowerLetter"/>
      <w:lvlText w:val="%2."/>
      <w:lvlJc w:val="left"/>
      <w:pPr>
        <w:ind w:left="1080" w:hanging="360"/>
      </w:pPr>
    </w:lvl>
    <w:lvl w:ilvl="2" w:tplc="85268466">
      <w:start w:val="1"/>
      <w:numFmt w:val="decimal"/>
      <w:lvlText w:val="%3."/>
      <w:lvlJc w:val="left"/>
      <w:pPr>
        <w:ind w:left="1800" w:hanging="180"/>
      </w:pPr>
      <w:rPr>
        <w:rFonts w:hint="default"/>
        <w:b/>
        <w:i w:val="0"/>
        <w:u w:val="none"/>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2C1686"/>
    <w:multiLevelType w:val="hybridMultilevel"/>
    <w:tmpl w:val="0F74169A"/>
    <w:lvl w:ilvl="0" w:tplc="461AB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F2072"/>
    <w:multiLevelType w:val="hybridMultilevel"/>
    <w:tmpl w:val="769CD1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BE5B5E"/>
    <w:multiLevelType w:val="hybridMultilevel"/>
    <w:tmpl w:val="0BF63B04"/>
    <w:lvl w:ilvl="0" w:tplc="85268466">
      <w:start w:val="1"/>
      <w:numFmt w:val="decimal"/>
      <w:lvlText w:val="%1."/>
      <w:lvlJc w:val="left"/>
      <w:pPr>
        <w:ind w:left="720" w:hanging="360"/>
      </w:pPr>
      <w:rPr>
        <w:rFonts w:hint="default"/>
        <w:b/>
        <w:i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4E35D2"/>
    <w:multiLevelType w:val="hybridMultilevel"/>
    <w:tmpl w:val="14C6718E"/>
    <w:lvl w:ilvl="0" w:tplc="BDE8F128">
      <w:start w:val="1"/>
      <w:numFmt w:val="bullet"/>
      <w:lvlText w:val=""/>
      <w:lvlPicBulletId w:val="0"/>
      <w:lvlJc w:val="left"/>
      <w:pPr>
        <w:tabs>
          <w:tab w:val="num" w:pos="720"/>
        </w:tabs>
        <w:ind w:left="720" w:hanging="360"/>
      </w:pPr>
      <w:rPr>
        <w:rFonts w:ascii="Symbol" w:hAnsi="Symbol" w:hint="default"/>
      </w:rPr>
    </w:lvl>
    <w:lvl w:ilvl="1" w:tplc="3D5EC57C" w:tentative="1">
      <w:start w:val="1"/>
      <w:numFmt w:val="bullet"/>
      <w:lvlText w:val=""/>
      <w:lvlPicBulletId w:val="0"/>
      <w:lvlJc w:val="left"/>
      <w:pPr>
        <w:tabs>
          <w:tab w:val="num" w:pos="1440"/>
        </w:tabs>
        <w:ind w:left="1440" w:hanging="360"/>
      </w:pPr>
      <w:rPr>
        <w:rFonts w:ascii="Symbol" w:hAnsi="Symbol" w:hint="default"/>
      </w:rPr>
    </w:lvl>
    <w:lvl w:ilvl="2" w:tplc="D866380C" w:tentative="1">
      <w:start w:val="1"/>
      <w:numFmt w:val="bullet"/>
      <w:lvlText w:val=""/>
      <w:lvlPicBulletId w:val="0"/>
      <w:lvlJc w:val="left"/>
      <w:pPr>
        <w:tabs>
          <w:tab w:val="num" w:pos="2160"/>
        </w:tabs>
        <w:ind w:left="2160" w:hanging="360"/>
      </w:pPr>
      <w:rPr>
        <w:rFonts w:ascii="Symbol" w:hAnsi="Symbol" w:hint="default"/>
      </w:rPr>
    </w:lvl>
    <w:lvl w:ilvl="3" w:tplc="848A3BEC" w:tentative="1">
      <w:start w:val="1"/>
      <w:numFmt w:val="bullet"/>
      <w:lvlText w:val=""/>
      <w:lvlPicBulletId w:val="0"/>
      <w:lvlJc w:val="left"/>
      <w:pPr>
        <w:tabs>
          <w:tab w:val="num" w:pos="2880"/>
        </w:tabs>
        <w:ind w:left="2880" w:hanging="360"/>
      </w:pPr>
      <w:rPr>
        <w:rFonts w:ascii="Symbol" w:hAnsi="Symbol" w:hint="default"/>
      </w:rPr>
    </w:lvl>
    <w:lvl w:ilvl="4" w:tplc="22407A46" w:tentative="1">
      <w:start w:val="1"/>
      <w:numFmt w:val="bullet"/>
      <w:lvlText w:val=""/>
      <w:lvlPicBulletId w:val="0"/>
      <w:lvlJc w:val="left"/>
      <w:pPr>
        <w:tabs>
          <w:tab w:val="num" w:pos="3600"/>
        </w:tabs>
        <w:ind w:left="3600" w:hanging="360"/>
      </w:pPr>
      <w:rPr>
        <w:rFonts w:ascii="Symbol" w:hAnsi="Symbol" w:hint="default"/>
      </w:rPr>
    </w:lvl>
    <w:lvl w:ilvl="5" w:tplc="2D72D482" w:tentative="1">
      <w:start w:val="1"/>
      <w:numFmt w:val="bullet"/>
      <w:lvlText w:val=""/>
      <w:lvlPicBulletId w:val="0"/>
      <w:lvlJc w:val="left"/>
      <w:pPr>
        <w:tabs>
          <w:tab w:val="num" w:pos="4320"/>
        </w:tabs>
        <w:ind w:left="4320" w:hanging="360"/>
      </w:pPr>
      <w:rPr>
        <w:rFonts w:ascii="Symbol" w:hAnsi="Symbol" w:hint="default"/>
      </w:rPr>
    </w:lvl>
    <w:lvl w:ilvl="6" w:tplc="0F544CF8" w:tentative="1">
      <w:start w:val="1"/>
      <w:numFmt w:val="bullet"/>
      <w:lvlText w:val=""/>
      <w:lvlPicBulletId w:val="0"/>
      <w:lvlJc w:val="left"/>
      <w:pPr>
        <w:tabs>
          <w:tab w:val="num" w:pos="5040"/>
        </w:tabs>
        <w:ind w:left="5040" w:hanging="360"/>
      </w:pPr>
      <w:rPr>
        <w:rFonts w:ascii="Symbol" w:hAnsi="Symbol" w:hint="default"/>
      </w:rPr>
    </w:lvl>
    <w:lvl w:ilvl="7" w:tplc="16C6FFC8" w:tentative="1">
      <w:start w:val="1"/>
      <w:numFmt w:val="bullet"/>
      <w:lvlText w:val=""/>
      <w:lvlPicBulletId w:val="0"/>
      <w:lvlJc w:val="left"/>
      <w:pPr>
        <w:tabs>
          <w:tab w:val="num" w:pos="5760"/>
        </w:tabs>
        <w:ind w:left="5760" w:hanging="360"/>
      </w:pPr>
      <w:rPr>
        <w:rFonts w:ascii="Symbol" w:hAnsi="Symbol" w:hint="default"/>
      </w:rPr>
    </w:lvl>
    <w:lvl w:ilvl="8" w:tplc="36722530" w:tentative="1">
      <w:start w:val="1"/>
      <w:numFmt w:val="bullet"/>
      <w:lvlText w:val=""/>
      <w:lvlPicBulletId w:val="0"/>
      <w:lvlJc w:val="left"/>
      <w:pPr>
        <w:tabs>
          <w:tab w:val="num" w:pos="6480"/>
        </w:tabs>
        <w:ind w:left="6480" w:hanging="360"/>
      </w:pPr>
      <w:rPr>
        <w:rFonts w:ascii="Symbol" w:hAnsi="Symbol" w:hint="default"/>
      </w:rPr>
    </w:lvl>
  </w:abstractNum>
  <w:abstractNum w:abstractNumId="26" w15:restartNumberingAfterBreak="0">
    <w:nsid w:val="59B115A4"/>
    <w:multiLevelType w:val="hybridMultilevel"/>
    <w:tmpl w:val="D8E2ED70"/>
    <w:lvl w:ilvl="0" w:tplc="85268466">
      <w:start w:val="1"/>
      <w:numFmt w:val="decimal"/>
      <w:lvlText w:val="%1."/>
      <w:lvlJc w:val="left"/>
      <w:pPr>
        <w:ind w:left="720" w:hanging="360"/>
      </w:pPr>
      <w:rPr>
        <w:rFonts w:hint="default"/>
        <w:b/>
        <w:i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B2299B"/>
    <w:multiLevelType w:val="hybridMultilevel"/>
    <w:tmpl w:val="AE2A0D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152999"/>
    <w:multiLevelType w:val="hybridMultilevel"/>
    <w:tmpl w:val="FBC6A2B2"/>
    <w:lvl w:ilvl="0" w:tplc="5B3A535A">
      <w:start w:val="1"/>
      <w:numFmt w:val="decimal"/>
      <w:lvlText w:val="%1."/>
      <w:lvlJc w:val="left"/>
      <w:pPr>
        <w:ind w:left="360" w:hanging="360"/>
      </w:pPr>
      <w:rPr>
        <w:rFonts w:ascii="Arial" w:eastAsia="Times New Roman" w:hAnsi="Arial"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CA1899"/>
    <w:multiLevelType w:val="hybridMultilevel"/>
    <w:tmpl w:val="AAAADC20"/>
    <w:lvl w:ilvl="0" w:tplc="0409000F">
      <w:start w:val="1"/>
      <w:numFmt w:val="decimal"/>
      <w:lvlText w:val="%1."/>
      <w:lvlJc w:val="lef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30" w15:restartNumberingAfterBreak="0">
    <w:nsid w:val="69453A18"/>
    <w:multiLevelType w:val="hybridMultilevel"/>
    <w:tmpl w:val="B5A4DF5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941182"/>
    <w:multiLevelType w:val="hybridMultilevel"/>
    <w:tmpl w:val="9A9CC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BC00CF"/>
    <w:multiLevelType w:val="hybridMultilevel"/>
    <w:tmpl w:val="584CCCDA"/>
    <w:lvl w:ilvl="0" w:tplc="5B3A535A">
      <w:start w:val="1"/>
      <w:numFmt w:val="decimal"/>
      <w:lvlText w:val="%1."/>
      <w:lvlJc w:val="left"/>
      <w:pPr>
        <w:ind w:left="360" w:hanging="360"/>
      </w:pPr>
      <w:rPr>
        <w:rFonts w:ascii="Arial" w:eastAsia="Times New Roman" w:hAnsi="Arial"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02ED5"/>
    <w:multiLevelType w:val="hybridMultilevel"/>
    <w:tmpl w:val="0DE8E204"/>
    <w:lvl w:ilvl="0" w:tplc="5B3A535A">
      <w:start w:val="1"/>
      <w:numFmt w:val="decimal"/>
      <w:lvlText w:val="%1."/>
      <w:lvlJc w:val="left"/>
      <w:pPr>
        <w:ind w:left="720" w:hanging="360"/>
      </w:pPr>
      <w:rPr>
        <w:rFonts w:ascii="Arial" w:eastAsia="Times New Roman" w:hAnsi="Arial" w:cs="Times New Roman"/>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1B04D8"/>
    <w:multiLevelType w:val="hybridMultilevel"/>
    <w:tmpl w:val="A17EF3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52F62A0"/>
    <w:multiLevelType w:val="hybridMultilevel"/>
    <w:tmpl w:val="D1C2AAAE"/>
    <w:lvl w:ilvl="0" w:tplc="902C82C8">
      <w:start w:val="1"/>
      <w:numFmt w:val="bullet"/>
      <w:pStyle w:val="BodyBulletFirst"/>
      <w:lvlText w:val=""/>
      <w:lvlJc w:val="left"/>
      <w:pPr>
        <w:tabs>
          <w:tab w:val="num" w:pos="360"/>
        </w:tabs>
        <w:ind w:left="360" w:hanging="360"/>
      </w:pPr>
      <w:rPr>
        <w:rFonts w:ascii="Symbol" w:hAnsi="Symbol" w:hint="default"/>
        <w:color w:val="auto"/>
      </w:rPr>
    </w:lvl>
    <w:lvl w:ilvl="1" w:tplc="97E23802">
      <w:start w:val="1"/>
      <w:numFmt w:val="bullet"/>
      <w:lvlText w:val="o"/>
      <w:lvlJc w:val="left"/>
      <w:pPr>
        <w:tabs>
          <w:tab w:val="num" w:pos="720"/>
        </w:tabs>
        <w:ind w:left="720" w:hanging="360"/>
      </w:pPr>
      <w:rPr>
        <w:rFonts w:ascii="Courier New" w:hAnsi="Courier New" w:cs="Courier New" w:hint="default"/>
      </w:rPr>
    </w:lvl>
    <w:lvl w:ilvl="2" w:tplc="32C4EC20">
      <w:start w:val="1"/>
      <w:numFmt w:val="bullet"/>
      <w:lvlText w:val=""/>
      <w:lvlJc w:val="left"/>
      <w:pPr>
        <w:tabs>
          <w:tab w:val="num" w:pos="1440"/>
        </w:tabs>
        <w:ind w:left="1440" w:hanging="360"/>
      </w:pPr>
      <w:rPr>
        <w:rFonts w:ascii="Wingdings" w:hAnsi="Wingdings" w:hint="default"/>
      </w:rPr>
    </w:lvl>
    <w:lvl w:ilvl="3" w:tplc="04CA0110" w:tentative="1">
      <w:start w:val="1"/>
      <w:numFmt w:val="bullet"/>
      <w:lvlText w:val=""/>
      <w:lvlJc w:val="left"/>
      <w:pPr>
        <w:tabs>
          <w:tab w:val="num" w:pos="2160"/>
        </w:tabs>
        <w:ind w:left="2160" w:hanging="360"/>
      </w:pPr>
      <w:rPr>
        <w:rFonts w:ascii="Symbol" w:hAnsi="Symbol" w:hint="default"/>
      </w:rPr>
    </w:lvl>
    <w:lvl w:ilvl="4" w:tplc="1A988B60" w:tentative="1">
      <w:start w:val="1"/>
      <w:numFmt w:val="bullet"/>
      <w:lvlText w:val="o"/>
      <w:lvlJc w:val="left"/>
      <w:pPr>
        <w:tabs>
          <w:tab w:val="num" w:pos="2880"/>
        </w:tabs>
        <w:ind w:left="2880" w:hanging="360"/>
      </w:pPr>
      <w:rPr>
        <w:rFonts w:ascii="Courier New" w:hAnsi="Courier New" w:cs="Courier New" w:hint="default"/>
      </w:rPr>
    </w:lvl>
    <w:lvl w:ilvl="5" w:tplc="5F6070F8" w:tentative="1">
      <w:start w:val="1"/>
      <w:numFmt w:val="bullet"/>
      <w:lvlText w:val=""/>
      <w:lvlJc w:val="left"/>
      <w:pPr>
        <w:tabs>
          <w:tab w:val="num" w:pos="3600"/>
        </w:tabs>
        <w:ind w:left="3600" w:hanging="360"/>
      </w:pPr>
      <w:rPr>
        <w:rFonts w:ascii="Wingdings" w:hAnsi="Wingdings" w:hint="default"/>
      </w:rPr>
    </w:lvl>
    <w:lvl w:ilvl="6" w:tplc="357A0FAC" w:tentative="1">
      <w:start w:val="1"/>
      <w:numFmt w:val="bullet"/>
      <w:lvlText w:val=""/>
      <w:lvlJc w:val="left"/>
      <w:pPr>
        <w:tabs>
          <w:tab w:val="num" w:pos="4320"/>
        </w:tabs>
        <w:ind w:left="4320" w:hanging="360"/>
      </w:pPr>
      <w:rPr>
        <w:rFonts w:ascii="Symbol" w:hAnsi="Symbol" w:hint="default"/>
      </w:rPr>
    </w:lvl>
    <w:lvl w:ilvl="7" w:tplc="B1660C18" w:tentative="1">
      <w:start w:val="1"/>
      <w:numFmt w:val="bullet"/>
      <w:lvlText w:val="o"/>
      <w:lvlJc w:val="left"/>
      <w:pPr>
        <w:tabs>
          <w:tab w:val="num" w:pos="5040"/>
        </w:tabs>
        <w:ind w:left="5040" w:hanging="360"/>
      </w:pPr>
      <w:rPr>
        <w:rFonts w:ascii="Courier New" w:hAnsi="Courier New" w:cs="Courier New" w:hint="default"/>
      </w:rPr>
    </w:lvl>
    <w:lvl w:ilvl="8" w:tplc="5BEA9660" w:tentative="1">
      <w:start w:val="1"/>
      <w:numFmt w:val="bullet"/>
      <w:lvlText w:val=""/>
      <w:lvlJc w:val="left"/>
      <w:pPr>
        <w:tabs>
          <w:tab w:val="num" w:pos="5760"/>
        </w:tabs>
        <w:ind w:left="5760" w:hanging="360"/>
      </w:pPr>
      <w:rPr>
        <w:rFonts w:ascii="Wingdings" w:hAnsi="Wingdings" w:hint="default"/>
      </w:rPr>
    </w:lvl>
  </w:abstractNum>
  <w:abstractNum w:abstractNumId="36" w15:restartNumberingAfterBreak="0">
    <w:nsid w:val="79E47216"/>
    <w:multiLevelType w:val="hybridMultilevel"/>
    <w:tmpl w:val="BC08F4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023CD0"/>
    <w:multiLevelType w:val="hybridMultilevel"/>
    <w:tmpl w:val="2D14D83E"/>
    <w:lvl w:ilvl="0" w:tplc="04090019">
      <w:start w:val="1"/>
      <w:numFmt w:val="lowerLetter"/>
      <w:lvlText w:val="%1."/>
      <w:lvlJc w:val="left"/>
      <w:pPr>
        <w:ind w:left="1440" w:hanging="360"/>
      </w:pPr>
    </w:lvl>
    <w:lvl w:ilvl="1" w:tplc="04090013">
      <w:start w:val="1"/>
      <w:numFmt w:val="upp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C535C19"/>
    <w:multiLevelType w:val="hybridMultilevel"/>
    <w:tmpl w:val="B60C6732"/>
    <w:lvl w:ilvl="0" w:tplc="BDE8F128">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307580"/>
    <w:multiLevelType w:val="hybridMultilevel"/>
    <w:tmpl w:val="0DE42DEE"/>
    <w:lvl w:ilvl="0" w:tplc="508C7E28">
      <w:start w:val="1"/>
      <w:numFmt w:val="bullet"/>
      <w:lvlText w:val=""/>
      <w:lvlPicBulletId w:val="0"/>
      <w:lvlJc w:val="left"/>
      <w:pPr>
        <w:tabs>
          <w:tab w:val="num" w:pos="720"/>
        </w:tabs>
        <w:ind w:left="720" w:hanging="360"/>
      </w:pPr>
      <w:rPr>
        <w:rFonts w:ascii="Symbol" w:hAnsi="Symbol" w:hint="default"/>
      </w:rPr>
    </w:lvl>
    <w:lvl w:ilvl="1" w:tplc="59382A0A" w:tentative="1">
      <w:start w:val="1"/>
      <w:numFmt w:val="bullet"/>
      <w:lvlText w:val=""/>
      <w:lvlPicBulletId w:val="0"/>
      <w:lvlJc w:val="left"/>
      <w:pPr>
        <w:tabs>
          <w:tab w:val="num" w:pos="1440"/>
        </w:tabs>
        <w:ind w:left="1440" w:hanging="360"/>
      </w:pPr>
      <w:rPr>
        <w:rFonts w:ascii="Symbol" w:hAnsi="Symbol" w:hint="default"/>
      </w:rPr>
    </w:lvl>
    <w:lvl w:ilvl="2" w:tplc="0E52DA26" w:tentative="1">
      <w:start w:val="1"/>
      <w:numFmt w:val="bullet"/>
      <w:lvlText w:val=""/>
      <w:lvlPicBulletId w:val="0"/>
      <w:lvlJc w:val="left"/>
      <w:pPr>
        <w:tabs>
          <w:tab w:val="num" w:pos="2160"/>
        </w:tabs>
        <w:ind w:left="2160" w:hanging="360"/>
      </w:pPr>
      <w:rPr>
        <w:rFonts w:ascii="Symbol" w:hAnsi="Symbol" w:hint="default"/>
      </w:rPr>
    </w:lvl>
    <w:lvl w:ilvl="3" w:tplc="94A2A70E" w:tentative="1">
      <w:start w:val="1"/>
      <w:numFmt w:val="bullet"/>
      <w:lvlText w:val=""/>
      <w:lvlPicBulletId w:val="0"/>
      <w:lvlJc w:val="left"/>
      <w:pPr>
        <w:tabs>
          <w:tab w:val="num" w:pos="2880"/>
        </w:tabs>
        <w:ind w:left="2880" w:hanging="360"/>
      </w:pPr>
      <w:rPr>
        <w:rFonts w:ascii="Symbol" w:hAnsi="Symbol" w:hint="default"/>
      </w:rPr>
    </w:lvl>
    <w:lvl w:ilvl="4" w:tplc="361E64CA" w:tentative="1">
      <w:start w:val="1"/>
      <w:numFmt w:val="bullet"/>
      <w:lvlText w:val=""/>
      <w:lvlPicBulletId w:val="0"/>
      <w:lvlJc w:val="left"/>
      <w:pPr>
        <w:tabs>
          <w:tab w:val="num" w:pos="3600"/>
        </w:tabs>
        <w:ind w:left="3600" w:hanging="360"/>
      </w:pPr>
      <w:rPr>
        <w:rFonts w:ascii="Symbol" w:hAnsi="Symbol" w:hint="default"/>
      </w:rPr>
    </w:lvl>
    <w:lvl w:ilvl="5" w:tplc="074C72A6" w:tentative="1">
      <w:start w:val="1"/>
      <w:numFmt w:val="bullet"/>
      <w:lvlText w:val=""/>
      <w:lvlPicBulletId w:val="0"/>
      <w:lvlJc w:val="left"/>
      <w:pPr>
        <w:tabs>
          <w:tab w:val="num" w:pos="4320"/>
        </w:tabs>
        <w:ind w:left="4320" w:hanging="360"/>
      </w:pPr>
      <w:rPr>
        <w:rFonts w:ascii="Symbol" w:hAnsi="Symbol" w:hint="default"/>
      </w:rPr>
    </w:lvl>
    <w:lvl w:ilvl="6" w:tplc="B7F25B5C" w:tentative="1">
      <w:start w:val="1"/>
      <w:numFmt w:val="bullet"/>
      <w:lvlText w:val=""/>
      <w:lvlPicBulletId w:val="0"/>
      <w:lvlJc w:val="left"/>
      <w:pPr>
        <w:tabs>
          <w:tab w:val="num" w:pos="5040"/>
        </w:tabs>
        <w:ind w:left="5040" w:hanging="360"/>
      </w:pPr>
      <w:rPr>
        <w:rFonts w:ascii="Symbol" w:hAnsi="Symbol" w:hint="default"/>
      </w:rPr>
    </w:lvl>
    <w:lvl w:ilvl="7" w:tplc="74EC0624" w:tentative="1">
      <w:start w:val="1"/>
      <w:numFmt w:val="bullet"/>
      <w:lvlText w:val=""/>
      <w:lvlPicBulletId w:val="0"/>
      <w:lvlJc w:val="left"/>
      <w:pPr>
        <w:tabs>
          <w:tab w:val="num" w:pos="5760"/>
        </w:tabs>
        <w:ind w:left="5760" w:hanging="360"/>
      </w:pPr>
      <w:rPr>
        <w:rFonts w:ascii="Symbol" w:hAnsi="Symbol" w:hint="default"/>
      </w:rPr>
    </w:lvl>
    <w:lvl w:ilvl="8" w:tplc="D14875C4" w:tentative="1">
      <w:start w:val="1"/>
      <w:numFmt w:val="bullet"/>
      <w:lvlText w:val=""/>
      <w:lvlPicBulletId w:val="0"/>
      <w:lvlJc w:val="left"/>
      <w:pPr>
        <w:tabs>
          <w:tab w:val="num" w:pos="6480"/>
        </w:tabs>
        <w:ind w:left="6480" w:hanging="360"/>
      </w:pPr>
      <w:rPr>
        <w:rFonts w:ascii="Symbol" w:hAnsi="Symbol" w:hint="default"/>
      </w:rPr>
    </w:lvl>
  </w:abstractNum>
  <w:abstractNum w:abstractNumId="40" w15:restartNumberingAfterBreak="0">
    <w:nsid w:val="7EF97A14"/>
    <w:multiLevelType w:val="hybridMultilevel"/>
    <w:tmpl w:val="B742F148"/>
    <w:lvl w:ilvl="0" w:tplc="08144F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1"/>
  </w:num>
  <w:num w:numId="3">
    <w:abstractNumId w:val="36"/>
  </w:num>
  <w:num w:numId="4">
    <w:abstractNumId w:val="8"/>
  </w:num>
  <w:num w:numId="5">
    <w:abstractNumId w:val="22"/>
  </w:num>
  <w:num w:numId="6">
    <w:abstractNumId w:val="11"/>
  </w:num>
  <w:num w:numId="7">
    <w:abstractNumId w:val="10"/>
  </w:num>
  <w:num w:numId="8">
    <w:abstractNumId w:val="1"/>
  </w:num>
  <w:num w:numId="9">
    <w:abstractNumId w:val="40"/>
  </w:num>
  <w:num w:numId="10">
    <w:abstractNumId w:val="33"/>
  </w:num>
  <w:num w:numId="11">
    <w:abstractNumId w:val="24"/>
  </w:num>
  <w:num w:numId="12">
    <w:abstractNumId w:val="19"/>
  </w:num>
  <w:num w:numId="13">
    <w:abstractNumId w:val="25"/>
  </w:num>
  <w:num w:numId="14">
    <w:abstractNumId w:val="6"/>
  </w:num>
  <w:num w:numId="15">
    <w:abstractNumId w:val="13"/>
  </w:num>
  <w:num w:numId="16">
    <w:abstractNumId w:val="39"/>
  </w:num>
  <w:num w:numId="17">
    <w:abstractNumId w:val="15"/>
  </w:num>
  <w:num w:numId="18">
    <w:abstractNumId w:val="38"/>
  </w:num>
  <w:num w:numId="19">
    <w:abstractNumId w:val="4"/>
  </w:num>
  <w:num w:numId="20">
    <w:abstractNumId w:val="37"/>
  </w:num>
  <w:num w:numId="21">
    <w:abstractNumId w:val="18"/>
  </w:num>
  <w:num w:numId="22">
    <w:abstractNumId w:val="9"/>
  </w:num>
  <w:num w:numId="23">
    <w:abstractNumId w:val="5"/>
  </w:num>
  <w:num w:numId="24">
    <w:abstractNumId w:val="30"/>
  </w:num>
  <w:num w:numId="25">
    <w:abstractNumId w:val="7"/>
  </w:num>
  <w:num w:numId="26">
    <w:abstractNumId w:val="14"/>
  </w:num>
  <w:num w:numId="27">
    <w:abstractNumId w:val="26"/>
  </w:num>
  <w:num w:numId="28">
    <w:abstractNumId w:val="16"/>
  </w:num>
  <w:num w:numId="29">
    <w:abstractNumId w:val="20"/>
  </w:num>
  <w:num w:numId="30">
    <w:abstractNumId w:val="3"/>
  </w:num>
  <w:num w:numId="31">
    <w:abstractNumId w:val="27"/>
  </w:num>
  <w:num w:numId="32">
    <w:abstractNumId w:val="21"/>
  </w:num>
  <w:num w:numId="33">
    <w:abstractNumId w:val="12"/>
  </w:num>
  <w:num w:numId="34">
    <w:abstractNumId w:val="2"/>
  </w:num>
  <w:num w:numId="35">
    <w:abstractNumId w:val="28"/>
  </w:num>
  <w:num w:numId="36">
    <w:abstractNumId w:val="32"/>
  </w:num>
  <w:num w:numId="37">
    <w:abstractNumId w:val="17"/>
  </w:num>
  <w:num w:numId="38">
    <w:abstractNumId w:val="34"/>
  </w:num>
  <w:num w:numId="39">
    <w:abstractNumId w:val="0"/>
  </w:num>
  <w:num w:numId="40">
    <w:abstractNumId w:val="23"/>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tDAwNjO1MDQyMDJX0lEKTi0uzszPAykwMqsFALB+vS8tAAAA"/>
  </w:docVars>
  <w:rsids>
    <w:rsidRoot w:val="003C7B6A"/>
    <w:rsid w:val="000003C9"/>
    <w:rsid w:val="000006DA"/>
    <w:rsid w:val="00004CC1"/>
    <w:rsid w:val="0001373B"/>
    <w:rsid w:val="0001695F"/>
    <w:rsid w:val="00021F4B"/>
    <w:rsid w:val="00023B69"/>
    <w:rsid w:val="000241C3"/>
    <w:rsid w:val="00026A48"/>
    <w:rsid w:val="00030D54"/>
    <w:rsid w:val="00031768"/>
    <w:rsid w:val="00033C51"/>
    <w:rsid w:val="00036FCE"/>
    <w:rsid w:val="00037631"/>
    <w:rsid w:val="0004072D"/>
    <w:rsid w:val="0004257C"/>
    <w:rsid w:val="00043CD9"/>
    <w:rsid w:val="00044EDA"/>
    <w:rsid w:val="000455E1"/>
    <w:rsid w:val="000458BD"/>
    <w:rsid w:val="00047E22"/>
    <w:rsid w:val="00050460"/>
    <w:rsid w:val="00050B50"/>
    <w:rsid w:val="00052325"/>
    <w:rsid w:val="00055300"/>
    <w:rsid w:val="00057AB1"/>
    <w:rsid w:val="0006012A"/>
    <w:rsid w:val="000601D4"/>
    <w:rsid w:val="00062106"/>
    <w:rsid w:val="00063017"/>
    <w:rsid w:val="000641D1"/>
    <w:rsid w:val="0006444C"/>
    <w:rsid w:val="00065473"/>
    <w:rsid w:val="00072205"/>
    <w:rsid w:val="00072698"/>
    <w:rsid w:val="000749BD"/>
    <w:rsid w:val="00075A0A"/>
    <w:rsid w:val="00076CE7"/>
    <w:rsid w:val="0008126E"/>
    <w:rsid w:val="00084449"/>
    <w:rsid w:val="00090603"/>
    <w:rsid w:val="0009247D"/>
    <w:rsid w:val="000971F0"/>
    <w:rsid w:val="000A0F70"/>
    <w:rsid w:val="000A5B2D"/>
    <w:rsid w:val="000A6C84"/>
    <w:rsid w:val="000B0617"/>
    <w:rsid w:val="000B1A23"/>
    <w:rsid w:val="000B3D12"/>
    <w:rsid w:val="000B62BB"/>
    <w:rsid w:val="000C600A"/>
    <w:rsid w:val="000D3568"/>
    <w:rsid w:val="000D373A"/>
    <w:rsid w:val="000D5040"/>
    <w:rsid w:val="000E1E51"/>
    <w:rsid w:val="000E3E51"/>
    <w:rsid w:val="000E771F"/>
    <w:rsid w:val="000E7938"/>
    <w:rsid w:val="000E7EC5"/>
    <w:rsid w:val="000F04F3"/>
    <w:rsid w:val="000F4DAA"/>
    <w:rsid w:val="000F6954"/>
    <w:rsid w:val="00101F6E"/>
    <w:rsid w:val="00102CF9"/>
    <w:rsid w:val="001043DC"/>
    <w:rsid w:val="0010485B"/>
    <w:rsid w:val="00105A67"/>
    <w:rsid w:val="00111012"/>
    <w:rsid w:val="001128AA"/>
    <w:rsid w:val="001157B0"/>
    <w:rsid w:val="001163D7"/>
    <w:rsid w:val="00121768"/>
    <w:rsid w:val="00122C70"/>
    <w:rsid w:val="00122E36"/>
    <w:rsid w:val="00122F2A"/>
    <w:rsid w:val="0012361F"/>
    <w:rsid w:val="00125C6C"/>
    <w:rsid w:val="00131AA2"/>
    <w:rsid w:val="001331C5"/>
    <w:rsid w:val="00136491"/>
    <w:rsid w:val="00140B4B"/>
    <w:rsid w:val="00141EB9"/>
    <w:rsid w:val="00147601"/>
    <w:rsid w:val="00150319"/>
    <w:rsid w:val="001505CB"/>
    <w:rsid w:val="0015109F"/>
    <w:rsid w:val="00156757"/>
    <w:rsid w:val="001601EA"/>
    <w:rsid w:val="00161C30"/>
    <w:rsid w:val="001630FF"/>
    <w:rsid w:val="0016484C"/>
    <w:rsid w:val="001653A2"/>
    <w:rsid w:val="00165AA5"/>
    <w:rsid w:val="00172F3A"/>
    <w:rsid w:val="00175300"/>
    <w:rsid w:val="00187EF2"/>
    <w:rsid w:val="0019536C"/>
    <w:rsid w:val="00195954"/>
    <w:rsid w:val="001A0651"/>
    <w:rsid w:val="001A0D02"/>
    <w:rsid w:val="001A2A74"/>
    <w:rsid w:val="001B097C"/>
    <w:rsid w:val="001B24EF"/>
    <w:rsid w:val="001B498C"/>
    <w:rsid w:val="001B6E49"/>
    <w:rsid w:val="001C075A"/>
    <w:rsid w:val="001C5979"/>
    <w:rsid w:val="001D0A70"/>
    <w:rsid w:val="001D29BF"/>
    <w:rsid w:val="001D532A"/>
    <w:rsid w:val="001D6DEF"/>
    <w:rsid w:val="001D77AB"/>
    <w:rsid w:val="001E16C4"/>
    <w:rsid w:val="001F20E7"/>
    <w:rsid w:val="001F2D01"/>
    <w:rsid w:val="001F3100"/>
    <w:rsid w:val="001F31D4"/>
    <w:rsid w:val="0020026B"/>
    <w:rsid w:val="00202E42"/>
    <w:rsid w:val="00204BF8"/>
    <w:rsid w:val="0020690A"/>
    <w:rsid w:val="00207BA4"/>
    <w:rsid w:val="002130F9"/>
    <w:rsid w:val="00215376"/>
    <w:rsid w:val="00215FD3"/>
    <w:rsid w:val="002162AD"/>
    <w:rsid w:val="00217E05"/>
    <w:rsid w:val="00220038"/>
    <w:rsid w:val="00223A04"/>
    <w:rsid w:val="002322F7"/>
    <w:rsid w:val="00240D5E"/>
    <w:rsid w:val="00243C1E"/>
    <w:rsid w:val="00244173"/>
    <w:rsid w:val="0024507B"/>
    <w:rsid w:val="002474BD"/>
    <w:rsid w:val="00247777"/>
    <w:rsid w:val="00251A71"/>
    <w:rsid w:val="002532AA"/>
    <w:rsid w:val="002607F6"/>
    <w:rsid w:val="00262740"/>
    <w:rsid w:val="00263628"/>
    <w:rsid w:val="0026489B"/>
    <w:rsid w:val="0026530B"/>
    <w:rsid w:val="002671BE"/>
    <w:rsid w:val="0026737C"/>
    <w:rsid w:val="00270D90"/>
    <w:rsid w:val="002741EA"/>
    <w:rsid w:val="0027423C"/>
    <w:rsid w:val="0027647D"/>
    <w:rsid w:val="0027657E"/>
    <w:rsid w:val="00283BB5"/>
    <w:rsid w:val="00286D26"/>
    <w:rsid w:val="0029291F"/>
    <w:rsid w:val="0029394D"/>
    <w:rsid w:val="00293FD7"/>
    <w:rsid w:val="0029520A"/>
    <w:rsid w:val="00297405"/>
    <w:rsid w:val="002A1598"/>
    <w:rsid w:val="002A352A"/>
    <w:rsid w:val="002A43FC"/>
    <w:rsid w:val="002A6796"/>
    <w:rsid w:val="002B010F"/>
    <w:rsid w:val="002B0197"/>
    <w:rsid w:val="002B2C5F"/>
    <w:rsid w:val="002B61B7"/>
    <w:rsid w:val="002B7A0C"/>
    <w:rsid w:val="002C112A"/>
    <w:rsid w:val="002C4286"/>
    <w:rsid w:val="002D16AB"/>
    <w:rsid w:val="002D2A58"/>
    <w:rsid w:val="002D59DB"/>
    <w:rsid w:val="002D712F"/>
    <w:rsid w:val="002E4919"/>
    <w:rsid w:val="002F02FA"/>
    <w:rsid w:val="002F1A83"/>
    <w:rsid w:val="002F2A0A"/>
    <w:rsid w:val="002F60CF"/>
    <w:rsid w:val="00300402"/>
    <w:rsid w:val="00300DDC"/>
    <w:rsid w:val="00301EBE"/>
    <w:rsid w:val="003027A7"/>
    <w:rsid w:val="003038DE"/>
    <w:rsid w:val="003069A9"/>
    <w:rsid w:val="003107CD"/>
    <w:rsid w:val="00310826"/>
    <w:rsid w:val="00316E36"/>
    <w:rsid w:val="0031737A"/>
    <w:rsid w:val="00332D64"/>
    <w:rsid w:val="00333903"/>
    <w:rsid w:val="00340137"/>
    <w:rsid w:val="00343EB4"/>
    <w:rsid w:val="0035089D"/>
    <w:rsid w:val="00353511"/>
    <w:rsid w:val="00353CE7"/>
    <w:rsid w:val="0035409D"/>
    <w:rsid w:val="00357C1B"/>
    <w:rsid w:val="00365DAA"/>
    <w:rsid w:val="00365F55"/>
    <w:rsid w:val="00371DA1"/>
    <w:rsid w:val="00383B1B"/>
    <w:rsid w:val="00384059"/>
    <w:rsid w:val="0038575E"/>
    <w:rsid w:val="0038718B"/>
    <w:rsid w:val="003904A9"/>
    <w:rsid w:val="00394530"/>
    <w:rsid w:val="00396085"/>
    <w:rsid w:val="003A14C6"/>
    <w:rsid w:val="003A3EFA"/>
    <w:rsid w:val="003B4F71"/>
    <w:rsid w:val="003B5865"/>
    <w:rsid w:val="003B60C0"/>
    <w:rsid w:val="003B6AA0"/>
    <w:rsid w:val="003B7629"/>
    <w:rsid w:val="003C0D15"/>
    <w:rsid w:val="003C0EC9"/>
    <w:rsid w:val="003C4872"/>
    <w:rsid w:val="003C4A00"/>
    <w:rsid w:val="003C7B6A"/>
    <w:rsid w:val="003D031B"/>
    <w:rsid w:val="003D2D21"/>
    <w:rsid w:val="003D2F7A"/>
    <w:rsid w:val="003E1A78"/>
    <w:rsid w:val="003E2D68"/>
    <w:rsid w:val="003E2DF8"/>
    <w:rsid w:val="003E554A"/>
    <w:rsid w:val="003E74D1"/>
    <w:rsid w:val="003E7DDC"/>
    <w:rsid w:val="003F6E53"/>
    <w:rsid w:val="00400673"/>
    <w:rsid w:val="00406C03"/>
    <w:rsid w:val="004116A0"/>
    <w:rsid w:val="00412655"/>
    <w:rsid w:val="004136BD"/>
    <w:rsid w:val="00416BE9"/>
    <w:rsid w:val="00417D21"/>
    <w:rsid w:val="00424524"/>
    <w:rsid w:val="00427CF5"/>
    <w:rsid w:val="004301F9"/>
    <w:rsid w:val="00434A6F"/>
    <w:rsid w:val="0043556F"/>
    <w:rsid w:val="00440928"/>
    <w:rsid w:val="00442D98"/>
    <w:rsid w:val="00444A3E"/>
    <w:rsid w:val="0044596C"/>
    <w:rsid w:val="004460EB"/>
    <w:rsid w:val="004466BA"/>
    <w:rsid w:val="004466FA"/>
    <w:rsid w:val="004471A2"/>
    <w:rsid w:val="00451928"/>
    <w:rsid w:val="00455801"/>
    <w:rsid w:val="00456849"/>
    <w:rsid w:val="00457F69"/>
    <w:rsid w:val="00460D81"/>
    <w:rsid w:val="00462607"/>
    <w:rsid w:val="00464CE9"/>
    <w:rsid w:val="0046535D"/>
    <w:rsid w:val="00474399"/>
    <w:rsid w:val="0047506D"/>
    <w:rsid w:val="0047695A"/>
    <w:rsid w:val="004807B7"/>
    <w:rsid w:val="004814E7"/>
    <w:rsid w:val="004826AF"/>
    <w:rsid w:val="00484B8C"/>
    <w:rsid w:val="00487725"/>
    <w:rsid w:val="004900A8"/>
    <w:rsid w:val="00491242"/>
    <w:rsid w:val="00495E43"/>
    <w:rsid w:val="004A3F72"/>
    <w:rsid w:val="004A49F4"/>
    <w:rsid w:val="004A4FE5"/>
    <w:rsid w:val="004A6710"/>
    <w:rsid w:val="004B1FF6"/>
    <w:rsid w:val="004B2D0A"/>
    <w:rsid w:val="004B5D05"/>
    <w:rsid w:val="004B66F3"/>
    <w:rsid w:val="004D46DF"/>
    <w:rsid w:val="004D6DF8"/>
    <w:rsid w:val="004E0064"/>
    <w:rsid w:val="004E11D3"/>
    <w:rsid w:val="004E1B41"/>
    <w:rsid w:val="004E1D78"/>
    <w:rsid w:val="004F10F2"/>
    <w:rsid w:val="004F29A1"/>
    <w:rsid w:val="004F65AC"/>
    <w:rsid w:val="004F7E01"/>
    <w:rsid w:val="005025F3"/>
    <w:rsid w:val="005032C1"/>
    <w:rsid w:val="00507403"/>
    <w:rsid w:val="0051001A"/>
    <w:rsid w:val="00512648"/>
    <w:rsid w:val="005128E0"/>
    <w:rsid w:val="005142F3"/>
    <w:rsid w:val="005163F9"/>
    <w:rsid w:val="00516DBA"/>
    <w:rsid w:val="00521497"/>
    <w:rsid w:val="0052204E"/>
    <w:rsid w:val="00524D69"/>
    <w:rsid w:val="00526DD5"/>
    <w:rsid w:val="005342D5"/>
    <w:rsid w:val="00535590"/>
    <w:rsid w:val="00536E6E"/>
    <w:rsid w:val="0054272A"/>
    <w:rsid w:val="005461B1"/>
    <w:rsid w:val="00555522"/>
    <w:rsid w:val="00555B19"/>
    <w:rsid w:val="005673D4"/>
    <w:rsid w:val="00574E1C"/>
    <w:rsid w:val="005824CB"/>
    <w:rsid w:val="00583FD0"/>
    <w:rsid w:val="005870F0"/>
    <w:rsid w:val="00590186"/>
    <w:rsid w:val="00590C47"/>
    <w:rsid w:val="005920B0"/>
    <w:rsid w:val="00593D40"/>
    <w:rsid w:val="00594CA7"/>
    <w:rsid w:val="00596E59"/>
    <w:rsid w:val="005B029F"/>
    <w:rsid w:val="005B43FD"/>
    <w:rsid w:val="005B4597"/>
    <w:rsid w:val="005B50FF"/>
    <w:rsid w:val="005B5F41"/>
    <w:rsid w:val="005B675D"/>
    <w:rsid w:val="005B6806"/>
    <w:rsid w:val="005C2E8A"/>
    <w:rsid w:val="005C4352"/>
    <w:rsid w:val="005C6551"/>
    <w:rsid w:val="005C698A"/>
    <w:rsid w:val="005D10B0"/>
    <w:rsid w:val="005D3A8C"/>
    <w:rsid w:val="005D5EBB"/>
    <w:rsid w:val="005D5EDD"/>
    <w:rsid w:val="005E27A7"/>
    <w:rsid w:val="005E351C"/>
    <w:rsid w:val="005E57D0"/>
    <w:rsid w:val="005F0B1D"/>
    <w:rsid w:val="005F42CE"/>
    <w:rsid w:val="005F4603"/>
    <w:rsid w:val="005F588B"/>
    <w:rsid w:val="00605A32"/>
    <w:rsid w:val="00605E11"/>
    <w:rsid w:val="00606270"/>
    <w:rsid w:val="00607332"/>
    <w:rsid w:val="00612818"/>
    <w:rsid w:val="00616800"/>
    <w:rsid w:val="0061742C"/>
    <w:rsid w:val="006177F8"/>
    <w:rsid w:val="00621113"/>
    <w:rsid w:val="0062286B"/>
    <w:rsid w:val="006258B9"/>
    <w:rsid w:val="00625D22"/>
    <w:rsid w:val="00627ACF"/>
    <w:rsid w:val="00631231"/>
    <w:rsid w:val="00633B8F"/>
    <w:rsid w:val="00640666"/>
    <w:rsid w:val="00641C03"/>
    <w:rsid w:val="00646AEF"/>
    <w:rsid w:val="0065020C"/>
    <w:rsid w:val="006527DE"/>
    <w:rsid w:val="00654C1E"/>
    <w:rsid w:val="00655DB1"/>
    <w:rsid w:val="006567D1"/>
    <w:rsid w:val="00660CC5"/>
    <w:rsid w:val="00664508"/>
    <w:rsid w:val="00667A83"/>
    <w:rsid w:val="00667A9A"/>
    <w:rsid w:val="006717A2"/>
    <w:rsid w:val="00675079"/>
    <w:rsid w:val="0068020E"/>
    <w:rsid w:val="00686073"/>
    <w:rsid w:val="006873F8"/>
    <w:rsid w:val="00690695"/>
    <w:rsid w:val="00692740"/>
    <w:rsid w:val="0069327F"/>
    <w:rsid w:val="006A57DA"/>
    <w:rsid w:val="006A6EB9"/>
    <w:rsid w:val="006B1E73"/>
    <w:rsid w:val="006C1317"/>
    <w:rsid w:val="006C3397"/>
    <w:rsid w:val="006C5C1B"/>
    <w:rsid w:val="006C7A8C"/>
    <w:rsid w:val="006D6A27"/>
    <w:rsid w:val="006E15A5"/>
    <w:rsid w:val="006E4545"/>
    <w:rsid w:val="006E5F62"/>
    <w:rsid w:val="006F0319"/>
    <w:rsid w:val="006F0468"/>
    <w:rsid w:val="006F1000"/>
    <w:rsid w:val="006F10DD"/>
    <w:rsid w:val="006F35ED"/>
    <w:rsid w:val="00703B11"/>
    <w:rsid w:val="00703F8E"/>
    <w:rsid w:val="00704484"/>
    <w:rsid w:val="00706456"/>
    <w:rsid w:val="00706F63"/>
    <w:rsid w:val="00707E64"/>
    <w:rsid w:val="00712EAF"/>
    <w:rsid w:val="00712ECC"/>
    <w:rsid w:val="00712F5E"/>
    <w:rsid w:val="0071620B"/>
    <w:rsid w:val="00722AAC"/>
    <w:rsid w:val="0072425C"/>
    <w:rsid w:val="00725202"/>
    <w:rsid w:val="0072528F"/>
    <w:rsid w:val="007253C8"/>
    <w:rsid w:val="0072607C"/>
    <w:rsid w:val="007309C8"/>
    <w:rsid w:val="007310DE"/>
    <w:rsid w:val="00736228"/>
    <w:rsid w:val="00737D0B"/>
    <w:rsid w:val="0074078F"/>
    <w:rsid w:val="00741E09"/>
    <w:rsid w:val="00742810"/>
    <w:rsid w:val="00745A87"/>
    <w:rsid w:val="007464CA"/>
    <w:rsid w:val="00755F2B"/>
    <w:rsid w:val="00761EB3"/>
    <w:rsid w:val="007645B0"/>
    <w:rsid w:val="00766A04"/>
    <w:rsid w:val="00767E69"/>
    <w:rsid w:val="00767E74"/>
    <w:rsid w:val="00767F6D"/>
    <w:rsid w:val="00771B9B"/>
    <w:rsid w:val="00773738"/>
    <w:rsid w:val="00774487"/>
    <w:rsid w:val="00774F62"/>
    <w:rsid w:val="00786CD1"/>
    <w:rsid w:val="00790B76"/>
    <w:rsid w:val="00795817"/>
    <w:rsid w:val="007A04F0"/>
    <w:rsid w:val="007A3753"/>
    <w:rsid w:val="007B35D3"/>
    <w:rsid w:val="007B497C"/>
    <w:rsid w:val="007B6219"/>
    <w:rsid w:val="007B6459"/>
    <w:rsid w:val="007C35AA"/>
    <w:rsid w:val="007C4809"/>
    <w:rsid w:val="007C5B4F"/>
    <w:rsid w:val="007C5BC8"/>
    <w:rsid w:val="007D3081"/>
    <w:rsid w:val="007D3947"/>
    <w:rsid w:val="007D67A4"/>
    <w:rsid w:val="007E014C"/>
    <w:rsid w:val="007E2727"/>
    <w:rsid w:val="00802EBE"/>
    <w:rsid w:val="00803884"/>
    <w:rsid w:val="0080576C"/>
    <w:rsid w:val="008079D5"/>
    <w:rsid w:val="00810E1C"/>
    <w:rsid w:val="00813E8F"/>
    <w:rsid w:val="00814B60"/>
    <w:rsid w:val="0081502C"/>
    <w:rsid w:val="008224FA"/>
    <w:rsid w:val="00824883"/>
    <w:rsid w:val="00825241"/>
    <w:rsid w:val="00825B40"/>
    <w:rsid w:val="00827D5B"/>
    <w:rsid w:val="00834221"/>
    <w:rsid w:val="00834422"/>
    <w:rsid w:val="008363CD"/>
    <w:rsid w:val="0084171B"/>
    <w:rsid w:val="00843D2A"/>
    <w:rsid w:val="00846012"/>
    <w:rsid w:val="00846ECB"/>
    <w:rsid w:val="008519E3"/>
    <w:rsid w:val="00853B9C"/>
    <w:rsid w:val="0085416F"/>
    <w:rsid w:val="00855FAB"/>
    <w:rsid w:val="008604C7"/>
    <w:rsid w:val="00860873"/>
    <w:rsid w:val="00860BFD"/>
    <w:rsid w:val="00866973"/>
    <w:rsid w:val="00871E1C"/>
    <w:rsid w:val="00873190"/>
    <w:rsid w:val="00875636"/>
    <w:rsid w:val="00876518"/>
    <w:rsid w:val="00876FA7"/>
    <w:rsid w:val="0088445E"/>
    <w:rsid w:val="008901AF"/>
    <w:rsid w:val="00891E6B"/>
    <w:rsid w:val="00895368"/>
    <w:rsid w:val="00896A83"/>
    <w:rsid w:val="008A1C8D"/>
    <w:rsid w:val="008A1FB3"/>
    <w:rsid w:val="008A206C"/>
    <w:rsid w:val="008A41D3"/>
    <w:rsid w:val="008A56EA"/>
    <w:rsid w:val="008A6C3D"/>
    <w:rsid w:val="008B09E3"/>
    <w:rsid w:val="008B1BD6"/>
    <w:rsid w:val="008B1E8C"/>
    <w:rsid w:val="008B3529"/>
    <w:rsid w:val="008B6259"/>
    <w:rsid w:val="008B6E83"/>
    <w:rsid w:val="008C0361"/>
    <w:rsid w:val="008C0DFC"/>
    <w:rsid w:val="008C2F44"/>
    <w:rsid w:val="008C3B59"/>
    <w:rsid w:val="008C42E7"/>
    <w:rsid w:val="008C4B87"/>
    <w:rsid w:val="008C5849"/>
    <w:rsid w:val="008C6F29"/>
    <w:rsid w:val="008D0017"/>
    <w:rsid w:val="008D0B33"/>
    <w:rsid w:val="008D0C0F"/>
    <w:rsid w:val="008D0E16"/>
    <w:rsid w:val="008D119C"/>
    <w:rsid w:val="008D27B0"/>
    <w:rsid w:val="008D388E"/>
    <w:rsid w:val="008D415C"/>
    <w:rsid w:val="008D66A2"/>
    <w:rsid w:val="008E13CE"/>
    <w:rsid w:val="008E26AC"/>
    <w:rsid w:val="008E7070"/>
    <w:rsid w:val="008F21C7"/>
    <w:rsid w:val="008F6B31"/>
    <w:rsid w:val="008F7EE2"/>
    <w:rsid w:val="00900D39"/>
    <w:rsid w:val="00901156"/>
    <w:rsid w:val="0090179D"/>
    <w:rsid w:val="009018B2"/>
    <w:rsid w:val="00901F6E"/>
    <w:rsid w:val="00902807"/>
    <w:rsid w:val="009039B4"/>
    <w:rsid w:val="009072C3"/>
    <w:rsid w:val="0091090D"/>
    <w:rsid w:val="00912E3D"/>
    <w:rsid w:val="009142B8"/>
    <w:rsid w:val="009151BB"/>
    <w:rsid w:val="00915AA6"/>
    <w:rsid w:val="00924531"/>
    <w:rsid w:val="009256D7"/>
    <w:rsid w:val="00934E5B"/>
    <w:rsid w:val="009417B4"/>
    <w:rsid w:val="0094222D"/>
    <w:rsid w:val="00950E71"/>
    <w:rsid w:val="009530EF"/>
    <w:rsid w:val="0095313A"/>
    <w:rsid w:val="00953C46"/>
    <w:rsid w:val="00954000"/>
    <w:rsid w:val="00961775"/>
    <w:rsid w:val="00963722"/>
    <w:rsid w:val="009678D3"/>
    <w:rsid w:val="00971D85"/>
    <w:rsid w:val="00972832"/>
    <w:rsid w:val="00973D98"/>
    <w:rsid w:val="00974A0C"/>
    <w:rsid w:val="0097570D"/>
    <w:rsid w:val="0097678F"/>
    <w:rsid w:val="00977891"/>
    <w:rsid w:val="00986294"/>
    <w:rsid w:val="00993194"/>
    <w:rsid w:val="0099492E"/>
    <w:rsid w:val="00994FE0"/>
    <w:rsid w:val="00997B4F"/>
    <w:rsid w:val="00997E74"/>
    <w:rsid w:val="009A091E"/>
    <w:rsid w:val="009A259A"/>
    <w:rsid w:val="009A30CA"/>
    <w:rsid w:val="009A45A0"/>
    <w:rsid w:val="009A6477"/>
    <w:rsid w:val="009A79AF"/>
    <w:rsid w:val="009A7F0A"/>
    <w:rsid w:val="009B1CB0"/>
    <w:rsid w:val="009B2572"/>
    <w:rsid w:val="009B3B01"/>
    <w:rsid w:val="009B68AC"/>
    <w:rsid w:val="009C6410"/>
    <w:rsid w:val="009C6462"/>
    <w:rsid w:val="009C6C61"/>
    <w:rsid w:val="009D0650"/>
    <w:rsid w:val="009D392A"/>
    <w:rsid w:val="009D5A12"/>
    <w:rsid w:val="009D5DEC"/>
    <w:rsid w:val="009D600F"/>
    <w:rsid w:val="009E32B8"/>
    <w:rsid w:val="009E3CB7"/>
    <w:rsid w:val="009E4BF2"/>
    <w:rsid w:val="009E5048"/>
    <w:rsid w:val="009F0033"/>
    <w:rsid w:val="009F4BBA"/>
    <w:rsid w:val="009F733E"/>
    <w:rsid w:val="00A0542E"/>
    <w:rsid w:val="00A11363"/>
    <w:rsid w:val="00A1540B"/>
    <w:rsid w:val="00A1600F"/>
    <w:rsid w:val="00A21A9C"/>
    <w:rsid w:val="00A260AF"/>
    <w:rsid w:val="00A277FD"/>
    <w:rsid w:val="00A326C9"/>
    <w:rsid w:val="00A33D30"/>
    <w:rsid w:val="00A35BC8"/>
    <w:rsid w:val="00A40EEF"/>
    <w:rsid w:val="00A41756"/>
    <w:rsid w:val="00A43239"/>
    <w:rsid w:val="00A44871"/>
    <w:rsid w:val="00A456E0"/>
    <w:rsid w:val="00A4607A"/>
    <w:rsid w:val="00A474B9"/>
    <w:rsid w:val="00A53D1B"/>
    <w:rsid w:val="00A559D9"/>
    <w:rsid w:val="00A60D70"/>
    <w:rsid w:val="00A617E4"/>
    <w:rsid w:val="00A65FF6"/>
    <w:rsid w:val="00A70794"/>
    <w:rsid w:val="00A70BBA"/>
    <w:rsid w:val="00A75ADF"/>
    <w:rsid w:val="00A772D2"/>
    <w:rsid w:val="00A81F0B"/>
    <w:rsid w:val="00A826BD"/>
    <w:rsid w:val="00A83EC0"/>
    <w:rsid w:val="00A90393"/>
    <w:rsid w:val="00A92360"/>
    <w:rsid w:val="00A93541"/>
    <w:rsid w:val="00A95783"/>
    <w:rsid w:val="00A95D9B"/>
    <w:rsid w:val="00AA11CB"/>
    <w:rsid w:val="00AA60AF"/>
    <w:rsid w:val="00AA6C44"/>
    <w:rsid w:val="00AA7264"/>
    <w:rsid w:val="00AB45F6"/>
    <w:rsid w:val="00AC2670"/>
    <w:rsid w:val="00AC5D95"/>
    <w:rsid w:val="00AC7630"/>
    <w:rsid w:val="00AC7BB1"/>
    <w:rsid w:val="00AD0E28"/>
    <w:rsid w:val="00AD1818"/>
    <w:rsid w:val="00AD26E0"/>
    <w:rsid w:val="00AD4C0F"/>
    <w:rsid w:val="00AD616E"/>
    <w:rsid w:val="00AE3C1C"/>
    <w:rsid w:val="00AE5B58"/>
    <w:rsid w:val="00AF6F8F"/>
    <w:rsid w:val="00B0007C"/>
    <w:rsid w:val="00B0229F"/>
    <w:rsid w:val="00B05C4E"/>
    <w:rsid w:val="00B14156"/>
    <w:rsid w:val="00B148B6"/>
    <w:rsid w:val="00B14E0B"/>
    <w:rsid w:val="00B16CF6"/>
    <w:rsid w:val="00B17739"/>
    <w:rsid w:val="00B23EDB"/>
    <w:rsid w:val="00B259C9"/>
    <w:rsid w:val="00B31EAD"/>
    <w:rsid w:val="00B328D2"/>
    <w:rsid w:val="00B34806"/>
    <w:rsid w:val="00B402E9"/>
    <w:rsid w:val="00B424BD"/>
    <w:rsid w:val="00B464D1"/>
    <w:rsid w:val="00B46701"/>
    <w:rsid w:val="00B531FD"/>
    <w:rsid w:val="00B55A4D"/>
    <w:rsid w:val="00B568ED"/>
    <w:rsid w:val="00B573E3"/>
    <w:rsid w:val="00B66830"/>
    <w:rsid w:val="00B67A0E"/>
    <w:rsid w:val="00B75831"/>
    <w:rsid w:val="00B80B01"/>
    <w:rsid w:val="00B849F4"/>
    <w:rsid w:val="00B95BA5"/>
    <w:rsid w:val="00B95D48"/>
    <w:rsid w:val="00B97F96"/>
    <w:rsid w:val="00BA0A7E"/>
    <w:rsid w:val="00BA2E71"/>
    <w:rsid w:val="00BA52CD"/>
    <w:rsid w:val="00BA57D4"/>
    <w:rsid w:val="00BB063B"/>
    <w:rsid w:val="00BB3F53"/>
    <w:rsid w:val="00BB4978"/>
    <w:rsid w:val="00BC0D28"/>
    <w:rsid w:val="00BC66B8"/>
    <w:rsid w:val="00BD0A0D"/>
    <w:rsid w:val="00BD0EDE"/>
    <w:rsid w:val="00BD1A51"/>
    <w:rsid w:val="00BD1A84"/>
    <w:rsid w:val="00BD2A56"/>
    <w:rsid w:val="00BD46C6"/>
    <w:rsid w:val="00BD7467"/>
    <w:rsid w:val="00BE20A5"/>
    <w:rsid w:val="00BE3F3A"/>
    <w:rsid w:val="00BE7C34"/>
    <w:rsid w:val="00BF518D"/>
    <w:rsid w:val="00C017E5"/>
    <w:rsid w:val="00C01843"/>
    <w:rsid w:val="00C03AB4"/>
    <w:rsid w:val="00C06A85"/>
    <w:rsid w:val="00C10812"/>
    <w:rsid w:val="00C1186B"/>
    <w:rsid w:val="00C22F04"/>
    <w:rsid w:val="00C24869"/>
    <w:rsid w:val="00C33F8B"/>
    <w:rsid w:val="00C34664"/>
    <w:rsid w:val="00C35D8C"/>
    <w:rsid w:val="00C408D5"/>
    <w:rsid w:val="00C40AC2"/>
    <w:rsid w:val="00C41FAC"/>
    <w:rsid w:val="00C4279A"/>
    <w:rsid w:val="00C44EF7"/>
    <w:rsid w:val="00C5571A"/>
    <w:rsid w:val="00C6157C"/>
    <w:rsid w:val="00C61587"/>
    <w:rsid w:val="00C63C68"/>
    <w:rsid w:val="00C64278"/>
    <w:rsid w:val="00C67905"/>
    <w:rsid w:val="00C728EF"/>
    <w:rsid w:val="00C73176"/>
    <w:rsid w:val="00C73A2E"/>
    <w:rsid w:val="00C74E7A"/>
    <w:rsid w:val="00C7575B"/>
    <w:rsid w:val="00C761A4"/>
    <w:rsid w:val="00C77E84"/>
    <w:rsid w:val="00C81580"/>
    <w:rsid w:val="00C82B08"/>
    <w:rsid w:val="00C83519"/>
    <w:rsid w:val="00C83C06"/>
    <w:rsid w:val="00C8545D"/>
    <w:rsid w:val="00C8720F"/>
    <w:rsid w:val="00C92DD8"/>
    <w:rsid w:val="00CA1B79"/>
    <w:rsid w:val="00CA2541"/>
    <w:rsid w:val="00CB1045"/>
    <w:rsid w:val="00CB19B4"/>
    <w:rsid w:val="00CB586B"/>
    <w:rsid w:val="00CB5F65"/>
    <w:rsid w:val="00CC133C"/>
    <w:rsid w:val="00CC3A41"/>
    <w:rsid w:val="00CC41A5"/>
    <w:rsid w:val="00CC55C4"/>
    <w:rsid w:val="00CD0DD4"/>
    <w:rsid w:val="00CD1A71"/>
    <w:rsid w:val="00CD36AB"/>
    <w:rsid w:val="00CD3BCD"/>
    <w:rsid w:val="00CE0F6C"/>
    <w:rsid w:val="00CE1845"/>
    <w:rsid w:val="00CE2F58"/>
    <w:rsid w:val="00CF15DB"/>
    <w:rsid w:val="00CF5BFF"/>
    <w:rsid w:val="00CF6219"/>
    <w:rsid w:val="00CF75AD"/>
    <w:rsid w:val="00D013AE"/>
    <w:rsid w:val="00D032B9"/>
    <w:rsid w:val="00D03B13"/>
    <w:rsid w:val="00D07762"/>
    <w:rsid w:val="00D11601"/>
    <w:rsid w:val="00D11B72"/>
    <w:rsid w:val="00D17143"/>
    <w:rsid w:val="00D226C9"/>
    <w:rsid w:val="00D23F03"/>
    <w:rsid w:val="00D256B0"/>
    <w:rsid w:val="00D26996"/>
    <w:rsid w:val="00D31142"/>
    <w:rsid w:val="00D314CC"/>
    <w:rsid w:val="00D32578"/>
    <w:rsid w:val="00D33AF8"/>
    <w:rsid w:val="00D40AE3"/>
    <w:rsid w:val="00D50320"/>
    <w:rsid w:val="00D53C18"/>
    <w:rsid w:val="00D57E39"/>
    <w:rsid w:val="00D57E85"/>
    <w:rsid w:val="00D61DF9"/>
    <w:rsid w:val="00D67618"/>
    <w:rsid w:val="00D704A5"/>
    <w:rsid w:val="00D71CEE"/>
    <w:rsid w:val="00D734D7"/>
    <w:rsid w:val="00D7771E"/>
    <w:rsid w:val="00D77EBC"/>
    <w:rsid w:val="00D83336"/>
    <w:rsid w:val="00D83EC3"/>
    <w:rsid w:val="00D860D0"/>
    <w:rsid w:val="00D86E55"/>
    <w:rsid w:val="00D94C07"/>
    <w:rsid w:val="00D95673"/>
    <w:rsid w:val="00D95817"/>
    <w:rsid w:val="00D969DD"/>
    <w:rsid w:val="00D97914"/>
    <w:rsid w:val="00DB127A"/>
    <w:rsid w:val="00DB19BC"/>
    <w:rsid w:val="00DC4F1A"/>
    <w:rsid w:val="00DD191C"/>
    <w:rsid w:val="00DD2D42"/>
    <w:rsid w:val="00DD39DE"/>
    <w:rsid w:val="00DD6AFB"/>
    <w:rsid w:val="00DD7B41"/>
    <w:rsid w:val="00DE0A9C"/>
    <w:rsid w:val="00DE3684"/>
    <w:rsid w:val="00DE608D"/>
    <w:rsid w:val="00DE7E33"/>
    <w:rsid w:val="00DF4751"/>
    <w:rsid w:val="00E0506B"/>
    <w:rsid w:val="00E058CC"/>
    <w:rsid w:val="00E13258"/>
    <w:rsid w:val="00E13801"/>
    <w:rsid w:val="00E1607A"/>
    <w:rsid w:val="00E16C64"/>
    <w:rsid w:val="00E17A79"/>
    <w:rsid w:val="00E202C7"/>
    <w:rsid w:val="00E21EC5"/>
    <w:rsid w:val="00E2243A"/>
    <w:rsid w:val="00E22F86"/>
    <w:rsid w:val="00E23DAC"/>
    <w:rsid w:val="00E25203"/>
    <w:rsid w:val="00E25306"/>
    <w:rsid w:val="00E258B8"/>
    <w:rsid w:val="00E31D8F"/>
    <w:rsid w:val="00E329CA"/>
    <w:rsid w:val="00E34C56"/>
    <w:rsid w:val="00E35CD5"/>
    <w:rsid w:val="00E4088D"/>
    <w:rsid w:val="00E43013"/>
    <w:rsid w:val="00E45C84"/>
    <w:rsid w:val="00E575FD"/>
    <w:rsid w:val="00E605B0"/>
    <w:rsid w:val="00E60B93"/>
    <w:rsid w:val="00E61659"/>
    <w:rsid w:val="00E63282"/>
    <w:rsid w:val="00E635A3"/>
    <w:rsid w:val="00E63E1B"/>
    <w:rsid w:val="00E65AF3"/>
    <w:rsid w:val="00E65E72"/>
    <w:rsid w:val="00E66468"/>
    <w:rsid w:val="00E678C5"/>
    <w:rsid w:val="00E67ED8"/>
    <w:rsid w:val="00E7136D"/>
    <w:rsid w:val="00E71B74"/>
    <w:rsid w:val="00E72E77"/>
    <w:rsid w:val="00E738BC"/>
    <w:rsid w:val="00E80223"/>
    <w:rsid w:val="00E8255A"/>
    <w:rsid w:val="00E82F52"/>
    <w:rsid w:val="00E87B44"/>
    <w:rsid w:val="00E94EBA"/>
    <w:rsid w:val="00E97808"/>
    <w:rsid w:val="00EA288F"/>
    <w:rsid w:val="00EA68B5"/>
    <w:rsid w:val="00EB0E9A"/>
    <w:rsid w:val="00EB1B61"/>
    <w:rsid w:val="00EB3762"/>
    <w:rsid w:val="00EB3A62"/>
    <w:rsid w:val="00EB5054"/>
    <w:rsid w:val="00EC085E"/>
    <w:rsid w:val="00EC2790"/>
    <w:rsid w:val="00EC5155"/>
    <w:rsid w:val="00EC5695"/>
    <w:rsid w:val="00ED3FFF"/>
    <w:rsid w:val="00ED407C"/>
    <w:rsid w:val="00ED5500"/>
    <w:rsid w:val="00EE3C7A"/>
    <w:rsid w:val="00EE463B"/>
    <w:rsid w:val="00EF5742"/>
    <w:rsid w:val="00EF622A"/>
    <w:rsid w:val="00EF6C79"/>
    <w:rsid w:val="00F00AB5"/>
    <w:rsid w:val="00F01E64"/>
    <w:rsid w:val="00F0218F"/>
    <w:rsid w:val="00F072FD"/>
    <w:rsid w:val="00F1205A"/>
    <w:rsid w:val="00F1211B"/>
    <w:rsid w:val="00F12656"/>
    <w:rsid w:val="00F17021"/>
    <w:rsid w:val="00F20E3E"/>
    <w:rsid w:val="00F2390F"/>
    <w:rsid w:val="00F23F32"/>
    <w:rsid w:val="00F25ADC"/>
    <w:rsid w:val="00F360BE"/>
    <w:rsid w:val="00F36D07"/>
    <w:rsid w:val="00F37742"/>
    <w:rsid w:val="00F37CF6"/>
    <w:rsid w:val="00F450AC"/>
    <w:rsid w:val="00F46395"/>
    <w:rsid w:val="00F5011A"/>
    <w:rsid w:val="00F503C5"/>
    <w:rsid w:val="00F5242F"/>
    <w:rsid w:val="00F569C2"/>
    <w:rsid w:val="00F57E00"/>
    <w:rsid w:val="00F60963"/>
    <w:rsid w:val="00F663EF"/>
    <w:rsid w:val="00F76D97"/>
    <w:rsid w:val="00F81500"/>
    <w:rsid w:val="00F93B1B"/>
    <w:rsid w:val="00F95412"/>
    <w:rsid w:val="00F95901"/>
    <w:rsid w:val="00F95D2D"/>
    <w:rsid w:val="00F97263"/>
    <w:rsid w:val="00FA1169"/>
    <w:rsid w:val="00FB2694"/>
    <w:rsid w:val="00FB3542"/>
    <w:rsid w:val="00FB59E4"/>
    <w:rsid w:val="00FC286D"/>
    <w:rsid w:val="00FC2C61"/>
    <w:rsid w:val="00FC3819"/>
    <w:rsid w:val="00FC70D2"/>
    <w:rsid w:val="00FC76D4"/>
    <w:rsid w:val="00FD065C"/>
    <w:rsid w:val="00FD3998"/>
    <w:rsid w:val="00FD531A"/>
    <w:rsid w:val="00FE2132"/>
    <w:rsid w:val="00FE25F5"/>
    <w:rsid w:val="00FE5375"/>
    <w:rsid w:val="00FE6A78"/>
    <w:rsid w:val="00FE7AB3"/>
    <w:rsid w:val="00FF01C7"/>
    <w:rsid w:val="00FF0562"/>
    <w:rsid w:val="00FF7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4E6CBE44"/>
  <w15:chartTrackingRefBased/>
  <w15:docId w15:val="{64244BFC-C558-4585-A104-2D7606E0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51BB"/>
    <w:pPr>
      <w:spacing w:after="0" w:line="240" w:lineRule="auto"/>
    </w:pPr>
    <w:rPr>
      <w:rFonts w:ascii="Arial" w:eastAsia="Times New Roman" w:hAnsi="Arial" w:cs="Times New Roman"/>
      <w:sz w:val="20"/>
      <w:szCs w:val="20"/>
      <w:lang w:eastAsia="ja-JP"/>
    </w:rPr>
  </w:style>
  <w:style w:type="paragraph" w:styleId="Heading1">
    <w:name w:val="heading 1"/>
    <w:basedOn w:val="Normal"/>
    <w:next w:val="Normal"/>
    <w:link w:val="Heading1Char"/>
    <w:uiPriority w:val="9"/>
    <w:qFormat/>
    <w:rsid w:val="00516DB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BulletFirst">
    <w:name w:val="Body Bullet First"/>
    <w:basedOn w:val="Normal"/>
    <w:next w:val="Normal"/>
    <w:rsid w:val="009151BB"/>
    <w:pPr>
      <w:numPr>
        <w:numId w:val="1"/>
      </w:numPr>
      <w:spacing w:before="120"/>
    </w:pPr>
  </w:style>
  <w:style w:type="paragraph" w:customStyle="1" w:styleId="LabHead">
    <w:name w:val="Lab Head"/>
    <w:basedOn w:val="Normal"/>
    <w:next w:val="Normal"/>
    <w:link w:val="LabHeadChar"/>
    <w:rsid w:val="009151BB"/>
    <w:pPr>
      <w:spacing w:before="240"/>
    </w:pPr>
    <w:rPr>
      <w:b/>
      <w:sz w:val="28"/>
      <w:szCs w:val="28"/>
    </w:rPr>
  </w:style>
  <w:style w:type="table" w:styleId="TableGrid">
    <w:name w:val="Table Grid"/>
    <w:basedOn w:val="TableNormal"/>
    <w:rsid w:val="009151BB"/>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HeadChar">
    <w:name w:val="Lab Head Char"/>
    <w:basedOn w:val="DefaultParagraphFont"/>
    <w:link w:val="LabHead"/>
    <w:rsid w:val="009151BB"/>
    <w:rPr>
      <w:rFonts w:ascii="Arial" w:eastAsia="Times New Roman" w:hAnsi="Arial" w:cs="Times New Roman"/>
      <w:b/>
      <w:sz w:val="28"/>
      <w:szCs w:val="28"/>
      <w:lang w:eastAsia="ja-JP"/>
    </w:rPr>
  </w:style>
  <w:style w:type="paragraph" w:styleId="Header">
    <w:name w:val="header"/>
    <w:basedOn w:val="Normal"/>
    <w:link w:val="HeaderChar"/>
    <w:uiPriority w:val="99"/>
    <w:unhideWhenUsed/>
    <w:rsid w:val="009151BB"/>
    <w:pPr>
      <w:tabs>
        <w:tab w:val="center" w:pos="4680"/>
        <w:tab w:val="right" w:pos="9360"/>
      </w:tabs>
    </w:pPr>
  </w:style>
  <w:style w:type="character" w:customStyle="1" w:styleId="HeaderChar">
    <w:name w:val="Header Char"/>
    <w:basedOn w:val="DefaultParagraphFont"/>
    <w:link w:val="Header"/>
    <w:uiPriority w:val="99"/>
    <w:rsid w:val="009151BB"/>
    <w:rPr>
      <w:rFonts w:ascii="Arial" w:eastAsia="Times New Roman" w:hAnsi="Arial" w:cs="Times New Roman"/>
      <w:sz w:val="20"/>
      <w:szCs w:val="20"/>
      <w:lang w:eastAsia="ja-JP"/>
    </w:rPr>
  </w:style>
  <w:style w:type="paragraph" w:styleId="Footer">
    <w:name w:val="footer"/>
    <w:basedOn w:val="Normal"/>
    <w:link w:val="FooterChar"/>
    <w:uiPriority w:val="99"/>
    <w:unhideWhenUsed/>
    <w:rsid w:val="009151BB"/>
    <w:pPr>
      <w:tabs>
        <w:tab w:val="center" w:pos="4680"/>
        <w:tab w:val="right" w:pos="9360"/>
      </w:tabs>
    </w:pPr>
  </w:style>
  <w:style w:type="character" w:customStyle="1" w:styleId="FooterChar">
    <w:name w:val="Footer Char"/>
    <w:basedOn w:val="DefaultParagraphFont"/>
    <w:link w:val="Footer"/>
    <w:uiPriority w:val="99"/>
    <w:rsid w:val="009151BB"/>
    <w:rPr>
      <w:rFonts w:ascii="Arial" w:eastAsia="Times New Roman" w:hAnsi="Arial" w:cs="Times New Roman"/>
      <w:sz w:val="20"/>
      <w:szCs w:val="20"/>
      <w:lang w:eastAsia="ja-JP"/>
    </w:rPr>
  </w:style>
  <w:style w:type="paragraph" w:customStyle="1" w:styleId="Body">
    <w:name w:val="Body"/>
    <w:basedOn w:val="Normal"/>
    <w:rsid w:val="001B24EF"/>
    <w:pPr>
      <w:spacing w:before="160"/>
    </w:pPr>
  </w:style>
  <w:style w:type="paragraph" w:styleId="ListParagraph">
    <w:name w:val="List Paragraph"/>
    <w:basedOn w:val="Normal"/>
    <w:uiPriority w:val="34"/>
    <w:qFormat/>
    <w:rsid w:val="003D031B"/>
    <w:pPr>
      <w:ind w:left="720"/>
      <w:contextualSpacing/>
    </w:pPr>
  </w:style>
  <w:style w:type="paragraph" w:customStyle="1" w:styleId="Stepx-x">
    <w:name w:val="Step x-x"/>
    <w:basedOn w:val="Normal"/>
    <w:next w:val="Normal"/>
    <w:rsid w:val="00A81F0B"/>
    <w:pPr>
      <w:numPr>
        <w:ilvl w:val="1"/>
        <w:numId w:val="4"/>
      </w:numPr>
      <w:spacing w:before="200"/>
    </w:pPr>
    <w:rPr>
      <w:b/>
      <w:sz w:val="24"/>
      <w:szCs w:val="24"/>
    </w:rPr>
  </w:style>
  <w:style w:type="paragraph" w:customStyle="1" w:styleId="Stepx-x-x">
    <w:name w:val="Step x-x-x"/>
    <w:basedOn w:val="Normal"/>
    <w:rsid w:val="00A81F0B"/>
    <w:pPr>
      <w:numPr>
        <w:ilvl w:val="2"/>
        <w:numId w:val="4"/>
      </w:numPr>
      <w:spacing w:before="360"/>
    </w:pPr>
  </w:style>
  <w:style w:type="paragraph" w:customStyle="1" w:styleId="StepHeading">
    <w:name w:val="Step Heading"/>
    <w:basedOn w:val="Normal"/>
    <w:next w:val="Stepx-x"/>
    <w:rsid w:val="00A81F0B"/>
    <w:pPr>
      <w:numPr>
        <w:numId w:val="4"/>
      </w:numPr>
      <w:pBdr>
        <w:bottom w:val="single" w:sz="4" w:space="1" w:color="auto"/>
      </w:pBdr>
      <w:tabs>
        <w:tab w:val="right" w:pos="9360"/>
      </w:tabs>
      <w:spacing w:before="480"/>
    </w:pPr>
    <w:rPr>
      <w:b/>
      <w:sz w:val="28"/>
      <w:szCs w:val="28"/>
    </w:rPr>
  </w:style>
  <w:style w:type="paragraph" w:customStyle="1" w:styleId="General">
    <w:name w:val="General"/>
    <w:basedOn w:val="Normal"/>
    <w:rsid w:val="00A81F0B"/>
    <w:pPr>
      <w:spacing w:before="100" w:beforeAutospacing="1"/>
    </w:pPr>
    <w:rPr>
      <w:noProof/>
      <w:sz w:val="24"/>
      <w:szCs w:val="24"/>
    </w:rPr>
  </w:style>
  <w:style w:type="paragraph" w:customStyle="1" w:styleId="LabTitle">
    <w:name w:val="Lab Title"/>
    <w:basedOn w:val="Normal"/>
    <w:rsid w:val="00A81F0B"/>
    <w:pPr>
      <w:spacing w:after="100" w:afterAutospacing="1"/>
      <w:jc w:val="center"/>
    </w:pPr>
    <w:rPr>
      <w:b/>
      <w:sz w:val="40"/>
      <w:szCs w:val="40"/>
    </w:rPr>
  </w:style>
  <w:style w:type="paragraph" w:customStyle="1" w:styleId="QuestionHeading">
    <w:name w:val="Question Heading"/>
    <w:basedOn w:val="Normal"/>
    <w:next w:val="Body"/>
    <w:rsid w:val="00A81F0B"/>
    <w:pPr>
      <w:keepNext/>
      <w:spacing w:before="200"/>
    </w:pPr>
    <w:rPr>
      <w:b/>
      <w:sz w:val="24"/>
      <w:szCs w:val="24"/>
    </w:rPr>
  </w:style>
  <w:style w:type="paragraph" w:customStyle="1" w:styleId="QuestionLine">
    <w:name w:val="Question Line"/>
    <w:basedOn w:val="Normal"/>
    <w:rsid w:val="00A81F0B"/>
    <w:pPr>
      <w:tabs>
        <w:tab w:val="right" w:pos="9360"/>
      </w:tabs>
      <w:spacing w:before="200"/>
    </w:pPr>
    <w:rPr>
      <w:u w:val="single"/>
    </w:rPr>
  </w:style>
  <w:style w:type="paragraph" w:customStyle="1" w:styleId="StepBullet">
    <w:name w:val="Step Bullet"/>
    <w:basedOn w:val="Normal"/>
    <w:rsid w:val="00E97808"/>
    <w:pPr>
      <w:numPr>
        <w:numId w:val="30"/>
      </w:numPr>
      <w:tabs>
        <w:tab w:val="left" w:pos="1080"/>
      </w:tabs>
      <w:spacing w:before="120"/>
    </w:pPr>
  </w:style>
  <w:style w:type="paragraph" w:customStyle="1" w:styleId="AnswerBody">
    <w:name w:val="Answer Body"/>
    <w:basedOn w:val="Normal"/>
    <w:rsid w:val="006258B9"/>
    <w:pPr>
      <w:spacing w:before="160"/>
      <w:ind w:left="360"/>
    </w:pPr>
  </w:style>
  <w:style w:type="paragraph" w:customStyle="1" w:styleId="equation">
    <w:name w:val="equation"/>
    <w:basedOn w:val="Normal"/>
    <w:rsid w:val="006258B9"/>
    <w:rPr>
      <w:rFonts w:ascii="Times New Roman" w:eastAsiaTheme="minorHAnsi" w:hAnsi="Times New Roman"/>
      <w:sz w:val="24"/>
      <w:szCs w:val="24"/>
      <w:lang w:eastAsia="en-US"/>
    </w:rPr>
  </w:style>
  <w:style w:type="paragraph" w:styleId="NoSpacing">
    <w:name w:val="No Spacing"/>
    <w:uiPriority w:val="1"/>
    <w:qFormat/>
    <w:rsid w:val="00E71B74"/>
    <w:pPr>
      <w:spacing w:after="0" w:line="240" w:lineRule="auto"/>
    </w:pPr>
    <w:rPr>
      <w:rFonts w:ascii="Arial" w:eastAsia="Times New Roman" w:hAnsi="Arial" w:cs="Times New Roman"/>
      <w:sz w:val="20"/>
      <w:szCs w:val="20"/>
      <w:lang w:eastAsia="ja-JP"/>
    </w:rPr>
  </w:style>
  <w:style w:type="character" w:styleId="CommentReference">
    <w:name w:val="annotation reference"/>
    <w:basedOn w:val="DefaultParagraphFont"/>
    <w:uiPriority w:val="99"/>
    <w:semiHidden/>
    <w:unhideWhenUsed/>
    <w:rsid w:val="00971D85"/>
    <w:rPr>
      <w:sz w:val="16"/>
      <w:szCs w:val="16"/>
    </w:rPr>
  </w:style>
  <w:style w:type="paragraph" w:styleId="CommentText">
    <w:name w:val="annotation text"/>
    <w:basedOn w:val="Normal"/>
    <w:link w:val="CommentTextChar"/>
    <w:uiPriority w:val="99"/>
    <w:semiHidden/>
    <w:unhideWhenUsed/>
    <w:rsid w:val="00971D85"/>
  </w:style>
  <w:style w:type="character" w:customStyle="1" w:styleId="CommentTextChar">
    <w:name w:val="Comment Text Char"/>
    <w:basedOn w:val="DefaultParagraphFont"/>
    <w:link w:val="CommentText"/>
    <w:uiPriority w:val="99"/>
    <w:semiHidden/>
    <w:rsid w:val="00971D85"/>
    <w:rPr>
      <w:rFonts w:ascii="Arial" w:eastAsia="Times New Roman" w:hAnsi="Arial"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971D85"/>
    <w:rPr>
      <w:b/>
      <w:bCs/>
    </w:rPr>
  </w:style>
  <w:style w:type="character" w:customStyle="1" w:styleId="CommentSubjectChar">
    <w:name w:val="Comment Subject Char"/>
    <w:basedOn w:val="CommentTextChar"/>
    <w:link w:val="CommentSubject"/>
    <w:uiPriority w:val="99"/>
    <w:semiHidden/>
    <w:rsid w:val="00971D85"/>
    <w:rPr>
      <w:rFonts w:ascii="Arial" w:eastAsia="Times New Roman" w:hAnsi="Arial" w:cs="Times New Roman"/>
      <w:b/>
      <w:bCs/>
      <w:sz w:val="20"/>
      <w:szCs w:val="20"/>
      <w:lang w:eastAsia="ja-JP"/>
    </w:rPr>
  </w:style>
  <w:style w:type="paragraph" w:styleId="BalloonText">
    <w:name w:val="Balloon Text"/>
    <w:basedOn w:val="Normal"/>
    <w:link w:val="BalloonTextChar"/>
    <w:uiPriority w:val="99"/>
    <w:semiHidden/>
    <w:unhideWhenUsed/>
    <w:rsid w:val="00971D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D85"/>
    <w:rPr>
      <w:rFonts w:ascii="Segoe UI" w:eastAsia="Times New Roman" w:hAnsi="Segoe UI" w:cs="Segoe UI"/>
      <w:sz w:val="18"/>
      <w:szCs w:val="18"/>
      <w:lang w:eastAsia="ja-JP"/>
    </w:rPr>
  </w:style>
  <w:style w:type="character" w:customStyle="1" w:styleId="Heading1Char">
    <w:name w:val="Heading 1 Char"/>
    <w:basedOn w:val="DefaultParagraphFont"/>
    <w:link w:val="Heading1"/>
    <w:uiPriority w:val="9"/>
    <w:rsid w:val="00516DBA"/>
    <w:rPr>
      <w:rFonts w:asciiTheme="majorHAnsi" w:eastAsiaTheme="majorEastAsia" w:hAnsiTheme="majorHAnsi" w:cstheme="majorBidi"/>
      <w:color w:val="2E74B5" w:themeColor="accent1" w:themeShade="BF"/>
      <w:sz w:val="32"/>
      <w:szCs w:val="32"/>
      <w:lang w:eastAsia="ja-JP"/>
    </w:rPr>
  </w:style>
  <w:style w:type="table" w:styleId="GridTable1Light">
    <w:name w:val="Grid Table 1 Light"/>
    <w:basedOn w:val="TableNormal"/>
    <w:uiPriority w:val="46"/>
    <w:rsid w:val="0046535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8974477">
      <w:bodyDiv w:val="1"/>
      <w:marLeft w:val="0"/>
      <w:marRight w:val="0"/>
      <w:marTop w:val="0"/>
      <w:marBottom w:val="0"/>
      <w:divBdr>
        <w:top w:val="none" w:sz="0" w:space="0" w:color="auto"/>
        <w:left w:val="none" w:sz="0" w:space="0" w:color="auto"/>
        <w:bottom w:val="none" w:sz="0" w:space="0" w:color="auto"/>
        <w:right w:val="none" w:sz="0" w:space="0" w:color="auto"/>
      </w:divBdr>
      <w:divsChild>
        <w:div w:id="1495954417">
          <w:marLeft w:val="461"/>
          <w:marRight w:val="0"/>
          <w:marTop w:val="160"/>
          <w:marBottom w:val="0"/>
          <w:divBdr>
            <w:top w:val="none" w:sz="0" w:space="0" w:color="auto"/>
            <w:left w:val="none" w:sz="0" w:space="0" w:color="auto"/>
            <w:bottom w:val="none" w:sz="0" w:space="0" w:color="auto"/>
            <w:right w:val="none" w:sz="0" w:space="0" w:color="auto"/>
          </w:divBdr>
        </w:div>
        <w:div w:id="1087918981">
          <w:marLeft w:val="461"/>
          <w:marRight w:val="0"/>
          <w:marTop w:val="160"/>
          <w:marBottom w:val="0"/>
          <w:divBdr>
            <w:top w:val="none" w:sz="0" w:space="0" w:color="auto"/>
            <w:left w:val="none" w:sz="0" w:space="0" w:color="auto"/>
            <w:bottom w:val="none" w:sz="0" w:space="0" w:color="auto"/>
            <w:right w:val="none" w:sz="0" w:space="0" w:color="auto"/>
          </w:divBdr>
        </w:div>
        <w:div w:id="721489941">
          <w:marLeft w:val="461"/>
          <w:marRight w:val="0"/>
          <w:marTop w:val="160"/>
          <w:marBottom w:val="0"/>
          <w:divBdr>
            <w:top w:val="none" w:sz="0" w:space="0" w:color="auto"/>
            <w:left w:val="none" w:sz="0" w:space="0" w:color="auto"/>
            <w:bottom w:val="none" w:sz="0" w:space="0" w:color="auto"/>
            <w:right w:val="none" w:sz="0" w:space="0" w:color="auto"/>
          </w:divBdr>
        </w:div>
        <w:div w:id="1014307890">
          <w:marLeft w:val="461"/>
          <w:marRight w:val="0"/>
          <w:marTop w:val="160"/>
          <w:marBottom w:val="0"/>
          <w:divBdr>
            <w:top w:val="none" w:sz="0" w:space="0" w:color="auto"/>
            <w:left w:val="none" w:sz="0" w:space="0" w:color="auto"/>
            <w:bottom w:val="none" w:sz="0" w:space="0" w:color="auto"/>
            <w:right w:val="none" w:sz="0" w:space="0" w:color="auto"/>
          </w:divBdr>
        </w:div>
      </w:divsChild>
    </w:div>
    <w:div w:id="1520006118">
      <w:bodyDiv w:val="1"/>
      <w:marLeft w:val="0"/>
      <w:marRight w:val="0"/>
      <w:marTop w:val="0"/>
      <w:marBottom w:val="0"/>
      <w:divBdr>
        <w:top w:val="none" w:sz="0" w:space="0" w:color="auto"/>
        <w:left w:val="none" w:sz="0" w:space="0" w:color="auto"/>
        <w:bottom w:val="none" w:sz="0" w:space="0" w:color="auto"/>
        <w:right w:val="none" w:sz="0" w:space="0" w:color="auto"/>
      </w:divBdr>
      <w:divsChild>
        <w:div w:id="702481850">
          <w:marLeft w:val="461"/>
          <w:marRight w:val="0"/>
          <w:marTop w:val="160"/>
          <w:marBottom w:val="0"/>
          <w:divBdr>
            <w:top w:val="none" w:sz="0" w:space="0" w:color="auto"/>
            <w:left w:val="none" w:sz="0" w:space="0" w:color="auto"/>
            <w:bottom w:val="none" w:sz="0" w:space="0" w:color="auto"/>
            <w:right w:val="none" w:sz="0" w:space="0" w:color="auto"/>
          </w:divBdr>
        </w:div>
        <w:div w:id="592013992">
          <w:marLeft w:val="461"/>
          <w:marRight w:val="0"/>
          <w:marTop w:val="160"/>
          <w:marBottom w:val="0"/>
          <w:divBdr>
            <w:top w:val="none" w:sz="0" w:space="0" w:color="auto"/>
            <w:left w:val="none" w:sz="0" w:space="0" w:color="auto"/>
            <w:bottom w:val="none" w:sz="0" w:space="0" w:color="auto"/>
            <w:right w:val="none" w:sz="0" w:space="0" w:color="auto"/>
          </w:divBdr>
        </w:div>
        <w:div w:id="822240424">
          <w:marLeft w:val="461"/>
          <w:marRight w:val="0"/>
          <w:marTop w:val="160"/>
          <w:marBottom w:val="0"/>
          <w:divBdr>
            <w:top w:val="none" w:sz="0" w:space="0" w:color="auto"/>
            <w:left w:val="none" w:sz="0" w:space="0" w:color="auto"/>
            <w:bottom w:val="none" w:sz="0" w:space="0" w:color="auto"/>
            <w:right w:val="none" w:sz="0" w:space="0" w:color="auto"/>
          </w:divBdr>
        </w:div>
        <w:div w:id="608974490">
          <w:marLeft w:val="461"/>
          <w:marRight w:val="0"/>
          <w:marTop w:val="1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9F2B5-33BC-4B98-999D-50793DEE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8</TotalTime>
  <Pages>19</Pages>
  <Words>1785</Words>
  <Characters>9157</Characters>
  <Application>Microsoft Office Word</Application>
  <DocSecurity>0</DocSecurity>
  <Lines>385</Lines>
  <Paragraphs>195</Paragraphs>
  <ScaleCrop>false</ScaleCrop>
  <HeadingPairs>
    <vt:vector size="2" baseType="variant">
      <vt:variant>
        <vt:lpstr>Title</vt:lpstr>
      </vt:variant>
      <vt:variant>
        <vt:i4>1</vt:i4>
      </vt:variant>
    </vt:vector>
  </HeadingPairs>
  <TitlesOfParts>
    <vt:vector size="1" baseType="lpstr">
      <vt:lpstr/>
    </vt:vector>
  </TitlesOfParts>
  <Company>MyCompany</Company>
  <LinksUpToDate>false</LinksUpToDate>
  <CharactersWithSpaces>11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Akhil Ayyagari</dc:creator>
  <cp:keywords>Public</cp:keywords>
  <dc:description/>
  <cp:lastModifiedBy>Sai Akhil Ayyagari</cp:lastModifiedBy>
  <cp:revision>849</cp:revision>
  <dcterms:created xsi:type="dcterms:W3CDTF">2018-03-29T17:27:00Z</dcterms:created>
  <dcterms:modified xsi:type="dcterms:W3CDTF">2018-05-1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17ece6d-0323-4595-8687-5e8daf00fc92</vt:lpwstr>
  </property>
  <property fmtid="{D5CDD505-2E9C-101B-9397-08002B2CF9AE}" pid="3" name="TITUSCustom1">
    <vt:lpwstr>1</vt:lpwstr>
  </property>
  <property fmtid="{D5CDD505-2E9C-101B-9397-08002B2CF9AE}" pid="4" name="VisualMarkings">
    <vt:lpwstr>Yes</vt:lpwstr>
  </property>
  <property fmtid="{D5CDD505-2E9C-101B-9397-08002B2CF9AE}" pid="5" name="PublicationYear">
    <vt:lpwstr>2018</vt:lpwstr>
  </property>
  <property fmtid="{D5CDD505-2E9C-101B-9397-08002B2CF9AE}" pid="6" name="XilinxClassification">
    <vt:lpwstr>Public</vt:lpwstr>
  </property>
  <property fmtid="{D5CDD505-2E9C-101B-9397-08002B2CF9AE}" pid="7" name="XilinxVisual Markings">
    <vt:lpwstr>Yes</vt:lpwstr>
  </property>
  <property fmtid="{D5CDD505-2E9C-101B-9397-08002B2CF9AE}" pid="8" name="XilinxPublication Year">
    <vt:lpwstr>2017</vt:lpwstr>
  </property>
  <property fmtid="{D5CDD505-2E9C-101B-9397-08002B2CF9AE}" pid="9" name="XilinxRemoveLegacyFooters">
    <vt:lpwstr>Yes</vt:lpwstr>
  </property>
</Properties>
</file>